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923F39" w14:textId="4D0B3454" w:rsidR="00184892" w:rsidRPr="001C3862" w:rsidRDefault="002F2960" w:rsidP="00184892">
      <w:pPr>
        <w:spacing w:line="360" w:lineRule="auto"/>
        <w:jc w:val="center"/>
        <w:rPr>
          <w:rFonts w:eastAsia="Calibri"/>
          <w:color w:val="000000" w:themeColor="text1"/>
          <w:sz w:val="26"/>
          <w:szCs w:val="22"/>
        </w:rPr>
      </w:pPr>
      <w:r w:rsidRPr="001C3862">
        <w:rPr>
          <w:noProof/>
          <w:color w:val="000000" w:themeColor="text1"/>
          <w:sz w:val="26"/>
          <w:szCs w:val="22"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0D646CA5" wp14:editId="1ABC620C">
                <wp:simplePos x="0" y="0"/>
                <wp:positionH relativeFrom="margin">
                  <wp:posOffset>-123190</wp:posOffset>
                </wp:positionH>
                <wp:positionV relativeFrom="paragraph">
                  <wp:posOffset>-137895</wp:posOffset>
                </wp:positionV>
                <wp:extent cx="4706754" cy="6380647"/>
                <wp:effectExtent l="19050" t="19050" r="17780" b="20320"/>
                <wp:wrapNone/>
                <wp:docPr id="121" name="Freeform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06754" cy="6380647"/>
                        </a:xfrm>
                        <a:custGeom>
                          <a:avLst/>
                          <a:gdLst>
                            <a:gd name="T0" fmla="+- 0 1800 1800"/>
                            <a:gd name="T1" fmla="*/ T0 w 9237"/>
                            <a:gd name="T2" fmla="+- 0 1359 1359"/>
                            <a:gd name="T3" fmla="*/ 1359 h 14181"/>
                            <a:gd name="T4" fmla="+- 0 11037 1800"/>
                            <a:gd name="T5" fmla="*/ T4 w 9237"/>
                            <a:gd name="T6" fmla="+- 0 1359 1359"/>
                            <a:gd name="T7" fmla="*/ 1359 h 14181"/>
                            <a:gd name="T8" fmla="+- 0 11037 1800"/>
                            <a:gd name="T9" fmla="*/ T8 w 9237"/>
                            <a:gd name="T10" fmla="+- 0 15540 1359"/>
                            <a:gd name="T11" fmla="*/ 15540 h 14181"/>
                            <a:gd name="T12" fmla="+- 0 1800 1800"/>
                            <a:gd name="T13" fmla="*/ T12 w 9237"/>
                            <a:gd name="T14" fmla="+- 0 15540 1359"/>
                            <a:gd name="T15" fmla="*/ 15540 h 14181"/>
                            <a:gd name="T16" fmla="+- 0 1800 1800"/>
                            <a:gd name="T17" fmla="*/ T16 w 9237"/>
                            <a:gd name="T18" fmla="+- 0 1359 1359"/>
                            <a:gd name="T19" fmla="*/ 1359 h 14181"/>
                            <a:gd name="T20" fmla="+- 0 11037 1800"/>
                            <a:gd name="T21" fmla="*/ T20 w 9237"/>
                            <a:gd name="T22" fmla="+- 0 1359 1359"/>
                            <a:gd name="T23" fmla="*/ 1359 h 14181"/>
                            <a:gd name="T24" fmla="+- 0 1800 1800"/>
                            <a:gd name="T25" fmla="*/ T24 w 9237"/>
                            <a:gd name="T26" fmla="+- 0 1359 1359"/>
                            <a:gd name="T27" fmla="*/ 1359 h 14181"/>
                            <a:gd name="T28" fmla="+- 0 11020 1800"/>
                            <a:gd name="T29" fmla="*/ T28 w 9237"/>
                            <a:gd name="T30" fmla="+- 0 1376 1359"/>
                            <a:gd name="T31" fmla="*/ 1376 h 14181"/>
                            <a:gd name="T32" fmla="+- 0 1816 1800"/>
                            <a:gd name="T33" fmla="*/ T32 w 9237"/>
                            <a:gd name="T34" fmla="+- 0 1376 1359"/>
                            <a:gd name="T35" fmla="*/ 1376 h 14181"/>
                            <a:gd name="T36" fmla="+- 0 1816 1800"/>
                            <a:gd name="T37" fmla="*/ T36 w 9237"/>
                            <a:gd name="T38" fmla="+- 0 15523 1359"/>
                            <a:gd name="T39" fmla="*/ 15523 h 14181"/>
                            <a:gd name="T40" fmla="+- 0 11020 1800"/>
                            <a:gd name="T41" fmla="*/ T40 w 9237"/>
                            <a:gd name="T42" fmla="+- 0 15523 1359"/>
                            <a:gd name="T43" fmla="*/ 15523 h 14181"/>
                            <a:gd name="T44" fmla="+- 0 11020 1800"/>
                            <a:gd name="T45" fmla="*/ T44 w 9237"/>
                            <a:gd name="T46" fmla="+- 0 1376 1359"/>
                            <a:gd name="T47" fmla="*/ 1376 h 14181"/>
                            <a:gd name="T48" fmla="+- 0 1800 1800"/>
                            <a:gd name="T49" fmla="*/ T48 w 9237"/>
                            <a:gd name="T50" fmla="+- 0 1359 1359"/>
                            <a:gd name="T51" fmla="*/ 1359 h 14181"/>
                            <a:gd name="T52" fmla="+- 0 1816 1800"/>
                            <a:gd name="T53" fmla="*/ T52 w 9237"/>
                            <a:gd name="T54" fmla="+- 0 1376 1359"/>
                            <a:gd name="T55" fmla="*/ 1376 h 14181"/>
                            <a:gd name="T56" fmla="+- 0 1800 1800"/>
                            <a:gd name="T57" fmla="*/ T56 w 9237"/>
                            <a:gd name="T58" fmla="+- 0 1359 1359"/>
                            <a:gd name="T59" fmla="*/ 1359 h 14181"/>
                            <a:gd name="T60" fmla="+- 0 1832 1800"/>
                            <a:gd name="T61" fmla="*/ T60 w 9237"/>
                            <a:gd name="T62" fmla="+- 0 1392 1359"/>
                            <a:gd name="T63" fmla="*/ 1392 h 14181"/>
                            <a:gd name="T64" fmla="+- 0 11004 1800"/>
                            <a:gd name="T65" fmla="*/ T64 w 9237"/>
                            <a:gd name="T66" fmla="+- 0 1392 1359"/>
                            <a:gd name="T67" fmla="*/ 1392 h 14181"/>
                            <a:gd name="T68" fmla="+- 0 11004 1800"/>
                            <a:gd name="T69" fmla="*/ T68 w 9237"/>
                            <a:gd name="T70" fmla="+- 0 15507 1359"/>
                            <a:gd name="T71" fmla="*/ 15507 h 14181"/>
                            <a:gd name="T72" fmla="+- 0 1832 1800"/>
                            <a:gd name="T73" fmla="*/ T72 w 9237"/>
                            <a:gd name="T74" fmla="+- 0 15507 1359"/>
                            <a:gd name="T75" fmla="*/ 15507 h 14181"/>
                            <a:gd name="T76" fmla="+- 0 1832 1800"/>
                            <a:gd name="T77" fmla="*/ T76 w 9237"/>
                            <a:gd name="T78" fmla="+- 0 1392 1359"/>
                            <a:gd name="T79" fmla="*/ 1392 h 14181"/>
                            <a:gd name="T80" fmla="+- 0 1800 1800"/>
                            <a:gd name="T81" fmla="*/ T80 w 9237"/>
                            <a:gd name="T82" fmla="+- 0 1359 1359"/>
                            <a:gd name="T83" fmla="*/ 1359 h 14181"/>
                            <a:gd name="T84" fmla="+- 0 11004 1800"/>
                            <a:gd name="T85" fmla="*/ T84 w 9237"/>
                            <a:gd name="T86" fmla="+- 0 1392 1359"/>
                            <a:gd name="T87" fmla="*/ 1392 h 14181"/>
                            <a:gd name="T88" fmla="+- 0 1800 1800"/>
                            <a:gd name="T89" fmla="*/ T88 w 9237"/>
                            <a:gd name="T90" fmla="+- 0 1359 1359"/>
                            <a:gd name="T91" fmla="*/ 1359 h 14181"/>
                            <a:gd name="T92" fmla="+- 0 10939 1800"/>
                            <a:gd name="T93" fmla="*/ T92 w 9237"/>
                            <a:gd name="T94" fmla="+- 0 1461 1359"/>
                            <a:gd name="T95" fmla="*/ 1461 h 14181"/>
                            <a:gd name="T96" fmla="+- 0 1898 1800"/>
                            <a:gd name="T97" fmla="*/ T96 w 9237"/>
                            <a:gd name="T98" fmla="+- 0 1461 1359"/>
                            <a:gd name="T99" fmla="*/ 1461 h 14181"/>
                            <a:gd name="T100" fmla="+- 0 1898 1800"/>
                            <a:gd name="T101" fmla="*/ T100 w 9237"/>
                            <a:gd name="T102" fmla="+- 0 15456 1359"/>
                            <a:gd name="T103" fmla="*/ 15456 h 14181"/>
                            <a:gd name="T104" fmla="+- 0 10939 1800"/>
                            <a:gd name="T105" fmla="*/ T104 w 9237"/>
                            <a:gd name="T106" fmla="+- 0 15456 1359"/>
                            <a:gd name="T107" fmla="*/ 15456 h 14181"/>
                            <a:gd name="T108" fmla="+- 0 10939 1800"/>
                            <a:gd name="T109" fmla="*/ T108 w 9237"/>
                            <a:gd name="T110" fmla="+- 0 1461 1359"/>
                            <a:gd name="T111" fmla="*/ 1461 h 14181"/>
                            <a:gd name="T112" fmla="+- 0 1800 1800"/>
                            <a:gd name="T113" fmla="*/ T112 w 9237"/>
                            <a:gd name="T114" fmla="+- 0 1359 1359"/>
                            <a:gd name="T115" fmla="*/ 1359 h 1418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37" h="14181">
                              <a:moveTo>
                                <a:pt x="0" y="0"/>
                              </a:moveTo>
                              <a:lnTo>
                                <a:pt x="9237" y="0"/>
                              </a:lnTo>
                              <a:lnTo>
                                <a:pt x="9237" y="14181"/>
                              </a:lnTo>
                              <a:lnTo>
                                <a:pt x="0" y="14181"/>
                              </a:lnTo>
                              <a:lnTo>
                                <a:pt x="0" y="0"/>
                              </a:lnTo>
                              <a:lnTo>
                                <a:pt x="9237" y="0"/>
                              </a:lnTo>
                              <a:lnTo>
                                <a:pt x="0" y="0"/>
                              </a:lnTo>
                              <a:lnTo>
                                <a:pt x="9220" y="17"/>
                              </a:lnTo>
                              <a:lnTo>
                                <a:pt x="16" y="17"/>
                              </a:lnTo>
                              <a:lnTo>
                                <a:pt x="16" y="14164"/>
                              </a:lnTo>
                              <a:lnTo>
                                <a:pt x="9220" y="14164"/>
                              </a:lnTo>
                              <a:lnTo>
                                <a:pt x="9220" y="17"/>
                              </a:lnTo>
                              <a:lnTo>
                                <a:pt x="0" y="0"/>
                              </a:lnTo>
                              <a:lnTo>
                                <a:pt x="16" y="17"/>
                              </a:lnTo>
                              <a:lnTo>
                                <a:pt x="0" y="0"/>
                              </a:lnTo>
                              <a:lnTo>
                                <a:pt x="32" y="33"/>
                              </a:lnTo>
                              <a:lnTo>
                                <a:pt x="9204" y="33"/>
                              </a:lnTo>
                              <a:lnTo>
                                <a:pt x="9204" y="14148"/>
                              </a:lnTo>
                              <a:lnTo>
                                <a:pt x="32" y="14148"/>
                              </a:lnTo>
                              <a:lnTo>
                                <a:pt x="32" y="33"/>
                              </a:lnTo>
                              <a:lnTo>
                                <a:pt x="0" y="0"/>
                              </a:lnTo>
                              <a:lnTo>
                                <a:pt x="9204" y="33"/>
                              </a:lnTo>
                              <a:lnTo>
                                <a:pt x="0" y="0"/>
                              </a:lnTo>
                              <a:lnTo>
                                <a:pt x="9139" y="102"/>
                              </a:lnTo>
                              <a:lnTo>
                                <a:pt x="98" y="102"/>
                              </a:lnTo>
                              <a:lnTo>
                                <a:pt x="98" y="14097"/>
                              </a:lnTo>
                              <a:lnTo>
                                <a:pt x="9139" y="14097"/>
                              </a:lnTo>
                              <a:lnTo>
                                <a:pt x="9139" y="1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31750">
                          <a:solidFill>
                            <a:srgbClr val="4F81BC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7A7EF" id="Freeform 431" o:spid="_x0000_s1026" style="position:absolute;margin-left:-9.7pt;margin-top:-10.85pt;width:370.6pt;height:502.4pt;z-index:-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237,14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" path="m,l9237,r,14181l,14181,,,9237,,,,9220,17,16,17r,14147l9220,14164,9220,17,,,16,17,,,32,33r9172,l9204,14148r-9172,l32,33,,,9204,33,,,9139,102,98,102r,13995l9139,14097r,-13995l,xe" filled="f" strokecolor="#4f81bc" strokeweight="2.5pt">
                <v:path arrowok="t" o:connecttype="custom" o:connectlocs="0,611473;4706754,611473;4706754,6992120;0,6992120;0,611473;4706754,611473;0,611473;4698092,619122;8153,619122;8153,6984471;4698092,6984471;4698092,619122;0,611473;8153,619122;0,611473;16306,626321;4689939,626321;4689939,6977272;16306,6977272;16306,626321;0,611473;4689939,626321;0,611473;4656818,657367;49936,657367;49936,6954325;4656818,6954325;4656818,657367;0,611473" o:connectangles="0,0,0,0,0,0,0,0,0,0,0,0,0,0,0,0,0,0,0,0,0,0,0,0,0,0,0,0,0"/>
                <w10:wrap anchorx="margin"/>
              </v:shape>
            </w:pict>
          </mc:Fallback>
        </mc:AlternateContent>
      </w:r>
      <w:r w:rsidR="00184892" w:rsidRPr="001C3862">
        <w:rPr>
          <w:rFonts w:eastAsia="Calibri"/>
          <w:color w:val="000000" w:themeColor="text1"/>
          <w:sz w:val="26"/>
          <w:szCs w:val="22"/>
        </w:rPr>
        <w:t>BỘ</w:t>
      </w:r>
      <w:r w:rsidR="00334141" w:rsidRPr="001C3862">
        <w:rPr>
          <w:rFonts w:eastAsia="Calibri"/>
          <w:color w:val="000000" w:themeColor="text1"/>
          <w:sz w:val="26"/>
          <w:szCs w:val="22"/>
        </w:rPr>
        <w:t xml:space="preserve"> GI</w:t>
      </w:r>
      <w:r w:rsidR="00184892" w:rsidRPr="001C3862">
        <w:rPr>
          <w:rFonts w:eastAsia="Calibri"/>
          <w:color w:val="000000" w:themeColor="text1"/>
          <w:sz w:val="26"/>
          <w:szCs w:val="22"/>
        </w:rPr>
        <w:t>ÁO DỤC VÀ ĐÀO TẠO</w:t>
      </w:r>
    </w:p>
    <w:p w14:paraId="3C9043CD" w14:textId="3C5AFDFA" w:rsidR="00184892" w:rsidRPr="001C3862" w:rsidRDefault="00184892" w:rsidP="00184892">
      <w:pPr>
        <w:spacing w:line="360" w:lineRule="auto"/>
        <w:jc w:val="center"/>
        <w:rPr>
          <w:b/>
          <w:color w:val="000000" w:themeColor="text1"/>
          <w:sz w:val="26"/>
          <w:szCs w:val="22"/>
        </w:rPr>
      </w:pPr>
      <w:r w:rsidRPr="001C3862">
        <w:rPr>
          <w:b/>
          <w:color w:val="000000" w:themeColor="text1"/>
          <w:sz w:val="26"/>
          <w:szCs w:val="22"/>
        </w:rPr>
        <w:t>TRƯỜNG ĐẠI HỌC LẠC HỒNG</w:t>
      </w:r>
    </w:p>
    <w:p w14:paraId="0585DE00" w14:textId="1C57D822" w:rsidR="00184892" w:rsidRPr="001C3862" w:rsidRDefault="00EB4FDE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noProof/>
        </w:rPr>
        <w:pict w14:anchorId="051B6C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pt;height:53.25pt">
            <v:imagedata r:id="rId8" o:title="Mẫu logo"/>
          </v:shape>
        </w:pict>
      </w:r>
    </w:p>
    <w:p w14:paraId="57BE3965" w14:textId="77777777" w:rsidR="00073EB2" w:rsidRPr="001C3862" w:rsidRDefault="00073EB2" w:rsidP="00350773">
      <w:pPr>
        <w:spacing w:line="360" w:lineRule="auto"/>
        <w:rPr>
          <w:b/>
          <w:color w:val="000000" w:themeColor="text1"/>
          <w:sz w:val="22"/>
          <w:szCs w:val="22"/>
        </w:rPr>
      </w:pPr>
    </w:p>
    <w:p w14:paraId="3B53AD9A" w14:textId="74A22BC9" w:rsidR="00EF4EFA" w:rsidRDefault="00EF4EFA" w:rsidP="007A7AD1">
      <w:pPr>
        <w:spacing w:line="360" w:lineRule="auto"/>
        <w:jc w:val="center"/>
        <w:rPr>
          <w:bCs/>
          <w:color w:val="000000" w:themeColor="text1"/>
          <w:sz w:val="28"/>
          <w:szCs w:val="22"/>
        </w:rPr>
      </w:pPr>
    </w:p>
    <w:p w14:paraId="5E4710F9" w14:textId="5A131838" w:rsidR="007A7AD1" w:rsidRPr="001C3862" w:rsidRDefault="00DB20AA" w:rsidP="007A7AD1">
      <w:pPr>
        <w:spacing w:line="360" w:lineRule="auto"/>
        <w:jc w:val="center"/>
        <w:rPr>
          <w:bCs/>
          <w:color w:val="000000" w:themeColor="text1"/>
          <w:sz w:val="28"/>
          <w:szCs w:val="22"/>
        </w:rPr>
      </w:pPr>
      <w:r>
        <w:rPr>
          <w:bCs/>
          <w:color w:val="000000" w:themeColor="text1"/>
          <w:sz w:val="28"/>
          <w:szCs w:val="22"/>
        </w:rPr>
        <w:t>TÊN NCS</w:t>
      </w:r>
    </w:p>
    <w:p w14:paraId="67631A37" w14:textId="77777777" w:rsidR="007A7AD1" w:rsidRPr="001C3862" w:rsidRDefault="007A7AD1" w:rsidP="007A7AD1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71FD9DEF" w14:textId="77777777" w:rsidR="007A7AD1" w:rsidRPr="001C3862" w:rsidRDefault="007A7AD1" w:rsidP="007A7AD1">
      <w:pPr>
        <w:spacing w:line="360" w:lineRule="auto"/>
        <w:jc w:val="both"/>
        <w:rPr>
          <w:b/>
          <w:color w:val="000000" w:themeColor="text1"/>
          <w:sz w:val="22"/>
          <w:szCs w:val="22"/>
          <w:lang w:val="vi-VN"/>
        </w:rPr>
      </w:pPr>
    </w:p>
    <w:p w14:paraId="078A9386" w14:textId="68193173" w:rsidR="00073EB2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TÊN LUẬN ÁN</w:t>
      </w:r>
    </w:p>
    <w:p w14:paraId="759173ED" w14:textId="77777777" w:rsidR="00DB20AA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298AE76A" w14:textId="77777777" w:rsidR="00DB20AA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50DC90CB" w14:textId="77777777" w:rsidR="00DB20AA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1050834B" w14:textId="77777777" w:rsidR="00DB20AA" w:rsidRPr="00DB20AA" w:rsidRDefault="00DB20AA" w:rsidP="00184892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</w:p>
    <w:p w14:paraId="00FE2959" w14:textId="77777777" w:rsidR="00073EB2" w:rsidRPr="001C3862" w:rsidRDefault="00073EB2" w:rsidP="00184892">
      <w:pPr>
        <w:spacing w:line="360" w:lineRule="auto"/>
        <w:jc w:val="center"/>
        <w:rPr>
          <w:b/>
          <w:color w:val="000000" w:themeColor="text1"/>
          <w:sz w:val="22"/>
          <w:szCs w:val="22"/>
          <w:lang w:val="vi-VN"/>
        </w:rPr>
      </w:pPr>
    </w:p>
    <w:p w14:paraId="6464349F" w14:textId="1B7A2495" w:rsidR="00184892" w:rsidRPr="001C3862" w:rsidRDefault="00C57CD1" w:rsidP="00184892">
      <w:pPr>
        <w:spacing w:line="360" w:lineRule="auto"/>
        <w:jc w:val="center"/>
        <w:rPr>
          <w:bCs/>
          <w:color w:val="000000" w:themeColor="text1"/>
          <w:sz w:val="26"/>
          <w:szCs w:val="22"/>
          <w:lang w:val="vi-VN"/>
        </w:rPr>
      </w:pPr>
      <w:r w:rsidRPr="001C3862">
        <w:rPr>
          <w:bCs/>
          <w:color w:val="000000" w:themeColor="text1"/>
          <w:sz w:val="26"/>
          <w:szCs w:val="22"/>
          <w:lang w:val="vi-VN"/>
        </w:rPr>
        <w:t xml:space="preserve">TÓM TẮT </w:t>
      </w:r>
      <w:r w:rsidR="00764F76" w:rsidRPr="001C3862">
        <w:rPr>
          <w:bCs/>
          <w:color w:val="000000" w:themeColor="text1"/>
          <w:sz w:val="26"/>
          <w:szCs w:val="22"/>
          <w:lang w:val="vi-VN"/>
        </w:rPr>
        <w:t>LUẬN ÁN TIẾN SĨ</w:t>
      </w:r>
      <w:r w:rsidR="00184892" w:rsidRPr="001C3862">
        <w:rPr>
          <w:bCs/>
          <w:color w:val="000000" w:themeColor="text1"/>
          <w:sz w:val="26"/>
          <w:szCs w:val="22"/>
          <w:lang w:val="vi-VN"/>
        </w:rPr>
        <w:t xml:space="preserve"> QUẢN TRỊ KINH DOANH </w:t>
      </w:r>
    </w:p>
    <w:p w14:paraId="28D3342E" w14:textId="77777777" w:rsidR="003F1036" w:rsidRPr="001C3862" w:rsidRDefault="003F1036" w:rsidP="00184892">
      <w:pPr>
        <w:spacing w:line="360" w:lineRule="auto"/>
        <w:jc w:val="center"/>
        <w:rPr>
          <w:b/>
          <w:color w:val="000000" w:themeColor="text1"/>
          <w:sz w:val="22"/>
          <w:szCs w:val="22"/>
          <w:lang w:val="vi-VN"/>
        </w:rPr>
      </w:pPr>
    </w:p>
    <w:p w14:paraId="515D68CE" w14:textId="77777777" w:rsidR="00073EB2" w:rsidRPr="001C3862" w:rsidRDefault="00073EB2" w:rsidP="00184892">
      <w:pPr>
        <w:spacing w:line="360" w:lineRule="auto"/>
        <w:jc w:val="center"/>
        <w:rPr>
          <w:b/>
          <w:color w:val="000000" w:themeColor="text1"/>
          <w:sz w:val="22"/>
          <w:szCs w:val="22"/>
          <w:lang w:val="vi-VN"/>
        </w:rPr>
      </w:pPr>
    </w:p>
    <w:p w14:paraId="2C099CB5" w14:textId="367582C7" w:rsidR="00184892" w:rsidRPr="001C3862" w:rsidRDefault="00073EB2" w:rsidP="004D51CE">
      <w:pPr>
        <w:tabs>
          <w:tab w:val="left" w:pos="3969"/>
        </w:tabs>
        <w:spacing w:line="360" w:lineRule="auto"/>
        <w:rPr>
          <w:color w:val="000000" w:themeColor="text1"/>
          <w:szCs w:val="22"/>
          <w:lang w:val="vi-VN"/>
        </w:rPr>
      </w:pPr>
      <w:r w:rsidRPr="001C3862">
        <w:rPr>
          <w:color w:val="000000" w:themeColor="text1"/>
          <w:sz w:val="22"/>
          <w:szCs w:val="22"/>
          <w:lang w:val="vi-VN"/>
        </w:rPr>
        <w:tab/>
      </w:r>
      <w:r w:rsidR="003F1036" w:rsidRPr="001C3862">
        <w:rPr>
          <w:color w:val="000000" w:themeColor="text1"/>
          <w:szCs w:val="22"/>
          <w:lang w:val="vi-VN"/>
        </w:rPr>
        <w:t>Ngành: Quản trị kinh doanh</w:t>
      </w:r>
    </w:p>
    <w:p w14:paraId="0DD296F3" w14:textId="5526ED40" w:rsidR="003F1036" w:rsidRPr="001C3862" w:rsidRDefault="00073EB2" w:rsidP="004D51CE">
      <w:pPr>
        <w:tabs>
          <w:tab w:val="left" w:pos="3969"/>
        </w:tabs>
        <w:spacing w:line="360" w:lineRule="auto"/>
        <w:rPr>
          <w:color w:val="000000" w:themeColor="text1"/>
          <w:sz w:val="22"/>
          <w:szCs w:val="22"/>
          <w:lang w:val="vi-VN"/>
        </w:rPr>
      </w:pPr>
      <w:r w:rsidRPr="001C3862">
        <w:rPr>
          <w:color w:val="000000" w:themeColor="text1"/>
          <w:szCs w:val="22"/>
          <w:lang w:val="vi-VN"/>
        </w:rPr>
        <w:tab/>
      </w:r>
      <w:r w:rsidR="003F1036" w:rsidRPr="001C3862">
        <w:rPr>
          <w:color w:val="000000" w:themeColor="text1"/>
          <w:szCs w:val="22"/>
          <w:lang w:val="vi-VN"/>
        </w:rPr>
        <w:t>Mã số ngành: 9340101</w:t>
      </w:r>
    </w:p>
    <w:p w14:paraId="3A73A55B" w14:textId="77777777" w:rsidR="002F2960" w:rsidRPr="001C3862" w:rsidRDefault="002F2960" w:rsidP="003F1036">
      <w:pPr>
        <w:tabs>
          <w:tab w:val="left" w:pos="5670"/>
        </w:tabs>
        <w:spacing w:line="360" w:lineRule="auto"/>
        <w:rPr>
          <w:color w:val="000000" w:themeColor="text1"/>
          <w:sz w:val="22"/>
          <w:szCs w:val="22"/>
          <w:lang w:val="vi-VN"/>
        </w:rPr>
      </w:pPr>
    </w:p>
    <w:p w14:paraId="019B5E2B" w14:textId="77777777" w:rsidR="002F2960" w:rsidRPr="001C3862" w:rsidRDefault="002F2960" w:rsidP="003F1036">
      <w:pPr>
        <w:tabs>
          <w:tab w:val="left" w:pos="5670"/>
        </w:tabs>
        <w:spacing w:line="360" w:lineRule="auto"/>
        <w:rPr>
          <w:color w:val="000000" w:themeColor="text1"/>
          <w:sz w:val="22"/>
          <w:szCs w:val="22"/>
          <w:lang w:val="vi-VN"/>
        </w:rPr>
      </w:pPr>
    </w:p>
    <w:p w14:paraId="20FBCF8B" w14:textId="7037FBA3" w:rsidR="00184892" w:rsidRPr="001C3862" w:rsidRDefault="00184892" w:rsidP="00184892">
      <w:pPr>
        <w:spacing w:line="360" w:lineRule="auto"/>
        <w:jc w:val="center"/>
        <w:rPr>
          <w:bCs/>
          <w:color w:val="000000" w:themeColor="text1"/>
          <w:sz w:val="22"/>
          <w:szCs w:val="22"/>
          <w:lang w:val="vi-VN"/>
        </w:rPr>
      </w:pPr>
      <w:r w:rsidRPr="001C3862">
        <w:rPr>
          <w:bCs/>
          <w:color w:val="000000" w:themeColor="text1"/>
          <w:szCs w:val="22"/>
          <w:lang w:val="vi-VN"/>
        </w:rPr>
        <w:t>Đồng Nai</w:t>
      </w:r>
      <w:r w:rsidR="006F702F" w:rsidRPr="001C3862">
        <w:rPr>
          <w:bCs/>
          <w:color w:val="000000" w:themeColor="text1"/>
          <w:szCs w:val="22"/>
        </w:rPr>
        <w:t>,</w:t>
      </w:r>
      <w:r w:rsidR="00831202" w:rsidRPr="001C3862">
        <w:rPr>
          <w:bCs/>
          <w:color w:val="000000" w:themeColor="text1"/>
          <w:szCs w:val="22"/>
          <w:lang w:val="vi-VN"/>
        </w:rPr>
        <w:t xml:space="preserve"> </w:t>
      </w:r>
      <w:r w:rsidR="00102AF2" w:rsidRPr="001C3862">
        <w:rPr>
          <w:bCs/>
          <w:color w:val="000000" w:themeColor="text1"/>
          <w:szCs w:val="22"/>
          <w:lang w:val="vi-VN"/>
        </w:rPr>
        <w:t>N</w:t>
      </w:r>
      <w:r w:rsidRPr="001C3862">
        <w:rPr>
          <w:bCs/>
          <w:color w:val="000000" w:themeColor="text1"/>
          <w:szCs w:val="22"/>
          <w:lang w:val="vi-VN"/>
        </w:rPr>
        <w:t>ăm 20</w:t>
      </w:r>
      <w:r w:rsidR="007A7AD1" w:rsidRPr="001C3862">
        <w:rPr>
          <w:bCs/>
          <w:color w:val="000000" w:themeColor="text1"/>
          <w:szCs w:val="22"/>
          <w:lang w:val="vi-VN"/>
        </w:rPr>
        <w:t>2</w:t>
      </w:r>
      <w:r w:rsidR="003475E7">
        <w:rPr>
          <w:bCs/>
          <w:color w:val="000000" w:themeColor="text1"/>
          <w:szCs w:val="22"/>
        </w:rPr>
        <w:t>..</w:t>
      </w:r>
      <w:r w:rsidRPr="001C3862">
        <w:rPr>
          <w:bCs/>
          <w:color w:val="000000" w:themeColor="text1"/>
          <w:sz w:val="22"/>
          <w:szCs w:val="22"/>
          <w:lang w:val="vi-VN"/>
        </w:rPr>
        <w:br w:type="page"/>
      </w:r>
    </w:p>
    <w:p w14:paraId="1C8906CD" w14:textId="56A25CFF" w:rsidR="00C63BE6" w:rsidRPr="001C3862" w:rsidRDefault="00C63BE6" w:rsidP="00C63BE6">
      <w:pPr>
        <w:spacing w:line="360" w:lineRule="auto"/>
        <w:jc w:val="both"/>
        <w:rPr>
          <w:color w:val="000000" w:themeColor="text1"/>
          <w:sz w:val="22"/>
          <w:szCs w:val="22"/>
          <w:lang w:val="vi-VN"/>
        </w:rPr>
      </w:pPr>
      <w:bookmarkStart w:id="0" w:name="_Toc16668757"/>
      <w:bookmarkStart w:id="1" w:name="_Toc16671264"/>
      <w:bookmarkStart w:id="2" w:name="_Toc24570526"/>
      <w:bookmarkStart w:id="3" w:name="_Toc174148569"/>
      <w:r w:rsidRPr="001C3862">
        <w:rPr>
          <w:color w:val="000000" w:themeColor="text1"/>
          <w:sz w:val="22"/>
          <w:szCs w:val="22"/>
          <w:lang w:val="vi-VN"/>
        </w:rPr>
        <w:lastRenderedPageBreak/>
        <w:t xml:space="preserve">Công trình được hoàn thành tại: </w:t>
      </w:r>
      <w:r w:rsidR="00F822E8" w:rsidRPr="001C3862">
        <w:rPr>
          <w:color w:val="000000" w:themeColor="text1"/>
          <w:sz w:val="22"/>
          <w:szCs w:val="22"/>
          <w:lang w:val="vi-VN"/>
        </w:rPr>
        <w:t>TRƯỜNG ĐẠI HỌC LẠC HỒNG</w:t>
      </w:r>
      <w:r w:rsidRPr="001C3862">
        <w:rPr>
          <w:color w:val="000000" w:themeColor="text1"/>
          <w:sz w:val="22"/>
          <w:szCs w:val="22"/>
          <w:lang w:val="vi-VN"/>
        </w:rPr>
        <w:t xml:space="preserve"> </w:t>
      </w:r>
    </w:p>
    <w:p w14:paraId="04846C67" w14:textId="77777777" w:rsidR="005F511B" w:rsidRPr="001C3862" w:rsidRDefault="005F511B" w:rsidP="00C63BE6">
      <w:pPr>
        <w:spacing w:line="360" w:lineRule="auto"/>
        <w:jc w:val="both"/>
        <w:rPr>
          <w:color w:val="000000" w:themeColor="text1"/>
          <w:sz w:val="22"/>
          <w:szCs w:val="22"/>
          <w:lang w:val="vi-VN"/>
        </w:rPr>
      </w:pPr>
    </w:p>
    <w:p w14:paraId="54DBE58B" w14:textId="1A1B80FC" w:rsidR="00C63BE6" w:rsidRPr="00DB20AA" w:rsidRDefault="00C63BE6" w:rsidP="00CE389C">
      <w:pPr>
        <w:jc w:val="both"/>
        <w:rPr>
          <w:color w:val="000000" w:themeColor="text1"/>
          <w:sz w:val="22"/>
          <w:szCs w:val="22"/>
        </w:rPr>
      </w:pPr>
      <w:r w:rsidRPr="001C3862">
        <w:rPr>
          <w:color w:val="000000" w:themeColor="text1"/>
          <w:sz w:val="22"/>
          <w:szCs w:val="22"/>
          <w:lang w:val="vi-VN"/>
        </w:rPr>
        <w:t xml:space="preserve">Người hướng dẫn khoa học: </w:t>
      </w:r>
      <w:r w:rsidR="00DB20AA">
        <w:rPr>
          <w:color w:val="000000" w:themeColor="text1"/>
          <w:sz w:val="22"/>
          <w:szCs w:val="22"/>
        </w:rPr>
        <w:t>………………</w:t>
      </w:r>
    </w:p>
    <w:p w14:paraId="673F65DC" w14:textId="77777777" w:rsidR="005F511B" w:rsidRPr="001C3862" w:rsidRDefault="005F511B" w:rsidP="00C63BE6">
      <w:pPr>
        <w:spacing w:line="360" w:lineRule="auto"/>
        <w:jc w:val="both"/>
        <w:rPr>
          <w:color w:val="000000" w:themeColor="text1"/>
          <w:sz w:val="22"/>
          <w:szCs w:val="22"/>
          <w:lang w:val="fr-FR"/>
        </w:rPr>
      </w:pPr>
    </w:p>
    <w:p w14:paraId="43380FB0" w14:textId="02E3678A" w:rsidR="00287F24" w:rsidRPr="001C3862" w:rsidRDefault="002F2960" w:rsidP="00CE389C">
      <w:pPr>
        <w:rPr>
          <w:color w:val="000000" w:themeColor="text1"/>
          <w:sz w:val="22"/>
          <w:szCs w:val="22"/>
          <w:lang w:val="fr-FR"/>
        </w:rPr>
      </w:pPr>
      <w:r w:rsidRPr="001C3862">
        <w:rPr>
          <w:color w:val="000000" w:themeColor="text1"/>
          <w:sz w:val="22"/>
          <w:szCs w:val="22"/>
          <w:lang w:val="fr-FR"/>
        </w:rPr>
        <w:t xml:space="preserve">Phản biện 1: </w:t>
      </w:r>
      <w:r w:rsidR="00DB20AA">
        <w:rPr>
          <w:color w:val="000000" w:themeColor="text1"/>
          <w:sz w:val="22"/>
          <w:szCs w:val="22"/>
          <w:lang w:val="fr-FR"/>
        </w:rPr>
        <w:t>…………</w:t>
      </w:r>
    </w:p>
    <w:p w14:paraId="24EEABDD" w14:textId="485CD852" w:rsidR="00287F24" w:rsidRPr="001C3862" w:rsidRDefault="00C63BE6" w:rsidP="00CE389C">
      <w:pPr>
        <w:rPr>
          <w:color w:val="000000" w:themeColor="text1"/>
          <w:sz w:val="22"/>
          <w:szCs w:val="22"/>
          <w:lang w:val="fr-FR"/>
        </w:rPr>
      </w:pPr>
      <w:r w:rsidRPr="001C3862">
        <w:rPr>
          <w:color w:val="000000" w:themeColor="text1"/>
          <w:sz w:val="22"/>
          <w:szCs w:val="22"/>
          <w:lang w:val="fr-FR"/>
        </w:rPr>
        <w:t>Phản biện 2:</w:t>
      </w:r>
      <w:r w:rsidR="00CE389C">
        <w:rPr>
          <w:color w:val="000000" w:themeColor="text1"/>
          <w:sz w:val="22"/>
          <w:szCs w:val="22"/>
          <w:lang w:val="fr-FR"/>
        </w:rPr>
        <w:t xml:space="preserve"> </w:t>
      </w:r>
      <w:r w:rsidR="00DB20AA">
        <w:rPr>
          <w:color w:val="000000" w:themeColor="text1"/>
          <w:sz w:val="22"/>
          <w:szCs w:val="22"/>
          <w:lang w:val="fr-FR"/>
        </w:rPr>
        <w:t>…………………</w:t>
      </w:r>
    </w:p>
    <w:p w14:paraId="0C6F8EB4" w14:textId="77777777" w:rsidR="00CE389C" w:rsidRDefault="00CE389C" w:rsidP="00CE389C">
      <w:pPr>
        <w:spacing w:line="360" w:lineRule="auto"/>
        <w:rPr>
          <w:color w:val="000000" w:themeColor="text1"/>
          <w:sz w:val="22"/>
          <w:szCs w:val="22"/>
          <w:lang w:val="fr-FR"/>
        </w:rPr>
      </w:pPr>
      <w:bookmarkStart w:id="4" w:name="_GoBack"/>
      <w:bookmarkEnd w:id="4"/>
    </w:p>
    <w:p w14:paraId="5ED52EB9" w14:textId="77777777" w:rsidR="003475E7" w:rsidRPr="001C3862" w:rsidRDefault="003475E7" w:rsidP="00CE389C">
      <w:pPr>
        <w:spacing w:line="360" w:lineRule="auto"/>
        <w:rPr>
          <w:color w:val="000000" w:themeColor="text1"/>
          <w:sz w:val="22"/>
          <w:szCs w:val="22"/>
          <w:lang w:val="fr-FR"/>
        </w:rPr>
      </w:pPr>
    </w:p>
    <w:p w14:paraId="2753217B" w14:textId="0947FC95" w:rsidR="00C63BE6" w:rsidRDefault="00C63BE6" w:rsidP="00CE389C">
      <w:pPr>
        <w:jc w:val="both"/>
        <w:rPr>
          <w:color w:val="000000" w:themeColor="text1"/>
          <w:sz w:val="22"/>
          <w:szCs w:val="22"/>
          <w:lang w:val="fr-FR"/>
        </w:rPr>
      </w:pPr>
      <w:r w:rsidRPr="001C3862">
        <w:rPr>
          <w:color w:val="000000" w:themeColor="text1"/>
          <w:sz w:val="22"/>
          <w:szCs w:val="22"/>
          <w:lang w:val="fr-FR"/>
        </w:rPr>
        <w:t xml:space="preserve">Luận án sẽ được bảo vệ trước Hội đồng chấm luận án cấp </w:t>
      </w:r>
      <w:r w:rsidR="00DB6423">
        <w:rPr>
          <w:color w:val="000000" w:themeColor="text1"/>
          <w:sz w:val="22"/>
          <w:szCs w:val="22"/>
          <w:lang w:val="fr-FR"/>
        </w:rPr>
        <w:t>trường</w:t>
      </w:r>
      <w:r w:rsidR="00B4761D" w:rsidRPr="001C3862">
        <w:rPr>
          <w:color w:val="000000" w:themeColor="text1"/>
          <w:sz w:val="22"/>
          <w:szCs w:val="22"/>
          <w:lang w:val="fr-FR"/>
        </w:rPr>
        <w:t xml:space="preserve"> đào tạo </w:t>
      </w:r>
      <w:r w:rsidRPr="001C3862">
        <w:rPr>
          <w:color w:val="000000" w:themeColor="text1"/>
          <w:sz w:val="22"/>
          <w:szCs w:val="22"/>
          <w:lang w:val="fr-FR"/>
        </w:rPr>
        <w:t xml:space="preserve">họp tại </w:t>
      </w:r>
      <w:r w:rsidR="00284405" w:rsidRPr="001C3862">
        <w:rPr>
          <w:color w:val="000000" w:themeColor="text1"/>
          <w:sz w:val="22"/>
          <w:szCs w:val="22"/>
          <w:lang w:val="fr-FR"/>
        </w:rPr>
        <w:t>Trường Đại Học Lạc Hồng</w:t>
      </w:r>
      <w:r w:rsidR="00B4761D" w:rsidRPr="001C3862">
        <w:rPr>
          <w:color w:val="000000" w:themeColor="text1"/>
          <w:sz w:val="22"/>
          <w:szCs w:val="22"/>
          <w:lang w:val="fr-FR"/>
        </w:rPr>
        <w:t xml:space="preserve">, </w:t>
      </w:r>
      <w:r w:rsidRPr="001C3862">
        <w:rPr>
          <w:color w:val="000000" w:themeColor="text1"/>
          <w:sz w:val="22"/>
          <w:szCs w:val="22"/>
          <w:lang w:val="fr-FR"/>
        </w:rPr>
        <w:t xml:space="preserve">vào hồi </w:t>
      </w:r>
      <w:r w:rsidR="00DB20AA">
        <w:rPr>
          <w:color w:val="000000" w:themeColor="text1"/>
          <w:sz w:val="22"/>
          <w:szCs w:val="22"/>
          <w:lang w:val="fr-FR"/>
        </w:rPr>
        <w:t>…</w:t>
      </w:r>
      <w:r w:rsidR="00355A2B" w:rsidRPr="001C3862">
        <w:rPr>
          <w:color w:val="000000" w:themeColor="text1"/>
          <w:sz w:val="22"/>
          <w:szCs w:val="22"/>
          <w:lang w:val="fr-FR"/>
        </w:rPr>
        <w:t xml:space="preserve"> </w:t>
      </w:r>
      <w:r w:rsidRPr="001C3862">
        <w:rPr>
          <w:color w:val="000000" w:themeColor="text1"/>
          <w:sz w:val="22"/>
          <w:szCs w:val="22"/>
          <w:lang w:val="fr-FR"/>
        </w:rPr>
        <w:t xml:space="preserve">giờ </w:t>
      </w:r>
      <w:r w:rsidR="00DB20AA">
        <w:rPr>
          <w:color w:val="000000" w:themeColor="text1"/>
          <w:sz w:val="22"/>
          <w:szCs w:val="22"/>
          <w:lang w:val="fr-FR"/>
        </w:rPr>
        <w:t>…</w:t>
      </w:r>
      <w:r w:rsidR="00355A2B" w:rsidRPr="001C3862">
        <w:rPr>
          <w:color w:val="000000" w:themeColor="text1"/>
          <w:sz w:val="22"/>
          <w:szCs w:val="22"/>
          <w:lang w:val="fr-FR"/>
        </w:rPr>
        <w:t xml:space="preserve"> </w:t>
      </w:r>
      <w:r w:rsidRPr="001C3862">
        <w:rPr>
          <w:color w:val="000000" w:themeColor="text1"/>
          <w:sz w:val="22"/>
          <w:szCs w:val="22"/>
          <w:lang w:val="fr-FR"/>
        </w:rPr>
        <w:t>ngày</w:t>
      </w:r>
      <w:r w:rsidR="00355A2B" w:rsidRPr="001C3862">
        <w:rPr>
          <w:color w:val="000000" w:themeColor="text1"/>
          <w:sz w:val="22"/>
          <w:szCs w:val="22"/>
          <w:lang w:val="fr-FR"/>
        </w:rPr>
        <w:t xml:space="preserve"> </w:t>
      </w:r>
      <w:r w:rsidR="00DB20AA">
        <w:rPr>
          <w:color w:val="000000" w:themeColor="text1"/>
          <w:sz w:val="22"/>
          <w:szCs w:val="22"/>
          <w:lang w:val="fr-FR"/>
        </w:rPr>
        <w:t>…</w:t>
      </w:r>
      <w:r w:rsidRPr="001C3862">
        <w:rPr>
          <w:color w:val="000000" w:themeColor="text1"/>
          <w:sz w:val="22"/>
          <w:szCs w:val="22"/>
          <w:lang w:val="fr-FR"/>
        </w:rPr>
        <w:t xml:space="preserve"> tháng </w:t>
      </w:r>
      <w:r w:rsidR="00DB20AA">
        <w:rPr>
          <w:color w:val="000000" w:themeColor="text1"/>
          <w:sz w:val="22"/>
          <w:szCs w:val="22"/>
          <w:lang w:val="fr-FR"/>
        </w:rPr>
        <w:t>…</w:t>
      </w:r>
      <w:r w:rsidR="00355A2B" w:rsidRPr="001C3862">
        <w:rPr>
          <w:color w:val="000000" w:themeColor="text1"/>
          <w:sz w:val="22"/>
          <w:szCs w:val="22"/>
          <w:lang w:val="fr-FR"/>
        </w:rPr>
        <w:t xml:space="preserve"> </w:t>
      </w:r>
      <w:r w:rsidRPr="001C3862">
        <w:rPr>
          <w:color w:val="000000" w:themeColor="text1"/>
          <w:sz w:val="22"/>
          <w:szCs w:val="22"/>
          <w:lang w:val="fr-FR"/>
        </w:rPr>
        <w:t>năm</w:t>
      </w:r>
      <w:r w:rsidR="00355A2B" w:rsidRPr="001C3862">
        <w:rPr>
          <w:color w:val="000000" w:themeColor="text1"/>
          <w:sz w:val="22"/>
          <w:szCs w:val="22"/>
          <w:lang w:val="fr-FR"/>
        </w:rPr>
        <w:t xml:space="preserve"> </w:t>
      </w:r>
      <w:r w:rsidR="00DB20AA">
        <w:rPr>
          <w:color w:val="000000" w:themeColor="text1"/>
          <w:sz w:val="22"/>
          <w:szCs w:val="22"/>
          <w:lang w:val="fr-FR"/>
        </w:rPr>
        <w:t>……</w:t>
      </w:r>
    </w:p>
    <w:p w14:paraId="1224B3BB" w14:textId="77777777" w:rsidR="00CE389C" w:rsidRDefault="00CE389C" w:rsidP="00CE389C">
      <w:pPr>
        <w:tabs>
          <w:tab w:val="left" w:pos="960"/>
        </w:tabs>
        <w:spacing w:line="320" w:lineRule="exact"/>
        <w:ind w:firstLine="567"/>
        <w:jc w:val="both"/>
        <w:rPr>
          <w:bCs/>
          <w:color w:val="000000" w:themeColor="text1"/>
          <w:sz w:val="22"/>
          <w:szCs w:val="22"/>
        </w:rPr>
      </w:pPr>
    </w:p>
    <w:tbl>
      <w:tblPr>
        <w:tblStyle w:val="TableGrid"/>
        <w:tblW w:w="749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3"/>
        <w:gridCol w:w="2610"/>
        <w:gridCol w:w="2250"/>
      </w:tblGrid>
      <w:tr w:rsidR="00CE389C" w:rsidRPr="00B20EC9" w14:paraId="6849CE55" w14:textId="77777777" w:rsidTr="00663C4B">
        <w:tc>
          <w:tcPr>
            <w:tcW w:w="7493" w:type="dxa"/>
            <w:gridSpan w:val="3"/>
          </w:tcPr>
          <w:p w14:paraId="250FC01D" w14:textId="77777777" w:rsidR="00CE389C" w:rsidRPr="00B20EC9" w:rsidRDefault="00CE389C" w:rsidP="00663C4B">
            <w:pPr>
              <w:spacing w:line="320" w:lineRule="exact"/>
              <w:jc w:val="right"/>
              <w:rPr>
                <w:sz w:val="22"/>
                <w:szCs w:val="22"/>
              </w:rPr>
            </w:pPr>
            <w:r w:rsidRPr="00B20EC9">
              <w:rPr>
                <w:sz w:val="22"/>
                <w:szCs w:val="22"/>
              </w:rPr>
              <w:t>………………., ngày …..</w:t>
            </w:r>
            <w:proofErr w:type="gramStart"/>
            <w:r w:rsidRPr="00B20EC9">
              <w:rPr>
                <w:sz w:val="22"/>
                <w:szCs w:val="22"/>
              </w:rPr>
              <w:t>tháng</w:t>
            </w:r>
            <w:proofErr w:type="gramEnd"/>
            <w:r w:rsidRPr="00B20EC9">
              <w:rPr>
                <w:sz w:val="22"/>
                <w:szCs w:val="22"/>
              </w:rPr>
              <w:t xml:space="preserve"> ……năm ……….</w:t>
            </w:r>
          </w:p>
        </w:tc>
      </w:tr>
      <w:tr w:rsidR="00CE389C" w:rsidRPr="00B20EC9" w14:paraId="71EB60BB" w14:textId="77777777" w:rsidTr="00663C4B">
        <w:tc>
          <w:tcPr>
            <w:tcW w:w="2633" w:type="dxa"/>
          </w:tcPr>
          <w:p w14:paraId="727D7CC0" w14:textId="07D5D310" w:rsidR="00CE389C" w:rsidRPr="00B20EC9" w:rsidRDefault="00DB20AA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GƯỜI HƯỚNG DẪN</w:t>
            </w:r>
            <w:r w:rsidR="0039633A">
              <w:rPr>
                <w:b/>
                <w:bCs/>
                <w:sz w:val="22"/>
                <w:szCs w:val="22"/>
              </w:rPr>
              <w:t xml:space="preserve"> 1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</w:p>
          <w:p w14:paraId="5327C4D7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7B745F2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0D032697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CEC21E2" w14:textId="2C301093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46DA05B5" w14:textId="3C079DAA" w:rsidR="0039633A" w:rsidRPr="00B20EC9" w:rsidRDefault="0039633A" w:rsidP="0039633A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GƯỜI HƯỚNG DẪN 2 </w:t>
            </w:r>
          </w:p>
          <w:p w14:paraId="19DCA954" w14:textId="777229E5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158C745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05E16E0C" w14:textId="77777777" w:rsidR="00CE389C" w:rsidRPr="00B20EC9" w:rsidRDefault="00CE389C" w:rsidP="00663C4B">
            <w:pPr>
              <w:spacing w:line="320" w:lineRule="exact"/>
              <w:jc w:val="right"/>
              <w:rPr>
                <w:b/>
                <w:bCs/>
                <w:sz w:val="22"/>
                <w:szCs w:val="22"/>
              </w:rPr>
            </w:pPr>
          </w:p>
          <w:p w14:paraId="34477CE1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58E9842" w14:textId="1BB7DBA6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3A73F19F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B20EC9">
              <w:rPr>
                <w:b/>
                <w:bCs/>
                <w:sz w:val="22"/>
                <w:szCs w:val="22"/>
              </w:rPr>
              <w:t>NGHIÊN CỨU SINH</w:t>
            </w:r>
          </w:p>
          <w:p w14:paraId="0D092BD8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3E3B118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10DC554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4857F8AA" w14:textId="29B18E96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389C" w:rsidRPr="00B20EC9" w14:paraId="1BF06206" w14:textId="77777777" w:rsidTr="00663C4B">
        <w:tc>
          <w:tcPr>
            <w:tcW w:w="7493" w:type="dxa"/>
            <w:gridSpan w:val="3"/>
          </w:tcPr>
          <w:p w14:paraId="6DEAD101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646102EE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B20EC9">
              <w:rPr>
                <w:b/>
                <w:bCs/>
                <w:sz w:val="22"/>
                <w:szCs w:val="22"/>
              </w:rPr>
              <w:t>HIỆU TRƯỞNG</w:t>
            </w:r>
          </w:p>
          <w:p w14:paraId="78BA5021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1EA102DE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21F7C250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38E62B5D" w14:textId="77777777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</w:p>
          <w:p w14:paraId="711A6061" w14:textId="741182D6" w:rsidR="00CE389C" w:rsidRPr="00B20EC9" w:rsidRDefault="00CE389C" w:rsidP="00663C4B">
            <w:pPr>
              <w:spacing w:line="320" w:lineRule="exact"/>
              <w:jc w:val="center"/>
              <w:rPr>
                <w:b/>
                <w:bCs/>
                <w:sz w:val="22"/>
                <w:szCs w:val="22"/>
              </w:rPr>
            </w:pPr>
            <w:r w:rsidRPr="00B20EC9">
              <w:rPr>
                <w:b/>
                <w:bCs/>
                <w:sz w:val="22"/>
                <w:szCs w:val="22"/>
              </w:rPr>
              <w:t>Lâm Thành Hiển</w:t>
            </w:r>
          </w:p>
        </w:tc>
      </w:tr>
    </w:tbl>
    <w:p w14:paraId="2C2F2A64" w14:textId="77777777" w:rsidR="00DB6423" w:rsidRPr="001C3862" w:rsidRDefault="00DB6423" w:rsidP="00C63BE6">
      <w:pPr>
        <w:spacing w:line="360" w:lineRule="auto"/>
        <w:jc w:val="both"/>
        <w:rPr>
          <w:color w:val="000000" w:themeColor="text1"/>
          <w:sz w:val="22"/>
          <w:szCs w:val="22"/>
          <w:lang w:val="fr-FR"/>
        </w:rPr>
      </w:pPr>
    </w:p>
    <w:p w14:paraId="7113103F" w14:textId="77777777" w:rsidR="00A17D62" w:rsidRPr="001C3862" w:rsidRDefault="00C63BE6" w:rsidP="002F2960">
      <w:pPr>
        <w:spacing w:before="240" w:line="360" w:lineRule="auto"/>
        <w:jc w:val="both"/>
        <w:rPr>
          <w:color w:val="000000" w:themeColor="text1"/>
          <w:sz w:val="22"/>
          <w:szCs w:val="22"/>
          <w:lang w:val="fr-FR"/>
        </w:rPr>
      </w:pPr>
      <w:r w:rsidRPr="001C3862">
        <w:rPr>
          <w:color w:val="000000" w:themeColor="text1"/>
          <w:sz w:val="22"/>
          <w:szCs w:val="22"/>
          <w:lang w:val="fr-FR"/>
        </w:rPr>
        <w:t xml:space="preserve">Có thể tìm hiểu luận án tại thư viện: </w:t>
      </w:r>
    </w:p>
    <w:p w14:paraId="0FD0B79C" w14:textId="40BE55C2" w:rsidR="00A17D62" w:rsidRPr="001C3862" w:rsidRDefault="00C63BE6" w:rsidP="00C63BE6">
      <w:pPr>
        <w:spacing w:line="360" w:lineRule="auto"/>
        <w:jc w:val="both"/>
        <w:rPr>
          <w:color w:val="000000" w:themeColor="text1"/>
          <w:sz w:val="22"/>
          <w:szCs w:val="22"/>
          <w:lang w:val="fr-FR"/>
        </w:rPr>
      </w:pPr>
      <w:r w:rsidRPr="001C3862">
        <w:rPr>
          <w:color w:val="000000" w:themeColor="text1"/>
          <w:sz w:val="22"/>
          <w:szCs w:val="22"/>
          <w:lang w:val="fr-FR"/>
        </w:rPr>
        <w:t>- Thư viện Trường Đại học Lạc Hồng</w:t>
      </w:r>
      <w:r w:rsidR="0031750A" w:rsidRPr="001C3862">
        <w:rPr>
          <w:color w:val="000000" w:themeColor="text1"/>
          <w:sz w:val="22"/>
          <w:szCs w:val="22"/>
          <w:lang w:val="fr-FR"/>
        </w:rPr>
        <w:t>;</w:t>
      </w:r>
    </w:p>
    <w:p w14:paraId="6889490A" w14:textId="60ECD375" w:rsidR="007E26FB" w:rsidRPr="001C3862" w:rsidRDefault="00C63BE6" w:rsidP="007E26FB">
      <w:pPr>
        <w:rPr>
          <w:color w:val="000000" w:themeColor="text1"/>
          <w:sz w:val="22"/>
          <w:szCs w:val="22"/>
        </w:rPr>
      </w:pPr>
      <w:r w:rsidRPr="001C3862">
        <w:rPr>
          <w:color w:val="000000" w:themeColor="text1"/>
          <w:sz w:val="22"/>
          <w:szCs w:val="22"/>
        </w:rPr>
        <w:t>- Thư viện Quốc Gia</w:t>
      </w:r>
      <w:bookmarkStart w:id="5" w:name="_Toc526689731"/>
      <w:bookmarkStart w:id="6" w:name="_Toc526689798"/>
      <w:r w:rsidR="0031750A" w:rsidRPr="001C3862">
        <w:rPr>
          <w:color w:val="000000" w:themeColor="text1"/>
          <w:sz w:val="22"/>
          <w:szCs w:val="22"/>
        </w:rPr>
        <w:t>.</w:t>
      </w:r>
    </w:p>
    <w:p w14:paraId="202F2B02" w14:textId="4021FB4D" w:rsidR="008B6C05" w:rsidRDefault="007E26FB" w:rsidP="00DB20AA">
      <w:pPr>
        <w:jc w:val="center"/>
        <w:rPr>
          <w:bCs/>
          <w:color w:val="000000" w:themeColor="text1"/>
          <w:sz w:val="22"/>
          <w:szCs w:val="22"/>
        </w:rPr>
      </w:pPr>
      <w:r w:rsidRPr="001C3862">
        <w:rPr>
          <w:color w:val="000000" w:themeColor="text1"/>
          <w:sz w:val="22"/>
          <w:szCs w:val="22"/>
        </w:rPr>
        <w:br w:type="page"/>
      </w:r>
      <w:bookmarkStart w:id="7" w:name="_Toc51335955"/>
      <w:bookmarkStart w:id="8" w:name="_Toc89267454"/>
      <w:bookmarkEnd w:id="0"/>
      <w:bookmarkEnd w:id="1"/>
      <w:bookmarkEnd w:id="2"/>
      <w:bookmarkEnd w:id="3"/>
      <w:bookmarkEnd w:id="5"/>
      <w:bookmarkEnd w:id="6"/>
      <w:bookmarkEnd w:id="7"/>
      <w:bookmarkEnd w:id="8"/>
    </w:p>
    <w:p w14:paraId="470139B2" w14:textId="77777777" w:rsidR="00B20EC9" w:rsidRPr="001C3862" w:rsidRDefault="00B20EC9" w:rsidP="00142E59">
      <w:pPr>
        <w:tabs>
          <w:tab w:val="left" w:pos="960"/>
        </w:tabs>
        <w:spacing w:line="330" w:lineRule="exact"/>
        <w:ind w:firstLine="567"/>
        <w:jc w:val="both"/>
        <w:rPr>
          <w:bCs/>
          <w:color w:val="000000" w:themeColor="text1"/>
          <w:sz w:val="22"/>
          <w:szCs w:val="22"/>
          <w:lang w:val="vi-VN"/>
        </w:rPr>
      </w:pPr>
    </w:p>
    <w:sectPr w:rsidR="00B20EC9" w:rsidRPr="001C3862" w:rsidSect="00605D6D">
      <w:headerReference w:type="default" r:id="rId9"/>
      <w:pgSz w:w="8392" w:h="11907" w:code="11"/>
      <w:pgMar w:top="680" w:right="680" w:bottom="680" w:left="680" w:header="510" w:footer="51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84DD81" w14:textId="77777777" w:rsidR="00EB4FDE" w:rsidRDefault="00EB4FDE">
      <w:r>
        <w:separator/>
      </w:r>
    </w:p>
  </w:endnote>
  <w:endnote w:type="continuationSeparator" w:id="0">
    <w:p w14:paraId="24FE70DB" w14:textId="77777777" w:rsidR="00EB4FDE" w:rsidRDefault="00EB4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tka Subheading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eamViewer11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Light SemiConde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154646" w14:textId="77777777" w:rsidR="00EB4FDE" w:rsidRDefault="00EB4FDE">
      <w:r>
        <w:separator/>
      </w:r>
    </w:p>
  </w:footnote>
  <w:footnote w:type="continuationSeparator" w:id="0">
    <w:p w14:paraId="3711CE6E" w14:textId="77777777" w:rsidR="00EB4FDE" w:rsidRDefault="00EB4F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7C491B" w14:textId="5A7E9D58" w:rsidR="007A0C3C" w:rsidRDefault="007A0C3C" w:rsidP="003475E7">
    <w:pPr>
      <w:pStyle w:val="Header"/>
    </w:pPr>
  </w:p>
  <w:p w14:paraId="6B387B8A" w14:textId="77777777" w:rsidR="007A0C3C" w:rsidRPr="00582B4B" w:rsidRDefault="007A0C3C" w:rsidP="00582B4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92073"/>
    <w:multiLevelType w:val="hybridMultilevel"/>
    <w:tmpl w:val="87EA843C"/>
    <w:lvl w:ilvl="0" w:tplc="9842CA10">
      <w:start w:val="1"/>
      <w:numFmt w:val="decimal"/>
      <w:pStyle w:val="Style107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62469"/>
    <w:multiLevelType w:val="multilevel"/>
    <w:tmpl w:val="2BAE10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tyle232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1F0A67"/>
    <w:multiLevelType w:val="hybridMultilevel"/>
    <w:tmpl w:val="7D5CA6F6"/>
    <w:lvl w:ilvl="0" w:tplc="9D30AF1C">
      <w:numFmt w:val="bullet"/>
      <w:lvlText w:val="-"/>
      <w:lvlJc w:val="left"/>
      <w:pPr>
        <w:ind w:left="1440" w:hanging="360"/>
      </w:pPr>
      <w:rPr>
        <w:rFonts w:ascii="Sitka Subheading" w:eastAsia="Symbol" w:hAnsi="Sitka Subheading" w:cs="Symbol" w:hint="default"/>
        <w:w w:val="99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471A5F"/>
    <w:multiLevelType w:val="hybridMultilevel"/>
    <w:tmpl w:val="7F4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165F7"/>
    <w:multiLevelType w:val="hybridMultilevel"/>
    <w:tmpl w:val="C82CD2E8"/>
    <w:lvl w:ilvl="0" w:tplc="C1CC27A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00D53"/>
    <w:multiLevelType w:val="multilevel"/>
    <w:tmpl w:val="F10AB8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pStyle w:val="Style224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tyle227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3E27667"/>
    <w:multiLevelType w:val="multilevel"/>
    <w:tmpl w:val="B7C8E14A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pStyle w:val="Style47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tyle159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5E204D"/>
    <w:multiLevelType w:val="multilevel"/>
    <w:tmpl w:val="580C420E"/>
    <w:lvl w:ilvl="0">
      <w:start w:val="1"/>
      <w:numFmt w:val="decimal"/>
      <w:pStyle w:val="Heading1"/>
      <w:lvlText w:val="CHƯƠNG %1. 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79B4CEE"/>
    <w:multiLevelType w:val="hybridMultilevel"/>
    <w:tmpl w:val="073C03D6"/>
    <w:lvl w:ilvl="0" w:tplc="1C4E26C2">
      <w:start w:val="1"/>
      <w:numFmt w:val="bullet"/>
      <w:pStyle w:val="HyphenedBullet1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74447"/>
    <w:multiLevelType w:val="multilevel"/>
    <w:tmpl w:val="22F21F62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B331EED"/>
    <w:multiLevelType w:val="multilevel"/>
    <w:tmpl w:val="16B0C532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pStyle w:val="Style35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CFF1557"/>
    <w:multiLevelType w:val="multilevel"/>
    <w:tmpl w:val="464C36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F2E6155"/>
    <w:multiLevelType w:val="hybridMultilevel"/>
    <w:tmpl w:val="9FC84E76"/>
    <w:lvl w:ilvl="0" w:tplc="62CCBCD6">
      <w:numFmt w:val="bullet"/>
      <w:pStyle w:val="0Ob"/>
      <w:lvlText w:val="-"/>
      <w:lvlJc w:val="left"/>
      <w:pPr>
        <w:ind w:left="414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486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3" w15:restartNumberingAfterBreak="0">
    <w:nsid w:val="20E77C29"/>
    <w:multiLevelType w:val="multilevel"/>
    <w:tmpl w:val="1BC23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A85C15"/>
    <w:multiLevelType w:val="multilevel"/>
    <w:tmpl w:val="DA84A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A00833"/>
    <w:multiLevelType w:val="multilevel"/>
    <w:tmpl w:val="609CA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9785F"/>
    <w:multiLevelType w:val="hybridMultilevel"/>
    <w:tmpl w:val="A9E0984A"/>
    <w:lvl w:ilvl="0" w:tplc="E064F8F0">
      <w:start w:val="1"/>
      <w:numFmt w:val="decimal"/>
      <w:pStyle w:val="ILoicamdoan"/>
      <w:lvlText w:val="(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003B67"/>
    <w:multiLevelType w:val="hybridMultilevel"/>
    <w:tmpl w:val="94E216A4"/>
    <w:lvl w:ilvl="0" w:tplc="284A0EA8">
      <w:start w:val="1"/>
      <w:numFmt w:val="decimal"/>
      <w:pStyle w:val="NumberedBullet1"/>
      <w:lvlText w:val="%1."/>
      <w:lvlJc w:val="left"/>
      <w:pPr>
        <w:ind w:left="360" w:hanging="360"/>
      </w:pPr>
    </w:lvl>
    <w:lvl w:ilvl="1" w:tplc="04090003">
      <w:start w:val="1"/>
      <w:numFmt w:val="lowerLetter"/>
      <w:lvlText w:val="%2."/>
      <w:lvlJc w:val="left"/>
      <w:pPr>
        <w:ind w:left="1440" w:hanging="360"/>
      </w:pPr>
    </w:lvl>
    <w:lvl w:ilvl="2" w:tplc="BF1E8FE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0CC0576">
      <w:start w:val="45"/>
      <w:numFmt w:val="bullet"/>
      <w:lvlText w:val=""/>
      <w:lvlJc w:val="left"/>
      <w:pPr>
        <w:ind w:left="2880" w:hanging="360"/>
      </w:pPr>
      <w:rPr>
        <w:rFonts w:ascii="Wingdings" w:eastAsia="Times New Roman" w:hAnsi="Wingdings" w:cs="Times New Roman" w:hint="default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DF21AF"/>
    <w:multiLevelType w:val="hybridMultilevel"/>
    <w:tmpl w:val="D2547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D7518E1"/>
    <w:multiLevelType w:val="hybridMultilevel"/>
    <w:tmpl w:val="64187E94"/>
    <w:lvl w:ilvl="0" w:tplc="8AA42E7C">
      <w:start w:val="1"/>
      <w:numFmt w:val="decimal"/>
      <w:pStyle w:val="Style109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7C0B5D"/>
    <w:multiLevelType w:val="hybridMultilevel"/>
    <w:tmpl w:val="358480BC"/>
    <w:lvl w:ilvl="0" w:tplc="6854F354">
      <w:start w:val="1"/>
      <w:numFmt w:val="decimal"/>
      <w:pStyle w:val="UnderlinedNumberedBullet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6A72D3"/>
    <w:multiLevelType w:val="hybridMultilevel"/>
    <w:tmpl w:val="0C96336C"/>
    <w:lvl w:ilvl="0" w:tplc="F5F0B2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374A60B6"/>
    <w:multiLevelType w:val="hybridMultilevel"/>
    <w:tmpl w:val="BA5868BC"/>
    <w:lvl w:ilvl="0" w:tplc="64467172">
      <w:start w:val="1"/>
      <w:numFmt w:val="decimal"/>
      <w:lvlText w:val="%1."/>
      <w:lvlJc w:val="left"/>
      <w:pPr>
        <w:ind w:left="48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572" w:hanging="360"/>
      </w:pPr>
    </w:lvl>
    <w:lvl w:ilvl="2" w:tplc="0409001B" w:tentative="1">
      <w:start w:val="1"/>
      <w:numFmt w:val="lowerRoman"/>
      <w:lvlText w:val="%3."/>
      <w:lvlJc w:val="right"/>
      <w:pPr>
        <w:ind w:left="6292" w:hanging="180"/>
      </w:pPr>
    </w:lvl>
    <w:lvl w:ilvl="3" w:tplc="0409000F" w:tentative="1">
      <w:start w:val="1"/>
      <w:numFmt w:val="decimal"/>
      <w:lvlText w:val="%4."/>
      <w:lvlJc w:val="left"/>
      <w:pPr>
        <w:ind w:left="7012" w:hanging="360"/>
      </w:pPr>
    </w:lvl>
    <w:lvl w:ilvl="4" w:tplc="04090019" w:tentative="1">
      <w:start w:val="1"/>
      <w:numFmt w:val="lowerLetter"/>
      <w:lvlText w:val="%5."/>
      <w:lvlJc w:val="left"/>
      <w:pPr>
        <w:ind w:left="7732" w:hanging="360"/>
      </w:pPr>
    </w:lvl>
    <w:lvl w:ilvl="5" w:tplc="0409001B" w:tentative="1">
      <w:start w:val="1"/>
      <w:numFmt w:val="lowerRoman"/>
      <w:lvlText w:val="%6."/>
      <w:lvlJc w:val="right"/>
      <w:pPr>
        <w:ind w:left="8452" w:hanging="180"/>
      </w:pPr>
    </w:lvl>
    <w:lvl w:ilvl="6" w:tplc="0409000F" w:tentative="1">
      <w:start w:val="1"/>
      <w:numFmt w:val="decimal"/>
      <w:lvlText w:val="%7."/>
      <w:lvlJc w:val="left"/>
      <w:pPr>
        <w:ind w:left="9172" w:hanging="360"/>
      </w:pPr>
    </w:lvl>
    <w:lvl w:ilvl="7" w:tplc="04090019" w:tentative="1">
      <w:start w:val="1"/>
      <w:numFmt w:val="lowerLetter"/>
      <w:lvlText w:val="%8."/>
      <w:lvlJc w:val="left"/>
      <w:pPr>
        <w:ind w:left="9892" w:hanging="360"/>
      </w:pPr>
    </w:lvl>
    <w:lvl w:ilvl="8" w:tplc="0409001B" w:tentative="1">
      <w:start w:val="1"/>
      <w:numFmt w:val="lowerRoman"/>
      <w:lvlText w:val="%9."/>
      <w:lvlJc w:val="right"/>
      <w:pPr>
        <w:ind w:left="10612" w:hanging="180"/>
      </w:pPr>
    </w:lvl>
  </w:abstractNum>
  <w:abstractNum w:abstractNumId="23" w15:restartNumberingAfterBreak="0">
    <w:nsid w:val="417F542D"/>
    <w:multiLevelType w:val="multilevel"/>
    <w:tmpl w:val="3190A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346372"/>
    <w:multiLevelType w:val="multilevel"/>
    <w:tmpl w:val="854AFF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pStyle w:val="Style20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4AF377B"/>
    <w:multiLevelType w:val="multilevel"/>
    <w:tmpl w:val="3A6E032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9AB6448"/>
    <w:multiLevelType w:val="hybridMultilevel"/>
    <w:tmpl w:val="F91AF8AA"/>
    <w:lvl w:ilvl="0" w:tplc="A8B6D6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409DE"/>
    <w:multiLevelType w:val="multilevel"/>
    <w:tmpl w:val="ACB8AC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96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tyle19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2734CCE"/>
    <w:multiLevelType w:val="multilevel"/>
    <w:tmpl w:val="63424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3273E0"/>
    <w:multiLevelType w:val="multilevel"/>
    <w:tmpl w:val="5AC815B8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1" w:hanging="720"/>
      </w:pPr>
      <w:rPr>
        <w:rFonts w:hint="default"/>
      </w:rPr>
    </w:lvl>
    <w:lvl w:ilvl="2">
      <w:start w:val="2"/>
      <w:numFmt w:val="decimal"/>
      <w:pStyle w:val="Style127"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9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9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68" w:hanging="1800"/>
      </w:pPr>
      <w:rPr>
        <w:rFonts w:hint="default"/>
      </w:rPr>
    </w:lvl>
  </w:abstractNum>
  <w:abstractNum w:abstractNumId="30" w15:restartNumberingAfterBreak="0">
    <w:nsid w:val="55A31289"/>
    <w:multiLevelType w:val="multilevel"/>
    <w:tmpl w:val="4858C56E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pStyle w:val="Style65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tyle85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DC347D8"/>
    <w:multiLevelType w:val="hybridMultilevel"/>
    <w:tmpl w:val="089E0E32"/>
    <w:lvl w:ilvl="0" w:tplc="1A94FCC2">
      <w:start w:val="1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A2E6CBF6">
      <w:start w:val="1"/>
      <w:numFmt w:val="decimal"/>
      <w:lvlText w:val="(%2)"/>
      <w:lvlJc w:val="left"/>
      <w:pPr>
        <w:tabs>
          <w:tab w:val="num" w:pos="2385"/>
        </w:tabs>
        <w:ind w:left="2385" w:hanging="405"/>
      </w:pPr>
      <w:rPr>
        <w:rFonts w:hint="default"/>
      </w:rPr>
    </w:lvl>
    <w:lvl w:ilvl="2" w:tplc="E01E78AA">
      <w:start w:val="1"/>
      <w:numFmt w:val="decimal"/>
      <w:pStyle w:val="BulletTailieuthamkhao"/>
      <w:lvlText w:val="[%3]."/>
      <w:lvlJc w:val="left"/>
      <w:pPr>
        <w:tabs>
          <w:tab w:val="num" w:pos="3240"/>
        </w:tabs>
        <w:ind w:left="3240" w:hanging="360"/>
      </w:pPr>
      <w:rPr>
        <w:rFonts w:cs="Times New Roman" w:hint="default"/>
        <w:i w:val="0"/>
        <w:color w:val="auto"/>
        <w:sz w:val="26"/>
        <w:szCs w:val="26"/>
      </w:rPr>
    </w:lvl>
    <w:lvl w:ilvl="3" w:tplc="CA4C7E2E">
      <w:start w:val="1"/>
      <w:numFmt w:val="upperRoman"/>
      <w:lvlText w:val="%4."/>
      <w:lvlJc w:val="left"/>
      <w:pPr>
        <w:tabs>
          <w:tab w:val="num" w:pos="4140"/>
        </w:tabs>
        <w:ind w:left="4140" w:hanging="720"/>
      </w:pPr>
      <w:rPr>
        <w:rFonts w:hint="default"/>
        <w:b/>
      </w:rPr>
    </w:lvl>
    <w:lvl w:ilvl="4" w:tplc="EFBA50DE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  <w:rPr>
        <w:rFonts w:hint="default"/>
        <w:b w:val="0"/>
        <w:sz w:val="28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6012679C"/>
    <w:multiLevelType w:val="hybridMultilevel"/>
    <w:tmpl w:val="6F7A3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F0408C"/>
    <w:multiLevelType w:val="hybridMultilevel"/>
    <w:tmpl w:val="EA4CF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62FC3"/>
    <w:multiLevelType w:val="multilevel"/>
    <w:tmpl w:val="188E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9E1292C"/>
    <w:multiLevelType w:val="multilevel"/>
    <w:tmpl w:val="5574D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DF172A"/>
    <w:multiLevelType w:val="multilevel"/>
    <w:tmpl w:val="D33C2F7A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pStyle w:val="Style244"/>
      <w:lvlText w:val="%1.%2"/>
      <w:lvlJc w:val="left"/>
      <w:pPr>
        <w:ind w:left="705" w:hanging="525"/>
      </w:pPr>
      <w:rPr>
        <w:rFonts w:hint="default"/>
      </w:rPr>
    </w:lvl>
    <w:lvl w:ilvl="2">
      <w:start w:val="1"/>
      <w:numFmt w:val="decimal"/>
      <w:pStyle w:val="Style238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7" w15:restartNumberingAfterBreak="0">
    <w:nsid w:val="72212807"/>
    <w:multiLevelType w:val="hybridMultilevel"/>
    <w:tmpl w:val="C59C78EA"/>
    <w:lvl w:ilvl="0" w:tplc="327AC906">
      <w:start w:val="1"/>
      <w:numFmt w:val="decimal"/>
      <w:pStyle w:val="Style15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AF03BB"/>
    <w:multiLevelType w:val="hybridMultilevel"/>
    <w:tmpl w:val="AB0A4D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A9D2C9F"/>
    <w:multiLevelType w:val="multilevel"/>
    <w:tmpl w:val="416E97EE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pStyle w:val="Style46"/>
      <w:lvlText w:val="%1.%2.%3.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40" w15:restartNumberingAfterBreak="0">
    <w:nsid w:val="7FD264C0"/>
    <w:multiLevelType w:val="multilevel"/>
    <w:tmpl w:val="DB10A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7"/>
  </w:num>
  <w:num w:numId="3">
    <w:abstractNumId w:val="37"/>
  </w:num>
  <w:num w:numId="4">
    <w:abstractNumId w:val="6"/>
  </w:num>
  <w:num w:numId="5">
    <w:abstractNumId w:val="39"/>
  </w:num>
  <w:num w:numId="6">
    <w:abstractNumId w:val="30"/>
  </w:num>
  <w:num w:numId="7">
    <w:abstractNumId w:val="10"/>
  </w:num>
  <w:num w:numId="8">
    <w:abstractNumId w:val="0"/>
  </w:num>
  <w:num w:numId="9">
    <w:abstractNumId w:val="19"/>
  </w:num>
  <w:num w:numId="10">
    <w:abstractNumId w:val="29"/>
  </w:num>
  <w:num w:numId="11">
    <w:abstractNumId w:val="27"/>
  </w:num>
  <w:num w:numId="12">
    <w:abstractNumId w:val="1"/>
  </w:num>
  <w:num w:numId="13">
    <w:abstractNumId w:val="24"/>
  </w:num>
  <w:num w:numId="14">
    <w:abstractNumId w:val="36"/>
  </w:num>
  <w:num w:numId="15">
    <w:abstractNumId w:val="5"/>
  </w:num>
  <w:num w:numId="16">
    <w:abstractNumId w:val="2"/>
  </w:num>
  <w:num w:numId="17">
    <w:abstractNumId w:val="22"/>
  </w:num>
  <w:num w:numId="18">
    <w:abstractNumId w:val="8"/>
  </w:num>
  <w:num w:numId="19">
    <w:abstractNumId w:val="4"/>
  </w:num>
  <w:num w:numId="20">
    <w:abstractNumId w:val="17"/>
  </w:num>
  <w:num w:numId="21">
    <w:abstractNumId w:val="20"/>
  </w:num>
  <w:num w:numId="22">
    <w:abstractNumId w:val="31"/>
  </w:num>
  <w:num w:numId="23">
    <w:abstractNumId w:val="26"/>
  </w:num>
  <w:num w:numId="24">
    <w:abstractNumId w:val="33"/>
  </w:num>
  <w:num w:numId="25">
    <w:abstractNumId w:val="9"/>
  </w:num>
  <w:num w:numId="26">
    <w:abstractNumId w:val="25"/>
  </w:num>
  <w:num w:numId="27">
    <w:abstractNumId w:val="38"/>
  </w:num>
  <w:num w:numId="28">
    <w:abstractNumId w:val="18"/>
  </w:num>
  <w:num w:numId="29">
    <w:abstractNumId w:val="23"/>
  </w:num>
  <w:num w:numId="30">
    <w:abstractNumId w:val="3"/>
  </w:num>
  <w:num w:numId="31">
    <w:abstractNumId w:val="15"/>
  </w:num>
  <w:num w:numId="32">
    <w:abstractNumId w:val="14"/>
  </w:num>
  <w:num w:numId="33">
    <w:abstractNumId w:val="28"/>
  </w:num>
  <w:num w:numId="34">
    <w:abstractNumId w:val="34"/>
  </w:num>
  <w:num w:numId="35">
    <w:abstractNumId w:val="13"/>
  </w:num>
  <w:num w:numId="36">
    <w:abstractNumId w:val="35"/>
  </w:num>
  <w:num w:numId="37">
    <w:abstractNumId w:val="40"/>
  </w:num>
  <w:num w:numId="38">
    <w:abstractNumId w:val="32"/>
  </w:num>
  <w:num w:numId="39">
    <w:abstractNumId w:val="21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  <w:num w:numId="44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jIwtzAwNLIwMTFR0lEKTi0uzszPAykwN6gFANvQ+bgtAAAA"/>
  </w:docVars>
  <w:rsids>
    <w:rsidRoot w:val="00CF049F"/>
    <w:rsid w:val="00000CB7"/>
    <w:rsid w:val="0000106D"/>
    <w:rsid w:val="00001FE1"/>
    <w:rsid w:val="00002BDF"/>
    <w:rsid w:val="0000377B"/>
    <w:rsid w:val="0000378F"/>
    <w:rsid w:val="00004307"/>
    <w:rsid w:val="00004561"/>
    <w:rsid w:val="0000484D"/>
    <w:rsid w:val="00004A60"/>
    <w:rsid w:val="00004C21"/>
    <w:rsid w:val="00005A22"/>
    <w:rsid w:val="0000604E"/>
    <w:rsid w:val="000061C4"/>
    <w:rsid w:val="00006561"/>
    <w:rsid w:val="00006BDE"/>
    <w:rsid w:val="00006D6F"/>
    <w:rsid w:val="00006D87"/>
    <w:rsid w:val="000075B0"/>
    <w:rsid w:val="00007D4F"/>
    <w:rsid w:val="000104E3"/>
    <w:rsid w:val="000107E9"/>
    <w:rsid w:val="00010936"/>
    <w:rsid w:val="00010EE9"/>
    <w:rsid w:val="00010FE4"/>
    <w:rsid w:val="000118E9"/>
    <w:rsid w:val="00011A44"/>
    <w:rsid w:val="00011E6A"/>
    <w:rsid w:val="0001216E"/>
    <w:rsid w:val="00012437"/>
    <w:rsid w:val="0001248E"/>
    <w:rsid w:val="0001367A"/>
    <w:rsid w:val="00013CF2"/>
    <w:rsid w:val="00013E9D"/>
    <w:rsid w:val="00014769"/>
    <w:rsid w:val="00015068"/>
    <w:rsid w:val="0001538A"/>
    <w:rsid w:val="000160A7"/>
    <w:rsid w:val="00016AD0"/>
    <w:rsid w:val="00016E65"/>
    <w:rsid w:val="00016F78"/>
    <w:rsid w:val="0001718E"/>
    <w:rsid w:val="000172F1"/>
    <w:rsid w:val="00017766"/>
    <w:rsid w:val="00017FC0"/>
    <w:rsid w:val="0002002B"/>
    <w:rsid w:val="000208E3"/>
    <w:rsid w:val="00020DC3"/>
    <w:rsid w:val="00020E9D"/>
    <w:rsid w:val="00020FA2"/>
    <w:rsid w:val="00021FA6"/>
    <w:rsid w:val="000224A7"/>
    <w:rsid w:val="0002284B"/>
    <w:rsid w:val="00022C0E"/>
    <w:rsid w:val="000230C6"/>
    <w:rsid w:val="00024DDD"/>
    <w:rsid w:val="00024EFB"/>
    <w:rsid w:val="00024F03"/>
    <w:rsid w:val="00026287"/>
    <w:rsid w:val="00027855"/>
    <w:rsid w:val="00027B62"/>
    <w:rsid w:val="000301B7"/>
    <w:rsid w:val="000308E9"/>
    <w:rsid w:val="00031C7F"/>
    <w:rsid w:val="00032B76"/>
    <w:rsid w:val="00033199"/>
    <w:rsid w:val="00033406"/>
    <w:rsid w:val="0003356C"/>
    <w:rsid w:val="00033A71"/>
    <w:rsid w:val="00034805"/>
    <w:rsid w:val="0003491F"/>
    <w:rsid w:val="0003529C"/>
    <w:rsid w:val="00036586"/>
    <w:rsid w:val="000368CF"/>
    <w:rsid w:val="000373F2"/>
    <w:rsid w:val="00037B85"/>
    <w:rsid w:val="00040A0E"/>
    <w:rsid w:val="00040A3C"/>
    <w:rsid w:val="00040B34"/>
    <w:rsid w:val="000413CE"/>
    <w:rsid w:val="000417FD"/>
    <w:rsid w:val="00041CDC"/>
    <w:rsid w:val="00042873"/>
    <w:rsid w:val="00042A0C"/>
    <w:rsid w:val="00043061"/>
    <w:rsid w:val="0004318C"/>
    <w:rsid w:val="000433C7"/>
    <w:rsid w:val="0004349E"/>
    <w:rsid w:val="00043825"/>
    <w:rsid w:val="00043A4A"/>
    <w:rsid w:val="00043CFE"/>
    <w:rsid w:val="00043DDA"/>
    <w:rsid w:val="000443D7"/>
    <w:rsid w:val="00044561"/>
    <w:rsid w:val="00044998"/>
    <w:rsid w:val="00044E66"/>
    <w:rsid w:val="000459C7"/>
    <w:rsid w:val="00045E0B"/>
    <w:rsid w:val="0004627D"/>
    <w:rsid w:val="00046A2E"/>
    <w:rsid w:val="00046DDD"/>
    <w:rsid w:val="00050368"/>
    <w:rsid w:val="00050A33"/>
    <w:rsid w:val="00051BD9"/>
    <w:rsid w:val="00052C82"/>
    <w:rsid w:val="0005361F"/>
    <w:rsid w:val="000536D9"/>
    <w:rsid w:val="00053985"/>
    <w:rsid w:val="0005430A"/>
    <w:rsid w:val="00054560"/>
    <w:rsid w:val="00054E81"/>
    <w:rsid w:val="00055CED"/>
    <w:rsid w:val="00056770"/>
    <w:rsid w:val="00056D00"/>
    <w:rsid w:val="000571E9"/>
    <w:rsid w:val="000576D2"/>
    <w:rsid w:val="0005796E"/>
    <w:rsid w:val="00057AFC"/>
    <w:rsid w:val="00057E8F"/>
    <w:rsid w:val="00060E61"/>
    <w:rsid w:val="00062E97"/>
    <w:rsid w:val="0006332E"/>
    <w:rsid w:val="000645CA"/>
    <w:rsid w:val="000648B5"/>
    <w:rsid w:val="0006545F"/>
    <w:rsid w:val="00065A52"/>
    <w:rsid w:val="000661CB"/>
    <w:rsid w:val="00066578"/>
    <w:rsid w:val="0006688C"/>
    <w:rsid w:val="0006697A"/>
    <w:rsid w:val="00067423"/>
    <w:rsid w:val="00070784"/>
    <w:rsid w:val="00072900"/>
    <w:rsid w:val="00073EB2"/>
    <w:rsid w:val="00073F41"/>
    <w:rsid w:val="00074921"/>
    <w:rsid w:val="0007497E"/>
    <w:rsid w:val="00074C58"/>
    <w:rsid w:val="00076403"/>
    <w:rsid w:val="0007660A"/>
    <w:rsid w:val="00076E72"/>
    <w:rsid w:val="00077287"/>
    <w:rsid w:val="00077401"/>
    <w:rsid w:val="00077D25"/>
    <w:rsid w:val="00080564"/>
    <w:rsid w:val="000808D3"/>
    <w:rsid w:val="00080BCC"/>
    <w:rsid w:val="00080CB6"/>
    <w:rsid w:val="0008146C"/>
    <w:rsid w:val="00081506"/>
    <w:rsid w:val="000815CB"/>
    <w:rsid w:val="0008166F"/>
    <w:rsid w:val="00081CE1"/>
    <w:rsid w:val="00081D71"/>
    <w:rsid w:val="000823DF"/>
    <w:rsid w:val="00082B2B"/>
    <w:rsid w:val="000842A4"/>
    <w:rsid w:val="00084F62"/>
    <w:rsid w:val="000851D6"/>
    <w:rsid w:val="0008545B"/>
    <w:rsid w:val="00085521"/>
    <w:rsid w:val="00085C9E"/>
    <w:rsid w:val="00086802"/>
    <w:rsid w:val="000901BB"/>
    <w:rsid w:val="00090ACD"/>
    <w:rsid w:val="00090E14"/>
    <w:rsid w:val="00091BF7"/>
    <w:rsid w:val="00091E25"/>
    <w:rsid w:val="00092B2B"/>
    <w:rsid w:val="00093348"/>
    <w:rsid w:val="000941AF"/>
    <w:rsid w:val="0009440B"/>
    <w:rsid w:val="000950DC"/>
    <w:rsid w:val="00095220"/>
    <w:rsid w:val="00097302"/>
    <w:rsid w:val="000A02DC"/>
    <w:rsid w:val="000A08D0"/>
    <w:rsid w:val="000A131D"/>
    <w:rsid w:val="000A16F0"/>
    <w:rsid w:val="000A2099"/>
    <w:rsid w:val="000A311D"/>
    <w:rsid w:val="000A3248"/>
    <w:rsid w:val="000A33DE"/>
    <w:rsid w:val="000A4403"/>
    <w:rsid w:val="000A4FB6"/>
    <w:rsid w:val="000A5EEF"/>
    <w:rsid w:val="000A68B4"/>
    <w:rsid w:val="000A6B57"/>
    <w:rsid w:val="000A7BC9"/>
    <w:rsid w:val="000B0212"/>
    <w:rsid w:val="000B102B"/>
    <w:rsid w:val="000B13EF"/>
    <w:rsid w:val="000B3117"/>
    <w:rsid w:val="000B373F"/>
    <w:rsid w:val="000B386D"/>
    <w:rsid w:val="000B3FF6"/>
    <w:rsid w:val="000B41C2"/>
    <w:rsid w:val="000B4AF4"/>
    <w:rsid w:val="000B59BB"/>
    <w:rsid w:val="000B5E7E"/>
    <w:rsid w:val="000B6013"/>
    <w:rsid w:val="000B60D6"/>
    <w:rsid w:val="000B6487"/>
    <w:rsid w:val="000B6745"/>
    <w:rsid w:val="000B69B6"/>
    <w:rsid w:val="000B6A4A"/>
    <w:rsid w:val="000B6D82"/>
    <w:rsid w:val="000B715E"/>
    <w:rsid w:val="000B7CCD"/>
    <w:rsid w:val="000C0026"/>
    <w:rsid w:val="000C03B8"/>
    <w:rsid w:val="000C03E5"/>
    <w:rsid w:val="000C13CA"/>
    <w:rsid w:val="000C1D5C"/>
    <w:rsid w:val="000C205A"/>
    <w:rsid w:val="000C310E"/>
    <w:rsid w:val="000C39C2"/>
    <w:rsid w:val="000C3A20"/>
    <w:rsid w:val="000C515E"/>
    <w:rsid w:val="000C53F8"/>
    <w:rsid w:val="000C540C"/>
    <w:rsid w:val="000C5A23"/>
    <w:rsid w:val="000C5C10"/>
    <w:rsid w:val="000C67D0"/>
    <w:rsid w:val="000C694E"/>
    <w:rsid w:val="000C695C"/>
    <w:rsid w:val="000C76A2"/>
    <w:rsid w:val="000D1FD2"/>
    <w:rsid w:val="000D2272"/>
    <w:rsid w:val="000D27AA"/>
    <w:rsid w:val="000D28C5"/>
    <w:rsid w:val="000D2DFA"/>
    <w:rsid w:val="000D2F22"/>
    <w:rsid w:val="000D300B"/>
    <w:rsid w:val="000D34FF"/>
    <w:rsid w:val="000D37B8"/>
    <w:rsid w:val="000D43EE"/>
    <w:rsid w:val="000D4732"/>
    <w:rsid w:val="000D5520"/>
    <w:rsid w:val="000D6549"/>
    <w:rsid w:val="000D6B20"/>
    <w:rsid w:val="000D6B38"/>
    <w:rsid w:val="000D728E"/>
    <w:rsid w:val="000D750C"/>
    <w:rsid w:val="000D76FD"/>
    <w:rsid w:val="000D7866"/>
    <w:rsid w:val="000E07C5"/>
    <w:rsid w:val="000E24D5"/>
    <w:rsid w:val="000E353C"/>
    <w:rsid w:val="000E3C0A"/>
    <w:rsid w:val="000E40AD"/>
    <w:rsid w:val="000E4203"/>
    <w:rsid w:val="000E4538"/>
    <w:rsid w:val="000E4F30"/>
    <w:rsid w:val="000E506F"/>
    <w:rsid w:val="000E50B0"/>
    <w:rsid w:val="000E516F"/>
    <w:rsid w:val="000E6085"/>
    <w:rsid w:val="000E6607"/>
    <w:rsid w:val="000E6755"/>
    <w:rsid w:val="000E6817"/>
    <w:rsid w:val="000E6932"/>
    <w:rsid w:val="000E7D94"/>
    <w:rsid w:val="000F0031"/>
    <w:rsid w:val="000F040E"/>
    <w:rsid w:val="000F0C3D"/>
    <w:rsid w:val="000F0EE8"/>
    <w:rsid w:val="000F15E7"/>
    <w:rsid w:val="000F1878"/>
    <w:rsid w:val="000F2644"/>
    <w:rsid w:val="000F301B"/>
    <w:rsid w:val="000F4175"/>
    <w:rsid w:val="000F463B"/>
    <w:rsid w:val="000F4717"/>
    <w:rsid w:val="000F4D29"/>
    <w:rsid w:val="000F6B8D"/>
    <w:rsid w:val="000F78F6"/>
    <w:rsid w:val="0010010B"/>
    <w:rsid w:val="00100582"/>
    <w:rsid w:val="00100861"/>
    <w:rsid w:val="0010191C"/>
    <w:rsid w:val="00101BE4"/>
    <w:rsid w:val="00101C39"/>
    <w:rsid w:val="00101CEE"/>
    <w:rsid w:val="001020B2"/>
    <w:rsid w:val="0010272F"/>
    <w:rsid w:val="00102AF2"/>
    <w:rsid w:val="00103EF7"/>
    <w:rsid w:val="0010465A"/>
    <w:rsid w:val="00104CA8"/>
    <w:rsid w:val="00105AAD"/>
    <w:rsid w:val="00106B6D"/>
    <w:rsid w:val="00106FB2"/>
    <w:rsid w:val="001106BF"/>
    <w:rsid w:val="00110915"/>
    <w:rsid w:val="00111157"/>
    <w:rsid w:val="00111F65"/>
    <w:rsid w:val="00112236"/>
    <w:rsid w:val="00112653"/>
    <w:rsid w:val="00112EB2"/>
    <w:rsid w:val="00113002"/>
    <w:rsid w:val="00114689"/>
    <w:rsid w:val="001147F2"/>
    <w:rsid w:val="00114F25"/>
    <w:rsid w:val="00115091"/>
    <w:rsid w:val="00115420"/>
    <w:rsid w:val="00115D48"/>
    <w:rsid w:val="00115F1D"/>
    <w:rsid w:val="00116E2B"/>
    <w:rsid w:val="00116F08"/>
    <w:rsid w:val="001170A8"/>
    <w:rsid w:val="0011731A"/>
    <w:rsid w:val="00117638"/>
    <w:rsid w:val="00117ABA"/>
    <w:rsid w:val="001203F3"/>
    <w:rsid w:val="001208D8"/>
    <w:rsid w:val="00120A03"/>
    <w:rsid w:val="00120A2E"/>
    <w:rsid w:val="00120E7D"/>
    <w:rsid w:val="0012102F"/>
    <w:rsid w:val="00121637"/>
    <w:rsid w:val="00121A1A"/>
    <w:rsid w:val="00121BD8"/>
    <w:rsid w:val="0012214F"/>
    <w:rsid w:val="001224D9"/>
    <w:rsid w:val="001228F2"/>
    <w:rsid w:val="00122A7D"/>
    <w:rsid w:val="00125B2B"/>
    <w:rsid w:val="00125D69"/>
    <w:rsid w:val="00125FCB"/>
    <w:rsid w:val="00126C61"/>
    <w:rsid w:val="00126DE7"/>
    <w:rsid w:val="00126ECE"/>
    <w:rsid w:val="00130967"/>
    <w:rsid w:val="00132749"/>
    <w:rsid w:val="00133933"/>
    <w:rsid w:val="00135E16"/>
    <w:rsid w:val="001369E3"/>
    <w:rsid w:val="00136D74"/>
    <w:rsid w:val="00137013"/>
    <w:rsid w:val="00137C1F"/>
    <w:rsid w:val="0014034E"/>
    <w:rsid w:val="0014084F"/>
    <w:rsid w:val="00140E63"/>
    <w:rsid w:val="00140E69"/>
    <w:rsid w:val="00141494"/>
    <w:rsid w:val="001417E2"/>
    <w:rsid w:val="00142E59"/>
    <w:rsid w:val="00142F3A"/>
    <w:rsid w:val="001430C8"/>
    <w:rsid w:val="00144D7F"/>
    <w:rsid w:val="001455B7"/>
    <w:rsid w:val="0014564B"/>
    <w:rsid w:val="00145D1E"/>
    <w:rsid w:val="001460A2"/>
    <w:rsid w:val="001460C3"/>
    <w:rsid w:val="00146253"/>
    <w:rsid w:val="0014678E"/>
    <w:rsid w:val="00146811"/>
    <w:rsid w:val="00151539"/>
    <w:rsid w:val="00151867"/>
    <w:rsid w:val="00151F48"/>
    <w:rsid w:val="00152B47"/>
    <w:rsid w:val="00153215"/>
    <w:rsid w:val="00153A6D"/>
    <w:rsid w:val="0015402F"/>
    <w:rsid w:val="0015497C"/>
    <w:rsid w:val="00155192"/>
    <w:rsid w:val="001565AB"/>
    <w:rsid w:val="001575D6"/>
    <w:rsid w:val="00157657"/>
    <w:rsid w:val="00157812"/>
    <w:rsid w:val="00157A0F"/>
    <w:rsid w:val="00157E31"/>
    <w:rsid w:val="00157F0F"/>
    <w:rsid w:val="001602A8"/>
    <w:rsid w:val="00161BEB"/>
    <w:rsid w:val="00161D0D"/>
    <w:rsid w:val="00162303"/>
    <w:rsid w:val="00162932"/>
    <w:rsid w:val="00162D5D"/>
    <w:rsid w:val="00162E70"/>
    <w:rsid w:val="001630A2"/>
    <w:rsid w:val="001641A5"/>
    <w:rsid w:val="0016443A"/>
    <w:rsid w:val="00164EDC"/>
    <w:rsid w:val="0016590C"/>
    <w:rsid w:val="00166E47"/>
    <w:rsid w:val="00167EDB"/>
    <w:rsid w:val="001700AC"/>
    <w:rsid w:val="00170A5A"/>
    <w:rsid w:val="001715A7"/>
    <w:rsid w:val="001726FA"/>
    <w:rsid w:val="00172A32"/>
    <w:rsid w:val="001735C3"/>
    <w:rsid w:val="00174281"/>
    <w:rsid w:val="0017461C"/>
    <w:rsid w:val="00175278"/>
    <w:rsid w:val="0017576F"/>
    <w:rsid w:val="0017651F"/>
    <w:rsid w:val="001766CF"/>
    <w:rsid w:val="00177F68"/>
    <w:rsid w:val="0018015B"/>
    <w:rsid w:val="001801F1"/>
    <w:rsid w:val="001802B3"/>
    <w:rsid w:val="0018158B"/>
    <w:rsid w:val="001818C8"/>
    <w:rsid w:val="001819FA"/>
    <w:rsid w:val="00181FBF"/>
    <w:rsid w:val="0018387A"/>
    <w:rsid w:val="00184312"/>
    <w:rsid w:val="00184437"/>
    <w:rsid w:val="00184892"/>
    <w:rsid w:val="00184B7C"/>
    <w:rsid w:val="001852FF"/>
    <w:rsid w:val="00185668"/>
    <w:rsid w:val="00185E12"/>
    <w:rsid w:val="001866ED"/>
    <w:rsid w:val="00186F34"/>
    <w:rsid w:val="001872C2"/>
    <w:rsid w:val="001873F8"/>
    <w:rsid w:val="001876D2"/>
    <w:rsid w:val="00190B38"/>
    <w:rsid w:val="0019114C"/>
    <w:rsid w:val="0019129A"/>
    <w:rsid w:val="00191955"/>
    <w:rsid w:val="0019479B"/>
    <w:rsid w:val="00194CBE"/>
    <w:rsid w:val="001956CB"/>
    <w:rsid w:val="00196DAA"/>
    <w:rsid w:val="00197729"/>
    <w:rsid w:val="001A0177"/>
    <w:rsid w:val="001A05DE"/>
    <w:rsid w:val="001A06C2"/>
    <w:rsid w:val="001A0D40"/>
    <w:rsid w:val="001A1634"/>
    <w:rsid w:val="001A2691"/>
    <w:rsid w:val="001A35D5"/>
    <w:rsid w:val="001A4397"/>
    <w:rsid w:val="001A5902"/>
    <w:rsid w:val="001A5D55"/>
    <w:rsid w:val="001A61D9"/>
    <w:rsid w:val="001A631D"/>
    <w:rsid w:val="001A7DE0"/>
    <w:rsid w:val="001B045B"/>
    <w:rsid w:val="001B0E27"/>
    <w:rsid w:val="001B1411"/>
    <w:rsid w:val="001B1FD9"/>
    <w:rsid w:val="001B2B26"/>
    <w:rsid w:val="001B2CD4"/>
    <w:rsid w:val="001B2CDA"/>
    <w:rsid w:val="001B37FF"/>
    <w:rsid w:val="001B47AD"/>
    <w:rsid w:val="001B58EF"/>
    <w:rsid w:val="001B64D4"/>
    <w:rsid w:val="001B6870"/>
    <w:rsid w:val="001B78DE"/>
    <w:rsid w:val="001B7F2D"/>
    <w:rsid w:val="001C154A"/>
    <w:rsid w:val="001C19E0"/>
    <w:rsid w:val="001C2CEF"/>
    <w:rsid w:val="001C2EFA"/>
    <w:rsid w:val="001C30D0"/>
    <w:rsid w:val="001C328C"/>
    <w:rsid w:val="001C379B"/>
    <w:rsid w:val="001C3862"/>
    <w:rsid w:val="001C4C64"/>
    <w:rsid w:val="001C5E9C"/>
    <w:rsid w:val="001C621D"/>
    <w:rsid w:val="001C6451"/>
    <w:rsid w:val="001C6DDD"/>
    <w:rsid w:val="001C76FA"/>
    <w:rsid w:val="001C7818"/>
    <w:rsid w:val="001D0662"/>
    <w:rsid w:val="001D0835"/>
    <w:rsid w:val="001D0FA6"/>
    <w:rsid w:val="001D152C"/>
    <w:rsid w:val="001D173E"/>
    <w:rsid w:val="001D18F6"/>
    <w:rsid w:val="001D247B"/>
    <w:rsid w:val="001D2600"/>
    <w:rsid w:val="001D3C2A"/>
    <w:rsid w:val="001D3EC1"/>
    <w:rsid w:val="001D4157"/>
    <w:rsid w:val="001D4926"/>
    <w:rsid w:val="001D4B6A"/>
    <w:rsid w:val="001D4FFE"/>
    <w:rsid w:val="001D6191"/>
    <w:rsid w:val="001D72A7"/>
    <w:rsid w:val="001E03B9"/>
    <w:rsid w:val="001E0651"/>
    <w:rsid w:val="001E0985"/>
    <w:rsid w:val="001E0A77"/>
    <w:rsid w:val="001E0CF6"/>
    <w:rsid w:val="001E17EC"/>
    <w:rsid w:val="001E216D"/>
    <w:rsid w:val="001E2ED0"/>
    <w:rsid w:val="001E3542"/>
    <w:rsid w:val="001E37E2"/>
    <w:rsid w:val="001E3835"/>
    <w:rsid w:val="001E3A1C"/>
    <w:rsid w:val="001E3C12"/>
    <w:rsid w:val="001E5112"/>
    <w:rsid w:val="001E5866"/>
    <w:rsid w:val="001E5F62"/>
    <w:rsid w:val="001E5FFA"/>
    <w:rsid w:val="001E6269"/>
    <w:rsid w:val="001E6275"/>
    <w:rsid w:val="001E6429"/>
    <w:rsid w:val="001E6538"/>
    <w:rsid w:val="001E666F"/>
    <w:rsid w:val="001E69D5"/>
    <w:rsid w:val="001E6BAF"/>
    <w:rsid w:val="001E6ED4"/>
    <w:rsid w:val="001E721B"/>
    <w:rsid w:val="001E7234"/>
    <w:rsid w:val="001E7680"/>
    <w:rsid w:val="001E7DB5"/>
    <w:rsid w:val="001F085E"/>
    <w:rsid w:val="001F09C5"/>
    <w:rsid w:val="001F0E34"/>
    <w:rsid w:val="001F1211"/>
    <w:rsid w:val="001F136B"/>
    <w:rsid w:val="001F177C"/>
    <w:rsid w:val="001F1CF4"/>
    <w:rsid w:val="001F232F"/>
    <w:rsid w:val="001F2422"/>
    <w:rsid w:val="001F2BEB"/>
    <w:rsid w:val="001F2EF6"/>
    <w:rsid w:val="001F345A"/>
    <w:rsid w:val="001F505D"/>
    <w:rsid w:val="001F50DE"/>
    <w:rsid w:val="001F5515"/>
    <w:rsid w:val="001F59E5"/>
    <w:rsid w:val="001F63CB"/>
    <w:rsid w:val="001F6727"/>
    <w:rsid w:val="001F692D"/>
    <w:rsid w:val="001F768E"/>
    <w:rsid w:val="001F7915"/>
    <w:rsid w:val="001F7B4F"/>
    <w:rsid w:val="001F7CE9"/>
    <w:rsid w:val="002006A0"/>
    <w:rsid w:val="00200D35"/>
    <w:rsid w:val="00201780"/>
    <w:rsid w:val="00201B19"/>
    <w:rsid w:val="00201D8B"/>
    <w:rsid w:val="00202FEA"/>
    <w:rsid w:val="00203010"/>
    <w:rsid w:val="0020360F"/>
    <w:rsid w:val="00203B2C"/>
    <w:rsid w:val="00203D6A"/>
    <w:rsid w:val="00203FD6"/>
    <w:rsid w:val="002047A2"/>
    <w:rsid w:val="002049E1"/>
    <w:rsid w:val="00204C70"/>
    <w:rsid w:val="00204D3A"/>
    <w:rsid w:val="00206838"/>
    <w:rsid w:val="00206F8C"/>
    <w:rsid w:val="0020769E"/>
    <w:rsid w:val="00207E86"/>
    <w:rsid w:val="002108A1"/>
    <w:rsid w:val="00210D8F"/>
    <w:rsid w:val="00211106"/>
    <w:rsid w:val="00211FBE"/>
    <w:rsid w:val="002122B4"/>
    <w:rsid w:val="00212599"/>
    <w:rsid w:val="00212794"/>
    <w:rsid w:val="002128A8"/>
    <w:rsid w:val="00213D7F"/>
    <w:rsid w:val="00214279"/>
    <w:rsid w:val="0021471E"/>
    <w:rsid w:val="00214AFB"/>
    <w:rsid w:val="00214B2D"/>
    <w:rsid w:val="00215059"/>
    <w:rsid w:val="0021560C"/>
    <w:rsid w:val="00216826"/>
    <w:rsid w:val="00216CDF"/>
    <w:rsid w:val="00216F2F"/>
    <w:rsid w:val="0021707E"/>
    <w:rsid w:val="00217EF5"/>
    <w:rsid w:val="0022072A"/>
    <w:rsid w:val="00221062"/>
    <w:rsid w:val="00221A94"/>
    <w:rsid w:val="00221D46"/>
    <w:rsid w:val="00221DBB"/>
    <w:rsid w:val="00221E6E"/>
    <w:rsid w:val="00221ED0"/>
    <w:rsid w:val="002222AF"/>
    <w:rsid w:val="00222380"/>
    <w:rsid w:val="00222A37"/>
    <w:rsid w:val="00222BCC"/>
    <w:rsid w:val="00222F06"/>
    <w:rsid w:val="002257B8"/>
    <w:rsid w:val="0022591E"/>
    <w:rsid w:val="002267EC"/>
    <w:rsid w:val="002269EF"/>
    <w:rsid w:val="002277BB"/>
    <w:rsid w:val="002278B8"/>
    <w:rsid w:val="00227DAF"/>
    <w:rsid w:val="0023009F"/>
    <w:rsid w:val="00230A29"/>
    <w:rsid w:val="00230D58"/>
    <w:rsid w:val="00230E2D"/>
    <w:rsid w:val="00231259"/>
    <w:rsid w:val="00231872"/>
    <w:rsid w:val="002318D5"/>
    <w:rsid w:val="00231A26"/>
    <w:rsid w:val="002337E5"/>
    <w:rsid w:val="00233C6A"/>
    <w:rsid w:val="00234327"/>
    <w:rsid w:val="00234A1D"/>
    <w:rsid w:val="00234C1A"/>
    <w:rsid w:val="00234E13"/>
    <w:rsid w:val="0023528E"/>
    <w:rsid w:val="002353A5"/>
    <w:rsid w:val="0023590A"/>
    <w:rsid w:val="00236186"/>
    <w:rsid w:val="00236E7A"/>
    <w:rsid w:val="00237145"/>
    <w:rsid w:val="00237377"/>
    <w:rsid w:val="00240EB8"/>
    <w:rsid w:val="00241CD0"/>
    <w:rsid w:val="00243F8E"/>
    <w:rsid w:val="002443BF"/>
    <w:rsid w:val="00244A6F"/>
    <w:rsid w:val="00244F15"/>
    <w:rsid w:val="002450AB"/>
    <w:rsid w:val="002456D3"/>
    <w:rsid w:val="00246B87"/>
    <w:rsid w:val="002472D9"/>
    <w:rsid w:val="002475E0"/>
    <w:rsid w:val="00247DD6"/>
    <w:rsid w:val="002502B7"/>
    <w:rsid w:val="00250481"/>
    <w:rsid w:val="00250B7B"/>
    <w:rsid w:val="00250CE7"/>
    <w:rsid w:val="00251713"/>
    <w:rsid w:val="00251DE7"/>
    <w:rsid w:val="00252367"/>
    <w:rsid w:val="00252BB1"/>
    <w:rsid w:val="00252CDB"/>
    <w:rsid w:val="002536B8"/>
    <w:rsid w:val="00254B6E"/>
    <w:rsid w:val="00255BD4"/>
    <w:rsid w:val="00257431"/>
    <w:rsid w:val="0025744F"/>
    <w:rsid w:val="00257703"/>
    <w:rsid w:val="0026008D"/>
    <w:rsid w:val="002606ED"/>
    <w:rsid w:val="00261302"/>
    <w:rsid w:val="002628B1"/>
    <w:rsid w:val="00262987"/>
    <w:rsid w:val="00262F2E"/>
    <w:rsid w:val="0026346E"/>
    <w:rsid w:val="0026414D"/>
    <w:rsid w:val="00264209"/>
    <w:rsid w:val="002653E7"/>
    <w:rsid w:val="002655B1"/>
    <w:rsid w:val="00265AFB"/>
    <w:rsid w:val="0026702D"/>
    <w:rsid w:val="00267AB2"/>
    <w:rsid w:val="00267E1A"/>
    <w:rsid w:val="00267E2E"/>
    <w:rsid w:val="0027027F"/>
    <w:rsid w:val="00270C91"/>
    <w:rsid w:val="00270D8C"/>
    <w:rsid w:val="0027129E"/>
    <w:rsid w:val="002714AE"/>
    <w:rsid w:val="00271C88"/>
    <w:rsid w:val="0027254E"/>
    <w:rsid w:val="00272634"/>
    <w:rsid w:val="00272635"/>
    <w:rsid w:val="0027400F"/>
    <w:rsid w:val="00274565"/>
    <w:rsid w:val="002745F3"/>
    <w:rsid w:val="00274D72"/>
    <w:rsid w:val="00274E6A"/>
    <w:rsid w:val="0027526D"/>
    <w:rsid w:val="0027529B"/>
    <w:rsid w:val="00275BED"/>
    <w:rsid w:val="00275DC7"/>
    <w:rsid w:val="00275F5B"/>
    <w:rsid w:val="00276987"/>
    <w:rsid w:val="00276D02"/>
    <w:rsid w:val="00277062"/>
    <w:rsid w:val="00277BAE"/>
    <w:rsid w:val="00277F76"/>
    <w:rsid w:val="002807EE"/>
    <w:rsid w:val="00281D28"/>
    <w:rsid w:val="00281E35"/>
    <w:rsid w:val="00282210"/>
    <w:rsid w:val="002822DF"/>
    <w:rsid w:val="00282B0E"/>
    <w:rsid w:val="00282B90"/>
    <w:rsid w:val="002834AD"/>
    <w:rsid w:val="00284045"/>
    <w:rsid w:val="002841EE"/>
    <w:rsid w:val="00284405"/>
    <w:rsid w:val="00284831"/>
    <w:rsid w:val="00285267"/>
    <w:rsid w:val="002859A6"/>
    <w:rsid w:val="00285F5B"/>
    <w:rsid w:val="0028611B"/>
    <w:rsid w:val="00286DDE"/>
    <w:rsid w:val="00287178"/>
    <w:rsid w:val="00287EAB"/>
    <w:rsid w:val="00287F24"/>
    <w:rsid w:val="00290AFD"/>
    <w:rsid w:val="00290B14"/>
    <w:rsid w:val="00290B32"/>
    <w:rsid w:val="002920C3"/>
    <w:rsid w:val="00292678"/>
    <w:rsid w:val="00292DEC"/>
    <w:rsid w:val="00294AC1"/>
    <w:rsid w:val="00295DC1"/>
    <w:rsid w:val="00295E1D"/>
    <w:rsid w:val="00296C5D"/>
    <w:rsid w:val="00297B30"/>
    <w:rsid w:val="00297C34"/>
    <w:rsid w:val="00297EB2"/>
    <w:rsid w:val="002A01E0"/>
    <w:rsid w:val="002A04AB"/>
    <w:rsid w:val="002A1EBA"/>
    <w:rsid w:val="002A229F"/>
    <w:rsid w:val="002A3C9F"/>
    <w:rsid w:val="002A431E"/>
    <w:rsid w:val="002A45BB"/>
    <w:rsid w:val="002A4765"/>
    <w:rsid w:val="002A4CAC"/>
    <w:rsid w:val="002A5160"/>
    <w:rsid w:val="002A5294"/>
    <w:rsid w:val="002A5F70"/>
    <w:rsid w:val="002A682C"/>
    <w:rsid w:val="002A6F31"/>
    <w:rsid w:val="002A7816"/>
    <w:rsid w:val="002A78FE"/>
    <w:rsid w:val="002A79CE"/>
    <w:rsid w:val="002A7C39"/>
    <w:rsid w:val="002B00B3"/>
    <w:rsid w:val="002B0845"/>
    <w:rsid w:val="002B126F"/>
    <w:rsid w:val="002B2229"/>
    <w:rsid w:val="002B4521"/>
    <w:rsid w:val="002B47E1"/>
    <w:rsid w:val="002B5180"/>
    <w:rsid w:val="002B5914"/>
    <w:rsid w:val="002B5D12"/>
    <w:rsid w:val="002B5DBF"/>
    <w:rsid w:val="002B60B0"/>
    <w:rsid w:val="002B7CA5"/>
    <w:rsid w:val="002C095C"/>
    <w:rsid w:val="002C0A19"/>
    <w:rsid w:val="002C1E1E"/>
    <w:rsid w:val="002C1E65"/>
    <w:rsid w:val="002C217D"/>
    <w:rsid w:val="002C3E59"/>
    <w:rsid w:val="002C42CA"/>
    <w:rsid w:val="002C4B9C"/>
    <w:rsid w:val="002C55BE"/>
    <w:rsid w:val="002C5CC2"/>
    <w:rsid w:val="002C6E3E"/>
    <w:rsid w:val="002C7DD3"/>
    <w:rsid w:val="002D1486"/>
    <w:rsid w:val="002D24FF"/>
    <w:rsid w:val="002D2629"/>
    <w:rsid w:val="002D3666"/>
    <w:rsid w:val="002D37FD"/>
    <w:rsid w:val="002D389D"/>
    <w:rsid w:val="002D3AC2"/>
    <w:rsid w:val="002D3FCF"/>
    <w:rsid w:val="002D47CB"/>
    <w:rsid w:val="002D5C74"/>
    <w:rsid w:val="002D62BB"/>
    <w:rsid w:val="002D65C9"/>
    <w:rsid w:val="002D6AC4"/>
    <w:rsid w:val="002D71EA"/>
    <w:rsid w:val="002D761A"/>
    <w:rsid w:val="002D790C"/>
    <w:rsid w:val="002D7A22"/>
    <w:rsid w:val="002E0BBE"/>
    <w:rsid w:val="002E1401"/>
    <w:rsid w:val="002E1B78"/>
    <w:rsid w:val="002E223E"/>
    <w:rsid w:val="002E34CB"/>
    <w:rsid w:val="002E38F2"/>
    <w:rsid w:val="002E40F6"/>
    <w:rsid w:val="002E4AEE"/>
    <w:rsid w:val="002E5210"/>
    <w:rsid w:val="002E5290"/>
    <w:rsid w:val="002E6026"/>
    <w:rsid w:val="002E6044"/>
    <w:rsid w:val="002E668B"/>
    <w:rsid w:val="002E685D"/>
    <w:rsid w:val="002E6928"/>
    <w:rsid w:val="002E6FDE"/>
    <w:rsid w:val="002F0D20"/>
    <w:rsid w:val="002F0ECB"/>
    <w:rsid w:val="002F19BB"/>
    <w:rsid w:val="002F1ABE"/>
    <w:rsid w:val="002F1DEF"/>
    <w:rsid w:val="002F2960"/>
    <w:rsid w:val="002F2BC8"/>
    <w:rsid w:val="002F34BE"/>
    <w:rsid w:val="002F38AF"/>
    <w:rsid w:val="002F3E8E"/>
    <w:rsid w:val="002F4085"/>
    <w:rsid w:val="002F4C48"/>
    <w:rsid w:val="002F4D36"/>
    <w:rsid w:val="002F505E"/>
    <w:rsid w:val="002F53D7"/>
    <w:rsid w:val="002F5662"/>
    <w:rsid w:val="002F5954"/>
    <w:rsid w:val="002F62BE"/>
    <w:rsid w:val="002F6302"/>
    <w:rsid w:val="002F661E"/>
    <w:rsid w:val="002F68FC"/>
    <w:rsid w:val="002F694C"/>
    <w:rsid w:val="002F6B74"/>
    <w:rsid w:val="002F71FB"/>
    <w:rsid w:val="002F779E"/>
    <w:rsid w:val="002F7AF7"/>
    <w:rsid w:val="003007F2"/>
    <w:rsid w:val="00301038"/>
    <w:rsid w:val="003013D8"/>
    <w:rsid w:val="00301415"/>
    <w:rsid w:val="003015B3"/>
    <w:rsid w:val="003018F0"/>
    <w:rsid w:val="003022B2"/>
    <w:rsid w:val="00302322"/>
    <w:rsid w:val="003025C1"/>
    <w:rsid w:val="00302999"/>
    <w:rsid w:val="00302FA8"/>
    <w:rsid w:val="00303E11"/>
    <w:rsid w:val="00304852"/>
    <w:rsid w:val="00304B80"/>
    <w:rsid w:val="0030523B"/>
    <w:rsid w:val="00305626"/>
    <w:rsid w:val="00305749"/>
    <w:rsid w:val="00307163"/>
    <w:rsid w:val="003107F5"/>
    <w:rsid w:val="00310A3F"/>
    <w:rsid w:val="00311514"/>
    <w:rsid w:val="00311D6D"/>
    <w:rsid w:val="003120C0"/>
    <w:rsid w:val="00312915"/>
    <w:rsid w:val="00312FA6"/>
    <w:rsid w:val="003130DC"/>
    <w:rsid w:val="00314840"/>
    <w:rsid w:val="00315000"/>
    <w:rsid w:val="00315101"/>
    <w:rsid w:val="00315E19"/>
    <w:rsid w:val="00316556"/>
    <w:rsid w:val="003169CB"/>
    <w:rsid w:val="003172DA"/>
    <w:rsid w:val="0031750A"/>
    <w:rsid w:val="00320474"/>
    <w:rsid w:val="0032076B"/>
    <w:rsid w:val="00320AC1"/>
    <w:rsid w:val="00320D41"/>
    <w:rsid w:val="003210CE"/>
    <w:rsid w:val="0032255A"/>
    <w:rsid w:val="00322740"/>
    <w:rsid w:val="00322CEE"/>
    <w:rsid w:val="00323719"/>
    <w:rsid w:val="00323EFD"/>
    <w:rsid w:val="00325104"/>
    <w:rsid w:val="003252D7"/>
    <w:rsid w:val="003262B3"/>
    <w:rsid w:val="003271F4"/>
    <w:rsid w:val="003278DB"/>
    <w:rsid w:val="00330FC3"/>
    <w:rsid w:val="0033127F"/>
    <w:rsid w:val="003312D0"/>
    <w:rsid w:val="00331A20"/>
    <w:rsid w:val="003322F7"/>
    <w:rsid w:val="00332BEF"/>
    <w:rsid w:val="00333AFD"/>
    <w:rsid w:val="00334141"/>
    <w:rsid w:val="00334153"/>
    <w:rsid w:val="00334F69"/>
    <w:rsid w:val="003351B8"/>
    <w:rsid w:val="0033608B"/>
    <w:rsid w:val="00337014"/>
    <w:rsid w:val="00341E71"/>
    <w:rsid w:val="00341EDA"/>
    <w:rsid w:val="003421DE"/>
    <w:rsid w:val="00342584"/>
    <w:rsid w:val="00342A09"/>
    <w:rsid w:val="00343673"/>
    <w:rsid w:val="0034396B"/>
    <w:rsid w:val="003439B9"/>
    <w:rsid w:val="00344353"/>
    <w:rsid w:val="00344BE4"/>
    <w:rsid w:val="003464F3"/>
    <w:rsid w:val="003469E7"/>
    <w:rsid w:val="003469F5"/>
    <w:rsid w:val="00346A31"/>
    <w:rsid w:val="003470EE"/>
    <w:rsid w:val="0034746F"/>
    <w:rsid w:val="003474F1"/>
    <w:rsid w:val="003475DA"/>
    <w:rsid w:val="003475E7"/>
    <w:rsid w:val="00347CF9"/>
    <w:rsid w:val="00347DFA"/>
    <w:rsid w:val="00350773"/>
    <w:rsid w:val="0035078B"/>
    <w:rsid w:val="00351764"/>
    <w:rsid w:val="0035181A"/>
    <w:rsid w:val="00351A15"/>
    <w:rsid w:val="00351FA0"/>
    <w:rsid w:val="00352F38"/>
    <w:rsid w:val="0035335F"/>
    <w:rsid w:val="0035355E"/>
    <w:rsid w:val="003535A9"/>
    <w:rsid w:val="003535AE"/>
    <w:rsid w:val="00354442"/>
    <w:rsid w:val="00355A2B"/>
    <w:rsid w:val="00355CFD"/>
    <w:rsid w:val="00355F79"/>
    <w:rsid w:val="003569CD"/>
    <w:rsid w:val="003577D9"/>
    <w:rsid w:val="00357AE3"/>
    <w:rsid w:val="00360772"/>
    <w:rsid w:val="0036110B"/>
    <w:rsid w:val="003623FD"/>
    <w:rsid w:val="003629C9"/>
    <w:rsid w:val="003633D4"/>
    <w:rsid w:val="0036393F"/>
    <w:rsid w:val="003645E6"/>
    <w:rsid w:val="00364F60"/>
    <w:rsid w:val="003652DC"/>
    <w:rsid w:val="00365BC7"/>
    <w:rsid w:val="003661B4"/>
    <w:rsid w:val="00366646"/>
    <w:rsid w:val="00366D75"/>
    <w:rsid w:val="00370F33"/>
    <w:rsid w:val="003713FB"/>
    <w:rsid w:val="003723F9"/>
    <w:rsid w:val="00372820"/>
    <w:rsid w:val="00372A6D"/>
    <w:rsid w:val="00372D21"/>
    <w:rsid w:val="00372D47"/>
    <w:rsid w:val="0037333A"/>
    <w:rsid w:val="00375605"/>
    <w:rsid w:val="00375AD7"/>
    <w:rsid w:val="00375BB3"/>
    <w:rsid w:val="003767BA"/>
    <w:rsid w:val="00376EE2"/>
    <w:rsid w:val="00377C0F"/>
    <w:rsid w:val="00380415"/>
    <w:rsid w:val="003812F5"/>
    <w:rsid w:val="00381F6C"/>
    <w:rsid w:val="00382FCF"/>
    <w:rsid w:val="00383E0D"/>
    <w:rsid w:val="00384424"/>
    <w:rsid w:val="003848E5"/>
    <w:rsid w:val="00385291"/>
    <w:rsid w:val="00385D8B"/>
    <w:rsid w:val="0038644B"/>
    <w:rsid w:val="00386A67"/>
    <w:rsid w:val="00386AB0"/>
    <w:rsid w:val="00387AF0"/>
    <w:rsid w:val="0039001D"/>
    <w:rsid w:val="00390E57"/>
    <w:rsid w:val="00391116"/>
    <w:rsid w:val="003912B7"/>
    <w:rsid w:val="003912D8"/>
    <w:rsid w:val="00391C1E"/>
    <w:rsid w:val="00392416"/>
    <w:rsid w:val="0039257E"/>
    <w:rsid w:val="003929A3"/>
    <w:rsid w:val="003929B2"/>
    <w:rsid w:val="00392B38"/>
    <w:rsid w:val="00392F31"/>
    <w:rsid w:val="0039334D"/>
    <w:rsid w:val="003945D3"/>
    <w:rsid w:val="00394F8C"/>
    <w:rsid w:val="00395AF8"/>
    <w:rsid w:val="00395EF3"/>
    <w:rsid w:val="003962BC"/>
    <w:rsid w:val="00396319"/>
    <w:rsid w:val="0039633A"/>
    <w:rsid w:val="00396849"/>
    <w:rsid w:val="0039732C"/>
    <w:rsid w:val="00397E74"/>
    <w:rsid w:val="003A0455"/>
    <w:rsid w:val="003A09FE"/>
    <w:rsid w:val="003A12CC"/>
    <w:rsid w:val="003A1438"/>
    <w:rsid w:val="003A1596"/>
    <w:rsid w:val="003A18D0"/>
    <w:rsid w:val="003A1AF4"/>
    <w:rsid w:val="003A2309"/>
    <w:rsid w:val="003A23D0"/>
    <w:rsid w:val="003A2E80"/>
    <w:rsid w:val="003A30D7"/>
    <w:rsid w:val="003A3963"/>
    <w:rsid w:val="003A39A2"/>
    <w:rsid w:val="003A39E1"/>
    <w:rsid w:val="003A4295"/>
    <w:rsid w:val="003A4567"/>
    <w:rsid w:val="003A48E0"/>
    <w:rsid w:val="003A4E76"/>
    <w:rsid w:val="003B0167"/>
    <w:rsid w:val="003B0CEA"/>
    <w:rsid w:val="003B0D0B"/>
    <w:rsid w:val="003B11BC"/>
    <w:rsid w:val="003B1FC7"/>
    <w:rsid w:val="003B2328"/>
    <w:rsid w:val="003B273A"/>
    <w:rsid w:val="003B2D76"/>
    <w:rsid w:val="003B4186"/>
    <w:rsid w:val="003B4C12"/>
    <w:rsid w:val="003B51F0"/>
    <w:rsid w:val="003B5207"/>
    <w:rsid w:val="003B5542"/>
    <w:rsid w:val="003B5599"/>
    <w:rsid w:val="003B6E5C"/>
    <w:rsid w:val="003C094D"/>
    <w:rsid w:val="003C0CB6"/>
    <w:rsid w:val="003C1269"/>
    <w:rsid w:val="003C1B70"/>
    <w:rsid w:val="003C2629"/>
    <w:rsid w:val="003C3E50"/>
    <w:rsid w:val="003C4391"/>
    <w:rsid w:val="003C471F"/>
    <w:rsid w:val="003C5CC0"/>
    <w:rsid w:val="003C5EF2"/>
    <w:rsid w:val="003C708D"/>
    <w:rsid w:val="003C77DC"/>
    <w:rsid w:val="003C7EF9"/>
    <w:rsid w:val="003C7F07"/>
    <w:rsid w:val="003C7FC7"/>
    <w:rsid w:val="003D089C"/>
    <w:rsid w:val="003D10E3"/>
    <w:rsid w:val="003D13BC"/>
    <w:rsid w:val="003D311D"/>
    <w:rsid w:val="003D41E4"/>
    <w:rsid w:val="003D4579"/>
    <w:rsid w:val="003D45E4"/>
    <w:rsid w:val="003D4998"/>
    <w:rsid w:val="003D4A8E"/>
    <w:rsid w:val="003D4D42"/>
    <w:rsid w:val="003D5091"/>
    <w:rsid w:val="003D552E"/>
    <w:rsid w:val="003D5BA2"/>
    <w:rsid w:val="003D6304"/>
    <w:rsid w:val="003D6530"/>
    <w:rsid w:val="003D7265"/>
    <w:rsid w:val="003D75E3"/>
    <w:rsid w:val="003D7644"/>
    <w:rsid w:val="003D789B"/>
    <w:rsid w:val="003D7F23"/>
    <w:rsid w:val="003E0754"/>
    <w:rsid w:val="003E0998"/>
    <w:rsid w:val="003E2F68"/>
    <w:rsid w:val="003E3425"/>
    <w:rsid w:val="003E449D"/>
    <w:rsid w:val="003E4D5F"/>
    <w:rsid w:val="003E54E0"/>
    <w:rsid w:val="003E737A"/>
    <w:rsid w:val="003E7C00"/>
    <w:rsid w:val="003F02EF"/>
    <w:rsid w:val="003F080A"/>
    <w:rsid w:val="003F0908"/>
    <w:rsid w:val="003F0C44"/>
    <w:rsid w:val="003F1036"/>
    <w:rsid w:val="003F1744"/>
    <w:rsid w:val="003F1B2B"/>
    <w:rsid w:val="003F1DFE"/>
    <w:rsid w:val="003F23B0"/>
    <w:rsid w:val="003F254A"/>
    <w:rsid w:val="003F2D82"/>
    <w:rsid w:val="003F306A"/>
    <w:rsid w:val="003F33B9"/>
    <w:rsid w:val="003F35F5"/>
    <w:rsid w:val="003F3A0D"/>
    <w:rsid w:val="003F3B64"/>
    <w:rsid w:val="003F3D4C"/>
    <w:rsid w:val="003F4503"/>
    <w:rsid w:val="003F55CD"/>
    <w:rsid w:val="003F55F1"/>
    <w:rsid w:val="003F5A20"/>
    <w:rsid w:val="003F76F4"/>
    <w:rsid w:val="003F7E2E"/>
    <w:rsid w:val="00400537"/>
    <w:rsid w:val="00400544"/>
    <w:rsid w:val="00400C12"/>
    <w:rsid w:val="0040176A"/>
    <w:rsid w:val="004019E7"/>
    <w:rsid w:val="00401A15"/>
    <w:rsid w:val="00401BA2"/>
    <w:rsid w:val="00402324"/>
    <w:rsid w:val="00403066"/>
    <w:rsid w:val="004033AC"/>
    <w:rsid w:val="004037B4"/>
    <w:rsid w:val="004038A4"/>
    <w:rsid w:val="00403DC1"/>
    <w:rsid w:val="004040AA"/>
    <w:rsid w:val="00404191"/>
    <w:rsid w:val="00404DA5"/>
    <w:rsid w:val="00404DE3"/>
    <w:rsid w:val="00404F4E"/>
    <w:rsid w:val="004056C0"/>
    <w:rsid w:val="00405B2A"/>
    <w:rsid w:val="004070FB"/>
    <w:rsid w:val="0040770E"/>
    <w:rsid w:val="00407976"/>
    <w:rsid w:val="00407A79"/>
    <w:rsid w:val="00410460"/>
    <w:rsid w:val="00410DE7"/>
    <w:rsid w:val="00410DF6"/>
    <w:rsid w:val="00411EC3"/>
    <w:rsid w:val="00413027"/>
    <w:rsid w:val="00413033"/>
    <w:rsid w:val="004130BC"/>
    <w:rsid w:val="004145D7"/>
    <w:rsid w:val="00415009"/>
    <w:rsid w:val="00415104"/>
    <w:rsid w:val="00415265"/>
    <w:rsid w:val="004169E9"/>
    <w:rsid w:val="00416D49"/>
    <w:rsid w:val="004173AA"/>
    <w:rsid w:val="00417474"/>
    <w:rsid w:val="00417A7C"/>
    <w:rsid w:val="00417BFE"/>
    <w:rsid w:val="00417FF4"/>
    <w:rsid w:val="0042100A"/>
    <w:rsid w:val="00421729"/>
    <w:rsid w:val="004217C1"/>
    <w:rsid w:val="00422EDF"/>
    <w:rsid w:val="004230F4"/>
    <w:rsid w:val="004235C2"/>
    <w:rsid w:val="00423A5A"/>
    <w:rsid w:val="00423A96"/>
    <w:rsid w:val="00424870"/>
    <w:rsid w:val="00424F55"/>
    <w:rsid w:val="00425106"/>
    <w:rsid w:val="004258D1"/>
    <w:rsid w:val="00425D19"/>
    <w:rsid w:val="00426529"/>
    <w:rsid w:val="00426DC2"/>
    <w:rsid w:val="004306B5"/>
    <w:rsid w:val="00430858"/>
    <w:rsid w:val="004308C6"/>
    <w:rsid w:val="00430AE2"/>
    <w:rsid w:val="00430D2A"/>
    <w:rsid w:val="004327CF"/>
    <w:rsid w:val="00432A3D"/>
    <w:rsid w:val="00433672"/>
    <w:rsid w:val="00433A91"/>
    <w:rsid w:val="00433B11"/>
    <w:rsid w:val="004341AE"/>
    <w:rsid w:val="004353FF"/>
    <w:rsid w:val="00435532"/>
    <w:rsid w:val="004360CB"/>
    <w:rsid w:val="0043645F"/>
    <w:rsid w:val="00436DE2"/>
    <w:rsid w:val="004370C4"/>
    <w:rsid w:val="004409CF"/>
    <w:rsid w:val="00440B42"/>
    <w:rsid w:val="0044122F"/>
    <w:rsid w:val="004412E3"/>
    <w:rsid w:val="00441D4E"/>
    <w:rsid w:val="00441EC8"/>
    <w:rsid w:val="004420E3"/>
    <w:rsid w:val="004420E4"/>
    <w:rsid w:val="004420E9"/>
    <w:rsid w:val="00442310"/>
    <w:rsid w:val="00442FC3"/>
    <w:rsid w:val="00443CCC"/>
    <w:rsid w:val="00444416"/>
    <w:rsid w:val="00444728"/>
    <w:rsid w:val="00445CB5"/>
    <w:rsid w:val="00445E45"/>
    <w:rsid w:val="004467EC"/>
    <w:rsid w:val="004469F8"/>
    <w:rsid w:val="00446BAA"/>
    <w:rsid w:val="0044744E"/>
    <w:rsid w:val="00447628"/>
    <w:rsid w:val="00450110"/>
    <w:rsid w:val="00450631"/>
    <w:rsid w:val="00450ACD"/>
    <w:rsid w:val="00450E13"/>
    <w:rsid w:val="00451BBD"/>
    <w:rsid w:val="004521F7"/>
    <w:rsid w:val="0045281B"/>
    <w:rsid w:val="00452F51"/>
    <w:rsid w:val="00453502"/>
    <w:rsid w:val="00453DE4"/>
    <w:rsid w:val="004551A0"/>
    <w:rsid w:val="0045536A"/>
    <w:rsid w:val="004555E4"/>
    <w:rsid w:val="00455DA4"/>
    <w:rsid w:val="00456CB1"/>
    <w:rsid w:val="00456D1A"/>
    <w:rsid w:val="00456F0C"/>
    <w:rsid w:val="004573A3"/>
    <w:rsid w:val="00457EC9"/>
    <w:rsid w:val="004600A4"/>
    <w:rsid w:val="00460797"/>
    <w:rsid w:val="00461C91"/>
    <w:rsid w:val="00462012"/>
    <w:rsid w:val="0046317B"/>
    <w:rsid w:val="00463211"/>
    <w:rsid w:val="00463CB5"/>
    <w:rsid w:val="00463F42"/>
    <w:rsid w:val="00463FFC"/>
    <w:rsid w:val="004648B4"/>
    <w:rsid w:val="00464CA9"/>
    <w:rsid w:val="00464D3D"/>
    <w:rsid w:val="00465F3D"/>
    <w:rsid w:val="0046649A"/>
    <w:rsid w:val="0046653C"/>
    <w:rsid w:val="00466CCE"/>
    <w:rsid w:val="00467719"/>
    <w:rsid w:val="00471471"/>
    <w:rsid w:val="00472A25"/>
    <w:rsid w:val="00473259"/>
    <w:rsid w:val="004733ED"/>
    <w:rsid w:val="004743BF"/>
    <w:rsid w:val="00474473"/>
    <w:rsid w:val="00474E1A"/>
    <w:rsid w:val="004761DA"/>
    <w:rsid w:val="00476C94"/>
    <w:rsid w:val="004770F1"/>
    <w:rsid w:val="00480B8A"/>
    <w:rsid w:val="00480DC6"/>
    <w:rsid w:val="00481F83"/>
    <w:rsid w:val="00482126"/>
    <w:rsid w:val="00482642"/>
    <w:rsid w:val="00482BC6"/>
    <w:rsid w:val="00482E64"/>
    <w:rsid w:val="004830C1"/>
    <w:rsid w:val="00484AE4"/>
    <w:rsid w:val="00485E20"/>
    <w:rsid w:val="00486265"/>
    <w:rsid w:val="004864D1"/>
    <w:rsid w:val="00486576"/>
    <w:rsid w:val="004870B1"/>
    <w:rsid w:val="004873C0"/>
    <w:rsid w:val="00487A68"/>
    <w:rsid w:val="00487F8D"/>
    <w:rsid w:val="0049082B"/>
    <w:rsid w:val="00490849"/>
    <w:rsid w:val="00490FD6"/>
    <w:rsid w:val="0049195B"/>
    <w:rsid w:val="00491D51"/>
    <w:rsid w:val="004922CE"/>
    <w:rsid w:val="0049281E"/>
    <w:rsid w:val="004929F7"/>
    <w:rsid w:val="00492F3A"/>
    <w:rsid w:val="00493177"/>
    <w:rsid w:val="00493953"/>
    <w:rsid w:val="00494643"/>
    <w:rsid w:val="00494B8B"/>
    <w:rsid w:val="00494C56"/>
    <w:rsid w:val="00494D83"/>
    <w:rsid w:val="00494FB5"/>
    <w:rsid w:val="004966BE"/>
    <w:rsid w:val="004966DE"/>
    <w:rsid w:val="004967E3"/>
    <w:rsid w:val="004A02A1"/>
    <w:rsid w:val="004A1855"/>
    <w:rsid w:val="004A194F"/>
    <w:rsid w:val="004A20E1"/>
    <w:rsid w:val="004A2C98"/>
    <w:rsid w:val="004A3301"/>
    <w:rsid w:val="004A3C04"/>
    <w:rsid w:val="004A4130"/>
    <w:rsid w:val="004A424D"/>
    <w:rsid w:val="004A4AFB"/>
    <w:rsid w:val="004A5591"/>
    <w:rsid w:val="004A5AB5"/>
    <w:rsid w:val="004A5D10"/>
    <w:rsid w:val="004A5E63"/>
    <w:rsid w:val="004A6E99"/>
    <w:rsid w:val="004A7E47"/>
    <w:rsid w:val="004B008D"/>
    <w:rsid w:val="004B1DD5"/>
    <w:rsid w:val="004B2290"/>
    <w:rsid w:val="004B2846"/>
    <w:rsid w:val="004B2983"/>
    <w:rsid w:val="004B2AAD"/>
    <w:rsid w:val="004B2BD2"/>
    <w:rsid w:val="004B2E1C"/>
    <w:rsid w:val="004B3343"/>
    <w:rsid w:val="004B4FFA"/>
    <w:rsid w:val="004B602E"/>
    <w:rsid w:val="004B6117"/>
    <w:rsid w:val="004B6A3C"/>
    <w:rsid w:val="004B6CF2"/>
    <w:rsid w:val="004B70FF"/>
    <w:rsid w:val="004B7455"/>
    <w:rsid w:val="004B75DA"/>
    <w:rsid w:val="004B76A7"/>
    <w:rsid w:val="004C044C"/>
    <w:rsid w:val="004C0BCA"/>
    <w:rsid w:val="004C0BFF"/>
    <w:rsid w:val="004C0C41"/>
    <w:rsid w:val="004C1248"/>
    <w:rsid w:val="004C1DC3"/>
    <w:rsid w:val="004C2016"/>
    <w:rsid w:val="004C2211"/>
    <w:rsid w:val="004C2A2A"/>
    <w:rsid w:val="004C3C92"/>
    <w:rsid w:val="004C4BCF"/>
    <w:rsid w:val="004C560D"/>
    <w:rsid w:val="004C58B7"/>
    <w:rsid w:val="004C5CCA"/>
    <w:rsid w:val="004C6013"/>
    <w:rsid w:val="004C786A"/>
    <w:rsid w:val="004D4321"/>
    <w:rsid w:val="004D4945"/>
    <w:rsid w:val="004D51CE"/>
    <w:rsid w:val="004D56C9"/>
    <w:rsid w:val="004D5F0D"/>
    <w:rsid w:val="004D7895"/>
    <w:rsid w:val="004D7E79"/>
    <w:rsid w:val="004E0CE5"/>
    <w:rsid w:val="004E11DA"/>
    <w:rsid w:val="004E22DF"/>
    <w:rsid w:val="004E2725"/>
    <w:rsid w:val="004E32D9"/>
    <w:rsid w:val="004E44CA"/>
    <w:rsid w:val="004E5099"/>
    <w:rsid w:val="004E5511"/>
    <w:rsid w:val="004E5D49"/>
    <w:rsid w:val="004E617B"/>
    <w:rsid w:val="004E7305"/>
    <w:rsid w:val="004E7C67"/>
    <w:rsid w:val="004E7DB3"/>
    <w:rsid w:val="004F04BD"/>
    <w:rsid w:val="004F101E"/>
    <w:rsid w:val="004F14AE"/>
    <w:rsid w:val="004F2920"/>
    <w:rsid w:val="004F392A"/>
    <w:rsid w:val="004F3BE1"/>
    <w:rsid w:val="004F3D1B"/>
    <w:rsid w:val="004F40A4"/>
    <w:rsid w:val="004F49A1"/>
    <w:rsid w:val="004F4D88"/>
    <w:rsid w:val="004F5519"/>
    <w:rsid w:val="004F5574"/>
    <w:rsid w:val="004F5F25"/>
    <w:rsid w:val="004F5FE8"/>
    <w:rsid w:val="004F65C2"/>
    <w:rsid w:val="004F683B"/>
    <w:rsid w:val="004F694B"/>
    <w:rsid w:val="005011EA"/>
    <w:rsid w:val="00502AB3"/>
    <w:rsid w:val="00502C00"/>
    <w:rsid w:val="0050348A"/>
    <w:rsid w:val="00503EFB"/>
    <w:rsid w:val="00504108"/>
    <w:rsid w:val="005049AF"/>
    <w:rsid w:val="00504C82"/>
    <w:rsid w:val="00505404"/>
    <w:rsid w:val="00505A13"/>
    <w:rsid w:val="005061D0"/>
    <w:rsid w:val="00506B1E"/>
    <w:rsid w:val="00507888"/>
    <w:rsid w:val="00507958"/>
    <w:rsid w:val="00507D70"/>
    <w:rsid w:val="00507FE6"/>
    <w:rsid w:val="00510493"/>
    <w:rsid w:val="005105E4"/>
    <w:rsid w:val="0051081F"/>
    <w:rsid w:val="005112A8"/>
    <w:rsid w:val="005118B1"/>
    <w:rsid w:val="0051330D"/>
    <w:rsid w:val="00513CF4"/>
    <w:rsid w:val="00514FD8"/>
    <w:rsid w:val="00516273"/>
    <w:rsid w:val="005166D3"/>
    <w:rsid w:val="00517791"/>
    <w:rsid w:val="00517AE0"/>
    <w:rsid w:val="00517C55"/>
    <w:rsid w:val="0052028F"/>
    <w:rsid w:val="005203A9"/>
    <w:rsid w:val="00520ABC"/>
    <w:rsid w:val="00520CA2"/>
    <w:rsid w:val="00520E4A"/>
    <w:rsid w:val="00522170"/>
    <w:rsid w:val="00522EC1"/>
    <w:rsid w:val="005233D6"/>
    <w:rsid w:val="00523A6C"/>
    <w:rsid w:val="005247BD"/>
    <w:rsid w:val="005258BA"/>
    <w:rsid w:val="00525FC8"/>
    <w:rsid w:val="00527219"/>
    <w:rsid w:val="00530134"/>
    <w:rsid w:val="005304D9"/>
    <w:rsid w:val="00530E10"/>
    <w:rsid w:val="00531FBB"/>
    <w:rsid w:val="00532DD3"/>
    <w:rsid w:val="00533A3E"/>
    <w:rsid w:val="00533EE9"/>
    <w:rsid w:val="00534781"/>
    <w:rsid w:val="00534937"/>
    <w:rsid w:val="00534E19"/>
    <w:rsid w:val="00535532"/>
    <w:rsid w:val="00536330"/>
    <w:rsid w:val="005363EA"/>
    <w:rsid w:val="00537112"/>
    <w:rsid w:val="00537129"/>
    <w:rsid w:val="005409A3"/>
    <w:rsid w:val="005414EE"/>
    <w:rsid w:val="00542B86"/>
    <w:rsid w:val="005436B9"/>
    <w:rsid w:val="00543F7B"/>
    <w:rsid w:val="00544683"/>
    <w:rsid w:val="005449B7"/>
    <w:rsid w:val="00544C32"/>
    <w:rsid w:val="00547EFE"/>
    <w:rsid w:val="005510CE"/>
    <w:rsid w:val="0055156E"/>
    <w:rsid w:val="00551577"/>
    <w:rsid w:val="005518BC"/>
    <w:rsid w:val="005518D8"/>
    <w:rsid w:val="00551D92"/>
    <w:rsid w:val="00552319"/>
    <w:rsid w:val="00552D71"/>
    <w:rsid w:val="00554205"/>
    <w:rsid w:val="00554344"/>
    <w:rsid w:val="00556501"/>
    <w:rsid w:val="00556BBC"/>
    <w:rsid w:val="00557143"/>
    <w:rsid w:val="00560A56"/>
    <w:rsid w:val="00560C67"/>
    <w:rsid w:val="005624F5"/>
    <w:rsid w:val="00562DB6"/>
    <w:rsid w:val="00563620"/>
    <w:rsid w:val="0056388D"/>
    <w:rsid w:val="0056414E"/>
    <w:rsid w:val="00564C60"/>
    <w:rsid w:val="00564E11"/>
    <w:rsid w:val="00565011"/>
    <w:rsid w:val="00565A57"/>
    <w:rsid w:val="0056651B"/>
    <w:rsid w:val="00566C81"/>
    <w:rsid w:val="00566CB8"/>
    <w:rsid w:val="0057014F"/>
    <w:rsid w:val="0057029F"/>
    <w:rsid w:val="0057064C"/>
    <w:rsid w:val="005715A0"/>
    <w:rsid w:val="00571E75"/>
    <w:rsid w:val="00572137"/>
    <w:rsid w:val="00572C79"/>
    <w:rsid w:val="00573DC1"/>
    <w:rsid w:val="00573EA1"/>
    <w:rsid w:val="005741C3"/>
    <w:rsid w:val="00574CF3"/>
    <w:rsid w:val="00575300"/>
    <w:rsid w:val="0057537F"/>
    <w:rsid w:val="00575D1D"/>
    <w:rsid w:val="00576261"/>
    <w:rsid w:val="00577C6C"/>
    <w:rsid w:val="00580B5E"/>
    <w:rsid w:val="005817D3"/>
    <w:rsid w:val="00581AAD"/>
    <w:rsid w:val="00581C3E"/>
    <w:rsid w:val="00581F6D"/>
    <w:rsid w:val="005826AA"/>
    <w:rsid w:val="00582994"/>
    <w:rsid w:val="00582B4B"/>
    <w:rsid w:val="00582DF7"/>
    <w:rsid w:val="005833BB"/>
    <w:rsid w:val="00583448"/>
    <w:rsid w:val="00583B9E"/>
    <w:rsid w:val="00583EF2"/>
    <w:rsid w:val="00584870"/>
    <w:rsid w:val="00585E09"/>
    <w:rsid w:val="0058615B"/>
    <w:rsid w:val="0058618B"/>
    <w:rsid w:val="005866B1"/>
    <w:rsid w:val="00586748"/>
    <w:rsid w:val="0058683F"/>
    <w:rsid w:val="00586DDD"/>
    <w:rsid w:val="005877BD"/>
    <w:rsid w:val="005877E0"/>
    <w:rsid w:val="005879A5"/>
    <w:rsid w:val="00590F5C"/>
    <w:rsid w:val="005922A8"/>
    <w:rsid w:val="005929F6"/>
    <w:rsid w:val="00593112"/>
    <w:rsid w:val="0059365D"/>
    <w:rsid w:val="005949AC"/>
    <w:rsid w:val="00594C9D"/>
    <w:rsid w:val="00594F05"/>
    <w:rsid w:val="00595079"/>
    <w:rsid w:val="00595AB1"/>
    <w:rsid w:val="00595B04"/>
    <w:rsid w:val="00595FC7"/>
    <w:rsid w:val="005961CA"/>
    <w:rsid w:val="00596B1F"/>
    <w:rsid w:val="0059701D"/>
    <w:rsid w:val="00597CE4"/>
    <w:rsid w:val="00597CEF"/>
    <w:rsid w:val="00597CF4"/>
    <w:rsid w:val="005A076A"/>
    <w:rsid w:val="005A0941"/>
    <w:rsid w:val="005A1EF4"/>
    <w:rsid w:val="005A2D59"/>
    <w:rsid w:val="005A34DA"/>
    <w:rsid w:val="005A3CB9"/>
    <w:rsid w:val="005A4991"/>
    <w:rsid w:val="005A4A7F"/>
    <w:rsid w:val="005A5B71"/>
    <w:rsid w:val="005A5D9B"/>
    <w:rsid w:val="005A66CC"/>
    <w:rsid w:val="005A6954"/>
    <w:rsid w:val="005A7542"/>
    <w:rsid w:val="005A783D"/>
    <w:rsid w:val="005B0884"/>
    <w:rsid w:val="005B08E9"/>
    <w:rsid w:val="005B09D6"/>
    <w:rsid w:val="005B0A5D"/>
    <w:rsid w:val="005B0C3C"/>
    <w:rsid w:val="005B21BF"/>
    <w:rsid w:val="005B2A89"/>
    <w:rsid w:val="005B2F77"/>
    <w:rsid w:val="005B32C0"/>
    <w:rsid w:val="005B344C"/>
    <w:rsid w:val="005B3F38"/>
    <w:rsid w:val="005B4F00"/>
    <w:rsid w:val="005B67D2"/>
    <w:rsid w:val="005B705A"/>
    <w:rsid w:val="005C0EF6"/>
    <w:rsid w:val="005C1B08"/>
    <w:rsid w:val="005C1F68"/>
    <w:rsid w:val="005C2A26"/>
    <w:rsid w:val="005C2C43"/>
    <w:rsid w:val="005C2DBC"/>
    <w:rsid w:val="005C3E4A"/>
    <w:rsid w:val="005C478D"/>
    <w:rsid w:val="005C4ABB"/>
    <w:rsid w:val="005C4E76"/>
    <w:rsid w:val="005C583A"/>
    <w:rsid w:val="005C61D5"/>
    <w:rsid w:val="005C64CD"/>
    <w:rsid w:val="005C7004"/>
    <w:rsid w:val="005C7A5F"/>
    <w:rsid w:val="005D0DC4"/>
    <w:rsid w:val="005D136C"/>
    <w:rsid w:val="005D21EC"/>
    <w:rsid w:val="005D3A1B"/>
    <w:rsid w:val="005D3D47"/>
    <w:rsid w:val="005D3D5B"/>
    <w:rsid w:val="005D3FD9"/>
    <w:rsid w:val="005D4104"/>
    <w:rsid w:val="005D5FE3"/>
    <w:rsid w:val="005D6D93"/>
    <w:rsid w:val="005D7054"/>
    <w:rsid w:val="005D72F1"/>
    <w:rsid w:val="005D7650"/>
    <w:rsid w:val="005D78A6"/>
    <w:rsid w:val="005E03DB"/>
    <w:rsid w:val="005E16BB"/>
    <w:rsid w:val="005E18C6"/>
    <w:rsid w:val="005E2618"/>
    <w:rsid w:val="005E2FC0"/>
    <w:rsid w:val="005E32E7"/>
    <w:rsid w:val="005E35D1"/>
    <w:rsid w:val="005E3870"/>
    <w:rsid w:val="005E38AC"/>
    <w:rsid w:val="005E434E"/>
    <w:rsid w:val="005E4447"/>
    <w:rsid w:val="005E5841"/>
    <w:rsid w:val="005E5EF2"/>
    <w:rsid w:val="005E60F8"/>
    <w:rsid w:val="005E6360"/>
    <w:rsid w:val="005E7F7E"/>
    <w:rsid w:val="005F1287"/>
    <w:rsid w:val="005F13B3"/>
    <w:rsid w:val="005F1642"/>
    <w:rsid w:val="005F1B4E"/>
    <w:rsid w:val="005F2191"/>
    <w:rsid w:val="005F2DBD"/>
    <w:rsid w:val="005F3126"/>
    <w:rsid w:val="005F3BFC"/>
    <w:rsid w:val="005F3F9B"/>
    <w:rsid w:val="005F4171"/>
    <w:rsid w:val="005F511B"/>
    <w:rsid w:val="005F51D3"/>
    <w:rsid w:val="005F5F9B"/>
    <w:rsid w:val="005F6631"/>
    <w:rsid w:val="005F6714"/>
    <w:rsid w:val="005F67E1"/>
    <w:rsid w:val="005F7F9E"/>
    <w:rsid w:val="006000E0"/>
    <w:rsid w:val="00600647"/>
    <w:rsid w:val="00600852"/>
    <w:rsid w:val="00600A4A"/>
    <w:rsid w:val="0060165C"/>
    <w:rsid w:val="00601661"/>
    <w:rsid w:val="00602235"/>
    <w:rsid w:val="0060227D"/>
    <w:rsid w:val="00602F5E"/>
    <w:rsid w:val="0060325F"/>
    <w:rsid w:val="00603274"/>
    <w:rsid w:val="0060361F"/>
    <w:rsid w:val="0060398F"/>
    <w:rsid w:val="00603BA6"/>
    <w:rsid w:val="00603C0A"/>
    <w:rsid w:val="0060467B"/>
    <w:rsid w:val="006046DD"/>
    <w:rsid w:val="006051C6"/>
    <w:rsid w:val="00605D6D"/>
    <w:rsid w:val="0060624B"/>
    <w:rsid w:val="00606D5A"/>
    <w:rsid w:val="0060725E"/>
    <w:rsid w:val="0061071B"/>
    <w:rsid w:val="00611A3B"/>
    <w:rsid w:val="006123B7"/>
    <w:rsid w:val="00612AB1"/>
    <w:rsid w:val="00612CDC"/>
    <w:rsid w:val="00613384"/>
    <w:rsid w:val="00613B40"/>
    <w:rsid w:val="00613CFC"/>
    <w:rsid w:val="00613FEE"/>
    <w:rsid w:val="006151E1"/>
    <w:rsid w:val="0061542E"/>
    <w:rsid w:val="00615A86"/>
    <w:rsid w:val="00616262"/>
    <w:rsid w:val="006165A5"/>
    <w:rsid w:val="00616E8D"/>
    <w:rsid w:val="006173C4"/>
    <w:rsid w:val="0061755C"/>
    <w:rsid w:val="00620034"/>
    <w:rsid w:val="006215F5"/>
    <w:rsid w:val="00621752"/>
    <w:rsid w:val="0062182E"/>
    <w:rsid w:val="00621C39"/>
    <w:rsid w:val="00622577"/>
    <w:rsid w:val="00622CAE"/>
    <w:rsid w:val="006233F5"/>
    <w:rsid w:val="0062398E"/>
    <w:rsid w:val="006240E1"/>
    <w:rsid w:val="006242BE"/>
    <w:rsid w:val="006257E2"/>
    <w:rsid w:val="00625912"/>
    <w:rsid w:val="00626412"/>
    <w:rsid w:val="006272AA"/>
    <w:rsid w:val="006300BC"/>
    <w:rsid w:val="006311FB"/>
    <w:rsid w:val="006315FF"/>
    <w:rsid w:val="006319DC"/>
    <w:rsid w:val="00633621"/>
    <w:rsid w:val="00633A07"/>
    <w:rsid w:val="00633EAE"/>
    <w:rsid w:val="00634069"/>
    <w:rsid w:val="00634C47"/>
    <w:rsid w:val="00634D9A"/>
    <w:rsid w:val="00635A24"/>
    <w:rsid w:val="00635AA6"/>
    <w:rsid w:val="00635C3B"/>
    <w:rsid w:val="006360B3"/>
    <w:rsid w:val="0063642E"/>
    <w:rsid w:val="00636E1B"/>
    <w:rsid w:val="00637BEB"/>
    <w:rsid w:val="00637FEA"/>
    <w:rsid w:val="006409C9"/>
    <w:rsid w:val="00640CF1"/>
    <w:rsid w:val="00640F10"/>
    <w:rsid w:val="00641301"/>
    <w:rsid w:val="00641692"/>
    <w:rsid w:val="00641745"/>
    <w:rsid w:val="0064182F"/>
    <w:rsid w:val="00641AD9"/>
    <w:rsid w:val="00641D1F"/>
    <w:rsid w:val="006420F5"/>
    <w:rsid w:val="006421E0"/>
    <w:rsid w:val="00643660"/>
    <w:rsid w:val="00643AF3"/>
    <w:rsid w:val="00643ECD"/>
    <w:rsid w:val="006448AC"/>
    <w:rsid w:val="00644A10"/>
    <w:rsid w:val="00644C62"/>
    <w:rsid w:val="00645996"/>
    <w:rsid w:val="00646B10"/>
    <w:rsid w:val="00646F98"/>
    <w:rsid w:val="00647B23"/>
    <w:rsid w:val="00647EB5"/>
    <w:rsid w:val="006501D4"/>
    <w:rsid w:val="00650BB2"/>
    <w:rsid w:val="00651E0C"/>
    <w:rsid w:val="006527A7"/>
    <w:rsid w:val="0065339F"/>
    <w:rsid w:val="00653546"/>
    <w:rsid w:val="0065355D"/>
    <w:rsid w:val="00653564"/>
    <w:rsid w:val="006538A5"/>
    <w:rsid w:val="006538F1"/>
    <w:rsid w:val="006539A4"/>
    <w:rsid w:val="00654C55"/>
    <w:rsid w:val="006555B8"/>
    <w:rsid w:val="006560AF"/>
    <w:rsid w:val="006563CB"/>
    <w:rsid w:val="006567C9"/>
    <w:rsid w:val="00657596"/>
    <w:rsid w:val="00660083"/>
    <w:rsid w:val="0066136C"/>
    <w:rsid w:val="006615E0"/>
    <w:rsid w:val="0066215B"/>
    <w:rsid w:val="006634C7"/>
    <w:rsid w:val="006635D6"/>
    <w:rsid w:val="00663683"/>
    <w:rsid w:val="006640E9"/>
    <w:rsid w:val="00664260"/>
    <w:rsid w:val="00664892"/>
    <w:rsid w:val="00664F19"/>
    <w:rsid w:val="006653B6"/>
    <w:rsid w:val="00665BED"/>
    <w:rsid w:val="00666789"/>
    <w:rsid w:val="00666F95"/>
    <w:rsid w:val="00667113"/>
    <w:rsid w:val="00667A5F"/>
    <w:rsid w:val="00667AE7"/>
    <w:rsid w:val="0067133A"/>
    <w:rsid w:val="00671342"/>
    <w:rsid w:val="0067191A"/>
    <w:rsid w:val="00671A23"/>
    <w:rsid w:val="00671C93"/>
    <w:rsid w:val="006721DC"/>
    <w:rsid w:val="006732E4"/>
    <w:rsid w:val="00674634"/>
    <w:rsid w:val="00675029"/>
    <w:rsid w:val="0067573C"/>
    <w:rsid w:val="00675B5B"/>
    <w:rsid w:val="0067678A"/>
    <w:rsid w:val="006767A9"/>
    <w:rsid w:val="006770C0"/>
    <w:rsid w:val="00677181"/>
    <w:rsid w:val="00680721"/>
    <w:rsid w:val="006818E8"/>
    <w:rsid w:val="00681B79"/>
    <w:rsid w:val="00682451"/>
    <w:rsid w:val="0068288C"/>
    <w:rsid w:val="00682D60"/>
    <w:rsid w:val="00682E5E"/>
    <w:rsid w:val="00683043"/>
    <w:rsid w:val="00683580"/>
    <w:rsid w:val="00684146"/>
    <w:rsid w:val="0068434D"/>
    <w:rsid w:val="00684B34"/>
    <w:rsid w:val="00684CD0"/>
    <w:rsid w:val="0068539C"/>
    <w:rsid w:val="006854B4"/>
    <w:rsid w:val="006909BC"/>
    <w:rsid w:val="00690C03"/>
    <w:rsid w:val="006920D1"/>
    <w:rsid w:val="006922E8"/>
    <w:rsid w:val="006926D1"/>
    <w:rsid w:val="00693B4F"/>
    <w:rsid w:val="00693E07"/>
    <w:rsid w:val="00694089"/>
    <w:rsid w:val="006946F7"/>
    <w:rsid w:val="0069481F"/>
    <w:rsid w:val="00695841"/>
    <w:rsid w:val="00696046"/>
    <w:rsid w:val="006961B0"/>
    <w:rsid w:val="006961E9"/>
    <w:rsid w:val="006968C3"/>
    <w:rsid w:val="00696939"/>
    <w:rsid w:val="00697763"/>
    <w:rsid w:val="00697C5E"/>
    <w:rsid w:val="006A0999"/>
    <w:rsid w:val="006A112B"/>
    <w:rsid w:val="006A1A88"/>
    <w:rsid w:val="006A2CCE"/>
    <w:rsid w:val="006A3393"/>
    <w:rsid w:val="006A33C4"/>
    <w:rsid w:val="006A4B24"/>
    <w:rsid w:val="006A4BD3"/>
    <w:rsid w:val="006A5560"/>
    <w:rsid w:val="006A578D"/>
    <w:rsid w:val="006A6710"/>
    <w:rsid w:val="006A77B7"/>
    <w:rsid w:val="006A7DE6"/>
    <w:rsid w:val="006B00C8"/>
    <w:rsid w:val="006B12DF"/>
    <w:rsid w:val="006B1910"/>
    <w:rsid w:val="006B26D5"/>
    <w:rsid w:val="006B26D9"/>
    <w:rsid w:val="006B359D"/>
    <w:rsid w:val="006B3B79"/>
    <w:rsid w:val="006B43D3"/>
    <w:rsid w:val="006B6060"/>
    <w:rsid w:val="006B607E"/>
    <w:rsid w:val="006B6852"/>
    <w:rsid w:val="006B7BD5"/>
    <w:rsid w:val="006C1493"/>
    <w:rsid w:val="006C169B"/>
    <w:rsid w:val="006C1940"/>
    <w:rsid w:val="006C1D19"/>
    <w:rsid w:val="006C1DE2"/>
    <w:rsid w:val="006C294E"/>
    <w:rsid w:val="006C2B48"/>
    <w:rsid w:val="006C2DF0"/>
    <w:rsid w:val="006C317F"/>
    <w:rsid w:val="006C347A"/>
    <w:rsid w:val="006C3FB6"/>
    <w:rsid w:val="006C42E7"/>
    <w:rsid w:val="006C47F9"/>
    <w:rsid w:val="006C48EC"/>
    <w:rsid w:val="006C537F"/>
    <w:rsid w:val="006C5A8F"/>
    <w:rsid w:val="006C5FF9"/>
    <w:rsid w:val="006C6403"/>
    <w:rsid w:val="006C689E"/>
    <w:rsid w:val="006C7088"/>
    <w:rsid w:val="006C799D"/>
    <w:rsid w:val="006C7BE6"/>
    <w:rsid w:val="006D011A"/>
    <w:rsid w:val="006D0731"/>
    <w:rsid w:val="006D11D3"/>
    <w:rsid w:val="006D141F"/>
    <w:rsid w:val="006D15DB"/>
    <w:rsid w:val="006D172F"/>
    <w:rsid w:val="006D1F7F"/>
    <w:rsid w:val="006D2043"/>
    <w:rsid w:val="006D3953"/>
    <w:rsid w:val="006D3A2F"/>
    <w:rsid w:val="006D5573"/>
    <w:rsid w:val="006D5AFB"/>
    <w:rsid w:val="006D5EBA"/>
    <w:rsid w:val="006D6575"/>
    <w:rsid w:val="006D6609"/>
    <w:rsid w:val="006D6FFE"/>
    <w:rsid w:val="006D7384"/>
    <w:rsid w:val="006E0029"/>
    <w:rsid w:val="006E04B3"/>
    <w:rsid w:val="006E0D7B"/>
    <w:rsid w:val="006E0E0D"/>
    <w:rsid w:val="006E1581"/>
    <w:rsid w:val="006E19E8"/>
    <w:rsid w:val="006E1AD8"/>
    <w:rsid w:val="006E1EB8"/>
    <w:rsid w:val="006E2D19"/>
    <w:rsid w:val="006E356A"/>
    <w:rsid w:val="006E408C"/>
    <w:rsid w:val="006E42D7"/>
    <w:rsid w:val="006E43CC"/>
    <w:rsid w:val="006E4E36"/>
    <w:rsid w:val="006E6288"/>
    <w:rsid w:val="006E6451"/>
    <w:rsid w:val="006E7333"/>
    <w:rsid w:val="006E7B38"/>
    <w:rsid w:val="006F05E1"/>
    <w:rsid w:val="006F1062"/>
    <w:rsid w:val="006F11F5"/>
    <w:rsid w:val="006F12FE"/>
    <w:rsid w:val="006F1CC2"/>
    <w:rsid w:val="006F24E3"/>
    <w:rsid w:val="006F26BE"/>
    <w:rsid w:val="006F370F"/>
    <w:rsid w:val="006F4518"/>
    <w:rsid w:val="006F49FC"/>
    <w:rsid w:val="006F502B"/>
    <w:rsid w:val="006F50BE"/>
    <w:rsid w:val="006F6074"/>
    <w:rsid w:val="006F64D8"/>
    <w:rsid w:val="006F6918"/>
    <w:rsid w:val="006F6B3F"/>
    <w:rsid w:val="006F6B97"/>
    <w:rsid w:val="006F6D91"/>
    <w:rsid w:val="006F702F"/>
    <w:rsid w:val="00701B7B"/>
    <w:rsid w:val="007031AB"/>
    <w:rsid w:val="0070362A"/>
    <w:rsid w:val="00704152"/>
    <w:rsid w:val="00704582"/>
    <w:rsid w:val="00706744"/>
    <w:rsid w:val="007076C8"/>
    <w:rsid w:val="00710816"/>
    <w:rsid w:val="00710D30"/>
    <w:rsid w:val="0071196C"/>
    <w:rsid w:val="00712973"/>
    <w:rsid w:val="007131B6"/>
    <w:rsid w:val="00713FFE"/>
    <w:rsid w:val="0071492B"/>
    <w:rsid w:val="00714B0C"/>
    <w:rsid w:val="00715B6D"/>
    <w:rsid w:val="007161DA"/>
    <w:rsid w:val="00717442"/>
    <w:rsid w:val="00720131"/>
    <w:rsid w:val="00720145"/>
    <w:rsid w:val="007201CD"/>
    <w:rsid w:val="00720638"/>
    <w:rsid w:val="00720779"/>
    <w:rsid w:val="00721F15"/>
    <w:rsid w:val="007229D9"/>
    <w:rsid w:val="00723C19"/>
    <w:rsid w:val="0072435C"/>
    <w:rsid w:val="00724552"/>
    <w:rsid w:val="00724D75"/>
    <w:rsid w:val="0072541C"/>
    <w:rsid w:val="0072547A"/>
    <w:rsid w:val="00725988"/>
    <w:rsid w:val="00726084"/>
    <w:rsid w:val="00726A97"/>
    <w:rsid w:val="00726CCD"/>
    <w:rsid w:val="0072763E"/>
    <w:rsid w:val="0072787A"/>
    <w:rsid w:val="00727FA6"/>
    <w:rsid w:val="007301CE"/>
    <w:rsid w:val="007320B5"/>
    <w:rsid w:val="00732252"/>
    <w:rsid w:val="00732652"/>
    <w:rsid w:val="00733088"/>
    <w:rsid w:val="0073364A"/>
    <w:rsid w:val="00733DB8"/>
    <w:rsid w:val="00734D88"/>
    <w:rsid w:val="00734FBE"/>
    <w:rsid w:val="007351CF"/>
    <w:rsid w:val="0073575A"/>
    <w:rsid w:val="00735E9D"/>
    <w:rsid w:val="00736713"/>
    <w:rsid w:val="00736A8C"/>
    <w:rsid w:val="00736E7E"/>
    <w:rsid w:val="00737F3F"/>
    <w:rsid w:val="00740038"/>
    <w:rsid w:val="00740858"/>
    <w:rsid w:val="00741612"/>
    <w:rsid w:val="00741990"/>
    <w:rsid w:val="007434D2"/>
    <w:rsid w:val="0074394A"/>
    <w:rsid w:val="00743FB2"/>
    <w:rsid w:val="007440FC"/>
    <w:rsid w:val="00744775"/>
    <w:rsid w:val="007449F1"/>
    <w:rsid w:val="00744F63"/>
    <w:rsid w:val="00745958"/>
    <w:rsid w:val="00746A0A"/>
    <w:rsid w:val="00746A6C"/>
    <w:rsid w:val="00746AFC"/>
    <w:rsid w:val="00746FF3"/>
    <w:rsid w:val="0074745D"/>
    <w:rsid w:val="007476B4"/>
    <w:rsid w:val="00747EE9"/>
    <w:rsid w:val="00747FDF"/>
    <w:rsid w:val="007503F3"/>
    <w:rsid w:val="0075088D"/>
    <w:rsid w:val="00751BB3"/>
    <w:rsid w:val="00753019"/>
    <w:rsid w:val="00753750"/>
    <w:rsid w:val="00753A9C"/>
    <w:rsid w:val="00754027"/>
    <w:rsid w:val="00754374"/>
    <w:rsid w:val="007543B1"/>
    <w:rsid w:val="00755375"/>
    <w:rsid w:val="00756653"/>
    <w:rsid w:val="00756E92"/>
    <w:rsid w:val="00757496"/>
    <w:rsid w:val="007601D1"/>
    <w:rsid w:val="00760250"/>
    <w:rsid w:val="00761140"/>
    <w:rsid w:val="0076217A"/>
    <w:rsid w:val="00763352"/>
    <w:rsid w:val="0076344B"/>
    <w:rsid w:val="007648F3"/>
    <w:rsid w:val="00764B7E"/>
    <w:rsid w:val="00764C25"/>
    <w:rsid w:val="00764F76"/>
    <w:rsid w:val="00765BFA"/>
    <w:rsid w:val="007665A4"/>
    <w:rsid w:val="00766D31"/>
    <w:rsid w:val="00767199"/>
    <w:rsid w:val="0076799D"/>
    <w:rsid w:val="00770207"/>
    <w:rsid w:val="007702C7"/>
    <w:rsid w:val="00770515"/>
    <w:rsid w:val="00770B04"/>
    <w:rsid w:val="00771533"/>
    <w:rsid w:val="007719B2"/>
    <w:rsid w:val="00771BC3"/>
    <w:rsid w:val="00772201"/>
    <w:rsid w:val="00773996"/>
    <w:rsid w:val="007740B7"/>
    <w:rsid w:val="007740C0"/>
    <w:rsid w:val="00774BE7"/>
    <w:rsid w:val="00775C9C"/>
    <w:rsid w:val="00777246"/>
    <w:rsid w:val="0077764C"/>
    <w:rsid w:val="00777AFC"/>
    <w:rsid w:val="00777C88"/>
    <w:rsid w:val="00777DA6"/>
    <w:rsid w:val="007805D9"/>
    <w:rsid w:val="007813C3"/>
    <w:rsid w:val="00781F21"/>
    <w:rsid w:val="00782003"/>
    <w:rsid w:val="00782077"/>
    <w:rsid w:val="00782169"/>
    <w:rsid w:val="0078220D"/>
    <w:rsid w:val="007829CD"/>
    <w:rsid w:val="00783A30"/>
    <w:rsid w:val="00783ADC"/>
    <w:rsid w:val="007845EE"/>
    <w:rsid w:val="0078462C"/>
    <w:rsid w:val="00784C11"/>
    <w:rsid w:val="00784F69"/>
    <w:rsid w:val="00785153"/>
    <w:rsid w:val="00785961"/>
    <w:rsid w:val="00785FA7"/>
    <w:rsid w:val="00786916"/>
    <w:rsid w:val="00786A31"/>
    <w:rsid w:val="00786CBB"/>
    <w:rsid w:val="00787AE5"/>
    <w:rsid w:val="00787F76"/>
    <w:rsid w:val="0079035C"/>
    <w:rsid w:val="00791E7B"/>
    <w:rsid w:val="007925F7"/>
    <w:rsid w:val="007927A3"/>
    <w:rsid w:val="007932DF"/>
    <w:rsid w:val="00797098"/>
    <w:rsid w:val="00797422"/>
    <w:rsid w:val="007974B4"/>
    <w:rsid w:val="00797C22"/>
    <w:rsid w:val="00797C4D"/>
    <w:rsid w:val="007A09F3"/>
    <w:rsid w:val="007A0B87"/>
    <w:rsid w:val="007A0C3C"/>
    <w:rsid w:val="007A1041"/>
    <w:rsid w:val="007A1587"/>
    <w:rsid w:val="007A19F1"/>
    <w:rsid w:val="007A29B9"/>
    <w:rsid w:val="007A3323"/>
    <w:rsid w:val="007A4F2B"/>
    <w:rsid w:val="007A5230"/>
    <w:rsid w:val="007A5D6D"/>
    <w:rsid w:val="007A5DA9"/>
    <w:rsid w:val="007A64E6"/>
    <w:rsid w:val="007A6B7E"/>
    <w:rsid w:val="007A7AD1"/>
    <w:rsid w:val="007B1636"/>
    <w:rsid w:val="007B22CF"/>
    <w:rsid w:val="007B258A"/>
    <w:rsid w:val="007B2E4F"/>
    <w:rsid w:val="007B3C53"/>
    <w:rsid w:val="007B445B"/>
    <w:rsid w:val="007B4DAD"/>
    <w:rsid w:val="007B5198"/>
    <w:rsid w:val="007B552B"/>
    <w:rsid w:val="007B5723"/>
    <w:rsid w:val="007B5B3B"/>
    <w:rsid w:val="007B5E22"/>
    <w:rsid w:val="007B6799"/>
    <w:rsid w:val="007B6E5E"/>
    <w:rsid w:val="007B702A"/>
    <w:rsid w:val="007B782B"/>
    <w:rsid w:val="007C039F"/>
    <w:rsid w:val="007C2A3A"/>
    <w:rsid w:val="007C46B5"/>
    <w:rsid w:val="007C49B6"/>
    <w:rsid w:val="007C54B2"/>
    <w:rsid w:val="007C5B12"/>
    <w:rsid w:val="007C6234"/>
    <w:rsid w:val="007C6406"/>
    <w:rsid w:val="007C640B"/>
    <w:rsid w:val="007C6BAD"/>
    <w:rsid w:val="007C6DB8"/>
    <w:rsid w:val="007C6FAF"/>
    <w:rsid w:val="007C71E9"/>
    <w:rsid w:val="007C7CBD"/>
    <w:rsid w:val="007D05FF"/>
    <w:rsid w:val="007D11C9"/>
    <w:rsid w:val="007D12F1"/>
    <w:rsid w:val="007D148F"/>
    <w:rsid w:val="007D1493"/>
    <w:rsid w:val="007D167F"/>
    <w:rsid w:val="007D16CF"/>
    <w:rsid w:val="007D1AFB"/>
    <w:rsid w:val="007D24AA"/>
    <w:rsid w:val="007D347C"/>
    <w:rsid w:val="007D34B5"/>
    <w:rsid w:val="007D3934"/>
    <w:rsid w:val="007D3A84"/>
    <w:rsid w:val="007D3C6B"/>
    <w:rsid w:val="007D440F"/>
    <w:rsid w:val="007D4A36"/>
    <w:rsid w:val="007D5073"/>
    <w:rsid w:val="007D51D8"/>
    <w:rsid w:val="007D5381"/>
    <w:rsid w:val="007D6799"/>
    <w:rsid w:val="007D77CC"/>
    <w:rsid w:val="007D7C54"/>
    <w:rsid w:val="007D7FF1"/>
    <w:rsid w:val="007E038A"/>
    <w:rsid w:val="007E048C"/>
    <w:rsid w:val="007E0D67"/>
    <w:rsid w:val="007E0DA5"/>
    <w:rsid w:val="007E129C"/>
    <w:rsid w:val="007E26FB"/>
    <w:rsid w:val="007E3116"/>
    <w:rsid w:val="007E5C24"/>
    <w:rsid w:val="007E61C7"/>
    <w:rsid w:val="007E701C"/>
    <w:rsid w:val="007E74BD"/>
    <w:rsid w:val="007E7D52"/>
    <w:rsid w:val="007F0369"/>
    <w:rsid w:val="007F092C"/>
    <w:rsid w:val="007F0941"/>
    <w:rsid w:val="007F0F7B"/>
    <w:rsid w:val="007F15BB"/>
    <w:rsid w:val="007F165C"/>
    <w:rsid w:val="007F1B34"/>
    <w:rsid w:val="007F1B88"/>
    <w:rsid w:val="007F276C"/>
    <w:rsid w:val="007F2DE4"/>
    <w:rsid w:val="007F4119"/>
    <w:rsid w:val="007F4393"/>
    <w:rsid w:val="007F552E"/>
    <w:rsid w:val="007F5748"/>
    <w:rsid w:val="007F6419"/>
    <w:rsid w:val="00800192"/>
    <w:rsid w:val="00801C3F"/>
    <w:rsid w:val="00801EAE"/>
    <w:rsid w:val="008021EE"/>
    <w:rsid w:val="008032E4"/>
    <w:rsid w:val="008033C5"/>
    <w:rsid w:val="00803916"/>
    <w:rsid w:val="00803934"/>
    <w:rsid w:val="00804598"/>
    <w:rsid w:val="00804992"/>
    <w:rsid w:val="00804E79"/>
    <w:rsid w:val="00804EDE"/>
    <w:rsid w:val="00805423"/>
    <w:rsid w:val="00805554"/>
    <w:rsid w:val="00805C2C"/>
    <w:rsid w:val="008078DD"/>
    <w:rsid w:val="00810227"/>
    <w:rsid w:val="008104D5"/>
    <w:rsid w:val="00811650"/>
    <w:rsid w:val="00811975"/>
    <w:rsid w:val="00812C4C"/>
    <w:rsid w:val="008135FD"/>
    <w:rsid w:val="00814A7F"/>
    <w:rsid w:val="008150CD"/>
    <w:rsid w:val="008158EB"/>
    <w:rsid w:val="008175F9"/>
    <w:rsid w:val="008228D3"/>
    <w:rsid w:val="0082294A"/>
    <w:rsid w:val="00824291"/>
    <w:rsid w:val="00824F1D"/>
    <w:rsid w:val="0082569A"/>
    <w:rsid w:val="00825A77"/>
    <w:rsid w:val="00825F2D"/>
    <w:rsid w:val="00826061"/>
    <w:rsid w:val="00826234"/>
    <w:rsid w:val="00826819"/>
    <w:rsid w:val="008275A7"/>
    <w:rsid w:val="0083020D"/>
    <w:rsid w:val="008303C6"/>
    <w:rsid w:val="00831202"/>
    <w:rsid w:val="00831268"/>
    <w:rsid w:val="00831520"/>
    <w:rsid w:val="00832F5E"/>
    <w:rsid w:val="008332AA"/>
    <w:rsid w:val="008338E3"/>
    <w:rsid w:val="0083396E"/>
    <w:rsid w:val="00833A59"/>
    <w:rsid w:val="00833FB2"/>
    <w:rsid w:val="008343A3"/>
    <w:rsid w:val="00834983"/>
    <w:rsid w:val="00834ED9"/>
    <w:rsid w:val="00835FC0"/>
    <w:rsid w:val="008363A3"/>
    <w:rsid w:val="008369F2"/>
    <w:rsid w:val="008371C5"/>
    <w:rsid w:val="00837A31"/>
    <w:rsid w:val="00837F42"/>
    <w:rsid w:val="00840800"/>
    <w:rsid w:val="008414C0"/>
    <w:rsid w:val="00841E99"/>
    <w:rsid w:val="00842069"/>
    <w:rsid w:val="008423DF"/>
    <w:rsid w:val="00842996"/>
    <w:rsid w:val="00842DFC"/>
    <w:rsid w:val="00843327"/>
    <w:rsid w:val="00844173"/>
    <w:rsid w:val="0084422A"/>
    <w:rsid w:val="00844AA9"/>
    <w:rsid w:val="00844B2F"/>
    <w:rsid w:val="00844F59"/>
    <w:rsid w:val="00846859"/>
    <w:rsid w:val="008469D9"/>
    <w:rsid w:val="00846B17"/>
    <w:rsid w:val="00847EE6"/>
    <w:rsid w:val="0085080B"/>
    <w:rsid w:val="00850932"/>
    <w:rsid w:val="00850E50"/>
    <w:rsid w:val="00850EBD"/>
    <w:rsid w:val="00851078"/>
    <w:rsid w:val="008516D4"/>
    <w:rsid w:val="00851846"/>
    <w:rsid w:val="00851EB8"/>
    <w:rsid w:val="00852051"/>
    <w:rsid w:val="008542E9"/>
    <w:rsid w:val="00854594"/>
    <w:rsid w:val="008554B1"/>
    <w:rsid w:val="0085556D"/>
    <w:rsid w:val="0085561A"/>
    <w:rsid w:val="00855652"/>
    <w:rsid w:val="0085594D"/>
    <w:rsid w:val="00855D79"/>
    <w:rsid w:val="0085657E"/>
    <w:rsid w:val="00856EE7"/>
    <w:rsid w:val="00857012"/>
    <w:rsid w:val="00857A4B"/>
    <w:rsid w:val="008604E2"/>
    <w:rsid w:val="0086076B"/>
    <w:rsid w:val="00860D1A"/>
    <w:rsid w:val="00863662"/>
    <w:rsid w:val="00863AE6"/>
    <w:rsid w:val="008640CD"/>
    <w:rsid w:val="00864375"/>
    <w:rsid w:val="0086473B"/>
    <w:rsid w:val="008651F0"/>
    <w:rsid w:val="00865481"/>
    <w:rsid w:val="00865DE1"/>
    <w:rsid w:val="00866F43"/>
    <w:rsid w:val="008670BA"/>
    <w:rsid w:val="00867C81"/>
    <w:rsid w:val="008707C4"/>
    <w:rsid w:val="0087093A"/>
    <w:rsid w:val="00870E8C"/>
    <w:rsid w:val="00871180"/>
    <w:rsid w:val="008711EC"/>
    <w:rsid w:val="00871787"/>
    <w:rsid w:val="008728B7"/>
    <w:rsid w:val="00873A38"/>
    <w:rsid w:val="00874E46"/>
    <w:rsid w:val="0087504F"/>
    <w:rsid w:val="00875F91"/>
    <w:rsid w:val="00875FF8"/>
    <w:rsid w:val="00876754"/>
    <w:rsid w:val="00876DE0"/>
    <w:rsid w:val="00877316"/>
    <w:rsid w:val="0087779E"/>
    <w:rsid w:val="00881891"/>
    <w:rsid w:val="0088190D"/>
    <w:rsid w:val="00881937"/>
    <w:rsid w:val="008820BA"/>
    <w:rsid w:val="0088293C"/>
    <w:rsid w:val="00882DA7"/>
    <w:rsid w:val="00883422"/>
    <w:rsid w:val="0088368A"/>
    <w:rsid w:val="008836BF"/>
    <w:rsid w:val="0088427C"/>
    <w:rsid w:val="0088471A"/>
    <w:rsid w:val="008857A4"/>
    <w:rsid w:val="00885D9F"/>
    <w:rsid w:val="0088610F"/>
    <w:rsid w:val="008866FA"/>
    <w:rsid w:val="0089087F"/>
    <w:rsid w:val="00890BEB"/>
    <w:rsid w:val="008910A5"/>
    <w:rsid w:val="00891177"/>
    <w:rsid w:val="00891A59"/>
    <w:rsid w:val="008928EF"/>
    <w:rsid w:val="00892B64"/>
    <w:rsid w:val="00892D55"/>
    <w:rsid w:val="00893047"/>
    <w:rsid w:val="0089320E"/>
    <w:rsid w:val="0089328E"/>
    <w:rsid w:val="00893B35"/>
    <w:rsid w:val="00893F33"/>
    <w:rsid w:val="00894EE6"/>
    <w:rsid w:val="00895CC7"/>
    <w:rsid w:val="00896D2C"/>
    <w:rsid w:val="008972AD"/>
    <w:rsid w:val="008972E3"/>
    <w:rsid w:val="00897617"/>
    <w:rsid w:val="00897CFA"/>
    <w:rsid w:val="008A107E"/>
    <w:rsid w:val="008A1319"/>
    <w:rsid w:val="008A1A0B"/>
    <w:rsid w:val="008A21EB"/>
    <w:rsid w:val="008A2314"/>
    <w:rsid w:val="008A2A04"/>
    <w:rsid w:val="008A2ABA"/>
    <w:rsid w:val="008A3CA7"/>
    <w:rsid w:val="008A4156"/>
    <w:rsid w:val="008A428C"/>
    <w:rsid w:val="008A4657"/>
    <w:rsid w:val="008A4E33"/>
    <w:rsid w:val="008A5A29"/>
    <w:rsid w:val="008A5E29"/>
    <w:rsid w:val="008A6BCD"/>
    <w:rsid w:val="008A6D04"/>
    <w:rsid w:val="008A6D0F"/>
    <w:rsid w:val="008A6EEE"/>
    <w:rsid w:val="008A7230"/>
    <w:rsid w:val="008A7A4D"/>
    <w:rsid w:val="008B0381"/>
    <w:rsid w:val="008B057E"/>
    <w:rsid w:val="008B0D6C"/>
    <w:rsid w:val="008B0D6F"/>
    <w:rsid w:val="008B123E"/>
    <w:rsid w:val="008B1CC9"/>
    <w:rsid w:val="008B3A57"/>
    <w:rsid w:val="008B3BA0"/>
    <w:rsid w:val="008B3FDC"/>
    <w:rsid w:val="008B40F6"/>
    <w:rsid w:val="008B44B2"/>
    <w:rsid w:val="008B46FB"/>
    <w:rsid w:val="008B4B01"/>
    <w:rsid w:val="008B53CB"/>
    <w:rsid w:val="008B57FA"/>
    <w:rsid w:val="008B5CCD"/>
    <w:rsid w:val="008B5F30"/>
    <w:rsid w:val="008B6B05"/>
    <w:rsid w:val="008B6C05"/>
    <w:rsid w:val="008B6C2E"/>
    <w:rsid w:val="008B7FC3"/>
    <w:rsid w:val="008C0414"/>
    <w:rsid w:val="008C118E"/>
    <w:rsid w:val="008C1571"/>
    <w:rsid w:val="008C1846"/>
    <w:rsid w:val="008C1E35"/>
    <w:rsid w:val="008C2428"/>
    <w:rsid w:val="008C289A"/>
    <w:rsid w:val="008C3AC9"/>
    <w:rsid w:val="008C3C39"/>
    <w:rsid w:val="008C3C73"/>
    <w:rsid w:val="008C466D"/>
    <w:rsid w:val="008C4F46"/>
    <w:rsid w:val="008C594C"/>
    <w:rsid w:val="008C6539"/>
    <w:rsid w:val="008C6601"/>
    <w:rsid w:val="008C6B41"/>
    <w:rsid w:val="008C6C4A"/>
    <w:rsid w:val="008C6ED9"/>
    <w:rsid w:val="008C7767"/>
    <w:rsid w:val="008C7FC5"/>
    <w:rsid w:val="008D00E9"/>
    <w:rsid w:val="008D0C58"/>
    <w:rsid w:val="008D0D2A"/>
    <w:rsid w:val="008D14D6"/>
    <w:rsid w:val="008D1EBA"/>
    <w:rsid w:val="008D2FFF"/>
    <w:rsid w:val="008D3D9B"/>
    <w:rsid w:val="008D43B9"/>
    <w:rsid w:val="008D4696"/>
    <w:rsid w:val="008D5716"/>
    <w:rsid w:val="008D580F"/>
    <w:rsid w:val="008D6015"/>
    <w:rsid w:val="008D62BE"/>
    <w:rsid w:val="008D6F0C"/>
    <w:rsid w:val="008D77E4"/>
    <w:rsid w:val="008D7C67"/>
    <w:rsid w:val="008E0127"/>
    <w:rsid w:val="008E0407"/>
    <w:rsid w:val="008E0B8F"/>
    <w:rsid w:val="008E0C85"/>
    <w:rsid w:val="008E15CF"/>
    <w:rsid w:val="008E1732"/>
    <w:rsid w:val="008E1E3D"/>
    <w:rsid w:val="008E2553"/>
    <w:rsid w:val="008E37F2"/>
    <w:rsid w:val="008E4476"/>
    <w:rsid w:val="008E4743"/>
    <w:rsid w:val="008E48A9"/>
    <w:rsid w:val="008E492A"/>
    <w:rsid w:val="008E5378"/>
    <w:rsid w:val="008E5B7B"/>
    <w:rsid w:val="008E5E06"/>
    <w:rsid w:val="008E5E71"/>
    <w:rsid w:val="008E62CD"/>
    <w:rsid w:val="008E665C"/>
    <w:rsid w:val="008E6C3F"/>
    <w:rsid w:val="008E72BC"/>
    <w:rsid w:val="008E72E4"/>
    <w:rsid w:val="008E7461"/>
    <w:rsid w:val="008E7728"/>
    <w:rsid w:val="008E78FE"/>
    <w:rsid w:val="008F0101"/>
    <w:rsid w:val="008F0584"/>
    <w:rsid w:val="008F0A8C"/>
    <w:rsid w:val="008F0B6C"/>
    <w:rsid w:val="008F0DA1"/>
    <w:rsid w:val="008F1122"/>
    <w:rsid w:val="008F14B0"/>
    <w:rsid w:val="008F2309"/>
    <w:rsid w:val="008F2445"/>
    <w:rsid w:val="008F24E3"/>
    <w:rsid w:val="008F2523"/>
    <w:rsid w:val="008F2FDC"/>
    <w:rsid w:val="008F3553"/>
    <w:rsid w:val="008F36F5"/>
    <w:rsid w:val="008F5F19"/>
    <w:rsid w:val="008F5FFB"/>
    <w:rsid w:val="008F61C5"/>
    <w:rsid w:val="008F64A5"/>
    <w:rsid w:val="008F6C10"/>
    <w:rsid w:val="008F7887"/>
    <w:rsid w:val="009001CA"/>
    <w:rsid w:val="009003A8"/>
    <w:rsid w:val="00900BC3"/>
    <w:rsid w:val="00902BD1"/>
    <w:rsid w:val="00902D14"/>
    <w:rsid w:val="00902DC1"/>
    <w:rsid w:val="009031C9"/>
    <w:rsid w:val="00904E2E"/>
    <w:rsid w:val="009059CB"/>
    <w:rsid w:val="009071D5"/>
    <w:rsid w:val="0091017F"/>
    <w:rsid w:val="00910718"/>
    <w:rsid w:val="00910886"/>
    <w:rsid w:val="00910E18"/>
    <w:rsid w:val="00911C80"/>
    <w:rsid w:val="00911F74"/>
    <w:rsid w:val="009123AF"/>
    <w:rsid w:val="00912896"/>
    <w:rsid w:val="00913309"/>
    <w:rsid w:val="00913AC0"/>
    <w:rsid w:val="0091462E"/>
    <w:rsid w:val="00914AB4"/>
    <w:rsid w:val="009154F0"/>
    <w:rsid w:val="009156DF"/>
    <w:rsid w:val="0091664D"/>
    <w:rsid w:val="00916BBC"/>
    <w:rsid w:val="00920610"/>
    <w:rsid w:val="0092073C"/>
    <w:rsid w:val="00921591"/>
    <w:rsid w:val="009218AF"/>
    <w:rsid w:val="009218E3"/>
    <w:rsid w:val="00921DB6"/>
    <w:rsid w:val="00921F0D"/>
    <w:rsid w:val="009221B2"/>
    <w:rsid w:val="00922926"/>
    <w:rsid w:val="009231E0"/>
    <w:rsid w:val="0092433C"/>
    <w:rsid w:val="00926A64"/>
    <w:rsid w:val="0092706C"/>
    <w:rsid w:val="0092775A"/>
    <w:rsid w:val="009278B5"/>
    <w:rsid w:val="00927D81"/>
    <w:rsid w:val="00930C59"/>
    <w:rsid w:val="00931ED9"/>
    <w:rsid w:val="0093294C"/>
    <w:rsid w:val="00932DC0"/>
    <w:rsid w:val="00933498"/>
    <w:rsid w:val="009338AC"/>
    <w:rsid w:val="009346F6"/>
    <w:rsid w:val="00934B6D"/>
    <w:rsid w:val="009351DF"/>
    <w:rsid w:val="00935D2E"/>
    <w:rsid w:val="009371AF"/>
    <w:rsid w:val="009405A6"/>
    <w:rsid w:val="009413B6"/>
    <w:rsid w:val="00941675"/>
    <w:rsid w:val="00941AC8"/>
    <w:rsid w:val="00941D37"/>
    <w:rsid w:val="00941EC4"/>
    <w:rsid w:val="009421DF"/>
    <w:rsid w:val="0094220F"/>
    <w:rsid w:val="00942356"/>
    <w:rsid w:val="009428A9"/>
    <w:rsid w:val="00942EEB"/>
    <w:rsid w:val="00943608"/>
    <w:rsid w:val="00943DF2"/>
    <w:rsid w:val="0094475D"/>
    <w:rsid w:val="00945C59"/>
    <w:rsid w:val="0094681B"/>
    <w:rsid w:val="00946BF2"/>
    <w:rsid w:val="00946E57"/>
    <w:rsid w:val="00946E61"/>
    <w:rsid w:val="00946F7A"/>
    <w:rsid w:val="009470B8"/>
    <w:rsid w:val="00947162"/>
    <w:rsid w:val="00947409"/>
    <w:rsid w:val="009474D6"/>
    <w:rsid w:val="0094771D"/>
    <w:rsid w:val="00947826"/>
    <w:rsid w:val="00947941"/>
    <w:rsid w:val="00947CA2"/>
    <w:rsid w:val="00947F92"/>
    <w:rsid w:val="009501E8"/>
    <w:rsid w:val="00950539"/>
    <w:rsid w:val="00950E8D"/>
    <w:rsid w:val="00953374"/>
    <w:rsid w:val="00953BED"/>
    <w:rsid w:val="00954D95"/>
    <w:rsid w:val="0095542B"/>
    <w:rsid w:val="00956797"/>
    <w:rsid w:val="0095742F"/>
    <w:rsid w:val="00957537"/>
    <w:rsid w:val="009577F1"/>
    <w:rsid w:val="00957A29"/>
    <w:rsid w:val="00957B41"/>
    <w:rsid w:val="00957D77"/>
    <w:rsid w:val="0096084B"/>
    <w:rsid w:val="0096090A"/>
    <w:rsid w:val="0096093E"/>
    <w:rsid w:val="00960BDA"/>
    <w:rsid w:val="009620CD"/>
    <w:rsid w:val="009627A5"/>
    <w:rsid w:val="00962BD0"/>
    <w:rsid w:val="00965095"/>
    <w:rsid w:val="0096546F"/>
    <w:rsid w:val="00965504"/>
    <w:rsid w:val="009655BC"/>
    <w:rsid w:val="00966144"/>
    <w:rsid w:val="0096614F"/>
    <w:rsid w:val="00967039"/>
    <w:rsid w:val="0096760F"/>
    <w:rsid w:val="009679EF"/>
    <w:rsid w:val="00967CA2"/>
    <w:rsid w:val="00971447"/>
    <w:rsid w:val="0097177F"/>
    <w:rsid w:val="00971F52"/>
    <w:rsid w:val="00972877"/>
    <w:rsid w:val="00973528"/>
    <w:rsid w:val="00974D26"/>
    <w:rsid w:val="0097576C"/>
    <w:rsid w:val="0097599D"/>
    <w:rsid w:val="00976F69"/>
    <w:rsid w:val="009773FA"/>
    <w:rsid w:val="00980D1D"/>
    <w:rsid w:val="009811DC"/>
    <w:rsid w:val="009818C5"/>
    <w:rsid w:val="009826C1"/>
    <w:rsid w:val="0098293F"/>
    <w:rsid w:val="00982C3D"/>
    <w:rsid w:val="00983DDA"/>
    <w:rsid w:val="00984BCF"/>
    <w:rsid w:val="00985D56"/>
    <w:rsid w:val="00985D71"/>
    <w:rsid w:val="009860CD"/>
    <w:rsid w:val="009863B4"/>
    <w:rsid w:val="00986A51"/>
    <w:rsid w:val="00986E42"/>
    <w:rsid w:val="009872BB"/>
    <w:rsid w:val="0098771B"/>
    <w:rsid w:val="0098780D"/>
    <w:rsid w:val="00987D4D"/>
    <w:rsid w:val="00987D6B"/>
    <w:rsid w:val="009902DE"/>
    <w:rsid w:val="00990ECB"/>
    <w:rsid w:val="00991017"/>
    <w:rsid w:val="009912FC"/>
    <w:rsid w:val="0099188F"/>
    <w:rsid w:val="00991E24"/>
    <w:rsid w:val="00992089"/>
    <w:rsid w:val="009921AC"/>
    <w:rsid w:val="0099263F"/>
    <w:rsid w:val="0099288F"/>
    <w:rsid w:val="00993622"/>
    <w:rsid w:val="009937B4"/>
    <w:rsid w:val="00993B87"/>
    <w:rsid w:val="0099470C"/>
    <w:rsid w:val="009955FA"/>
    <w:rsid w:val="0099630D"/>
    <w:rsid w:val="0099634E"/>
    <w:rsid w:val="00996C03"/>
    <w:rsid w:val="009972A6"/>
    <w:rsid w:val="009979A1"/>
    <w:rsid w:val="00997B1F"/>
    <w:rsid w:val="00997C86"/>
    <w:rsid w:val="00997F9A"/>
    <w:rsid w:val="00997FF9"/>
    <w:rsid w:val="009A0444"/>
    <w:rsid w:val="009A0B6F"/>
    <w:rsid w:val="009A0E34"/>
    <w:rsid w:val="009A10F3"/>
    <w:rsid w:val="009A1277"/>
    <w:rsid w:val="009A1348"/>
    <w:rsid w:val="009A165E"/>
    <w:rsid w:val="009A1BD9"/>
    <w:rsid w:val="009A1EBE"/>
    <w:rsid w:val="009A1FFB"/>
    <w:rsid w:val="009A2385"/>
    <w:rsid w:val="009A248F"/>
    <w:rsid w:val="009A2919"/>
    <w:rsid w:val="009A30BF"/>
    <w:rsid w:val="009A32B0"/>
    <w:rsid w:val="009A3341"/>
    <w:rsid w:val="009A3471"/>
    <w:rsid w:val="009A3675"/>
    <w:rsid w:val="009A38F3"/>
    <w:rsid w:val="009A5252"/>
    <w:rsid w:val="009A5F4F"/>
    <w:rsid w:val="009A7061"/>
    <w:rsid w:val="009A72CC"/>
    <w:rsid w:val="009A7615"/>
    <w:rsid w:val="009A7797"/>
    <w:rsid w:val="009B09BB"/>
    <w:rsid w:val="009B118B"/>
    <w:rsid w:val="009B16D3"/>
    <w:rsid w:val="009B1817"/>
    <w:rsid w:val="009B181A"/>
    <w:rsid w:val="009B22A8"/>
    <w:rsid w:val="009B2B04"/>
    <w:rsid w:val="009B3037"/>
    <w:rsid w:val="009B33E7"/>
    <w:rsid w:val="009B3A6F"/>
    <w:rsid w:val="009B3C2E"/>
    <w:rsid w:val="009B43D7"/>
    <w:rsid w:val="009B61F5"/>
    <w:rsid w:val="009B6554"/>
    <w:rsid w:val="009B67B1"/>
    <w:rsid w:val="009B67DC"/>
    <w:rsid w:val="009B6854"/>
    <w:rsid w:val="009B6CF6"/>
    <w:rsid w:val="009B7041"/>
    <w:rsid w:val="009B780E"/>
    <w:rsid w:val="009B790D"/>
    <w:rsid w:val="009B7AD8"/>
    <w:rsid w:val="009B7B8E"/>
    <w:rsid w:val="009C0CCF"/>
    <w:rsid w:val="009C161B"/>
    <w:rsid w:val="009C2FD6"/>
    <w:rsid w:val="009C392F"/>
    <w:rsid w:val="009C3C72"/>
    <w:rsid w:val="009C4A12"/>
    <w:rsid w:val="009C53E5"/>
    <w:rsid w:val="009C5DA0"/>
    <w:rsid w:val="009C634D"/>
    <w:rsid w:val="009C68E1"/>
    <w:rsid w:val="009C75D8"/>
    <w:rsid w:val="009C75DB"/>
    <w:rsid w:val="009C7A08"/>
    <w:rsid w:val="009D0D9E"/>
    <w:rsid w:val="009D10D0"/>
    <w:rsid w:val="009D1637"/>
    <w:rsid w:val="009D1979"/>
    <w:rsid w:val="009D281F"/>
    <w:rsid w:val="009D2E52"/>
    <w:rsid w:val="009D36F6"/>
    <w:rsid w:val="009D4147"/>
    <w:rsid w:val="009D4551"/>
    <w:rsid w:val="009D49EF"/>
    <w:rsid w:val="009D580F"/>
    <w:rsid w:val="009D5A55"/>
    <w:rsid w:val="009D61E0"/>
    <w:rsid w:val="009D73AB"/>
    <w:rsid w:val="009D7D25"/>
    <w:rsid w:val="009D7FFE"/>
    <w:rsid w:val="009E02F8"/>
    <w:rsid w:val="009E0F4B"/>
    <w:rsid w:val="009E129B"/>
    <w:rsid w:val="009E182D"/>
    <w:rsid w:val="009E1960"/>
    <w:rsid w:val="009E1AE0"/>
    <w:rsid w:val="009E1FE4"/>
    <w:rsid w:val="009E2867"/>
    <w:rsid w:val="009E2CD5"/>
    <w:rsid w:val="009E2CFF"/>
    <w:rsid w:val="009E2DFE"/>
    <w:rsid w:val="009E32E5"/>
    <w:rsid w:val="009E3587"/>
    <w:rsid w:val="009E3771"/>
    <w:rsid w:val="009E37B2"/>
    <w:rsid w:val="009E4B0E"/>
    <w:rsid w:val="009E4F8F"/>
    <w:rsid w:val="009E509C"/>
    <w:rsid w:val="009E5ED7"/>
    <w:rsid w:val="009E64DB"/>
    <w:rsid w:val="009E692E"/>
    <w:rsid w:val="009E716C"/>
    <w:rsid w:val="009E7A4E"/>
    <w:rsid w:val="009F0F7C"/>
    <w:rsid w:val="009F12F6"/>
    <w:rsid w:val="009F1818"/>
    <w:rsid w:val="009F2A26"/>
    <w:rsid w:val="009F3451"/>
    <w:rsid w:val="009F35DB"/>
    <w:rsid w:val="009F4127"/>
    <w:rsid w:val="009F44E7"/>
    <w:rsid w:val="009F44F2"/>
    <w:rsid w:val="009F487E"/>
    <w:rsid w:val="009F4FA8"/>
    <w:rsid w:val="009F53D6"/>
    <w:rsid w:val="009F5A48"/>
    <w:rsid w:val="009F5DBA"/>
    <w:rsid w:val="009F6663"/>
    <w:rsid w:val="009F6DDE"/>
    <w:rsid w:val="009F713E"/>
    <w:rsid w:val="009F748D"/>
    <w:rsid w:val="009F7743"/>
    <w:rsid w:val="009F7DE5"/>
    <w:rsid w:val="00A002BF"/>
    <w:rsid w:val="00A0058B"/>
    <w:rsid w:val="00A00BED"/>
    <w:rsid w:val="00A01705"/>
    <w:rsid w:val="00A02D0A"/>
    <w:rsid w:val="00A03AB3"/>
    <w:rsid w:val="00A056CA"/>
    <w:rsid w:val="00A06E8F"/>
    <w:rsid w:val="00A07253"/>
    <w:rsid w:val="00A07878"/>
    <w:rsid w:val="00A10778"/>
    <w:rsid w:val="00A10974"/>
    <w:rsid w:val="00A10E31"/>
    <w:rsid w:val="00A12041"/>
    <w:rsid w:val="00A127C5"/>
    <w:rsid w:val="00A12BED"/>
    <w:rsid w:val="00A13083"/>
    <w:rsid w:val="00A130F9"/>
    <w:rsid w:val="00A1313E"/>
    <w:rsid w:val="00A168D1"/>
    <w:rsid w:val="00A17898"/>
    <w:rsid w:val="00A17B01"/>
    <w:rsid w:val="00A17D62"/>
    <w:rsid w:val="00A201CB"/>
    <w:rsid w:val="00A203BE"/>
    <w:rsid w:val="00A2068E"/>
    <w:rsid w:val="00A21428"/>
    <w:rsid w:val="00A21A15"/>
    <w:rsid w:val="00A2218C"/>
    <w:rsid w:val="00A23489"/>
    <w:rsid w:val="00A24409"/>
    <w:rsid w:val="00A25D21"/>
    <w:rsid w:val="00A25EDA"/>
    <w:rsid w:val="00A26876"/>
    <w:rsid w:val="00A26B6D"/>
    <w:rsid w:val="00A27D86"/>
    <w:rsid w:val="00A30814"/>
    <w:rsid w:val="00A30951"/>
    <w:rsid w:val="00A322AE"/>
    <w:rsid w:val="00A32609"/>
    <w:rsid w:val="00A3280F"/>
    <w:rsid w:val="00A32F9C"/>
    <w:rsid w:val="00A338C6"/>
    <w:rsid w:val="00A347C5"/>
    <w:rsid w:val="00A35CFC"/>
    <w:rsid w:val="00A3623F"/>
    <w:rsid w:val="00A36515"/>
    <w:rsid w:val="00A365FC"/>
    <w:rsid w:val="00A37100"/>
    <w:rsid w:val="00A371A6"/>
    <w:rsid w:val="00A373CB"/>
    <w:rsid w:val="00A40009"/>
    <w:rsid w:val="00A40092"/>
    <w:rsid w:val="00A407D8"/>
    <w:rsid w:val="00A40956"/>
    <w:rsid w:val="00A40CDF"/>
    <w:rsid w:val="00A4117A"/>
    <w:rsid w:val="00A418C5"/>
    <w:rsid w:val="00A41F37"/>
    <w:rsid w:val="00A42C40"/>
    <w:rsid w:val="00A436C4"/>
    <w:rsid w:val="00A44B38"/>
    <w:rsid w:val="00A4552D"/>
    <w:rsid w:val="00A465DF"/>
    <w:rsid w:val="00A4774E"/>
    <w:rsid w:val="00A4780E"/>
    <w:rsid w:val="00A50807"/>
    <w:rsid w:val="00A509F1"/>
    <w:rsid w:val="00A511A2"/>
    <w:rsid w:val="00A51471"/>
    <w:rsid w:val="00A51BF2"/>
    <w:rsid w:val="00A52007"/>
    <w:rsid w:val="00A530AB"/>
    <w:rsid w:val="00A532D6"/>
    <w:rsid w:val="00A53CB0"/>
    <w:rsid w:val="00A543AA"/>
    <w:rsid w:val="00A54C1B"/>
    <w:rsid w:val="00A54D5E"/>
    <w:rsid w:val="00A55FF6"/>
    <w:rsid w:val="00A567F1"/>
    <w:rsid w:val="00A56938"/>
    <w:rsid w:val="00A570F5"/>
    <w:rsid w:val="00A57161"/>
    <w:rsid w:val="00A575F2"/>
    <w:rsid w:val="00A577C3"/>
    <w:rsid w:val="00A5786E"/>
    <w:rsid w:val="00A57B8A"/>
    <w:rsid w:val="00A6023F"/>
    <w:rsid w:val="00A61D3F"/>
    <w:rsid w:val="00A63A28"/>
    <w:rsid w:val="00A64668"/>
    <w:rsid w:val="00A6476D"/>
    <w:rsid w:val="00A65216"/>
    <w:rsid w:val="00A65282"/>
    <w:rsid w:val="00A66097"/>
    <w:rsid w:val="00A66A96"/>
    <w:rsid w:val="00A67CC8"/>
    <w:rsid w:val="00A70DDA"/>
    <w:rsid w:val="00A712CF"/>
    <w:rsid w:val="00A71390"/>
    <w:rsid w:val="00A72B52"/>
    <w:rsid w:val="00A7306F"/>
    <w:rsid w:val="00A731A3"/>
    <w:rsid w:val="00A73273"/>
    <w:rsid w:val="00A73457"/>
    <w:rsid w:val="00A737B2"/>
    <w:rsid w:val="00A73BA7"/>
    <w:rsid w:val="00A73EF0"/>
    <w:rsid w:val="00A7401F"/>
    <w:rsid w:val="00A76489"/>
    <w:rsid w:val="00A765F9"/>
    <w:rsid w:val="00A76BF1"/>
    <w:rsid w:val="00A76EF9"/>
    <w:rsid w:val="00A779E2"/>
    <w:rsid w:val="00A77A94"/>
    <w:rsid w:val="00A8001E"/>
    <w:rsid w:val="00A801B6"/>
    <w:rsid w:val="00A80287"/>
    <w:rsid w:val="00A80FB8"/>
    <w:rsid w:val="00A81A1E"/>
    <w:rsid w:val="00A8255B"/>
    <w:rsid w:val="00A82943"/>
    <w:rsid w:val="00A83A25"/>
    <w:rsid w:val="00A83BDC"/>
    <w:rsid w:val="00A8489E"/>
    <w:rsid w:val="00A85899"/>
    <w:rsid w:val="00A85B53"/>
    <w:rsid w:val="00A86CA8"/>
    <w:rsid w:val="00A86CD0"/>
    <w:rsid w:val="00A900CE"/>
    <w:rsid w:val="00A90D39"/>
    <w:rsid w:val="00A90E8E"/>
    <w:rsid w:val="00A91B2C"/>
    <w:rsid w:val="00A91F6E"/>
    <w:rsid w:val="00A926A3"/>
    <w:rsid w:val="00A92810"/>
    <w:rsid w:val="00A92A3C"/>
    <w:rsid w:val="00A9334D"/>
    <w:rsid w:val="00A935E0"/>
    <w:rsid w:val="00A94645"/>
    <w:rsid w:val="00A95330"/>
    <w:rsid w:val="00A953B2"/>
    <w:rsid w:val="00A9545A"/>
    <w:rsid w:val="00A95986"/>
    <w:rsid w:val="00A9759E"/>
    <w:rsid w:val="00A9798B"/>
    <w:rsid w:val="00AA02E7"/>
    <w:rsid w:val="00AA1094"/>
    <w:rsid w:val="00AA13CC"/>
    <w:rsid w:val="00AA1CC9"/>
    <w:rsid w:val="00AA1EFA"/>
    <w:rsid w:val="00AA4563"/>
    <w:rsid w:val="00AA585F"/>
    <w:rsid w:val="00AA5C65"/>
    <w:rsid w:val="00AA66D9"/>
    <w:rsid w:val="00AA67CF"/>
    <w:rsid w:val="00AA7340"/>
    <w:rsid w:val="00AB1B13"/>
    <w:rsid w:val="00AB2054"/>
    <w:rsid w:val="00AB2095"/>
    <w:rsid w:val="00AB2235"/>
    <w:rsid w:val="00AB23FB"/>
    <w:rsid w:val="00AB256D"/>
    <w:rsid w:val="00AB2F75"/>
    <w:rsid w:val="00AB324B"/>
    <w:rsid w:val="00AB3AF3"/>
    <w:rsid w:val="00AB3CB1"/>
    <w:rsid w:val="00AB43CD"/>
    <w:rsid w:val="00AB4E8E"/>
    <w:rsid w:val="00AB601E"/>
    <w:rsid w:val="00AB6026"/>
    <w:rsid w:val="00AB6523"/>
    <w:rsid w:val="00AB6A70"/>
    <w:rsid w:val="00AB6B24"/>
    <w:rsid w:val="00AB792A"/>
    <w:rsid w:val="00AB7A7D"/>
    <w:rsid w:val="00AC03D9"/>
    <w:rsid w:val="00AC13FA"/>
    <w:rsid w:val="00AC1767"/>
    <w:rsid w:val="00AC355D"/>
    <w:rsid w:val="00AC35F6"/>
    <w:rsid w:val="00AC3E13"/>
    <w:rsid w:val="00AC5005"/>
    <w:rsid w:val="00AC5FC9"/>
    <w:rsid w:val="00AC6777"/>
    <w:rsid w:val="00AC6C69"/>
    <w:rsid w:val="00AC7291"/>
    <w:rsid w:val="00AC74B6"/>
    <w:rsid w:val="00AD028A"/>
    <w:rsid w:val="00AD0E61"/>
    <w:rsid w:val="00AD1206"/>
    <w:rsid w:val="00AD15BB"/>
    <w:rsid w:val="00AD15DA"/>
    <w:rsid w:val="00AD20E9"/>
    <w:rsid w:val="00AD212E"/>
    <w:rsid w:val="00AD244C"/>
    <w:rsid w:val="00AD366F"/>
    <w:rsid w:val="00AD3ED0"/>
    <w:rsid w:val="00AD4463"/>
    <w:rsid w:val="00AD44F6"/>
    <w:rsid w:val="00AD452D"/>
    <w:rsid w:val="00AD4762"/>
    <w:rsid w:val="00AD5736"/>
    <w:rsid w:val="00AD5BF7"/>
    <w:rsid w:val="00AD6511"/>
    <w:rsid w:val="00AD7483"/>
    <w:rsid w:val="00AD7645"/>
    <w:rsid w:val="00AD7EFF"/>
    <w:rsid w:val="00AE0B42"/>
    <w:rsid w:val="00AE1264"/>
    <w:rsid w:val="00AE16C2"/>
    <w:rsid w:val="00AE1C17"/>
    <w:rsid w:val="00AE2958"/>
    <w:rsid w:val="00AE2AE2"/>
    <w:rsid w:val="00AE568E"/>
    <w:rsid w:val="00AE56CE"/>
    <w:rsid w:val="00AE5820"/>
    <w:rsid w:val="00AE5875"/>
    <w:rsid w:val="00AE5A58"/>
    <w:rsid w:val="00AE675D"/>
    <w:rsid w:val="00AE79A4"/>
    <w:rsid w:val="00AE7AD1"/>
    <w:rsid w:val="00AE7B44"/>
    <w:rsid w:val="00AE7FC4"/>
    <w:rsid w:val="00AF016B"/>
    <w:rsid w:val="00AF08E7"/>
    <w:rsid w:val="00AF1E1C"/>
    <w:rsid w:val="00AF29B3"/>
    <w:rsid w:val="00AF3707"/>
    <w:rsid w:val="00AF4392"/>
    <w:rsid w:val="00AF43B3"/>
    <w:rsid w:val="00AF469D"/>
    <w:rsid w:val="00AF4F34"/>
    <w:rsid w:val="00AF520A"/>
    <w:rsid w:val="00AF5CF1"/>
    <w:rsid w:val="00AF5D74"/>
    <w:rsid w:val="00AF6018"/>
    <w:rsid w:val="00AF6763"/>
    <w:rsid w:val="00AF6CEB"/>
    <w:rsid w:val="00AF74FD"/>
    <w:rsid w:val="00AF7964"/>
    <w:rsid w:val="00B005AF"/>
    <w:rsid w:val="00B00D79"/>
    <w:rsid w:val="00B0195B"/>
    <w:rsid w:val="00B02EA5"/>
    <w:rsid w:val="00B02EF7"/>
    <w:rsid w:val="00B02F4F"/>
    <w:rsid w:val="00B035E0"/>
    <w:rsid w:val="00B04224"/>
    <w:rsid w:val="00B045A7"/>
    <w:rsid w:val="00B04B62"/>
    <w:rsid w:val="00B05B37"/>
    <w:rsid w:val="00B05B9B"/>
    <w:rsid w:val="00B0607A"/>
    <w:rsid w:val="00B07528"/>
    <w:rsid w:val="00B1011E"/>
    <w:rsid w:val="00B105A2"/>
    <w:rsid w:val="00B107C2"/>
    <w:rsid w:val="00B116B9"/>
    <w:rsid w:val="00B11CEF"/>
    <w:rsid w:val="00B11D88"/>
    <w:rsid w:val="00B11DB3"/>
    <w:rsid w:val="00B11EFD"/>
    <w:rsid w:val="00B130D9"/>
    <w:rsid w:val="00B130F6"/>
    <w:rsid w:val="00B13658"/>
    <w:rsid w:val="00B1388E"/>
    <w:rsid w:val="00B13CA3"/>
    <w:rsid w:val="00B14902"/>
    <w:rsid w:val="00B15D01"/>
    <w:rsid w:val="00B16261"/>
    <w:rsid w:val="00B163CD"/>
    <w:rsid w:val="00B16F9C"/>
    <w:rsid w:val="00B171BC"/>
    <w:rsid w:val="00B1777E"/>
    <w:rsid w:val="00B17F73"/>
    <w:rsid w:val="00B2029A"/>
    <w:rsid w:val="00B2042E"/>
    <w:rsid w:val="00B20EC9"/>
    <w:rsid w:val="00B21196"/>
    <w:rsid w:val="00B215E0"/>
    <w:rsid w:val="00B2248F"/>
    <w:rsid w:val="00B22A00"/>
    <w:rsid w:val="00B22B2D"/>
    <w:rsid w:val="00B22C06"/>
    <w:rsid w:val="00B22C0A"/>
    <w:rsid w:val="00B23357"/>
    <w:rsid w:val="00B24BE0"/>
    <w:rsid w:val="00B24E02"/>
    <w:rsid w:val="00B256EF"/>
    <w:rsid w:val="00B260C4"/>
    <w:rsid w:val="00B27073"/>
    <w:rsid w:val="00B27BC4"/>
    <w:rsid w:val="00B27C98"/>
    <w:rsid w:val="00B3066F"/>
    <w:rsid w:val="00B316BF"/>
    <w:rsid w:val="00B32A64"/>
    <w:rsid w:val="00B32ABF"/>
    <w:rsid w:val="00B32FE3"/>
    <w:rsid w:val="00B33752"/>
    <w:rsid w:val="00B33A84"/>
    <w:rsid w:val="00B34BDC"/>
    <w:rsid w:val="00B35092"/>
    <w:rsid w:val="00B35149"/>
    <w:rsid w:val="00B368C9"/>
    <w:rsid w:val="00B37097"/>
    <w:rsid w:val="00B373DF"/>
    <w:rsid w:val="00B37C45"/>
    <w:rsid w:val="00B37EF0"/>
    <w:rsid w:val="00B402C5"/>
    <w:rsid w:val="00B40A27"/>
    <w:rsid w:val="00B4173F"/>
    <w:rsid w:val="00B41F7D"/>
    <w:rsid w:val="00B426C7"/>
    <w:rsid w:val="00B43ACA"/>
    <w:rsid w:val="00B4406D"/>
    <w:rsid w:val="00B44509"/>
    <w:rsid w:val="00B44582"/>
    <w:rsid w:val="00B44865"/>
    <w:rsid w:val="00B45789"/>
    <w:rsid w:val="00B458DE"/>
    <w:rsid w:val="00B46029"/>
    <w:rsid w:val="00B46947"/>
    <w:rsid w:val="00B472A8"/>
    <w:rsid w:val="00B4761D"/>
    <w:rsid w:val="00B47DE5"/>
    <w:rsid w:val="00B5010E"/>
    <w:rsid w:val="00B505ED"/>
    <w:rsid w:val="00B5066E"/>
    <w:rsid w:val="00B50CDB"/>
    <w:rsid w:val="00B5136D"/>
    <w:rsid w:val="00B51728"/>
    <w:rsid w:val="00B51FAF"/>
    <w:rsid w:val="00B52530"/>
    <w:rsid w:val="00B52D1E"/>
    <w:rsid w:val="00B536C7"/>
    <w:rsid w:val="00B54073"/>
    <w:rsid w:val="00B54C63"/>
    <w:rsid w:val="00B54D6F"/>
    <w:rsid w:val="00B55088"/>
    <w:rsid w:val="00B554BA"/>
    <w:rsid w:val="00B563C5"/>
    <w:rsid w:val="00B57564"/>
    <w:rsid w:val="00B57C37"/>
    <w:rsid w:val="00B57CEB"/>
    <w:rsid w:val="00B6030F"/>
    <w:rsid w:val="00B6040C"/>
    <w:rsid w:val="00B60653"/>
    <w:rsid w:val="00B60D37"/>
    <w:rsid w:val="00B60D9A"/>
    <w:rsid w:val="00B61235"/>
    <w:rsid w:val="00B618B8"/>
    <w:rsid w:val="00B61D82"/>
    <w:rsid w:val="00B61F05"/>
    <w:rsid w:val="00B61F13"/>
    <w:rsid w:val="00B62140"/>
    <w:rsid w:val="00B6267D"/>
    <w:rsid w:val="00B62993"/>
    <w:rsid w:val="00B62ACB"/>
    <w:rsid w:val="00B62AFB"/>
    <w:rsid w:val="00B62C46"/>
    <w:rsid w:val="00B62C92"/>
    <w:rsid w:val="00B62D29"/>
    <w:rsid w:val="00B63045"/>
    <w:rsid w:val="00B632A2"/>
    <w:rsid w:val="00B638D4"/>
    <w:rsid w:val="00B63BB8"/>
    <w:rsid w:val="00B64043"/>
    <w:rsid w:val="00B6554A"/>
    <w:rsid w:val="00B67036"/>
    <w:rsid w:val="00B67AD2"/>
    <w:rsid w:val="00B67E6B"/>
    <w:rsid w:val="00B70B16"/>
    <w:rsid w:val="00B71706"/>
    <w:rsid w:val="00B71984"/>
    <w:rsid w:val="00B73DD7"/>
    <w:rsid w:val="00B7420F"/>
    <w:rsid w:val="00B749BD"/>
    <w:rsid w:val="00B75347"/>
    <w:rsid w:val="00B75A04"/>
    <w:rsid w:val="00B75DE6"/>
    <w:rsid w:val="00B75F92"/>
    <w:rsid w:val="00B769F4"/>
    <w:rsid w:val="00B77FF5"/>
    <w:rsid w:val="00B80645"/>
    <w:rsid w:val="00B812C4"/>
    <w:rsid w:val="00B8130D"/>
    <w:rsid w:val="00B81E21"/>
    <w:rsid w:val="00B81EEF"/>
    <w:rsid w:val="00B83275"/>
    <w:rsid w:val="00B838B8"/>
    <w:rsid w:val="00B83D74"/>
    <w:rsid w:val="00B8441C"/>
    <w:rsid w:val="00B845BB"/>
    <w:rsid w:val="00B86FC6"/>
    <w:rsid w:val="00B871DF"/>
    <w:rsid w:val="00B873BD"/>
    <w:rsid w:val="00B9071B"/>
    <w:rsid w:val="00B913AD"/>
    <w:rsid w:val="00B91E82"/>
    <w:rsid w:val="00B92040"/>
    <w:rsid w:val="00B92F77"/>
    <w:rsid w:val="00B944E6"/>
    <w:rsid w:val="00B94E76"/>
    <w:rsid w:val="00B9501B"/>
    <w:rsid w:val="00B9509B"/>
    <w:rsid w:val="00B95440"/>
    <w:rsid w:val="00B95916"/>
    <w:rsid w:val="00B95A1A"/>
    <w:rsid w:val="00B96C3D"/>
    <w:rsid w:val="00B96FF9"/>
    <w:rsid w:val="00B971F5"/>
    <w:rsid w:val="00B973E5"/>
    <w:rsid w:val="00B97B7A"/>
    <w:rsid w:val="00BA02F9"/>
    <w:rsid w:val="00BA0389"/>
    <w:rsid w:val="00BA1476"/>
    <w:rsid w:val="00BA2408"/>
    <w:rsid w:val="00BA2CA0"/>
    <w:rsid w:val="00BA3487"/>
    <w:rsid w:val="00BA3DF8"/>
    <w:rsid w:val="00BA40EA"/>
    <w:rsid w:val="00BA4510"/>
    <w:rsid w:val="00BA51FB"/>
    <w:rsid w:val="00BA5FF8"/>
    <w:rsid w:val="00BA6226"/>
    <w:rsid w:val="00BA6421"/>
    <w:rsid w:val="00BA69CA"/>
    <w:rsid w:val="00BA6B25"/>
    <w:rsid w:val="00BA74A9"/>
    <w:rsid w:val="00BA777C"/>
    <w:rsid w:val="00BB01A2"/>
    <w:rsid w:val="00BB1559"/>
    <w:rsid w:val="00BB1F80"/>
    <w:rsid w:val="00BB21DC"/>
    <w:rsid w:val="00BB2761"/>
    <w:rsid w:val="00BB2BA0"/>
    <w:rsid w:val="00BB31E6"/>
    <w:rsid w:val="00BB3386"/>
    <w:rsid w:val="00BB3A69"/>
    <w:rsid w:val="00BB4028"/>
    <w:rsid w:val="00BB41FA"/>
    <w:rsid w:val="00BB4D18"/>
    <w:rsid w:val="00BB4EC9"/>
    <w:rsid w:val="00BB5404"/>
    <w:rsid w:val="00BB6F3A"/>
    <w:rsid w:val="00BB7C4E"/>
    <w:rsid w:val="00BB7FBB"/>
    <w:rsid w:val="00BC040C"/>
    <w:rsid w:val="00BC2325"/>
    <w:rsid w:val="00BC24E7"/>
    <w:rsid w:val="00BC35EA"/>
    <w:rsid w:val="00BC373E"/>
    <w:rsid w:val="00BC38E8"/>
    <w:rsid w:val="00BC706E"/>
    <w:rsid w:val="00BC70ED"/>
    <w:rsid w:val="00BC7356"/>
    <w:rsid w:val="00BC745F"/>
    <w:rsid w:val="00BC7D39"/>
    <w:rsid w:val="00BD0C0C"/>
    <w:rsid w:val="00BD0D21"/>
    <w:rsid w:val="00BD1C27"/>
    <w:rsid w:val="00BD289E"/>
    <w:rsid w:val="00BD2E83"/>
    <w:rsid w:val="00BD3630"/>
    <w:rsid w:val="00BD3731"/>
    <w:rsid w:val="00BD3B18"/>
    <w:rsid w:val="00BD3B3E"/>
    <w:rsid w:val="00BD3BBC"/>
    <w:rsid w:val="00BD43A9"/>
    <w:rsid w:val="00BD45DC"/>
    <w:rsid w:val="00BD49E5"/>
    <w:rsid w:val="00BD575F"/>
    <w:rsid w:val="00BD650F"/>
    <w:rsid w:val="00BD6D69"/>
    <w:rsid w:val="00BD7A83"/>
    <w:rsid w:val="00BD7C38"/>
    <w:rsid w:val="00BE0785"/>
    <w:rsid w:val="00BE10EC"/>
    <w:rsid w:val="00BE1EDF"/>
    <w:rsid w:val="00BE1F1F"/>
    <w:rsid w:val="00BE2001"/>
    <w:rsid w:val="00BE2672"/>
    <w:rsid w:val="00BE2C9C"/>
    <w:rsid w:val="00BE3A94"/>
    <w:rsid w:val="00BE3AC3"/>
    <w:rsid w:val="00BE4293"/>
    <w:rsid w:val="00BE567B"/>
    <w:rsid w:val="00BE5BF5"/>
    <w:rsid w:val="00BE5DE3"/>
    <w:rsid w:val="00BE681E"/>
    <w:rsid w:val="00BE6CB1"/>
    <w:rsid w:val="00BE7A12"/>
    <w:rsid w:val="00BE7CF6"/>
    <w:rsid w:val="00BF034B"/>
    <w:rsid w:val="00BF0F90"/>
    <w:rsid w:val="00BF185D"/>
    <w:rsid w:val="00BF2C9E"/>
    <w:rsid w:val="00BF30A1"/>
    <w:rsid w:val="00BF34B8"/>
    <w:rsid w:val="00BF3C2F"/>
    <w:rsid w:val="00BF4813"/>
    <w:rsid w:val="00BF4B6C"/>
    <w:rsid w:val="00BF5001"/>
    <w:rsid w:val="00BF56BD"/>
    <w:rsid w:val="00BF6B1D"/>
    <w:rsid w:val="00BF717F"/>
    <w:rsid w:val="00BF796A"/>
    <w:rsid w:val="00C0057E"/>
    <w:rsid w:val="00C007BF"/>
    <w:rsid w:val="00C029EA"/>
    <w:rsid w:val="00C0371E"/>
    <w:rsid w:val="00C03DD9"/>
    <w:rsid w:val="00C04127"/>
    <w:rsid w:val="00C04145"/>
    <w:rsid w:val="00C048F3"/>
    <w:rsid w:val="00C055CF"/>
    <w:rsid w:val="00C056AB"/>
    <w:rsid w:val="00C064A5"/>
    <w:rsid w:val="00C06AA1"/>
    <w:rsid w:val="00C06C9A"/>
    <w:rsid w:val="00C07069"/>
    <w:rsid w:val="00C07074"/>
    <w:rsid w:val="00C07B2B"/>
    <w:rsid w:val="00C07DE5"/>
    <w:rsid w:val="00C07E86"/>
    <w:rsid w:val="00C103F3"/>
    <w:rsid w:val="00C10D21"/>
    <w:rsid w:val="00C112F7"/>
    <w:rsid w:val="00C118FA"/>
    <w:rsid w:val="00C118FD"/>
    <w:rsid w:val="00C11A93"/>
    <w:rsid w:val="00C12843"/>
    <w:rsid w:val="00C12BBF"/>
    <w:rsid w:val="00C1350E"/>
    <w:rsid w:val="00C13591"/>
    <w:rsid w:val="00C135D9"/>
    <w:rsid w:val="00C13DE9"/>
    <w:rsid w:val="00C14594"/>
    <w:rsid w:val="00C1461E"/>
    <w:rsid w:val="00C15106"/>
    <w:rsid w:val="00C15DE2"/>
    <w:rsid w:val="00C15F76"/>
    <w:rsid w:val="00C163F0"/>
    <w:rsid w:val="00C16617"/>
    <w:rsid w:val="00C171CD"/>
    <w:rsid w:val="00C2055E"/>
    <w:rsid w:val="00C22743"/>
    <w:rsid w:val="00C22D1B"/>
    <w:rsid w:val="00C23162"/>
    <w:rsid w:val="00C235CE"/>
    <w:rsid w:val="00C23755"/>
    <w:rsid w:val="00C23A15"/>
    <w:rsid w:val="00C23BB0"/>
    <w:rsid w:val="00C245F6"/>
    <w:rsid w:val="00C264B6"/>
    <w:rsid w:val="00C26A3C"/>
    <w:rsid w:val="00C26C56"/>
    <w:rsid w:val="00C2777A"/>
    <w:rsid w:val="00C30A2D"/>
    <w:rsid w:val="00C30BFB"/>
    <w:rsid w:val="00C30DC5"/>
    <w:rsid w:val="00C31849"/>
    <w:rsid w:val="00C3184B"/>
    <w:rsid w:val="00C31B74"/>
    <w:rsid w:val="00C31D81"/>
    <w:rsid w:val="00C31E48"/>
    <w:rsid w:val="00C31ECE"/>
    <w:rsid w:val="00C3205C"/>
    <w:rsid w:val="00C320A0"/>
    <w:rsid w:val="00C3245C"/>
    <w:rsid w:val="00C32A11"/>
    <w:rsid w:val="00C32FD7"/>
    <w:rsid w:val="00C339E9"/>
    <w:rsid w:val="00C348B6"/>
    <w:rsid w:val="00C348DC"/>
    <w:rsid w:val="00C35051"/>
    <w:rsid w:val="00C355BE"/>
    <w:rsid w:val="00C35A07"/>
    <w:rsid w:val="00C3628E"/>
    <w:rsid w:val="00C364FC"/>
    <w:rsid w:val="00C36B22"/>
    <w:rsid w:val="00C36C46"/>
    <w:rsid w:val="00C36E94"/>
    <w:rsid w:val="00C4101B"/>
    <w:rsid w:val="00C41351"/>
    <w:rsid w:val="00C426E3"/>
    <w:rsid w:val="00C42B47"/>
    <w:rsid w:val="00C42C33"/>
    <w:rsid w:val="00C42CF7"/>
    <w:rsid w:val="00C4491E"/>
    <w:rsid w:val="00C46B78"/>
    <w:rsid w:val="00C47B44"/>
    <w:rsid w:val="00C47BDD"/>
    <w:rsid w:val="00C47E16"/>
    <w:rsid w:val="00C50564"/>
    <w:rsid w:val="00C50A11"/>
    <w:rsid w:val="00C51080"/>
    <w:rsid w:val="00C51A5C"/>
    <w:rsid w:val="00C51AD7"/>
    <w:rsid w:val="00C529F2"/>
    <w:rsid w:val="00C52BC2"/>
    <w:rsid w:val="00C52E2C"/>
    <w:rsid w:val="00C52F2B"/>
    <w:rsid w:val="00C52F45"/>
    <w:rsid w:val="00C53049"/>
    <w:rsid w:val="00C53837"/>
    <w:rsid w:val="00C53C4B"/>
    <w:rsid w:val="00C5425A"/>
    <w:rsid w:val="00C54A12"/>
    <w:rsid w:val="00C5605E"/>
    <w:rsid w:val="00C56D9C"/>
    <w:rsid w:val="00C56E13"/>
    <w:rsid w:val="00C56E45"/>
    <w:rsid w:val="00C56FE6"/>
    <w:rsid w:val="00C575D5"/>
    <w:rsid w:val="00C5775D"/>
    <w:rsid w:val="00C57CD1"/>
    <w:rsid w:val="00C57F40"/>
    <w:rsid w:val="00C60095"/>
    <w:rsid w:val="00C604B9"/>
    <w:rsid w:val="00C60AA9"/>
    <w:rsid w:val="00C61C10"/>
    <w:rsid w:val="00C61D8E"/>
    <w:rsid w:val="00C61E73"/>
    <w:rsid w:val="00C62600"/>
    <w:rsid w:val="00C629BB"/>
    <w:rsid w:val="00C63AB6"/>
    <w:rsid w:val="00C63BE6"/>
    <w:rsid w:val="00C6458D"/>
    <w:rsid w:val="00C6520E"/>
    <w:rsid w:val="00C654A2"/>
    <w:rsid w:val="00C658EA"/>
    <w:rsid w:val="00C65AA5"/>
    <w:rsid w:val="00C67241"/>
    <w:rsid w:val="00C67BE2"/>
    <w:rsid w:val="00C67DC4"/>
    <w:rsid w:val="00C67EDD"/>
    <w:rsid w:val="00C67FC1"/>
    <w:rsid w:val="00C71352"/>
    <w:rsid w:val="00C718D7"/>
    <w:rsid w:val="00C71D26"/>
    <w:rsid w:val="00C71E08"/>
    <w:rsid w:val="00C71E5D"/>
    <w:rsid w:val="00C72201"/>
    <w:rsid w:val="00C7241A"/>
    <w:rsid w:val="00C73D5F"/>
    <w:rsid w:val="00C7444B"/>
    <w:rsid w:val="00C7474A"/>
    <w:rsid w:val="00C7503F"/>
    <w:rsid w:val="00C75045"/>
    <w:rsid w:val="00C77060"/>
    <w:rsid w:val="00C776C2"/>
    <w:rsid w:val="00C77B08"/>
    <w:rsid w:val="00C77C94"/>
    <w:rsid w:val="00C77E6B"/>
    <w:rsid w:val="00C81579"/>
    <w:rsid w:val="00C82055"/>
    <w:rsid w:val="00C82387"/>
    <w:rsid w:val="00C82D6F"/>
    <w:rsid w:val="00C82E51"/>
    <w:rsid w:val="00C834A9"/>
    <w:rsid w:val="00C8449B"/>
    <w:rsid w:val="00C847EE"/>
    <w:rsid w:val="00C853D5"/>
    <w:rsid w:val="00C8590E"/>
    <w:rsid w:val="00C87688"/>
    <w:rsid w:val="00C90076"/>
    <w:rsid w:val="00C9064C"/>
    <w:rsid w:val="00C90717"/>
    <w:rsid w:val="00C90CDC"/>
    <w:rsid w:val="00C916CD"/>
    <w:rsid w:val="00C91E71"/>
    <w:rsid w:val="00C921EC"/>
    <w:rsid w:val="00C92209"/>
    <w:rsid w:val="00C92BBE"/>
    <w:rsid w:val="00C939DD"/>
    <w:rsid w:val="00C93F9E"/>
    <w:rsid w:val="00C9434D"/>
    <w:rsid w:val="00C94E3D"/>
    <w:rsid w:val="00C94EE8"/>
    <w:rsid w:val="00C961FD"/>
    <w:rsid w:val="00C96492"/>
    <w:rsid w:val="00C96AE4"/>
    <w:rsid w:val="00C96AFC"/>
    <w:rsid w:val="00C97DC8"/>
    <w:rsid w:val="00CA063C"/>
    <w:rsid w:val="00CA0A78"/>
    <w:rsid w:val="00CA0B2A"/>
    <w:rsid w:val="00CA0E1E"/>
    <w:rsid w:val="00CA1D6F"/>
    <w:rsid w:val="00CA200C"/>
    <w:rsid w:val="00CA2B0F"/>
    <w:rsid w:val="00CA2BF7"/>
    <w:rsid w:val="00CA2CD9"/>
    <w:rsid w:val="00CA3283"/>
    <w:rsid w:val="00CA3AFF"/>
    <w:rsid w:val="00CA3C84"/>
    <w:rsid w:val="00CA3FE6"/>
    <w:rsid w:val="00CA49BB"/>
    <w:rsid w:val="00CA4F32"/>
    <w:rsid w:val="00CA5174"/>
    <w:rsid w:val="00CA5348"/>
    <w:rsid w:val="00CA5904"/>
    <w:rsid w:val="00CA6025"/>
    <w:rsid w:val="00CA6097"/>
    <w:rsid w:val="00CA61D2"/>
    <w:rsid w:val="00CA6C39"/>
    <w:rsid w:val="00CA7516"/>
    <w:rsid w:val="00CA7667"/>
    <w:rsid w:val="00CA7B42"/>
    <w:rsid w:val="00CB04D1"/>
    <w:rsid w:val="00CB09C6"/>
    <w:rsid w:val="00CB0A9C"/>
    <w:rsid w:val="00CB0AE5"/>
    <w:rsid w:val="00CB1CE5"/>
    <w:rsid w:val="00CB2576"/>
    <w:rsid w:val="00CB2E72"/>
    <w:rsid w:val="00CB3029"/>
    <w:rsid w:val="00CB381C"/>
    <w:rsid w:val="00CB39AE"/>
    <w:rsid w:val="00CB3D2E"/>
    <w:rsid w:val="00CB4242"/>
    <w:rsid w:val="00CB4A57"/>
    <w:rsid w:val="00CB71A9"/>
    <w:rsid w:val="00CB7942"/>
    <w:rsid w:val="00CB7A3C"/>
    <w:rsid w:val="00CC001C"/>
    <w:rsid w:val="00CC09D2"/>
    <w:rsid w:val="00CC158F"/>
    <w:rsid w:val="00CC2CD1"/>
    <w:rsid w:val="00CC2F0E"/>
    <w:rsid w:val="00CC3A2C"/>
    <w:rsid w:val="00CC3A7F"/>
    <w:rsid w:val="00CC3B3B"/>
    <w:rsid w:val="00CC4DA6"/>
    <w:rsid w:val="00CC4E3B"/>
    <w:rsid w:val="00CC4F4F"/>
    <w:rsid w:val="00CC5CE8"/>
    <w:rsid w:val="00CC7339"/>
    <w:rsid w:val="00CC7510"/>
    <w:rsid w:val="00CD0209"/>
    <w:rsid w:val="00CD19C7"/>
    <w:rsid w:val="00CD243F"/>
    <w:rsid w:val="00CD299F"/>
    <w:rsid w:val="00CD2FD3"/>
    <w:rsid w:val="00CD34F7"/>
    <w:rsid w:val="00CD3946"/>
    <w:rsid w:val="00CD4807"/>
    <w:rsid w:val="00CD4844"/>
    <w:rsid w:val="00CD4CB0"/>
    <w:rsid w:val="00CD4E10"/>
    <w:rsid w:val="00CD51DC"/>
    <w:rsid w:val="00CD560C"/>
    <w:rsid w:val="00CD5CB9"/>
    <w:rsid w:val="00CD5F04"/>
    <w:rsid w:val="00CD721A"/>
    <w:rsid w:val="00CD7AED"/>
    <w:rsid w:val="00CD7F9B"/>
    <w:rsid w:val="00CE0846"/>
    <w:rsid w:val="00CE1E20"/>
    <w:rsid w:val="00CE28F2"/>
    <w:rsid w:val="00CE2A7B"/>
    <w:rsid w:val="00CE2CD2"/>
    <w:rsid w:val="00CE3322"/>
    <w:rsid w:val="00CE3800"/>
    <w:rsid w:val="00CE389C"/>
    <w:rsid w:val="00CE3E8C"/>
    <w:rsid w:val="00CE417B"/>
    <w:rsid w:val="00CE4828"/>
    <w:rsid w:val="00CE606E"/>
    <w:rsid w:val="00CE7C08"/>
    <w:rsid w:val="00CE7D73"/>
    <w:rsid w:val="00CE7F42"/>
    <w:rsid w:val="00CF049F"/>
    <w:rsid w:val="00CF0A0B"/>
    <w:rsid w:val="00CF1E0A"/>
    <w:rsid w:val="00CF2369"/>
    <w:rsid w:val="00CF2BD5"/>
    <w:rsid w:val="00CF3116"/>
    <w:rsid w:val="00CF3420"/>
    <w:rsid w:val="00CF35C0"/>
    <w:rsid w:val="00CF3770"/>
    <w:rsid w:val="00CF3CF2"/>
    <w:rsid w:val="00CF3E5A"/>
    <w:rsid w:val="00CF3FCF"/>
    <w:rsid w:val="00CF40CD"/>
    <w:rsid w:val="00CF4331"/>
    <w:rsid w:val="00CF4657"/>
    <w:rsid w:val="00CF4C3C"/>
    <w:rsid w:val="00CF5191"/>
    <w:rsid w:val="00CF520A"/>
    <w:rsid w:val="00CF5B19"/>
    <w:rsid w:val="00CF600A"/>
    <w:rsid w:val="00CF6483"/>
    <w:rsid w:val="00CF693C"/>
    <w:rsid w:val="00CF6F1B"/>
    <w:rsid w:val="00CF7CD6"/>
    <w:rsid w:val="00D000C5"/>
    <w:rsid w:val="00D001FF"/>
    <w:rsid w:val="00D00312"/>
    <w:rsid w:val="00D00549"/>
    <w:rsid w:val="00D028EE"/>
    <w:rsid w:val="00D02AE0"/>
    <w:rsid w:val="00D02BA8"/>
    <w:rsid w:val="00D02C1F"/>
    <w:rsid w:val="00D02F2D"/>
    <w:rsid w:val="00D02FC0"/>
    <w:rsid w:val="00D05654"/>
    <w:rsid w:val="00D059B2"/>
    <w:rsid w:val="00D05C6C"/>
    <w:rsid w:val="00D074E6"/>
    <w:rsid w:val="00D10631"/>
    <w:rsid w:val="00D10ABC"/>
    <w:rsid w:val="00D11882"/>
    <w:rsid w:val="00D118DF"/>
    <w:rsid w:val="00D11B2A"/>
    <w:rsid w:val="00D11EA8"/>
    <w:rsid w:val="00D12A71"/>
    <w:rsid w:val="00D136E6"/>
    <w:rsid w:val="00D1381E"/>
    <w:rsid w:val="00D13A26"/>
    <w:rsid w:val="00D14411"/>
    <w:rsid w:val="00D14DD6"/>
    <w:rsid w:val="00D1514C"/>
    <w:rsid w:val="00D1588C"/>
    <w:rsid w:val="00D16CA6"/>
    <w:rsid w:val="00D1730B"/>
    <w:rsid w:val="00D173A4"/>
    <w:rsid w:val="00D175F6"/>
    <w:rsid w:val="00D214F5"/>
    <w:rsid w:val="00D22D7A"/>
    <w:rsid w:val="00D22D9F"/>
    <w:rsid w:val="00D23CA6"/>
    <w:rsid w:val="00D244C8"/>
    <w:rsid w:val="00D248BB"/>
    <w:rsid w:val="00D248EA"/>
    <w:rsid w:val="00D25B0E"/>
    <w:rsid w:val="00D25CFE"/>
    <w:rsid w:val="00D25F30"/>
    <w:rsid w:val="00D268E6"/>
    <w:rsid w:val="00D26F21"/>
    <w:rsid w:val="00D2747B"/>
    <w:rsid w:val="00D27803"/>
    <w:rsid w:val="00D27AFC"/>
    <w:rsid w:val="00D30071"/>
    <w:rsid w:val="00D303D0"/>
    <w:rsid w:val="00D309A7"/>
    <w:rsid w:val="00D30F81"/>
    <w:rsid w:val="00D3184F"/>
    <w:rsid w:val="00D31B21"/>
    <w:rsid w:val="00D32028"/>
    <w:rsid w:val="00D324C6"/>
    <w:rsid w:val="00D326D4"/>
    <w:rsid w:val="00D32BB5"/>
    <w:rsid w:val="00D32F6B"/>
    <w:rsid w:val="00D33B1D"/>
    <w:rsid w:val="00D34462"/>
    <w:rsid w:val="00D34C58"/>
    <w:rsid w:val="00D35109"/>
    <w:rsid w:val="00D3575B"/>
    <w:rsid w:val="00D364E5"/>
    <w:rsid w:val="00D364F5"/>
    <w:rsid w:val="00D36B12"/>
    <w:rsid w:val="00D36B49"/>
    <w:rsid w:val="00D36BB5"/>
    <w:rsid w:val="00D3766F"/>
    <w:rsid w:val="00D377FB"/>
    <w:rsid w:val="00D4004D"/>
    <w:rsid w:val="00D403AE"/>
    <w:rsid w:val="00D40657"/>
    <w:rsid w:val="00D40B6C"/>
    <w:rsid w:val="00D41A20"/>
    <w:rsid w:val="00D41F10"/>
    <w:rsid w:val="00D42336"/>
    <w:rsid w:val="00D42549"/>
    <w:rsid w:val="00D42CA5"/>
    <w:rsid w:val="00D438BA"/>
    <w:rsid w:val="00D4394D"/>
    <w:rsid w:val="00D4396D"/>
    <w:rsid w:val="00D449F2"/>
    <w:rsid w:val="00D44EDB"/>
    <w:rsid w:val="00D45604"/>
    <w:rsid w:val="00D4594F"/>
    <w:rsid w:val="00D47665"/>
    <w:rsid w:val="00D50263"/>
    <w:rsid w:val="00D50623"/>
    <w:rsid w:val="00D50A1C"/>
    <w:rsid w:val="00D50AC8"/>
    <w:rsid w:val="00D5110A"/>
    <w:rsid w:val="00D516FD"/>
    <w:rsid w:val="00D517AB"/>
    <w:rsid w:val="00D519EB"/>
    <w:rsid w:val="00D51E81"/>
    <w:rsid w:val="00D51EB4"/>
    <w:rsid w:val="00D533E6"/>
    <w:rsid w:val="00D53712"/>
    <w:rsid w:val="00D537B2"/>
    <w:rsid w:val="00D54390"/>
    <w:rsid w:val="00D54AB4"/>
    <w:rsid w:val="00D551A9"/>
    <w:rsid w:val="00D55D1A"/>
    <w:rsid w:val="00D5627E"/>
    <w:rsid w:val="00D56347"/>
    <w:rsid w:val="00D56BB3"/>
    <w:rsid w:val="00D56DE9"/>
    <w:rsid w:val="00D576A4"/>
    <w:rsid w:val="00D576E0"/>
    <w:rsid w:val="00D57757"/>
    <w:rsid w:val="00D57795"/>
    <w:rsid w:val="00D60228"/>
    <w:rsid w:val="00D60298"/>
    <w:rsid w:val="00D60F50"/>
    <w:rsid w:val="00D611C9"/>
    <w:rsid w:val="00D6133C"/>
    <w:rsid w:val="00D62127"/>
    <w:rsid w:val="00D62597"/>
    <w:rsid w:val="00D62D0D"/>
    <w:rsid w:val="00D63B78"/>
    <w:rsid w:val="00D63C17"/>
    <w:rsid w:val="00D63CE4"/>
    <w:rsid w:val="00D63DBC"/>
    <w:rsid w:val="00D64C63"/>
    <w:rsid w:val="00D64C89"/>
    <w:rsid w:val="00D65512"/>
    <w:rsid w:val="00D66DFB"/>
    <w:rsid w:val="00D66FAD"/>
    <w:rsid w:val="00D67501"/>
    <w:rsid w:val="00D70340"/>
    <w:rsid w:val="00D7062D"/>
    <w:rsid w:val="00D70DA2"/>
    <w:rsid w:val="00D71716"/>
    <w:rsid w:val="00D717FD"/>
    <w:rsid w:val="00D725E7"/>
    <w:rsid w:val="00D7345B"/>
    <w:rsid w:val="00D751E2"/>
    <w:rsid w:val="00D7560A"/>
    <w:rsid w:val="00D75942"/>
    <w:rsid w:val="00D76482"/>
    <w:rsid w:val="00D77759"/>
    <w:rsid w:val="00D778DE"/>
    <w:rsid w:val="00D803E4"/>
    <w:rsid w:val="00D82045"/>
    <w:rsid w:val="00D82699"/>
    <w:rsid w:val="00D82935"/>
    <w:rsid w:val="00D82A02"/>
    <w:rsid w:val="00D82CEC"/>
    <w:rsid w:val="00D83349"/>
    <w:rsid w:val="00D83370"/>
    <w:rsid w:val="00D83A78"/>
    <w:rsid w:val="00D83D10"/>
    <w:rsid w:val="00D84782"/>
    <w:rsid w:val="00D84BFD"/>
    <w:rsid w:val="00D8529C"/>
    <w:rsid w:val="00D85582"/>
    <w:rsid w:val="00D85AE2"/>
    <w:rsid w:val="00D86BC8"/>
    <w:rsid w:val="00D903C3"/>
    <w:rsid w:val="00D90D3F"/>
    <w:rsid w:val="00D91C81"/>
    <w:rsid w:val="00D91DD9"/>
    <w:rsid w:val="00D92075"/>
    <w:rsid w:val="00D922FD"/>
    <w:rsid w:val="00D92348"/>
    <w:rsid w:val="00D92698"/>
    <w:rsid w:val="00D935A1"/>
    <w:rsid w:val="00D942A1"/>
    <w:rsid w:val="00D94585"/>
    <w:rsid w:val="00D94CD2"/>
    <w:rsid w:val="00D94CE9"/>
    <w:rsid w:val="00D95001"/>
    <w:rsid w:val="00D9617F"/>
    <w:rsid w:val="00D96F5B"/>
    <w:rsid w:val="00D974A8"/>
    <w:rsid w:val="00D97A97"/>
    <w:rsid w:val="00DA022E"/>
    <w:rsid w:val="00DA033F"/>
    <w:rsid w:val="00DA0541"/>
    <w:rsid w:val="00DA06C9"/>
    <w:rsid w:val="00DA0B1F"/>
    <w:rsid w:val="00DA133C"/>
    <w:rsid w:val="00DA1871"/>
    <w:rsid w:val="00DA34F8"/>
    <w:rsid w:val="00DA37B3"/>
    <w:rsid w:val="00DA45E0"/>
    <w:rsid w:val="00DA58F7"/>
    <w:rsid w:val="00DA5F03"/>
    <w:rsid w:val="00DA77FA"/>
    <w:rsid w:val="00DA7E7D"/>
    <w:rsid w:val="00DA7F78"/>
    <w:rsid w:val="00DB0028"/>
    <w:rsid w:val="00DB004B"/>
    <w:rsid w:val="00DB14C0"/>
    <w:rsid w:val="00DB14CB"/>
    <w:rsid w:val="00DB20AA"/>
    <w:rsid w:val="00DB23FF"/>
    <w:rsid w:val="00DB2FD8"/>
    <w:rsid w:val="00DB42EC"/>
    <w:rsid w:val="00DB484A"/>
    <w:rsid w:val="00DB49D2"/>
    <w:rsid w:val="00DB49FB"/>
    <w:rsid w:val="00DB4FFD"/>
    <w:rsid w:val="00DB52B7"/>
    <w:rsid w:val="00DB6288"/>
    <w:rsid w:val="00DB6423"/>
    <w:rsid w:val="00DB7C60"/>
    <w:rsid w:val="00DB7FE5"/>
    <w:rsid w:val="00DC0322"/>
    <w:rsid w:val="00DC1041"/>
    <w:rsid w:val="00DC222A"/>
    <w:rsid w:val="00DC286E"/>
    <w:rsid w:val="00DC2CC6"/>
    <w:rsid w:val="00DC3281"/>
    <w:rsid w:val="00DC3E19"/>
    <w:rsid w:val="00DC48AA"/>
    <w:rsid w:val="00DC4CCD"/>
    <w:rsid w:val="00DC4D6D"/>
    <w:rsid w:val="00DC522B"/>
    <w:rsid w:val="00DC54F2"/>
    <w:rsid w:val="00DC5F48"/>
    <w:rsid w:val="00DC6276"/>
    <w:rsid w:val="00DC654E"/>
    <w:rsid w:val="00DC6945"/>
    <w:rsid w:val="00DC725F"/>
    <w:rsid w:val="00DC77A2"/>
    <w:rsid w:val="00DC78CE"/>
    <w:rsid w:val="00DC7AF0"/>
    <w:rsid w:val="00DC7D77"/>
    <w:rsid w:val="00DC7F90"/>
    <w:rsid w:val="00DD12B9"/>
    <w:rsid w:val="00DD2306"/>
    <w:rsid w:val="00DD2646"/>
    <w:rsid w:val="00DD292B"/>
    <w:rsid w:val="00DD2B50"/>
    <w:rsid w:val="00DD3462"/>
    <w:rsid w:val="00DD433B"/>
    <w:rsid w:val="00DD4F02"/>
    <w:rsid w:val="00DD4F2B"/>
    <w:rsid w:val="00DD54F6"/>
    <w:rsid w:val="00DD5834"/>
    <w:rsid w:val="00DD5E7A"/>
    <w:rsid w:val="00DD73B8"/>
    <w:rsid w:val="00DE0561"/>
    <w:rsid w:val="00DE0A97"/>
    <w:rsid w:val="00DE1B51"/>
    <w:rsid w:val="00DE1C71"/>
    <w:rsid w:val="00DE24ED"/>
    <w:rsid w:val="00DE2A02"/>
    <w:rsid w:val="00DE2D95"/>
    <w:rsid w:val="00DE34B0"/>
    <w:rsid w:val="00DE409A"/>
    <w:rsid w:val="00DE43E4"/>
    <w:rsid w:val="00DE4B9E"/>
    <w:rsid w:val="00DE4E5C"/>
    <w:rsid w:val="00DE62D4"/>
    <w:rsid w:val="00DE66A1"/>
    <w:rsid w:val="00DE6FF4"/>
    <w:rsid w:val="00DE737E"/>
    <w:rsid w:val="00DE747F"/>
    <w:rsid w:val="00DE7B9E"/>
    <w:rsid w:val="00DE7D06"/>
    <w:rsid w:val="00DF0884"/>
    <w:rsid w:val="00DF0943"/>
    <w:rsid w:val="00DF09BD"/>
    <w:rsid w:val="00DF1B8A"/>
    <w:rsid w:val="00DF1C00"/>
    <w:rsid w:val="00DF1F4D"/>
    <w:rsid w:val="00DF2DEF"/>
    <w:rsid w:val="00DF3DF4"/>
    <w:rsid w:val="00DF4AAC"/>
    <w:rsid w:val="00DF4E40"/>
    <w:rsid w:val="00DF5C18"/>
    <w:rsid w:val="00DF5D98"/>
    <w:rsid w:val="00DF6128"/>
    <w:rsid w:val="00DF6530"/>
    <w:rsid w:val="00DF66F6"/>
    <w:rsid w:val="00DF6AF4"/>
    <w:rsid w:val="00DF6D38"/>
    <w:rsid w:val="00DF72B6"/>
    <w:rsid w:val="00DF76D9"/>
    <w:rsid w:val="00DF7A62"/>
    <w:rsid w:val="00DF7C5C"/>
    <w:rsid w:val="00DF7F21"/>
    <w:rsid w:val="00E014BF"/>
    <w:rsid w:val="00E016C9"/>
    <w:rsid w:val="00E01C7A"/>
    <w:rsid w:val="00E01EA4"/>
    <w:rsid w:val="00E02F71"/>
    <w:rsid w:val="00E02FA4"/>
    <w:rsid w:val="00E0323D"/>
    <w:rsid w:val="00E03B14"/>
    <w:rsid w:val="00E03FDD"/>
    <w:rsid w:val="00E0472D"/>
    <w:rsid w:val="00E053D2"/>
    <w:rsid w:val="00E0580D"/>
    <w:rsid w:val="00E05A0B"/>
    <w:rsid w:val="00E05BE1"/>
    <w:rsid w:val="00E05FA2"/>
    <w:rsid w:val="00E06141"/>
    <w:rsid w:val="00E06529"/>
    <w:rsid w:val="00E0657C"/>
    <w:rsid w:val="00E06D8E"/>
    <w:rsid w:val="00E06DCB"/>
    <w:rsid w:val="00E06E5F"/>
    <w:rsid w:val="00E07120"/>
    <w:rsid w:val="00E0748C"/>
    <w:rsid w:val="00E07565"/>
    <w:rsid w:val="00E07B20"/>
    <w:rsid w:val="00E07EDE"/>
    <w:rsid w:val="00E10A67"/>
    <w:rsid w:val="00E12529"/>
    <w:rsid w:val="00E1272E"/>
    <w:rsid w:val="00E130A8"/>
    <w:rsid w:val="00E135EF"/>
    <w:rsid w:val="00E13793"/>
    <w:rsid w:val="00E13A15"/>
    <w:rsid w:val="00E158A2"/>
    <w:rsid w:val="00E15946"/>
    <w:rsid w:val="00E1606E"/>
    <w:rsid w:val="00E16C80"/>
    <w:rsid w:val="00E17B76"/>
    <w:rsid w:val="00E20744"/>
    <w:rsid w:val="00E2243F"/>
    <w:rsid w:val="00E22EE8"/>
    <w:rsid w:val="00E22EED"/>
    <w:rsid w:val="00E2307A"/>
    <w:rsid w:val="00E23582"/>
    <w:rsid w:val="00E237FE"/>
    <w:rsid w:val="00E24F94"/>
    <w:rsid w:val="00E25E15"/>
    <w:rsid w:val="00E26DFA"/>
    <w:rsid w:val="00E27234"/>
    <w:rsid w:val="00E27A51"/>
    <w:rsid w:val="00E3002C"/>
    <w:rsid w:val="00E30AA2"/>
    <w:rsid w:val="00E3159F"/>
    <w:rsid w:val="00E333AC"/>
    <w:rsid w:val="00E33F37"/>
    <w:rsid w:val="00E34CF4"/>
    <w:rsid w:val="00E34ECE"/>
    <w:rsid w:val="00E35035"/>
    <w:rsid w:val="00E35454"/>
    <w:rsid w:val="00E35DDD"/>
    <w:rsid w:val="00E36272"/>
    <w:rsid w:val="00E362FD"/>
    <w:rsid w:val="00E36304"/>
    <w:rsid w:val="00E367A9"/>
    <w:rsid w:val="00E36BCA"/>
    <w:rsid w:val="00E36EA1"/>
    <w:rsid w:val="00E37519"/>
    <w:rsid w:val="00E40047"/>
    <w:rsid w:val="00E40873"/>
    <w:rsid w:val="00E40EE4"/>
    <w:rsid w:val="00E40FFE"/>
    <w:rsid w:val="00E41E85"/>
    <w:rsid w:val="00E42B4D"/>
    <w:rsid w:val="00E430AD"/>
    <w:rsid w:val="00E432C8"/>
    <w:rsid w:val="00E43735"/>
    <w:rsid w:val="00E43887"/>
    <w:rsid w:val="00E43BDE"/>
    <w:rsid w:val="00E43C31"/>
    <w:rsid w:val="00E43D3D"/>
    <w:rsid w:val="00E440E8"/>
    <w:rsid w:val="00E441E3"/>
    <w:rsid w:val="00E44D46"/>
    <w:rsid w:val="00E4564E"/>
    <w:rsid w:val="00E45E0F"/>
    <w:rsid w:val="00E46849"/>
    <w:rsid w:val="00E478AC"/>
    <w:rsid w:val="00E50C87"/>
    <w:rsid w:val="00E50D68"/>
    <w:rsid w:val="00E51638"/>
    <w:rsid w:val="00E52775"/>
    <w:rsid w:val="00E52CBD"/>
    <w:rsid w:val="00E53941"/>
    <w:rsid w:val="00E53E7C"/>
    <w:rsid w:val="00E54657"/>
    <w:rsid w:val="00E55751"/>
    <w:rsid w:val="00E55F1B"/>
    <w:rsid w:val="00E564A0"/>
    <w:rsid w:val="00E566E3"/>
    <w:rsid w:val="00E56C4F"/>
    <w:rsid w:val="00E57640"/>
    <w:rsid w:val="00E57892"/>
    <w:rsid w:val="00E603BE"/>
    <w:rsid w:val="00E603D6"/>
    <w:rsid w:val="00E604E9"/>
    <w:rsid w:val="00E6195F"/>
    <w:rsid w:val="00E63458"/>
    <w:rsid w:val="00E64117"/>
    <w:rsid w:val="00E64454"/>
    <w:rsid w:val="00E64B40"/>
    <w:rsid w:val="00E65AE4"/>
    <w:rsid w:val="00E65E7B"/>
    <w:rsid w:val="00E664B8"/>
    <w:rsid w:val="00E66563"/>
    <w:rsid w:val="00E66746"/>
    <w:rsid w:val="00E671BB"/>
    <w:rsid w:val="00E671CE"/>
    <w:rsid w:val="00E67390"/>
    <w:rsid w:val="00E677FE"/>
    <w:rsid w:val="00E6795D"/>
    <w:rsid w:val="00E709E8"/>
    <w:rsid w:val="00E70A78"/>
    <w:rsid w:val="00E71611"/>
    <w:rsid w:val="00E71627"/>
    <w:rsid w:val="00E717DA"/>
    <w:rsid w:val="00E71A3B"/>
    <w:rsid w:val="00E72912"/>
    <w:rsid w:val="00E73178"/>
    <w:rsid w:val="00E73365"/>
    <w:rsid w:val="00E73B01"/>
    <w:rsid w:val="00E73ED3"/>
    <w:rsid w:val="00E7414C"/>
    <w:rsid w:val="00E747F6"/>
    <w:rsid w:val="00E74F5E"/>
    <w:rsid w:val="00E75188"/>
    <w:rsid w:val="00E759E3"/>
    <w:rsid w:val="00E765F6"/>
    <w:rsid w:val="00E76BE8"/>
    <w:rsid w:val="00E76D17"/>
    <w:rsid w:val="00E76ED5"/>
    <w:rsid w:val="00E76F23"/>
    <w:rsid w:val="00E7744A"/>
    <w:rsid w:val="00E775D6"/>
    <w:rsid w:val="00E800B9"/>
    <w:rsid w:val="00E80462"/>
    <w:rsid w:val="00E8057B"/>
    <w:rsid w:val="00E806A2"/>
    <w:rsid w:val="00E80DE3"/>
    <w:rsid w:val="00E81D0B"/>
    <w:rsid w:val="00E824C3"/>
    <w:rsid w:val="00E830BE"/>
    <w:rsid w:val="00E836B1"/>
    <w:rsid w:val="00E83AC8"/>
    <w:rsid w:val="00E83AF8"/>
    <w:rsid w:val="00E8447D"/>
    <w:rsid w:val="00E84549"/>
    <w:rsid w:val="00E8488F"/>
    <w:rsid w:val="00E849FA"/>
    <w:rsid w:val="00E852B5"/>
    <w:rsid w:val="00E85454"/>
    <w:rsid w:val="00E85A81"/>
    <w:rsid w:val="00E8661D"/>
    <w:rsid w:val="00E86E32"/>
    <w:rsid w:val="00E86E88"/>
    <w:rsid w:val="00E878CF"/>
    <w:rsid w:val="00E87B2A"/>
    <w:rsid w:val="00E87E83"/>
    <w:rsid w:val="00E91FB1"/>
    <w:rsid w:val="00E92107"/>
    <w:rsid w:val="00E930F3"/>
    <w:rsid w:val="00E93657"/>
    <w:rsid w:val="00E9383C"/>
    <w:rsid w:val="00E93E2A"/>
    <w:rsid w:val="00E94854"/>
    <w:rsid w:val="00E9489E"/>
    <w:rsid w:val="00E959FF"/>
    <w:rsid w:val="00E96982"/>
    <w:rsid w:val="00E97665"/>
    <w:rsid w:val="00EA1014"/>
    <w:rsid w:val="00EA1053"/>
    <w:rsid w:val="00EA1991"/>
    <w:rsid w:val="00EA19EC"/>
    <w:rsid w:val="00EA20E6"/>
    <w:rsid w:val="00EA2779"/>
    <w:rsid w:val="00EA2E24"/>
    <w:rsid w:val="00EA2F7A"/>
    <w:rsid w:val="00EA3452"/>
    <w:rsid w:val="00EA4F61"/>
    <w:rsid w:val="00EA5837"/>
    <w:rsid w:val="00EA5975"/>
    <w:rsid w:val="00EA5C8D"/>
    <w:rsid w:val="00EA5FBC"/>
    <w:rsid w:val="00EA6BFE"/>
    <w:rsid w:val="00EA7394"/>
    <w:rsid w:val="00EA7638"/>
    <w:rsid w:val="00EA7DC0"/>
    <w:rsid w:val="00EB14AA"/>
    <w:rsid w:val="00EB1BBE"/>
    <w:rsid w:val="00EB2A81"/>
    <w:rsid w:val="00EB33D3"/>
    <w:rsid w:val="00EB3831"/>
    <w:rsid w:val="00EB3EC2"/>
    <w:rsid w:val="00EB3F8B"/>
    <w:rsid w:val="00EB406B"/>
    <w:rsid w:val="00EB4305"/>
    <w:rsid w:val="00EB43BC"/>
    <w:rsid w:val="00EB4402"/>
    <w:rsid w:val="00EB451E"/>
    <w:rsid w:val="00EB4F66"/>
    <w:rsid w:val="00EB4FDE"/>
    <w:rsid w:val="00EB54C6"/>
    <w:rsid w:val="00EB5C77"/>
    <w:rsid w:val="00EB6729"/>
    <w:rsid w:val="00EB71DC"/>
    <w:rsid w:val="00EB7510"/>
    <w:rsid w:val="00EC0C77"/>
    <w:rsid w:val="00EC1EDA"/>
    <w:rsid w:val="00EC24D5"/>
    <w:rsid w:val="00EC3181"/>
    <w:rsid w:val="00EC32E1"/>
    <w:rsid w:val="00EC37E1"/>
    <w:rsid w:val="00EC402D"/>
    <w:rsid w:val="00EC533B"/>
    <w:rsid w:val="00EC6B8E"/>
    <w:rsid w:val="00EC723D"/>
    <w:rsid w:val="00EC734C"/>
    <w:rsid w:val="00ED0161"/>
    <w:rsid w:val="00ED0AB2"/>
    <w:rsid w:val="00ED217C"/>
    <w:rsid w:val="00ED26E3"/>
    <w:rsid w:val="00ED2827"/>
    <w:rsid w:val="00ED2B5D"/>
    <w:rsid w:val="00ED2FB9"/>
    <w:rsid w:val="00ED34E6"/>
    <w:rsid w:val="00ED35B4"/>
    <w:rsid w:val="00ED3DD4"/>
    <w:rsid w:val="00ED3F08"/>
    <w:rsid w:val="00ED3F15"/>
    <w:rsid w:val="00ED3FD1"/>
    <w:rsid w:val="00ED42FD"/>
    <w:rsid w:val="00ED4710"/>
    <w:rsid w:val="00ED472A"/>
    <w:rsid w:val="00ED6A0B"/>
    <w:rsid w:val="00ED6B7C"/>
    <w:rsid w:val="00EE1EC9"/>
    <w:rsid w:val="00EE22FE"/>
    <w:rsid w:val="00EE2559"/>
    <w:rsid w:val="00EE2944"/>
    <w:rsid w:val="00EE381C"/>
    <w:rsid w:val="00EE3D71"/>
    <w:rsid w:val="00EE3DAD"/>
    <w:rsid w:val="00EE572D"/>
    <w:rsid w:val="00EE658B"/>
    <w:rsid w:val="00EE6861"/>
    <w:rsid w:val="00EE7E31"/>
    <w:rsid w:val="00EF068F"/>
    <w:rsid w:val="00EF0C46"/>
    <w:rsid w:val="00EF1F3B"/>
    <w:rsid w:val="00EF2533"/>
    <w:rsid w:val="00EF2F8A"/>
    <w:rsid w:val="00EF3505"/>
    <w:rsid w:val="00EF390B"/>
    <w:rsid w:val="00EF469D"/>
    <w:rsid w:val="00EF4DA1"/>
    <w:rsid w:val="00EF4EFA"/>
    <w:rsid w:val="00EF5F51"/>
    <w:rsid w:val="00EF692B"/>
    <w:rsid w:val="00EF77FF"/>
    <w:rsid w:val="00EF7D8B"/>
    <w:rsid w:val="00F000D2"/>
    <w:rsid w:val="00F0064C"/>
    <w:rsid w:val="00F016EE"/>
    <w:rsid w:val="00F0196E"/>
    <w:rsid w:val="00F01FFE"/>
    <w:rsid w:val="00F022D9"/>
    <w:rsid w:val="00F031D7"/>
    <w:rsid w:val="00F044B7"/>
    <w:rsid w:val="00F0510F"/>
    <w:rsid w:val="00F05777"/>
    <w:rsid w:val="00F059D1"/>
    <w:rsid w:val="00F059EB"/>
    <w:rsid w:val="00F05C55"/>
    <w:rsid w:val="00F07938"/>
    <w:rsid w:val="00F10199"/>
    <w:rsid w:val="00F101DB"/>
    <w:rsid w:val="00F106D4"/>
    <w:rsid w:val="00F110F2"/>
    <w:rsid w:val="00F1116A"/>
    <w:rsid w:val="00F11689"/>
    <w:rsid w:val="00F11A2C"/>
    <w:rsid w:val="00F11B61"/>
    <w:rsid w:val="00F11F85"/>
    <w:rsid w:val="00F1235E"/>
    <w:rsid w:val="00F123BE"/>
    <w:rsid w:val="00F12481"/>
    <w:rsid w:val="00F12CAA"/>
    <w:rsid w:val="00F12EA1"/>
    <w:rsid w:val="00F13782"/>
    <w:rsid w:val="00F14150"/>
    <w:rsid w:val="00F14FF6"/>
    <w:rsid w:val="00F15103"/>
    <w:rsid w:val="00F15A6B"/>
    <w:rsid w:val="00F160D5"/>
    <w:rsid w:val="00F1626D"/>
    <w:rsid w:val="00F16A33"/>
    <w:rsid w:val="00F20537"/>
    <w:rsid w:val="00F20ACE"/>
    <w:rsid w:val="00F20AE5"/>
    <w:rsid w:val="00F20DAB"/>
    <w:rsid w:val="00F21551"/>
    <w:rsid w:val="00F23486"/>
    <w:rsid w:val="00F2371F"/>
    <w:rsid w:val="00F23A18"/>
    <w:rsid w:val="00F23E35"/>
    <w:rsid w:val="00F23E95"/>
    <w:rsid w:val="00F243D4"/>
    <w:rsid w:val="00F25829"/>
    <w:rsid w:val="00F25D90"/>
    <w:rsid w:val="00F261BC"/>
    <w:rsid w:val="00F26FB7"/>
    <w:rsid w:val="00F27BAC"/>
    <w:rsid w:val="00F309F6"/>
    <w:rsid w:val="00F30ECE"/>
    <w:rsid w:val="00F3111D"/>
    <w:rsid w:val="00F3135C"/>
    <w:rsid w:val="00F3180E"/>
    <w:rsid w:val="00F3209B"/>
    <w:rsid w:val="00F32208"/>
    <w:rsid w:val="00F32ACE"/>
    <w:rsid w:val="00F33002"/>
    <w:rsid w:val="00F330D6"/>
    <w:rsid w:val="00F34136"/>
    <w:rsid w:val="00F3517D"/>
    <w:rsid w:val="00F351BB"/>
    <w:rsid w:val="00F36007"/>
    <w:rsid w:val="00F3603A"/>
    <w:rsid w:val="00F3626A"/>
    <w:rsid w:val="00F37E8C"/>
    <w:rsid w:val="00F429DC"/>
    <w:rsid w:val="00F42C8F"/>
    <w:rsid w:val="00F43F1F"/>
    <w:rsid w:val="00F4417E"/>
    <w:rsid w:val="00F446C1"/>
    <w:rsid w:val="00F45201"/>
    <w:rsid w:val="00F46408"/>
    <w:rsid w:val="00F4659B"/>
    <w:rsid w:val="00F4725B"/>
    <w:rsid w:val="00F47569"/>
    <w:rsid w:val="00F4767A"/>
    <w:rsid w:val="00F507B7"/>
    <w:rsid w:val="00F5217D"/>
    <w:rsid w:val="00F52D91"/>
    <w:rsid w:val="00F532C3"/>
    <w:rsid w:val="00F54B14"/>
    <w:rsid w:val="00F556EC"/>
    <w:rsid w:val="00F5585B"/>
    <w:rsid w:val="00F609E0"/>
    <w:rsid w:val="00F60BF5"/>
    <w:rsid w:val="00F60F44"/>
    <w:rsid w:val="00F60F58"/>
    <w:rsid w:val="00F611BA"/>
    <w:rsid w:val="00F6217D"/>
    <w:rsid w:val="00F6294D"/>
    <w:rsid w:val="00F62F77"/>
    <w:rsid w:val="00F6304E"/>
    <w:rsid w:val="00F63188"/>
    <w:rsid w:val="00F63E00"/>
    <w:rsid w:val="00F6441D"/>
    <w:rsid w:val="00F64BA1"/>
    <w:rsid w:val="00F64CE6"/>
    <w:rsid w:val="00F6553F"/>
    <w:rsid w:val="00F6571E"/>
    <w:rsid w:val="00F65CD0"/>
    <w:rsid w:val="00F670EE"/>
    <w:rsid w:val="00F6736E"/>
    <w:rsid w:val="00F679EB"/>
    <w:rsid w:val="00F70827"/>
    <w:rsid w:val="00F70B59"/>
    <w:rsid w:val="00F714C9"/>
    <w:rsid w:val="00F71779"/>
    <w:rsid w:val="00F71F48"/>
    <w:rsid w:val="00F7222D"/>
    <w:rsid w:val="00F73FF4"/>
    <w:rsid w:val="00F749BD"/>
    <w:rsid w:val="00F75150"/>
    <w:rsid w:val="00F764CB"/>
    <w:rsid w:val="00F764D6"/>
    <w:rsid w:val="00F7656E"/>
    <w:rsid w:val="00F766D7"/>
    <w:rsid w:val="00F76F41"/>
    <w:rsid w:val="00F8017F"/>
    <w:rsid w:val="00F80236"/>
    <w:rsid w:val="00F80962"/>
    <w:rsid w:val="00F809DC"/>
    <w:rsid w:val="00F80FAF"/>
    <w:rsid w:val="00F81AAA"/>
    <w:rsid w:val="00F822CB"/>
    <w:rsid w:val="00F822E8"/>
    <w:rsid w:val="00F83998"/>
    <w:rsid w:val="00F83AA7"/>
    <w:rsid w:val="00F83C2E"/>
    <w:rsid w:val="00F83E03"/>
    <w:rsid w:val="00F83F77"/>
    <w:rsid w:val="00F8474A"/>
    <w:rsid w:val="00F84FF0"/>
    <w:rsid w:val="00F85074"/>
    <w:rsid w:val="00F855A9"/>
    <w:rsid w:val="00F858AC"/>
    <w:rsid w:val="00F85F94"/>
    <w:rsid w:val="00F85FD3"/>
    <w:rsid w:val="00F872B0"/>
    <w:rsid w:val="00F872EE"/>
    <w:rsid w:val="00F87782"/>
    <w:rsid w:val="00F90704"/>
    <w:rsid w:val="00F91541"/>
    <w:rsid w:val="00F91703"/>
    <w:rsid w:val="00F918DE"/>
    <w:rsid w:val="00F92105"/>
    <w:rsid w:val="00F9387F"/>
    <w:rsid w:val="00F95810"/>
    <w:rsid w:val="00F963A4"/>
    <w:rsid w:val="00F96C85"/>
    <w:rsid w:val="00F970F9"/>
    <w:rsid w:val="00F97518"/>
    <w:rsid w:val="00FA078B"/>
    <w:rsid w:val="00FA0A40"/>
    <w:rsid w:val="00FA1166"/>
    <w:rsid w:val="00FA1E65"/>
    <w:rsid w:val="00FA3B81"/>
    <w:rsid w:val="00FA40F9"/>
    <w:rsid w:val="00FA4B50"/>
    <w:rsid w:val="00FA547B"/>
    <w:rsid w:val="00FA5BB6"/>
    <w:rsid w:val="00FA6AF3"/>
    <w:rsid w:val="00FA7F1A"/>
    <w:rsid w:val="00FB0C3C"/>
    <w:rsid w:val="00FB20E5"/>
    <w:rsid w:val="00FB24C0"/>
    <w:rsid w:val="00FB2604"/>
    <w:rsid w:val="00FB2D6F"/>
    <w:rsid w:val="00FB3F75"/>
    <w:rsid w:val="00FB4937"/>
    <w:rsid w:val="00FB5FAE"/>
    <w:rsid w:val="00FB6793"/>
    <w:rsid w:val="00FB6ECD"/>
    <w:rsid w:val="00FB70CD"/>
    <w:rsid w:val="00FC084A"/>
    <w:rsid w:val="00FC090A"/>
    <w:rsid w:val="00FC0EE0"/>
    <w:rsid w:val="00FC15D5"/>
    <w:rsid w:val="00FC24C7"/>
    <w:rsid w:val="00FC2834"/>
    <w:rsid w:val="00FC29E7"/>
    <w:rsid w:val="00FC2BE4"/>
    <w:rsid w:val="00FC2C2A"/>
    <w:rsid w:val="00FC3275"/>
    <w:rsid w:val="00FC36DB"/>
    <w:rsid w:val="00FC3CA2"/>
    <w:rsid w:val="00FC4519"/>
    <w:rsid w:val="00FC46DC"/>
    <w:rsid w:val="00FC47F9"/>
    <w:rsid w:val="00FC53B2"/>
    <w:rsid w:val="00FC53F5"/>
    <w:rsid w:val="00FC56BC"/>
    <w:rsid w:val="00FC6467"/>
    <w:rsid w:val="00FC7193"/>
    <w:rsid w:val="00FC75BB"/>
    <w:rsid w:val="00FC76C4"/>
    <w:rsid w:val="00FC7C0E"/>
    <w:rsid w:val="00FC7C59"/>
    <w:rsid w:val="00FC7DA1"/>
    <w:rsid w:val="00FD06F2"/>
    <w:rsid w:val="00FD07C4"/>
    <w:rsid w:val="00FD26A3"/>
    <w:rsid w:val="00FD2ECE"/>
    <w:rsid w:val="00FD4600"/>
    <w:rsid w:val="00FD4813"/>
    <w:rsid w:val="00FD49D0"/>
    <w:rsid w:val="00FD5EF1"/>
    <w:rsid w:val="00FD6333"/>
    <w:rsid w:val="00FD659F"/>
    <w:rsid w:val="00FD7484"/>
    <w:rsid w:val="00FD7968"/>
    <w:rsid w:val="00FE0508"/>
    <w:rsid w:val="00FE15E2"/>
    <w:rsid w:val="00FE19A2"/>
    <w:rsid w:val="00FE210D"/>
    <w:rsid w:val="00FE279B"/>
    <w:rsid w:val="00FE2A9F"/>
    <w:rsid w:val="00FE2CB4"/>
    <w:rsid w:val="00FE320E"/>
    <w:rsid w:val="00FE358E"/>
    <w:rsid w:val="00FE3CD5"/>
    <w:rsid w:val="00FE49C2"/>
    <w:rsid w:val="00FE5150"/>
    <w:rsid w:val="00FE5391"/>
    <w:rsid w:val="00FE63F3"/>
    <w:rsid w:val="00FE68EB"/>
    <w:rsid w:val="00FE75F2"/>
    <w:rsid w:val="00FF0C3D"/>
    <w:rsid w:val="00FF1455"/>
    <w:rsid w:val="00FF1C17"/>
    <w:rsid w:val="00FF3276"/>
    <w:rsid w:val="00FF32AB"/>
    <w:rsid w:val="00FF3E46"/>
    <w:rsid w:val="00FF402B"/>
    <w:rsid w:val="00FF5FB4"/>
    <w:rsid w:val="00FF6353"/>
    <w:rsid w:val="00FF67B0"/>
    <w:rsid w:val="00FF737A"/>
    <w:rsid w:val="00FF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48E887"/>
  <w15:docId w15:val="{5EF9425B-6A10-496C-AE22-82A71CA04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9" w:qFormat="1"/>
    <w:lsdException w:name="heading 3" w:uiPriority="99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 w:qFormat="1"/>
    <w:lsdException w:name="header" w:uiPriority="99" w:qFormat="1"/>
    <w:lsdException w:name="footer" w:uiPriority="99" w:qFormat="1"/>
    <w:lsdException w:name="caption" w:uiPriority="99" w:qFormat="1"/>
    <w:lsdException w:name="table of figures" w:uiPriority="99" w:qFormat="1"/>
    <w:lsdException w:name="footnote reference" w:uiPriority="99" w:qFormat="1"/>
    <w:lsdException w:name="line number" w:uiPriority="99"/>
    <w:lsdException w:name="page number" w:qFormat="1"/>
    <w:lsdException w:name="endnote reference" w:uiPriority="99"/>
    <w:lsdException w:name="Title" w:qFormat="1"/>
    <w:lsdException w:name="Body Text" w:uiPriority="99" w:qFormat="1"/>
    <w:lsdException w:name="Body Text Indent" w:uiPriority="99" w:qFormat="1"/>
    <w:lsdException w:name="Subtitle" w:qFormat="1"/>
    <w:lsdException w:name="Body Text Indent 2" w:uiPriority="99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 w:qFormat="1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7B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30BF"/>
    <w:pPr>
      <w:keepNext/>
      <w:keepLines/>
      <w:numPr>
        <w:numId w:val="2"/>
      </w:numPr>
      <w:spacing w:before="120" w:after="240" w:line="360" w:lineRule="auto"/>
      <w:jc w:val="center"/>
      <w:outlineLvl w:val="0"/>
    </w:pPr>
    <w:rPr>
      <w:b/>
      <w:bCs/>
      <w:sz w:val="26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A30BF"/>
    <w:pPr>
      <w:keepNext/>
      <w:keepLines/>
      <w:numPr>
        <w:ilvl w:val="1"/>
        <w:numId w:val="2"/>
      </w:numPr>
      <w:spacing w:before="120" w:line="360" w:lineRule="auto"/>
      <w:jc w:val="both"/>
      <w:outlineLvl w:val="1"/>
    </w:pPr>
    <w:rPr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A30BF"/>
    <w:pPr>
      <w:keepNext/>
      <w:keepLines/>
      <w:numPr>
        <w:ilvl w:val="2"/>
        <w:numId w:val="2"/>
      </w:numPr>
      <w:spacing w:before="200" w:line="360" w:lineRule="auto"/>
      <w:jc w:val="both"/>
      <w:outlineLvl w:val="2"/>
    </w:pPr>
    <w:rPr>
      <w:b/>
      <w:bCs/>
      <w:sz w:val="26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9A30BF"/>
    <w:pPr>
      <w:keepNext/>
      <w:keepLines/>
      <w:numPr>
        <w:ilvl w:val="3"/>
        <w:numId w:val="2"/>
      </w:numPr>
      <w:spacing w:before="200" w:line="360" w:lineRule="auto"/>
      <w:jc w:val="both"/>
      <w:outlineLvl w:val="3"/>
    </w:pPr>
    <w:rPr>
      <w:b/>
      <w:bCs/>
      <w:i/>
      <w:iCs/>
      <w:color w:val="4F81BD"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9A30BF"/>
    <w:pPr>
      <w:keepNext/>
      <w:keepLines/>
      <w:numPr>
        <w:ilvl w:val="4"/>
        <w:numId w:val="2"/>
      </w:numPr>
      <w:spacing w:before="200" w:line="360" w:lineRule="auto"/>
      <w:jc w:val="both"/>
      <w:outlineLvl w:val="4"/>
    </w:pPr>
    <w:rPr>
      <w:color w:val="243F60"/>
      <w:sz w:val="20"/>
      <w:szCs w:val="20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9A30BF"/>
    <w:pPr>
      <w:keepNext/>
      <w:keepLines/>
      <w:numPr>
        <w:ilvl w:val="5"/>
        <w:numId w:val="2"/>
      </w:numPr>
      <w:spacing w:before="200" w:line="360" w:lineRule="auto"/>
      <w:jc w:val="both"/>
      <w:outlineLvl w:val="5"/>
    </w:pPr>
    <w:rPr>
      <w:i/>
      <w:iCs/>
      <w:color w:val="243F60"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9A30BF"/>
    <w:pPr>
      <w:keepNext/>
      <w:keepLines/>
      <w:numPr>
        <w:ilvl w:val="6"/>
        <w:numId w:val="2"/>
      </w:numPr>
      <w:spacing w:before="200" w:line="360" w:lineRule="auto"/>
      <w:jc w:val="both"/>
      <w:outlineLvl w:val="6"/>
    </w:pPr>
    <w:rPr>
      <w:i/>
      <w:iCs/>
      <w:color w:val="404040"/>
      <w:sz w:val="20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9A30BF"/>
    <w:pPr>
      <w:keepNext/>
      <w:keepLines/>
      <w:numPr>
        <w:ilvl w:val="7"/>
        <w:numId w:val="2"/>
      </w:numPr>
      <w:spacing w:before="200" w:line="360" w:lineRule="auto"/>
      <w:jc w:val="both"/>
      <w:outlineLvl w:val="7"/>
    </w:pPr>
    <w:rPr>
      <w:color w:val="404040"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9A30BF"/>
    <w:pPr>
      <w:keepNext/>
      <w:keepLines/>
      <w:numPr>
        <w:ilvl w:val="8"/>
        <w:numId w:val="2"/>
      </w:numPr>
      <w:spacing w:before="200" w:line="360" w:lineRule="auto"/>
      <w:jc w:val="both"/>
      <w:outlineLvl w:val="8"/>
    </w:pPr>
    <w:rPr>
      <w:i/>
      <w:iCs/>
      <w:color w:val="40404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qFormat/>
    <w:rsid w:val="00CF049F"/>
    <w:pPr>
      <w:spacing w:before="100" w:beforeAutospacing="1" w:after="100" w:afterAutospacing="1"/>
    </w:pPr>
  </w:style>
  <w:style w:type="paragraph" w:styleId="ListParagraph">
    <w:name w:val="List Paragraph"/>
    <w:aliases w:val="bullet,bullet 1,List Paragraph1,List Paragraph11,List Paragraph12,List Paragraph2,Thang2,VNA - List Paragraph,1.,Table Sequence"/>
    <w:basedOn w:val="Normal"/>
    <w:link w:val="ListParagraphChar"/>
    <w:uiPriority w:val="34"/>
    <w:qFormat/>
    <w:rsid w:val="002F694C"/>
    <w:pPr>
      <w:spacing w:after="200" w:line="276" w:lineRule="auto"/>
      <w:ind w:left="720"/>
    </w:pPr>
    <w:rPr>
      <w:rFonts w:cs="Arial"/>
      <w:sz w:val="26"/>
      <w:szCs w:val="26"/>
    </w:rPr>
  </w:style>
  <w:style w:type="character" w:customStyle="1" w:styleId="Vnbnnidung">
    <w:name w:val="Văn bản nội dung_"/>
    <w:link w:val="Vnbnnidung0"/>
    <w:qFormat/>
    <w:rsid w:val="00EF2F8A"/>
    <w:rPr>
      <w:shd w:val="clear" w:color="auto" w:fill="FFFFFF"/>
      <w:lang w:bidi="ar-SA"/>
    </w:rPr>
  </w:style>
  <w:style w:type="paragraph" w:customStyle="1" w:styleId="Vnbnnidung0">
    <w:name w:val="Văn bản nội dung"/>
    <w:basedOn w:val="Normal"/>
    <w:link w:val="Vnbnnidung"/>
    <w:qFormat/>
    <w:rsid w:val="00EF2F8A"/>
    <w:pPr>
      <w:widowControl w:val="0"/>
      <w:shd w:val="clear" w:color="auto" w:fill="FFFFFF"/>
      <w:spacing w:after="180" w:line="0" w:lineRule="atLeast"/>
      <w:ind w:hanging="1300"/>
      <w:jc w:val="center"/>
    </w:pPr>
    <w:rPr>
      <w:sz w:val="20"/>
      <w:szCs w:val="20"/>
      <w:shd w:val="clear" w:color="auto" w:fill="FFFFFF"/>
      <w:lang w:val="x-none" w:eastAsia="x-none"/>
    </w:rPr>
  </w:style>
  <w:style w:type="character" w:customStyle="1" w:styleId="Vnbnnidung5Khnginnghing">
    <w:name w:val="Văn bản nội dung (5) + Không in nghiêng"/>
    <w:qFormat/>
    <w:rsid w:val="00D22D7A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character" w:customStyle="1" w:styleId="Vnbnnidung5">
    <w:name w:val="Văn bản nội dung (5)"/>
    <w:qFormat/>
    <w:rsid w:val="00D22D7A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vi-VN" w:eastAsia="vi-VN" w:bidi="vi-VN"/>
    </w:rPr>
  </w:style>
  <w:style w:type="paragraph" w:customStyle="1" w:styleId="1">
    <w:name w:val="1"/>
    <w:basedOn w:val="Normal"/>
    <w:link w:val="1Char"/>
    <w:qFormat/>
    <w:rsid w:val="00A36515"/>
    <w:pPr>
      <w:spacing w:line="360" w:lineRule="auto"/>
      <w:jc w:val="center"/>
      <w:outlineLvl w:val="0"/>
    </w:pPr>
    <w:rPr>
      <w:rFonts w:eastAsia="MS Mincho"/>
      <w:b/>
      <w:color w:val="000000"/>
      <w:sz w:val="32"/>
      <w:szCs w:val="26"/>
      <w:lang w:eastAsia="ja-JP"/>
    </w:rPr>
  </w:style>
  <w:style w:type="paragraph" w:customStyle="1" w:styleId="3">
    <w:name w:val="3"/>
    <w:basedOn w:val="Normal"/>
    <w:qFormat/>
    <w:rsid w:val="00A36515"/>
    <w:pPr>
      <w:spacing w:line="360" w:lineRule="auto"/>
      <w:ind w:firstLine="284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4">
    <w:name w:val="4"/>
    <w:basedOn w:val="Normal"/>
    <w:qFormat/>
    <w:rsid w:val="00A36515"/>
    <w:pPr>
      <w:autoSpaceDE w:val="0"/>
      <w:autoSpaceDN w:val="0"/>
      <w:adjustRightInd w:val="0"/>
      <w:spacing w:line="360" w:lineRule="auto"/>
      <w:ind w:firstLine="567"/>
      <w:jc w:val="both"/>
      <w:outlineLvl w:val="3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2">
    <w:name w:val="2"/>
    <w:basedOn w:val="Normal"/>
    <w:link w:val="2Char"/>
    <w:qFormat/>
    <w:rsid w:val="00A36515"/>
    <w:pPr>
      <w:spacing w:line="360" w:lineRule="auto"/>
      <w:jc w:val="both"/>
      <w:outlineLvl w:val="1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n-dieund">
    <w:name w:val="n-dieund"/>
    <w:basedOn w:val="Normal"/>
    <w:rsid w:val="00CB39A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ListParagraphChar">
    <w:name w:val="List Paragraph Char"/>
    <w:aliases w:val="bullet Char,bullet 1 Char,List Paragraph1 Char,List Paragraph11 Char,List Paragraph12 Char,List Paragraph2 Char,Thang2 Char,VNA - List Paragraph Char,1. Char,Table Sequence Char"/>
    <w:link w:val="ListParagraph"/>
    <w:uiPriority w:val="34"/>
    <w:rsid w:val="00A9759E"/>
    <w:rPr>
      <w:rFonts w:cs="Arial"/>
      <w:sz w:val="26"/>
      <w:szCs w:val="26"/>
      <w:lang w:val="en-US" w:eastAsia="en-US" w:bidi="ar-SA"/>
    </w:rPr>
  </w:style>
  <w:style w:type="paragraph" w:customStyle="1" w:styleId="ILoicamdoan">
    <w:name w:val="I. Loi cam doan"/>
    <w:basedOn w:val="ListParagraph"/>
    <w:link w:val="ILoicamdoanChar1"/>
    <w:qFormat/>
    <w:rsid w:val="003C0CB6"/>
    <w:pPr>
      <w:numPr>
        <w:numId w:val="1"/>
      </w:numPr>
      <w:spacing w:before="120" w:after="120" w:line="360" w:lineRule="auto"/>
      <w:contextualSpacing/>
      <w:jc w:val="center"/>
      <w:outlineLvl w:val="0"/>
    </w:pPr>
    <w:rPr>
      <w:rFonts w:eastAsia="Calibri" w:cs="Times New Roman"/>
      <w:b/>
      <w:lang w:val="x-none" w:eastAsia="x-none"/>
    </w:rPr>
  </w:style>
  <w:style w:type="character" w:customStyle="1" w:styleId="ILoicamdoanChar1">
    <w:name w:val="I. Loi cam doan Char1"/>
    <w:link w:val="ILoicamdoan"/>
    <w:rsid w:val="003C0CB6"/>
    <w:rPr>
      <w:rFonts w:eastAsia="Calibri"/>
      <w:b/>
      <w:sz w:val="26"/>
      <w:szCs w:val="26"/>
      <w:lang w:val="x-none" w:eastAsia="x-none"/>
    </w:rPr>
  </w:style>
  <w:style w:type="character" w:customStyle="1" w:styleId="Heading4Char">
    <w:name w:val="Heading 4 Char"/>
    <w:link w:val="Heading4"/>
    <w:rsid w:val="009A30BF"/>
    <w:rPr>
      <w:b/>
      <w:bCs/>
      <w:i/>
      <w:iCs/>
      <w:color w:val="4F81BD"/>
      <w:lang w:val="x-none" w:eastAsia="x-none"/>
    </w:rPr>
  </w:style>
  <w:style w:type="character" w:customStyle="1" w:styleId="1Char">
    <w:name w:val="1 Char"/>
    <w:link w:val="1"/>
    <w:rsid w:val="009A30BF"/>
    <w:rPr>
      <w:rFonts w:eastAsia="MS Mincho"/>
      <w:b/>
      <w:color w:val="000000"/>
      <w:sz w:val="32"/>
      <w:szCs w:val="26"/>
      <w:lang w:val="en-US" w:eastAsia="ja-JP" w:bidi="ar-SA"/>
    </w:rPr>
  </w:style>
  <w:style w:type="paragraph" w:styleId="BodyTextIndent">
    <w:name w:val="Body Text Indent"/>
    <w:basedOn w:val="Normal"/>
    <w:link w:val="BodyTextIndentChar"/>
    <w:uiPriority w:val="99"/>
    <w:qFormat/>
    <w:rsid w:val="009A30BF"/>
    <w:pPr>
      <w:spacing w:before="120" w:after="120" w:line="360" w:lineRule="auto"/>
      <w:ind w:left="283"/>
      <w:jc w:val="both"/>
    </w:pPr>
    <w:rPr>
      <w:rFonts w:eastAsia="Calibri"/>
      <w:sz w:val="26"/>
      <w:szCs w:val="22"/>
    </w:rPr>
  </w:style>
  <w:style w:type="paragraph" w:customStyle="1" w:styleId="bodytextswiss">
    <w:name w:val="bodytextswiss"/>
    <w:basedOn w:val="Normal"/>
    <w:rsid w:val="009A30BF"/>
    <w:pPr>
      <w:spacing w:before="100" w:beforeAutospacing="1" w:after="100" w:afterAutospacing="1"/>
    </w:pPr>
  </w:style>
  <w:style w:type="paragraph" w:customStyle="1" w:styleId="B">
    <w:name w:val="B"/>
    <w:basedOn w:val="Normal"/>
    <w:rsid w:val="009A30BF"/>
    <w:pPr>
      <w:spacing w:line="360" w:lineRule="auto"/>
      <w:jc w:val="center"/>
    </w:pPr>
    <w:rPr>
      <w:b/>
      <w:i/>
      <w:sz w:val="26"/>
      <w:szCs w:val="26"/>
    </w:rPr>
  </w:style>
  <w:style w:type="character" w:customStyle="1" w:styleId="Heading1Char">
    <w:name w:val="Heading 1 Char"/>
    <w:link w:val="Heading1"/>
    <w:uiPriority w:val="9"/>
    <w:qFormat/>
    <w:rsid w:val="009A30BF"/>
    <w:rPr>
      <w:b/>
      <w:bCs/>
      <w:sz w:val="26"/>
      <w:szCs w:val="28"/>
      <w:lang w:val="x-none" w:eastAsia="x-none"/>
    </w:rPr>
  </w:style>
  <w:style w:type="character" w:customStyle="1" w:styleId="Heading2Char">
    <w:name w:val="Heading 2 Char"/>
    <w:link w:val="Heading2"/>
    <w:uiPriority w:val="99"/>
    <w:qFormat/>
    <w:rsid w:val="009A30BF"/>
    <w:rPr>
      <w:b/>
      <w:bCs/>
      <w:sz w:val="26"/>
      <w:szCs w:val="26"/>
      <w:lang w:val="x-none" w:eastAsia="x-none"/>
    </w:rPr>
  </w:style>
  <w:style w:type="character" w:customStyle="1" w:styleId="Heading3Char">
    <w:name w:val="Heading 3 Char"/>
    <w:link w:val="Heading3"/>
    <w:uiPriority w:val="99"/>
    <w:qFormat/>
    <w:rsid w:val="009A30BF"/>
    <w:rPr>
      <w:b/>
      <w:bCs/>
      <w:sz w:val="26"/>
      <w:lang w:val="x-none" w:eastAsia="x-none"/>
    </w:rPr>
  </w:style>
  <w:style w:type="paragraph" w:styleId="Caption">
    <w:name w:val="caption"/>
    <w:aliases w:val="Tiêu đề,Bang-1,Caption Char1 Char,Caption Char Char Char,Caption Char Char Char Char Char Char Char Char,Caption Char Char Char Char Char Char1 Char,Captionthuy,Bảng 3.,bảng,Char6 Char,Char6,Char2"/>
    <w:basedOn w:val="Normal"/>
    <w:next w:val="Normal"/>
    <w:uiPriority w:val="99"/>
    <w:qFormat/>
    <w:rsid w:val="009A30BF"/>
    <w:pPr>
      <w:spacing w:after="200"/>
      <w:ind w:left="720"/>
      <w:jc w:val="center"/>
    </w:pPr>
    <w:rPr>
      <w:rFonts w:eastAsia="Calibri"/>
      <w:b/>
      <w:bCs/>
      <w:sz w:val="26"/>
      <w:szCs w:val="18"/>
    </w:rPr>
  </w:style>
  <w:style w:type="paragraph" w:customStyle="1" w:styleId="Danhmcbng">
    <w:name w:val="Danh mục bảng"/>
    <w:basedOn w:val="Caption"/>
    <w:link w:val="DanhmcbngChar"/>
    <w:qFormat/>
    <w:rsid w:val="009A30BF"/>
    <w:pPr>
      <w:ind w:left="0"/>
      <w:jc w:val="left"/>
    </w:pPr>
    <w:rPr>
      <w:szCs w:val="26"/>
      <w:lang w:val="x-none" w:eastAsia="x-none"/>
    </w:rPr>
  </w:style>
  <w:style w:type="character" w:customStyle="1" w:styleId="DanhmcbngChar">
    <w:name w:val="Danh mục bảng Char"/>
    <w:link w:val="Danhmcbng"/>
    <w:rsid w:val="009A30BF"/>
    <w:rPr>
      <w:rFonts w:eastAsia="Calibri"/>
      <w:b/>
      <w:bCs/>
      <w:sz w:val="26"/>
      <w:szCs w:val="26"/>
      <w:lang w:val="x-none" w:eastAsia="x-none" w:bidi="ar-SA"/>
    </w:rPr>
  </w:style>
  <w:style w:type="paragraph" w:styleId="Footer">
    <w:name w:val="footer"/>
    <w:basedOn w:val="Normal"/>
    <w:link w:val="FooterChar"/>
    <w:uiPriority w:val="99"/>
    <w:unhideWhenUsed/>
    <w:qFormat/>
    <w:rsid w:val="003A2309"/>
    <w:pPr>
      <w:tabs>
        <w:tab w:val="center" w:pos="4680"/>
        <w:tab w:val="right" w:pos="9360"/>
      </w:tabs>
      <w:ind w:left="720"/>
      <w:jc w:val="both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qFormat/>
    <w:rsid w:val="003A2309"/>
    <w:rPr>
      <w:rFonts w:ascii="Calibri" w:eastAsia="Calibri" w:hAnsi="Calibri"/>
      <w:lang w:val="x-none" w:eastAsia="x-none" w:bidi="ar-SA"/>
    </w:rPr>
  </w:style>
  <w:style w:type="paragraph" w:styleId="BalloonText">
    <w:name w:val="Balloon Text"/>
    <w:basedOn w:val="Normal"/>
    <w:link w:val="BalloonTextChar"/>
    <w:unhideWhenUsed/>
    <w:qFormat/>
    <w:rsid w:val="002834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qFormat/>
    <w:rsid w:val="002834AD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9D61E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qFormat/>
    <w:rsid w:val="007E0D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qFormat/>
    <w:rsid w:val="007E0DA5"/>
    <w:rPr>
      <w:sz w:val="24"/>
      <w:szCs w:val="24"/>
    </w:rPr>
  </w:style>
  <w:style w:type="paragraph" w:customStyle="1" w:styleId="Bng">
    <w:name w:val="Bảng"/>
    <w:basedOn w:val="Normal"/>
    <w:next w:val="TableofFigures"/>
    <w:link w:val="BngChar"/>
    <w:qFormat/>
    <w:rsid w:val="009E182D"/>
    <w:pPr>
      <w:spacing w:before="120" w:line="360" w:lineRule="auto"/>
      <w:jc w:val="center"/>
    </w:pPr>
    <w:rPr>
      <w:b/>
      <w:sz w:val="26"/>
      <w:szCs w:val="26"/>
    </w:rPr>
  </w:style>
  <w:style w:type="character" w:customStyle="1" w:styleId="BngChar">
    <w:name w:val="Bảng Char"/>
    <w:link w:val="Bng"/>
    <w:rsid w:val="009E182D"/>
    <w:rPr>
      <w:b/>
      <w:sz w:val="26"/>
      <w:szCs w:val="26"/>
    </w:rPr>
  </w:style>
  <w:style w:type="paragraph" w:styleId="TableofFigures">
    <w:name w:val="table of figures"/>
    <w:basedOn w:val="Normal"/>
    <w:next w:val="Normal"/>
    <w:uiPriority w:val="99"/>
    <w:qFormat/>
    <w:rsid w:val="009E182D"/>
  </w:style>
  <w:style w:type="table" w:styleId="TableGrid">
    <w:name w:val="Table Grid"/>
    <w:basedOn w:val="TableNormal"/>
    <w:uiPriority w:val="39"/>
    <w:rsid w:val="00386A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6C2B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2B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C2B48"/>
  </w:style>
  <w:style w:type="paragraph" w:styleId="CommentSubject">
    <w:name w:val="annotation subject"/>
    <w:basedOn w:val="CommentText"/>
    <w:next w:val="CommentText"/>
    <w:link w:val="CommentSubjectChar"/>
    <w:rsid w:val="006C2B48"/>
    <w:rPr>
      <w:b/>
      <w:bCs/>
    </w:rPr>
  </w:style>
  <w:style w:type="character" w:customStyle="1" w:styleId="CommentSubjectChar">
    <w:name w:val="Comment Subject Char"/>
    <w:link w:val="CommentSubject"/>
    <w:rsid w:val="006C2B48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EF7D8B"/>
    <w:pPr>
      <w:numPr>
        <w:numId w:val="0"/>
      </w:numPr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96AE4"/>
    <w:pPr>
      <w:tabs>
        <w:tab w:val="left" w:pos="880"/>
        <w:tab w:val="right" w:leader="dot" w:pos="8729"/>
      </w:tabs>
      <w:spacing w:after="100" w:line="259" w:lineRule="auto"/>
      <w:ind w:left="220"/>
    </w:pPr>
    <w:rPr>
      <w:rFonts w:eastAsia="MS Mincho"/>
      <w:b/>
      <w:noProof/>
      <w:spacing w:val="7"/>
      <w:sz w:val="26"/>
      <w:szCs w:val="26"/>
      <w:lang w:val="x-none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6AE4"/>
    <w:pPr>
      <w:tabs>
        <w:tab w:val="right" w:leader="dot" w:pos="8729"/>
      </w:tabs>
      <w:spacing w:line="360" w:lineRule="auto"/>
    </w:pPr>
    <w:rPr>
      <w:b/>
      <w:bCs/>
      <w:noProof/>
      <w:spacing w:val="7"/>
      <w:sz w:val="26"/>
      <w:szCs w:val="26"/>
      <w:lang w:val="vi-VN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A2E80"/>
    <w:pPr>
      <w:tabs>
        <w:tab w:val="right" w:leader="dot" w:pos="8729"/>
      </w:tabs>
      <w:spacing w:after="100" w:line="259" w:lineRule="auto"/>
      <w:ind w:left="440"/>
    </w:pPr>
    <w:rPr>
      <w:bCs/>
      <w:noProof/>
      <w:spacing w:val="7"/>
      <w:sz w:val="26"/>
      <w:szCs w:val="26"/>
      <w:lang w:val="x-none" w:eastAsia="x-none"/>
    </w:rPr>
  </w:style>
  <w:style w:type="paragraph" w:styleId="TOC4">
    <w:name w:val="toc 4"/>
    <w:basedOn w:val="Normal"/>
    <w:next w:val="Normal"/>
    <w:autoRedefine/>
    <w:uiPriority w:val="39"/>
    <w:unhideWhenUsed/>
    <w:rsid w:val="00EF7D8B"/>
    <w:pPr>
      <w:spacing w:after="100" w:line="259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F7D8B"/>
    <w:pPr>
      <w:spacing w:after="100" w:line="259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F7D8B"/>
    <w:pPr>
      <w:spacing w:after="100" w:line="259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F7D8B"/>
    <w:pPr>
      <w:spacing w:after="100" w:line="259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F7D8B"/>
    <w:pPr>
      <w:spacing w:after="100" w:line="259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F7D8B"/>
    <w:pPr>
      <w:spacing w:after="100" w:line="259" w:lineRule="auto"/>
      <w:ind w:left="1760"/>
    </w:pPr>
    <w:rPr>
      <w:rFonts w:ascii="Calibri" w:hAnsi="Calibri"/>
      <w:sz w:val="22"/>
      <w:szCs w:val="22"/>
    </w:rPr>
  </w:style>
  <w:style w:type="character" w:styleId="Hyperlink">
    <w:name w:val="Hyperlink"/>
    <w:uiPriority w:val="99"/>
    <w:unhideWhenUsed/>
    <w:qFormat/>
    <w:rsid w:val="00EF7D8B"/>
    <w:rPr>
      <w:color w:val="0563C1"/>
      <w:u w:val="single"/>
    </w:rPr>
  </w:style>
  <w:style w:type="paragraph" w:styleId="Revision">
    <w:name w:val="Revision"/>
    <w:hidden/>
    <w:uiPriority w:val="99"/>
    <w:semiHidden/>
    <w:rsid w:val="007E7D52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qFormat/>
    <w:rsid w:val="00D92698"/>
    <w:pPr>
      <w:spacing w:after="120"/>
    </w:pPr>
  </w:style>
  <w:style w:type="character" w:customStyle="1" w:styleId="BodyTextChar">
    <w:name w:val="Body Text Char"/>
    <w:link w:val="BodyText"/>
    <w:uiPriority w:val="99"/>
    <w:rsid w:val="00D92698"/>
    <w:rPr>
      <w:sz w:val="24"/>
      <w:szCs w:val="24"/>
    </w:rPr>
  </w:style>
  <w:style w:type="paragraph" w:customStyle="1" w:styleId="Style228">
    <w:name w:val="Style228"/>
    <w:basedOn w:val="Normal"/>
    <w:qFormat/>
    <w:rsid w:val="00851EB8"/>
    <w:pPr>
      <w:widowControl w:val="0"/>
      <w:tabs>
        <w:tab w:val="left" w:pos="467"/>
      </w:tabs>
      <w:spacing w:after="200" w:line="336" w:lineRule="auto"/>
      <w:ind w:right="20"/>
      <w:jc w:val="center"/>
    </w:pPr>
    <w:rPr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482126"/>
  </w:style>
  <w:style w:type="character" w:customStyle="1" w:styleId="Heading5Char">
    <w:name w:val="Heading 5 Char"/>
    <w:link w:val="Heading5"/>
    <w:uiPriority w:val="9"/>
    <w:rsid w:val="00482126"/>
    <w:rPr>
      <w:color w:val="243F60"/>
      <w:lang w:val="x-none" w:eastAsia="x-none"/>
    </w:rPr>
  </w:style>
  <w:style w:type="character" w:customStyle="1" w:styleId="Heading6Char">
    <w:name w:val="Heading 6 Char"/>
    <w:link w:val="Heading6"/>
    <w:uiPriority w:val="9"/>
    <w:rsid w:val="00482126"/>
    <w:rPr>
      <w:i/>
      <w:iCs/>
      <w:color w:val="243F60"/>
      <w:lang w:val="x-none" w:eastAsia="x-none"/>
    </w:rPr>
  </w:style>
  <w:style w:type="character" w:customStyle="1" w:styleId="Heading7Char">
    <w:name w:val="Heading 7 Char"/>
    <w:link w:val="Heading7"/>
    <w:uiPriority w:val="9"/>
    <w:rsid w:val="00482126"/>
    <w:rPr>
      <w:i/>
      <w:iCs/>
      <w:color w:val="404040"/>
      <w:lang w:val="x-none" w:eastAsia="x-none"/>
    </w:rPr>
  </w:style>
  <w:style w:type="character" w:customStyle="1" w:styleId="Heading8Char">
    <w:name w:val="Heading 8 Char"/>
    <w:link w:val="Heading8"/>
    <w:uiPriority w:val="9"/>
    <w:rsid w:val="00482126"/>
    <w:rPr>
      <w:color w:val="404040"/>
      <w:lang w:val="x-none" w:eastAsia="x-none"/>
    </w:rPr>
  </w:style>
  <w:style w:type="character" w:customStyle="1" w:styleId="Heading9Char">
    <w:name w:val="Heading 9 Char"/>
    <w:link w:val="Heading9"/>
    <w:uiPriority w:val="9"/>
    <w:rsid w:val="00482126"/>
    <w:rPr>
      <w:i/>
      <w:iCs/>
      <w:color w:val="404040"/>
      <w:lang w:val="x-none" w:eastAsia="x-none"/>
    </w:rPr>
  </w:style>
  <w:style w:type="table" w:customStyle="1" w:styleId="TableGrid1">
    <w:name w:val="Table Grid1"/>
    <w:basedOn w:val="TableNormal"/>
    <w:next w:val="TableGrid"/>
    <w:uiPriority w:val="59"/>
    <w:rsid w:val="0048212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482126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482126"/>
    <w:pPr>
      <w:widowControl w:val="0"/>
      <w:spacing w:before="28" w:after="200" w:line="276" w:lineRule="auto"/>
      <w:ind w:right="103"/>
      <w:jc w:val="right"/>
    </w:pPr>
  </w:style>
  <w:style w:type="paragraph" w:customStyle="1" w:styleId="sapo">
    <w:name w:val="sapo"/>
    <w:basedOn w:val="Normal"/>
    <w:rsid w:val="00482126"/>
    <w:pPr>
      <w:spacing w:before="100" w:beforeAutospacing="1" w:after="100" w:afterAutospacing="1" w:line="276" w:lineRule="auto"/>
    </w:pPr>
  </w:style>
  <w:style w:type="table" w:customStyle="1" w:styleId="LightShading-Accent11">
    <w:name w:val="Light Shading - Accent 11"/>
    <w:basedOn w:val="TableNormal"/>
    <w:next w:val="LightShading-Accent1"/>
    <w:uiPriority w:val="60"/>
    <w:rsid w:val="00482126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482126"/>
    <w:rPr>
      <w:rFonts w:ascii="Calibri" w:eastAsia="Calibri" w:hAnsi="Calibri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Grid-Accent51">
    <w:name w:val="Light Grid - Accent 51"/>
    <w:basedOn w:val="TableNormal"/>
    <w:next w:val="LightGrid-Accent5"/>
    <w:uiPriority w:val="62"/>
    <w:rsid w:val="00482126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arlett" w:eastAsia="Times New Roman" w:hAnsi="Marlet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arlett" w:eastAsia="Times New Roman" w:hAnsi="Marlet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arlett" w:eastAsia="Times New Roman" w:hAnsi="Marlett" w:cs="Times New Roman"/>
        <w:b/>
        <w:bCs/>
      </w:rPr>
    </w:tblStylePr>
    <w:tblStylePr w:type="lastCol">
      <w:rPr>
        <w:rFonts w:ascii="Marlett" w:eastAsia="Times New Roman" w:hAnsi="Marlet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List-Accent51">
    <w:name w:val="Light List - Accent 51"/>
    <w:basedOn w:val="TableNormal"/>
    <w:next w:val="LightList-Accent5"/>
    <w:uiPriority w:val="61"/>
    <w:rsid w:val="00482126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apple-converted-space">
    <w:name w:val="apple-converted-space"/>
    <w:qFormat/>
    <w:rsid w:val="00482126"/>
  </w:style>
  <w:style w:type="paragraph" w:customStyle="1" w:styleId="para">
    <w:name w:val="para"/>
    <w:basedOn w:val="Normal"/>
    <w:rsid w:val="00482126"/>
    <w:pPr>
      <w:spacing w:before="100" w:beforeAutospacing="1" w:after="100" w:afterAutospacing="1" w:line="276" w:lineRule="auto"/>
    </w:pPr>
  </w:style>
  <w:style w:type="character" w:styleId="Strong">
    <w:name w:val="Strong"/>
    <w:uiPriority w:val="22"/>
    <w:qFormat/>
    <w:rsid w:val="00482126"/>
    <w:rPr>
      <w:b/>
      <w:bCs/>
    </w:rPr>
  </w:style>
  <w:style w:type="paragraph" w:customStyle="1" w:styleId="H">
    <w:name w:val="H"/>
    <w:basedOn w:val="Normal"/>
    <w:qFormat/>
    <w:rsid w:val="00482126"/>
    <w:pPr>
      <w:spacing w:after="200" w:line="360" w:lineRule="auto"/>
      <w:jc w:val="center"/>
    </w:pPr>
    <w:rPr>
      <w:b/>
      <w:i/>
      <w:sz w:val="28"/>
      <w:szCs w:val="28"/>
    </w:rPr>
  </w:style>
  <w:style w:type="paragraph" w:customStyle="1" w:styleId="N">
    <w:name w:val="N"/>
    <w:basedOn w:val="Normal"/>
    <w:qFormat/>
    <w:rsid w:val="00482126"/>
    <w:pPr>
      <w:spacing w:after="200" w:line="276" w:lineRule="auto"/>
      <w:jc w:val="center"/>
    </w:pPr>
    <w:rPr>
      <w:i/>
      <w:sz w:val="28"/>
      <w:lang w:eastAsia="vi-VN"/>
    </w:rPr>
  </w:style>
  <w:style w:type="paragraph" w:customStyle="1" w:styleId="Auteur">
    <w:name w:val="Auteur"/>
    <w:basedOn w:val="Normal"/>
    <w:rsid w:val="00482126"/>
    <w:pPr>
      <w:spacing w:before="120" w:after="200" w:line="240" w:lineRule="exact"/>
      <w:ind w:left="215" w:hanging="215"/>
      <w:jc w:val="both"/>
    </w:pPr>
    <w:rPr>
      <w:rFonts w:ascii="Arial" w:hAnsi="Arial"/>
      <w:sz w:val="16"/>
      <w:szCs w:val="20"/>
      <w:lang w:val="fr-FR" w:eastAsia="fr-FR"/>
    </w:rPr>
  </w:style>
  <w:style w:type="paragraph" w:customStyle="1" w:styleId="bang">
    <w:name w:val="bang"/>
    <w:link w:val="bangChar"/>
    <w:qFormat/>
    <w:rsid w:val="00482126"/>
    <w:pPr>
      <w:spacing w:after="160" w:line="259" w:lineRule="auto"/>
      <w:jc w:val="center"/>
    </w:pPr>
    <w:rPr>
      <w:rFonts w:eastAsia="Calibri"/>
      <w:i/>
      <w:sz w:val="26"/>
      <w:szCs w:val="26"/>
    </w:rPr>
  </w:style>
  <w:style w:type="character" w:customStyle="1" w:styleId="bangChar">
    <w:name w:val="bang Char"/>
    <w:link w:val="bang"/>
    <w:rsid w:val="00482126"/>
    <w:rPr>
      <w:rFonts w:eastAsia="Calibri"/>
      <w:i/>
      <w:sz w:val="26"/>
      <w:szCs w:val="26"/>
    </w:rPr>
  </w:style>
  <w:style w:type="paragraph" w:customStyle="1" w:styleId="Style1">
    <w:name w:val="Style1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2">
    <w:name w:val="Style2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3">
    <w:name w:val="Style3"/>
    <w:basedOn w:val="Normal"/>
    <w:qFormat/>
    <w:rsid w:val="00482126"/>
    <w:pPr>
      <w:spacing w:after="200" w:line="360" w:lineRule="auto"/>
      <w:jc w:val="center"/>
    </w:pPr>
    <w:rPr>
      <w:b/>
      <w:sz w:val="36"/>
      <w:szCs w:val="36"/>
    </w:rPr>
  </w:style>
  <w:style w:type="paragraph" w:customStyle="1" w:styleId="Style4">
    <w:name w:val="Style4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5">
    <w:name w:val="Style5"/>
    <w:basedOn w:val="Normal"/>
    <w:qFormat/>
    <w:rsid w:val="00482126"/>
    <w:pPr>
      <w:spacing w:after="200" w:line="360" w:lineRule="auto"/>
      <w:jc w:val="center"/>
    </w:pPr>
    <w:rPr>
      <w:b/>
      <w:sz w:val="36"/>
      <w:szCs w:val="36"/>
    </w:rPr>
  </w:style>
  <w:style w:type="paragraph" w:customStyle="1" w:styleId="Style6">
    <w:name w:val="Style6"/>
    <w:basedOn w:val="Normal"/>
    <w:qFormat/>
    <w:rsid w:val="00482126"/>
    <w:pPr>
      <w:spacing w:after="200" w:line="360" w:lineRule="auto"/>
      <w:jc w:val="center"/>
    </w:pPr>
    <w:rPr>
      <w:b/>
      <w:sz w:val="36"/>
      <w:szCs w:val="36"/>
    </w:rPr>
  </w:style>
  <w:style w:type="paragraph" w:customStyle="1" w:styleId="Style7">
    <w:name w:val="Style7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8">
    <w:name w:val="Style8"/>
    <w:basedOn w:val="Normal"/>
    <w:qFormat/>
    <w:rsid w:val="00482126"/>
    <w:pPr>
      <w:spacing w:after="200" w:line="276" w:lineRule="auto"/>
      <w:jc w:val="center"/>
    </w:pPr>
    <w:rPr>
      <w:b/>
      <w:sz w:val="36"/>
      <w:szCs w:val="36"/>
    </w:rPr>
  </w:style>
  <w:style w:type="paragraph" w:customStyle="1" w:styleId="Style9">
    <w:name w:val="Style9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0">
    <w:name w:val="Style10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1">
    <w:name w:val="Style11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2">
    <w:name w:val="Style12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3">
    <w:name w:val="Style13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4">
    <w:name w:val="Style14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5">
    <w:name w:val="Style15"/>
    <w:basedOn w:val="ListParagraph"/>
    <w:qFormat/>
    <w:rsid w:val="00482126"/>
    <w:pPr>
      <w:numPr>
        <w:numId w:val="3"/>
      </w:numPr>
      <w:tabs>
        <w:tab w:val="left" w:pos="567"/>
      </w:tabs>
      <w:spacing w:line="360" w:lineRule="auto"/>
      <w:contextualSpacing/>
      <w:jc w:val="both"/>
    </w:pPr>
    <w:rPr>
      <w:rFonts w:cs="Times New Roman"/>
      <w:b/>
    </w:rPr>
  </w:style>
  <w:style w:type="paragraph" w:customStyle="1" w:styleId="Style16">
    <w:name w:val="Style16"/>
    <w:basedOn w:val="Normal"/>
    <w:qFormat/>
    <w:rsid w:val="00482126"/>
    <w:pPr>
      <w:spacing w:after="200" w:line="360" w:lineRule="auto"/>
      <w:jc w:val="center"/>
    </w:pPr>
    <w:rPr>
      <w:b/>
      <w:sz w:val="32"/>
      <w:szCs w:val="32"/>
    </w:rPr>
  </w:style>
  <w:style w:type="paragraph" w:customStyle="1" w:styleId="Style17">
    <w:name w:val="Style17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18">
    <w:name w:val="Style18"/>
    <w:basedOn w:val="Normal"/>
    <w:qFormat/>
    <w:rsid w:val="00482126"/>
    <w:pPr>
      <w:spacing w:after="200" w:line="360" w:lineRule="auto"/>
      <w:ind w:firstLine="284"/>
      <w:jc w:val="both"/>
    </w:pPr>
    <w:rPr>
      <w:b/>
      <w:sz w:val="26"/>
      <w:szCs w:val="26"/>
    </w:rPr>
  </w:style>
  <w:style w:type="paragraph" w:customStyle="1" w:styleId="Style19">
    <w:name w:val="Style19"/>
    <w:basedOn w:val="Normal"/>
    <w:qFormat/>
    <w:rsid w:val="00482126"/>
    <w:pPr>
      <w:spacing w:after="200" w:line="360" w:lineRule="auto"/>
      <w:ind w:firstLine="284"/>
      <w:jc w:val="both"/>
    </w:pPr>
    <w:rPr>
      <w:b/>
      <w:sz w:val="26"/>
      <w:szCs w:val="26"/>
    </w:rPr>
  </w:style>
  <w:style w:type="paragraph" w:customStyle="1" w:styleId="Style20">
    <w:name w:val="Style20"/>
    <w:basedOn w:val="BodyText"/>
    <w:qFormat/>
    <w:rsid w:val="00482126"/>
    <w:pPr>
      <w:widowControl w:val="0"/>
      <w:spacing w:after="200" w:line="360" w:lineRule="auto"/>
      <w:ind w:right="108" w:firstLine="284"/>
      <w:jc w:val="both"/>
    </w:pPr>
    <w:rPr>
      <w:b/>
      <w:sz w:val="26"/>
      <w:szCs w:val="26"/>
    </w:rPr>
  </w:style>
  <w:style w:type="paragraph" w:customStyle="1" w:styleId="Style21">
    <w:name w:val="Style21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22">
    <w:name w:val="Style22"/>
    <w:basedOn w:val="Normal"/>
    <w:qFormat/>
    <w:rsid w:val="00482126"/>
    <w:pPr>
      <w:shd w:val="clear" w:color="auto" w:fill="FFFFFF"/>
      <w:spacing w:after="200" w:line="360" w:lineRule="auto"/>
      <w:jc w:val="both"/>
      <w:textAlignment w:val="baseline"/>
    </w:pPr>
    <w:rPr>
      <w:b/>
      <w:sz w:val="26"/>
      <w:szCs w:val="26"/>
    </w:rPr>
  </w:style>
  <w:style w:type="paragraph" w:customStyle="1" w:styleId="Style23">
    <w:name w:val="Style23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4">
    <w:name w:val="Style24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5">
    <w:name w:val="Style25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6">
    <w:name w:val="Style26"/>
    <w:basedOn w:val="Normal"/>
    <w:qFormat/>
    <w:rsid w:val="00482126"/>
    <w:pPr>
      <w:shd w:val="clear" w:color="auto" w:fill="FFFFFF"/>
      <w:spacing w:after="200" w:line="360" w:lineRule="auto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7">
    <w:name w:val="Style27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8">
    <w:name w:val="Style28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29">
    <w:name w:val="Style29"/>
    <w:basedOn w:val="Normal"/>
    <w:qFormat/>
    <w:rsid w:val="00482126"/>
    <w:pPr>
      <w:shd w:val="clear" w:color="auto" w:fill="FFFFFF"/>
      <w:spacing w:after="200" w:line="360" w:lineRule="auto"/>
      <w:ind w:firstLine="284"/>
      <w:jc w:val="both"/>
      <w:textAlignment w:val="baseline"/>
    </w:pPr>
    <w:rPr>
      <w:b/>
      <w:bCs/>
      <w:iCs/>
      <w:sz w:val="26"/>
      <w:szCs w:val="26"/>
    </w:rPr>
  </w:style>
  <w:style w:type="paragraph" w:customStyle="1" w:styleId="Style30">
    <w:name w:val="Style30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31">
    <w:name w:val="Style31"/>
    <w:basedOn w:val="BodyText"/>
    <w:qFormat/>
    <w:rsid w:val="00482126"/>
    <w:pPr>
      <w:widowControl w:val="0"/>
      <w:spacing w:after="200" w:line="360" w:lineRule="auto"/>
      <w:ind w:left="101" w:right="105" w:firstLine="270"/>
      <w:jc w:val="both"/>
    </w:pPr>
    <w:rPr>
      <w:b/>
      <w:color w:val="000000"/>
      <w:sz w:val="26"/>
      <w:szCs w:val="26"/>
    </w:rPr>
  </w:style>
  <w:style w:type="paragraph" w:customStyle="1" w:styleId="Style32">
    <w:name w:val="Style32"/>
    <w:basedOn w:val="Normal"/>
    <w:qFormat/>
    <w:rsid w:val="00482126"/>
    <w:pPr>
      <w:spacing w:after="200" w:line="360" w:lineRule="auto"/>
      <w:ind w:firstLine="720"/>
      <w:jc w:val="center"/>
    </w:pPr>
    <w:rPr>
      <w:b/>
      <w:sz w:val="26"/>
      <w:szCs w:val="26"/>
      <w:shd w:val="clear" w:color="auto" w:fill="FFFFFF"/>
    </w:rPr>
  </w:style>
  <w:style w:type="paragraph" w:customStyle="1" w:styleId="Style33">
    <w:name w:val="Style33"/>
    <w:basedOn w:val="Normal"/>
    <w:qFormat/>
    <w:rsid w:val="00482126"/>
    <w:pPr>
      <w:tabs>
        <w:tab w:val="left" w:pos="806"/>
      </w:tabs>
      <w:spacing w:after="200" w:line="360" w:lineRule="auto"/>
    </w:pPr>
    <w:rPr>
      <w:b/>
      <w:color w:val="000000"/>
      <w:sz w:val="26"/>
      <w:szCs w:val="26"/>
    </w:rPr>
  </w:style>
  <w:style w:type="paragraph" w:customStyle="1" w:styleId="Style34">
    <w:name w:val="Style34"/>
    <w:basedOn w:val="NormalWeb"/>
    <w:qFormat/>
    <w:rsid w:val="00482126"/>
    <w:pPr>
      <w:shd w:val="clear" w:color="auto" w:fill="FFFFFF"/>
      <w:spacing w:before="0" w:beforeAutospacing="0" w:after="0" w:afterAutospacing="0" w:line="360" w:lineRule="auto"/>
      <w:ind w:firstLine="284"/>
      <w:jc w:val="both"/>
    </w:pPr>
    <w:rPr>
      <w:b/>
      <w:color w:val="000000"/>
      <w:sz w:val="26"/>
      <w:szCs w:val="26"/>
    </w:rPr>
  </w:style>
  <w:style w:type="paragraph" w:customStyle="1" w:styleId="Style35">
    <w:name w:val="Style35"/>
    <w:basedOn w:val="ListParagraph"/>
    <w:qFormat/>
    <w:rsid w:val="00482126"/>
    <w:pPr>
      <w:numPr>
        <w:ilvl w:val="2"/>
        <w:numId w:val="7"/>
      </w:numPr>
      <w:spacing w:line="360" w:lineRule="auto"/>
      <w:contextualSpacing/>
      <w:jc w:val="both"/>
    </w:pPr>
    <w:rPr>
      <w:rFonts w:cs="Times New Roman"/>
      <w:b/>
      <w:color w:val="000000"/>
    </w:rPr>
  </w:style>
  <w:style w:type="paragraph" w:customStyle="1" w:styleId="Style36">
    <w:name w:val="Style36"/>
    <w:basedOn w:val="BodyText"/>
    <w:qFormat/>
    <w:rsid w:val="00482126"/>
    <w:pPr>
      <w:widowControl w:val="0"/>
      <w:spacing w:before="126" w:after="200" w:line="360" w:lineRule="auto"/>
      <w:ind w:right="118"/>
    </w:pPr>
    <w:rPr>
      <w:b/>
      <w:color w:val="000000"/>
      <w:sz w:val="26"/>
      <w:szCs w:val="26"/>
    </w:rPr>
  </w:style>
  <w:style w:type="paragraph" w:customStyle="1" w:styleId="Style37">
    <w:name w:val="Style37"/>
    <w:basedOn w:val="BodyText"/>
    <w:qFormat/>
    <w:rsid w:val="00482126"/>
    <w:pPr>
      <w:widowControl w:val="0"/>
      <w:spacing w:before="126" w:after="200" w:line="360" w:lineRule="auto"/>
      <w:ind w:left="100" w:right="118" w:firstLine="719"/>
      <w:jc w:val="center"/>
    </w:pPr>
    <w:rPr>
      <w:b/>
      <w:color w:val="000000"/>
      <w:sz w:val="26"/>
      <w:szCs w:val="26"/>
    </w:rPr>
  </w:style>
  <w:style w:type="paragraph" w:customStyle="1" w:styleId="Style38">
    <w:name w:val="Style38"/>
    <w:basedOn w:val="BodyText"/>
    <w:qFormat/>
    <w:rsid w:val="00482126"/>
    <w:pPr>
      <w:widowControl w:val="0"/>
      <w:spacing w:after="200" w:line="360" w:lineRule="auto"/>
      <w:ind w:right="116"/>
      <w:jc w:val="center"/>
    </w:pPr>
    <w:rPr>
      <w:b/>
      <w:color w:val="000000"/>
      <w:sz w:val="26"/>
      <w:szCs w:val="26"/>
    </w:rPr>
  </w:style>
  <w:style w:type="paragraph" w:customStyle="1" w:styleId="Style39">
    <w:name w:val="Style39"/>
    <w:basedOn w:val="Normal"/>
    <w:qFormat/>
    <w:rsid w:val="00482126"/>
    <w:pPr>
      <w:shd w:val="clear" w:color="auto" w:fill="FFFFFF"/>
      <w:spacing w:after="200" w:line="360" w:lineRule="auto"/>
      <w:ind w:firstLine="567"/>
      <w:jc w:val="center"/>
    </w:pPr>
    <w:rPr>
      <w:b/>
      <w:color w:val="000000"/>
      <w:sz w:val="26"/>
    </w:rPr>
  </w:style>
  <w:style w:type="paragraph" w:customStyle="1" w:styleId="Style40">
    <w:name w:val="Style40"/>
    <w:basedOn w:val="Normal"/>
    <w:qFormat/>
    <w:rsid w:val="00482126"/>
    <w:pPr>
      <w:shd w:val="clear" w:color="auto" w:fill="FFFFFF"/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41">
    <w:name w:val="Style41"/>
    <w:basedOn w:val="Style40"/>
    <w:qFormat/>
    <w:rsid w:val="00482126"/>
  </w:style>
  <w:style w:type="paragraph" w:customStyle="1" w:styleId="Style42">
    <w:name w:val="Style42"/>
    <w:basedOn w:val="Normal"/>
    <w:qFormat/>
    <w:rsid w:val="00482126"/>
    <w:pPr>
      <w:spacing w:after="200" w:line="360" w:lineRule="auto"/>
    </w:pPr>
    <w:rPr>
      <w:b/>
      <w:color w:val="000000"/>
      <w:sz w:val="32"/>
      <w:szCs w:val="32"/>
    </w:rPr>
  </w:style>
  <w:style w:type="paragraph" w:customStyle="1" w:styleId="Style43">
    <w:name w:val="Style43"/>
    <w:basedOn w:val="Normal"/>
    <w:qFormat/>
    <w:rsid w:val="00482126"/>
    <w:pPr>
      <w:spacing w:after="200" w:line="360" w:lineRule="auto"/>
      <w:jc w:val="center"/>
    </w:pPr>
    <w:rPr>
      <w:b/>
      <w:color w:val="000000"/>
      <w:sz w:val="32"/>
      <w:szCs w:val="32"/>
    </w:rPr>
  </w:style>
  <w:style w:type="paragraph" w:customStyle="1" w:styleId="Style44">
    <w:name w:val="Style44"/>
    <w:basedOn w:val="Normal"/>
    <w:qFormat/>
    <w:rsid w:val="00482126"/>
    <w:pPr>
      <w:spacing w:after="200" w:line="360" w:lineRule="auto"/>
      <w:ind w:left="284" w:hanging="284"/>
      <w:jc w:val="both"/>
    </w:pPr>
    <w:rPr>
      <w:b/>
      <w:color w:val="000000"/>
      <w:sz w:val="26"/>
      <w:szCs w:val="26"/>
    </w:rPr>
  </w:style>
  <w:style w:type="paragraph" w:customStyle="1" w:styleId="Style45">
    <w:name w:val="Style45"/>
    <w:basedOn w:val="Heading2"/>
    <w:qFormat/>
    <w:rsid w:val="00482126"/>
    <w:pPr>
      <w:numPr>
        <w:ilvl w:val="0"/>
        <w:numId w:val="0"/>
      </w:numPr>
      <w:tabs>
        <w:tab w:val="left" w:pos="567"/>
        <w:tab w:val="left" w:pos="709"/>
        <w:tab w:val="left" w:pos="851"/>
        <w:tab w:val="left" w:pos="1134"/>
      </w:tabs>
      <w:spacing w:after="120"/>
      <w:ind w:left="1286" w:hanging="1002"/>
    </w:pPr>
    <w:rPr>
      <w:color w:val="000000"/>
      <w:shd w:val="clear" w:color="auto" w:fill="FFFFFF"/>
      <w:lang w:val="en-US" w:eastAsia="en-US"/>
    </w:rPr>
  </w:style>
  <w:style w:type="paragraph" w:customStyle="1" w:styleId="Style46">
    <w:name w:val="Style46"/>
    <w:basedOn w:val="Heading2"/>
    <w:qFormat/>
    <w:rsid w:val="00482126"/>
    <w:pPr>
      <w:numPr>
        <w:ilvl w:val="2"/>
        <w:numId w:val="5"/>
      </w:numPr>
      <w:spacing w:before="0" w:after="200"/>
      <w:ind w:left="2160" w:hanging="360"/>
    </w:pPr>
    <w:rPr>
      <w:color w:val="000000"/>
      <w:shd w:val="clear" w:color="auto" w:fill="FFFFFF"/>
      <w:lang w:val="en-US" w:eastAsia="en-US"/>
    </w:rPr>
  </w:style>
  <w:style w:type="paragraph" w:customStyle="1" w:styleId="Style47">
    <w:name w:val="Style47"/>
    <w:basedOn w:val="ListParagraph"/>
    <w:qFormat/>
    <w:rsid w:val="00482126"/>
    <w:pPr>
      <w:numPr>
        <w:ilvl w:val="1"/>
        <w:numId w:val="4"/>
      </w:numPr>
      <w:tabs>
        <w:tab w:val="left" w:pos="567"/>
      </w:tabs>
      <w:spacing w:line="360" w:lineRule="auto"/>
      <w:contextualSpacing/>
      <w:jc w:val="both"/>
    </w:pPr>
    <w:rPr>
      <w:rFonts w:cs="Times New Roman"/>
      <w:b/>
      <w:color w:val="000000"/>
    </w:rPr>
  </w:style>
  <w:style w:type="paragraph" w:customStyle="1" w:styleId="Style48">
    <w:name w:val="Style48"/>
    <w:basedOn w:val="ListParagraph"/>
    <w:qFormat/>
    <w:rsid w:val="00482126"/>
    <w:pPr>
      <w:tabs>
        <w:tab w:val="left" w:pos="1134"/>
      </w:tabs>
      <w:spacing w:line="360" w:lineRule="auto"/>
      <w:ind w:hanging="436"/>
      <w:contextualSpacing/>
      <w:jc w:val="both"/>
    </w:pPr>
    <w:rPr>
      <w:rFonts w:cs="Times New Roman"/>
      <w:b/>
      <w:color w:val="000000"/>
    </w:rPr>
  </w:style>
  <w:style w:type="paragraph" w:customStyle="1" w:styleId="Style49">
    <w:name w:val="Style49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0">
    <w:name w:val="Style50"/>
    <w:basedOn w:val="BodyText"/>
    <w:qFormat/>
    <w:rsid w:val="00482126"/>
    <w:pPr>
      <w:widowControl w:val="0"/>
      <w:spacing w:before="126" w:after="200" w:line="360" w:lineRule="auto"/>
      <w:ind w:left="585" w:right="118" w:hanging="443"/>
      <w:jc w:val="center"/>
    </w:pPr>
    <w:rPr>
      <w:b/>
      <w:color w:val="000000"/>
      <w:sz w:val="26"/>
      <w:szCs w:val="26"/>
    </w:rPr>
  </w:style>
  <w:style w:type="paragraph" w:customStyle="1" w:styleId="Style51">
    <w:name w:val="Style51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2">
    <w:name w:val="Style52"/>
    <w:basedOn w:val="Normal"/>
    <w:qFormat/>
    <w:rsid w:val="00482126"/>
    <w:pPr>
      <w:spacing w:after="200" w:line="360" w:lineRule="auto"/>
      <w:ind w:left="360"/>
      <w:jc w:val="center"/>
    </w:pPr>
    <w:rPr>
      <w:b/>
      <w:color w:val="000000"/>
      <w:sz w:val="26"/>
      <w:szCs w:val="26"/>
    </w:rPr>
  </w:style>
  <w:style w:type="paragraph" w:customStyle="1" w:styleId="Style53">
    <w:name w:val="Style53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4">
    <w:name w:val="Style54"/>
    <w:basedOn w:val="BodyText"/>
    <w:qFormat/>
    <w:rsid w:val="00482126"/>
    <w:pPr>
      <w:widowControl w:val="0"/>
      <w:spacing w:before="126" w:after="200" w:line="360" w:lineRule="auto"/>
      <w:ind w:right="118" w:firstLine="360"/>
      <w:jc w:val="center"/>
    </w:pPr>
    <w:rPr>
      <w:b/>
      <w:color w:val="000000"/>
      <w:sz w:val="26"/>
      <w:szCs w:val="26"/>
    </w:rPr>
  </w:style>
  <w:style w:type="paragraph" w:customStyle="1" w:styleId="Style55">
    <w:name w:val="Style55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56">
    <w:name w:val="Style56"/>
    <w:basedOn w:val="Normal"/>
    <w:qFormat/>
    <w:rsid w:val="00482126"/>
    <w:pPr>
      <w:spacing w:after="200" w:line="360" w:lineRule="auto"/>
      <w:ind w:left="360"/>
      <w:jc w:val="center"/>
    </w:pPr>
    <w:rPr>
      <w:b/>
      <w:color w:val="000000"/>
      <w:sz w:val="26"/>
      <w:szCs w:val="26"/>
    </w:rPr>
  </w:style>
  <w:style w:type="paragraph" w:customStyle="1" w:styleId="Style57">
    <w:name w:val="Style57"/>
    <w:basedOn w:val="Normal"/>
    <w:qFormat/>
    <w:rsid w:val="00482126"/>
    <w:pPr>
      <w:spacing w:after="200" w:line="360" w:lineRule="auto"/>
      <w:ind w:firstLine="585"/>
      <w:jc w:val="center"/>
    </w:pPr>
    <w:rPr>
      <w:b/>
      <w:color w:val="000000"/>
      <w:sz w:val="26"/>
      <w:szCs w:val="26"/>
      <w:shd w:val="clear" w:color="auto" w:fill="FFFFFF"/>
    </w:rPr>
  </w:style>
  <w:style w:type="paragraph" w:customStyle="1" w:styleId="Style58">
    <w:name w:val="Style58"/>
    <w:basedOn w:val="BodyText"/>
    <w:qFormat/>
    <w:rsid w:val="00482126"/>
    <w:pPr>
      <w:widowControl w:val="0"/>
      <w:spacing w:after="200" w:line="360" w:lineRule="auto"/>
      <w:ind w:left="720" w:right="119" w:hanging="720"/>
    </w:pPr>
    <w:rPr>
      <w:b/>
      <w:color w:val="000000"/>
      <w:sz w:val="26"/>
      <w:szCs w:val="26"/>
    </w:rPr>
  </w:style>
  <w:style w:type="paragraph" w:customStyle="1" w:styleId="Style59">
    <w:name w:val="Style59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60">
    <w:name w:val="Style60"/>
    <w:basedOn w:val="Normal"/>
    <w:qFormat/>
    <w:rsid w:val="00482126"/>
    <w:pPr>
      <w:spacing w:after="200" w:line="360" w:lineRule="auto"/>
      <w:ind w:left="360"/>
      <w:jc w:val="center"/>
    </w:pPr>
    <w:rPr>
      <w:b/>
      <w:color w:val="000000"/>
      <w:sz w:val="26"/>
      <w:szCs w:val="26"/>
    </w:rPr>
  </w:style>
  <w:style w:type="paragraph" w:customStyle="1" w:styleId="Style61">
    <w:name w:val="Style61"/>
    <w:basedOn w:val="Normal"/>
    <w:qFormat/>
    <w:rsid w:val="00482126"/>
    <w:pPr>
      <w:spacing w:after="200" w:line="360" w:lineRule="auto"/>
      <w:jc w:val="center"/>
    </w:pPr>
    <w:rPr>
      <w:b/>
      <w:sz w:val="26"/>
      <w:szCs w:val="26"/>
      <w:shd w:val="clear" w:color="auto" w:fill="FFFFFF"/>
    </w:rPr>
  </w:style>
  <w:style w:type="paragraph" w:customStyle="1" w:styleId="Style62">
    <w:name w:val="Style62"/>
    <w:basedOn w:val="BodyText"/>
    <w:qFormat/>
    <w:rsid w:val="00482126"/>
    <w:pPr>
      <w:widowControl w:val="0"/>
      <w:spacing w:after="200" w:line="276" w:lineRule="auto"/>
      <w:ind w:right="118"/>
      <w:jc w:val="center"/>
    </w:pPr>
    <w:rPr>
      <w:b/>
      <w:color w:val="252626"/>
      <w:sz w:val="26"/>
      <w:szCs w:val="26"/>
      <w:shd w:val="clear" w:color="auto" w:fill="FFFFFF"/>
    </w:rPr>
  </w:style>
  <w:style w:type="paragraph" w:customStyle="1" w:styleId="Style63">
    <w:name w:val="Style63"/>
    <w:basedOn w:val="BodyText"/>
    <w:qFormat/>
    <w:rsid w:val="00482126"/>
    <w:pPr>
      <w:widowControl w:val="0"/>
      <w:spacing w:before="126" w:after="200" w:line="360" w:lineRule="auto"/>
      <w:ind w:right="118"/>
      <w:jc w:val="center"/>
    </w:pPr>
    <w:rPr>
      <w:b/>
      <w:color w:val="000000"/>
      <w:sz w:val="26"/>
      <w:szCs w:val="26"/>
    </w:rPr>
  </w:style>
  <w:style w:type="paragraph" w:customStyle="1" w:styleId="Style64">
    <w:name w:val="Style64"/>
    <w:basedOn w:val="BodyText"/>
    <w:qFormat/>
    <w:rsid w:val="00482126"/>
    <w:pPr>
      <w:widowControl w:val="0"/>
      <w:spacing w:before="9" w:after="200" w:line="360" w:lineRule="auto"/>
      <w:ind w:firstLine="720"/>
      <w:jc w:val="center"/>
    </w:pPr>
    <w:rPr>
      <w:b/>
      <w:color w:val="000000"/>
      <w:sz w:val="26"/>
      <w:szCs w:val="26"/>
    </w:rPr>
  </w:style>
  <w:style w:type="paragraph" w:customStyle="1" w:styleId="Style65">
    <w:name w:val="Style65"/>
    <w:basedOn w:val="ListParagraph"/>
    <w:qFormat/>
    <w:rsid w:val="00482126"/>
    <w:pPr>
      <w:numPr>
        <w:ilvl w:val="1"/>
        <w:numId w:val="6"/>
      </w:numPr>
      <w:spacing w:line="360" w:lineRule="auto"/>
      <w:ind w:left="0" w:firstLine="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66">
    <w:name w:val="Style66"/>
    <w:basedOn w:val="ListParagraph"/>
    <w:qFormat/>
    <w:rsid w:val="00482126"/>
    <w:pPr>
      <w:tabs>
        <w:tab w:val="left" w:pos="1134"/>
      </w:tabs>
      <w:spacing w:line="360" w:lineRule="auto"/>
      <w:ind w:left="0" w:firstLine="284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67">
    <w:name w:val="Style67"/>
    <w:basedOn w:val="NormalWeb"/>
    <w:qFormat/>
    <w:rsid w:val="00482126"/>
    <w:pPr>
      <w:spacing w:before="0" w:beforeAutospacing="0" w:after="120" w:afterAutospacing="0" w:line="360" w:lineRule="auto"/>
    </w:pPr>
    <w:rPr>
      <w:b/>
      <w:sz w:val="26"/>
      <w:szCs w:val="26"/>
    </w:rPr>
  </w:style>
  <w:style w:type="paragraph" w:customStyle="1" w:styleId="Style68">
    <w:name w:val="Style68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69">
    <w:name w:val="Style69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70">
    <w:name w:val="Style70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71">
    <w:name w:val="Style71"/>
    <w:basedOn w:val="Normal"/>
    <w:qFormat/>
    <w:rsid w:val="00482126"/>
    <w:pPr>
      <w:spacing w:after="200" w:line="360" w:lineRule="auto"/>
    </w:pPr>
    <w:rPr>
      <w:b/>
      <w:sz w:val="26"/>
      <w:szCs w:val="26"/>
    </w:rPr>
  </w:style>
  <w:style w:type="paragraph" w:customStyle="1" w:styleId="Style72">
    <w:name w:val="Style72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73">
    <w:name w:val="Style73"/>
    <w:basedOn w:val="Normal"/>
    <w:qFormat/>
    <w:rsid w:val="00482126"/>
    <w:pPr>
      <w:spacing w:after="200" w:line="360" w:lineRule="auto"/>
    </w:pPr>
    <w:rPr>
      <w:b/>
      <w:color w:val="000000"/>
      <w:sz w:val="26"/>
      <w:szCs w:val="26"/>
    </w:rPr>
  </w:style>
  <w:style w:type="paragraph" w:customStyle="1" w:styleId="Style74">
    <w:name w:val="Style74"/>
    <w:basedOn w:val="Normal"/>
    <w:qFormat/>
    <w:rsid w:val="00482126"/>
    <w:pPr>
      <w:tabs>
        <w:tab w:val="left" w:pos="851"/>
      </w:tabs>
      <w:spacing w:after="200" w:line="360" w:lineRule="auto"/>
      <w:ind w:firstLine="567"/>
      <w:jc w:val="center"/>
    </w:pPr>
    <w:rPr>
      <w:b/>
      <w:color w:val="000000"/>
      <w:sz w:val="26"/>
      <w:szCs w:val="26"/>
    </w:rPr>
  </w:style>
  <w:style w:type="paragraph" w:customStyle="1" w:styleId="Style75">
    <w:name w:val="Style75"/>
    <w:basedOn w:val="ListParagraph"/>
    <w:qFormat/>
    <w:rsid w:val="00482126"/>
    <w:pPr>
      <w:spacing w:line="360" w:lineRule="auto"/>
      <w:ind w:left="0"/>
      <w:contextualSpacing/>
      <w:jc w:val="center"/>
    </w:pPr>
    <w:rPr>
      <w:rFonts w:cs="Times New Roman"/>
      <w:b/>
      <w:color w:val="000000"/>
    </w:rPr>
  </w:style>
  <w:style w:type="paragraph" w:customStyle="1" w:styleId="Style76">
    <w:name w:val="Style76"/>
    <w:basedOn w:val="NormalWeb"/>
    <w:qFormat/>
    <w:rsid w:val="00482126"/>
    <w:pPr>
      <w:spacing w:before="0" w:beforeAutospacing="0" w:after="0" w:afterAutospacing="0" w:line="360" w:lineRule="auto"/>
      <w:jc w:val="both"/>
    </w:pPr>
    <w:rPr>
      <w:b/>
      <w:sz w:val="26"/>
      <w:szCs w:val="26"/>
    </w:rPr>
  </w:style>
  <w:style w:type="paragraph" w:customStyle="1" w:styleId="Style77">
    <w:name w:val="Style77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78">
    <w:name w:val="Style78"/>
    <w:basedOn w:val="ListParagraph"/>
    <w:qFormat/>
    <w:rsid w:val="00482126"/>
    <w:pPr>
      <w:spacing w:line="360" w:lineRule="auto"/>
      <w:ind w:left="0"/>
      <w:contextualSpacing/>
      <w:jc w:val="center"/>
    </w:pPr>
    <w:rPr>
      <w:rFonts w:cs="Times New Roman"/>
      <w:b/>
    </w:rPr>
  </w:style>
  <w:style w:type="paragraph" w:customStyle="1" w:styleId="Style79">
    <w:name w:val="Style79"/>
    <w:basedOn w:val="Normal"/>
    <w:qFormat/>
    <w:rsid w:val="00482126"/>
    <w:pPr>
      <w:spacing w:after="200" w:line="360" w:lineRule="auto"/>
      <w:jc w:val="both"/>
    </w:pPr>
    <w:rPr>
      <w:b/>
      <w:bCs/>
      <w:sz w:val="26"/>
      <w:szCs w:val="26"/>
    </w:rPr>
  </w:style>
  <w:style w:type="paragraph" w:customStyle="1" w:styleId="Style80">
    <w:name w:val="Style80"/>
    <w:basedOn w:val="Normal"/>
    <w:qFormat/>
    <w:rsid w:val="00482126"/>
    <w:pPr>
      <w:spacing w:after="200" w:line="360" w:lineRule="auto"/>
      <w:ind w:firstLine="720"/>
      <w:jc w:val="center"/>
    </w:pPr>
    <w:rPr>
      <w:b/>
      <w:color w:val="000000"/>
      <w:sz w:val="26"/>
      <w:szCs w:val="26"/>
    </w:rPr>
  </w:style>
  <w:style w:type="paragraph" w:customStyle="1" w:styleId="Style81">
    <w:name w:val="Style81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82">
    <w:name w:val="Style82"/>
    <w:basedOn w:val="ListParagraph"/>
    <w:qFormat/>
    <w:rsid w:val="00482126"/>
    <w:pPr>
      <w:spacing w:line="360" w:lineRule="auto"/>
      <w:ind w:left="0"/>
      <w:contextualSpacing/>
      <w:jc w:val="center"/>
    </w:pPr>
    <w:rPr>
      <w:rFonts w:cs="Times New Roman"/>
      <w:b/>
      <w:color w:val="000000"/>
    </w:rPr>
  </w:style>
  <w:style w:type="paragraph" w:customStyle="1" w:styleId="Style83">
    <w:name w:val="Style83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  <w:szCs w:val="26"/>
    </w:rPr>
  </w:style>
  <w:style w:type="paragraph" w:customStyle="1" w:styleId="Style84">
    <w:name w:val="Style84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color w:val="000000"/>
    </w:rPr>
  </w:style>
  <w:style w:type="paragraph" w:customStyle="1" w:styleId="Style85">
    <w:name w:val="Style85"/>
    <w:basedOn w:val="ListParagraph"/>
    <w:qFormat/>
    <w:rsid w:val="00482126"/>
    <w:pPr>
      <w:numPr>
        <w:ilvl w:val="2"/>
        <w:numId w:val="6"/>
      </w:numPr>
      <w:spacing w:line="360" w:lineRule="auto"/>
      <w:ind w:left="2160" w:hanging="360"/>
      <w:contextualSpacing/>
      <w:jc w:val="both"/>
    </w:pPr>
    <w:rPr>
      <w:rFonts w:cs="Times New Roman"/>
      <w:b/>
      <w:color w:val="000000"/>
    </w:rPr>
  </w:style>
  <w:style w:type="paragraph" w:customStyle="1" w:styleId="Style86">
    <w:name w:val="Style86"/>
    <w:basedOn w:val="Normal"/>
    <w:qFormat/>
    <w:rsid w:val="00482126"/>
    <w:pPr>
      <w:spacing w:after="200" w:line="360" w:lineRule="auto"/>
    </w:pPr>
    <w:rPr>
      <w:b/>
      <w:color w:val="000000"/>
      <w:sz w:val="32"/>
      <w:szCs w:val="32"/>
    </w:rPr>
  </w:style>
  <w:style w:type="paragraph" w:customStyle="1" w:styleId="Style87">
    <w:name w:val="Style87"/>
    <w:basedOn w:val="Normal"/>
    <w:qFormat/>
    <w:rsid w:val="00482126"/>
    <w:pPr>
      <w:spacing w:after="200" w:line="360" w:lineRule="auto"/>
      <w:jc w:val="center"/>
    </w:pPr>
    <w:rPr>
      <w:b/>
      <w:color w:val="000000"/>
      <w:sz w:val="32"/>
      <w:szCs w:val="32"/>
    </w:rPr>
  </w:style>
  <w:style w:type="paragraph" w:customStyle="1" w:styleId="Style88">
    <w:name w:val="Style88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  <w:szCs w:val="26"/>
    </w:rPr>
  </w:style>
  <w:style w:type="paragraph" w:customStyle="1" w:styleId="Style89">
    <w:name w:val="Style89"/>
    <w:basedOn w:val="Normal"/>
    <w:qFormat/>
    <w:rsid w:val="00482126"/>
    <w:pPr>
      <w:spacing w:after="200" w:line="360" w:lineRule="auto"/>
      <w:ind w:firstLine="284"/>
      <w:jc w:val="both"/>
    </w:pPr>
    <w:rPr>
      <w:b/>
      <w:color w:val="000000"/>
      <w:sz w:val="26"/>
      <w:szCs w:val="26"/>
    </w:rPr>
  </w:style>
  <w:style w:type="paragraph" w:customStyle="1" w:styleId="Style90">
    <w:name w:val="Style90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1">
    <w:name w:val="Style91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2">
    <w:name w:val="Style92"/>
    <w:basedOn w:val="NormalWeb"/>
    <w:qFormat/>
    <w:rsid w:val="00482126"/>
    <w:pPr>
      <w:spacing w:before="0" w:beforeAutospacing="0" w:after="0" w:afterAutospacing="0" w:line="360" w:lineRule="auto"/>
      <w:jc w:val="both"/>
    </w:pPr>
    <w:rPr>
      <w:b/>
      <w:color w:val="000000"/>
      <w:sz w:val="26"/>
      <w:szCs w:val="26"/>
    </w:rPr>
  </w:style>
  <w:style w:type="paragraph" w:customStyle="1" w:styleId="Style93">
    <w:name w:val="Style93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4">
    <w:name w:val="Style94"/>
    <w:basedOn w:val="NormalWeb"/>
    <w:qFormat/>
    <w:rsid w:val="00482126"/>
    <w:pPr>
      <w:spacing w:before="0" w:beforeAutospacing="0" w:after="0" w:afterAutospacing="0" w:line="360" w:lineRule="auto"/>
      <w:jc w:val="both"/>
    </w:pPr>
    <w:rPr>
      <w:b/>
      <w:color w:val="000000"/>
      <w:sz w:val="26"/>
      <w:szCs w:val="26"/>
    </w:rPr>
  </w:style>
  <w:style w:type="paragraph" w:customStyle="1" w:styleId="Style95">
    <w:name w:val="Style95"/>
    <w:basedOn w:val="NormalWeb"/>
    <w:qFormat/>
    <w:rsid w:val="00482126"/>
    <w:pPr>
      <w:spacing w:before="0" w:beforeAutospacing="0" w:after="0" w:afterAutospacing="0" w:line="360" w:lineRule="auto"/>
      <w:ind w:firstLine="284"/>
      <w:jc w:val="both"/>
    </w:pPr>
    <w:rPr>
      <w:b/>
      <w:bCs/>
      <w:sz w:val="26"/>
      <w:szCs w:val="26"/>
      <w:lang w:val="it-IT"/>
    </w:rPr>
  </w:style>
  <w:style w:type="paragraph" w:customStyle="1" w:styleId="Style96">
    <w:name w:val="Style96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bCs/>
      <w:sz w:val="26"/>
      <w:szCs w:val="26"/>
      <w:lang w:val="it-IT"/>
    </w:rPr>
  </w:style>
  <w:style w:type="paragraph" w:customStyle="1" w:styleId="Style97">
    <w:name w:val="Style97"/>
    <w:basedOn w:val="NormalWeb"/>
    <w:qFormat/>
    <w:rsid w:val="00482126"/>
    <w:pPr>
      <w:spacing w:before="0" w:beforeAutospacing="0" w:after="0" w:afterAutospacing="0" w:line="360" w:lineRule="auto"/>
      <w:ind w:firstLine="720"/>
      <w:jc w:val="both"/>
    </w:pPr>
    <w:rPr>
      <w:b/>
      <w:bCs/>
      <w:sz w:val="26"/>
      <w:szCs w:val="26"/>
      <w:lang w:val="it-IT"/>
    </w:rPr>
  </w:style>
  <w:style w:type="paragraph" w:customStyle="1" w:styleId="Style98">
    <w:name w:val="Style98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99">
    <w:name w:val="Style99"/>
    <w:basedOn w:val="NormalWeb"/>
    <w:qFormat/>
    <w:rsid w:val="00482126"/>
    <w:pPr>
      <w:spacing w:before="0" w:beforeAutospacing="0" w:after="0" w:afterAutospacing="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100">
    <w:name w:val="Style100"/>
    <w:basedOn w:val="Normal"/>
    <w:qFormat/>
    <w:rsid w:val="00482126"/>
    <w:pPr>
      <w:shd w:val="clear" w:color="auto" w:fill="FFFFFF"/>
      <w:spacing w:after="20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101">
    <w:name w:val="Style101"/>
    <w:basedOn w:val="NormalWeb"/>
    <w:qFormat/>
    <w:rsid w:val="00482126"/>
    <w:pPr>
      <w:spacing w:before="0" w:beforeAutospacing="0" w:after="0" w:afterAutospacing="0" w:line="360" w:lineRule="auto"/>
      <w:ind w:firstLine="720"/>
    </w:pPr>
    <w:rPr>
      <w:b/>
      <w:sz w:val="32"/>
      <w:szCs w:val="32"/>
    </w:rPr>
  </w:style>
  <w:style w:type="paragraph" w:customStyle="1" w:styleId="Style102">
    <w:name w:val="Style102"/>
    <w:basedOn w:val="Normal"/>
    <w:qFormat/>
    <w:rsid w:val="00482126"/>
    <w:pPr>
      <w:spacing w:after="200" w:line="360" w:lineRule="auto"/>
      <w:jc w:val="center"/>
    </w:pPr>
    <w:rPr>
      <w:b/>
      <w:color w:val="000000"/>
      <w:sz w:val="36"/>
      <w:szCs w:val="36"/>
      <w:shd w:val="clear" w:color="auto" w:fill="FFFFFF"/>
    </w:rPr>
  </w:style>
  <w:style w:type="paragraph" w:customStyle="1" w:styleId="Style103">
    <w:name w:val="Style103"/>
    <w:basedOn w:val="Normal"/>
    <w:qFormat/>
    <w:rsid w:val="00482126"/>
    <w:pPr>
      <w:spacing w:after="200" w:line="360" w:lineRule="auto"/>
      <w:ind w:firstLine="720"/>
      <w:jc w:val="center"/>
    </w:pPr>
    <w:rPr>
      <w:b/>
      <w:sz w:val="32"/>
      <w:szCs w:val="32"/>
    </w:rPr>
  </w:style>
  <w:style w:type="paragraph" w:customStyle="1" w:styleId="Style104">
    <w:name w:val="Style104"/>
    <w:basedOn w:val="Normal"/>
    <w:qFormat/>
    <w:rsid w:val="00482126"/>
    <w:pPr>
      <w:spacing w:after="200" w:line="276" w:lineRule="auto"/>
      <w:jc w:val="center"/>
    </w:pPr>
    <w:rPr>
      <w:b/>
      <w:sz w:val="36"/>
      <w:szCs w:val="32"/>
    </w:rPr>
  </w:style>
  <w:style w:type="paragraph" w:customStyle="1" w:styleId="Style105">
    <w:name w:val="Style105"/>
    <w:basedOn w:val="ListParagraph"/>
    <w:qFormat/>
    <w:rsid w:val="00482126"/>
    <w:pPr>
      <w:spacing w:line="360" w:lineRule="auto"/>
      <w:ind w:hanging="360"/>
      <w:contextualSpacing/>
      <w:jc w:val="both"/>
    </w:pPr>
    <w:rPr>
      <w:rFonts w:cs="Times New Roman"/>
      <w:b/>
    </w:rPr>
  </w:style>
  <w:style w:type="paragraph" w:customStyle="1" w:styleId="Style106">
    <w:name w:val="Style106"/>
    <w:basedOn w:val="Style15"/>
    <w:qFormat/>
    <w:rsid w:val="00482126"/>
    <w:pPr>
      <w:numPr>
        <w:numId w:val="0"/>
      </w:numPr>
      <w:ind w:left="720" w:hanging="360"/>
      <w:outlineLvl w:val="1"/>
    </w:pPr>
  </w:style>
  <w:style w:type="paragraph" w:customStyle="1" w:styleId="Style107">
    <w:name w:val="Style107"/>
    <w:basedOn w:val="Style14"/>
    <w:qFormat/>
    <w:rsid w:val="00482126"/>
    <w:pPr>
      <w:numPr>
        <w:numId w:val="8"/>
      </w:numPr>
      <w:outlineLvl w:val="1"/>
    </w:pPr>
  </w:style>
  <w:style w:type="paragraph" w:customStyle="1" w:styleId="Char">
    <w:name w:val="Char"/>
    <w:autoRedefine/>
    <w:rsid w:val="00482126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character" w:customStyle="1" w:styleId="BodyTextIndentChar">
    <w:name w:val="Body Text Indent Char"/>
    <w:link w:val="BodyTextIndent"/>
    <w:rsid w:val="00482126"/>
    <w:rPr>
      <w:rFonts w:eastAsia="Calibri"/>
      <w:sz w:val="26"/>
      <w:szCs w:val="22"/>
    </w:rPr>
  </w:style>
  <w:style w:type="paragraph" w:customStyle="1" w:styleId="Style108">
    <w:name w:val="Style108"/>
    <w:basedOn w:val="Style8"/>
    <w:qFormat/>
    <w:rsid w:val="00482126"/>
    <w:pPr>
      <w:outlineLvl w:val="0"/>
    </w:pPr>
  </w:style>
  <w:style w:type="paragraph" w:customStyle="1" w:styleId="Style109">
    <w:name w:val="Style109"/>
    <w:basedOn w:val="Style106"/>
    <w:qFormat/>
    <w:rsid w:val="00482126"/>
    <w:pPr>
      <w:numPr>
        <w:numId w:val="9"/>
      </w:numPr>
    </w:pPr>
  </w:style>
  <w:style w:type="paragraph" w:customStyle="1" w:styleId="Style110">
    <w:name w:val="Style110"/>
    <w:basedOn w:val="Style16"/>
    <w:qFormat/>
    <w:rsid w:val="00482126"/>
    <w:pPr>
      <w:outlineLvl w:val="0"/>
    </w:pPr>
  </w:style>
  <w:style w:type="paragraph" w:customStyle="1" w:styleId="Style111">
    <w:name w:val="Style111"/>
    <w:basedOn w:val="Style32"/>
    <w:qFormat/>
    <w:rsid w:val="00482126"/>
    <w:pPr>
      <w:outlineLvl w:val="0"/>
    </w:pPr>
  </w:style>
  <w:style w:type="paragraph" w:customStyle="1" w:styleId="Style112">
    <w:name w:val="Style112"/>
    <w:basedOn w:val="Style28"/>
    <w:qFormat/>
    <w:rsid w:val="00482126"/>
    <w:pPr>
      <w:jc w:val="center"/>
      <w:outlineLvl w:val="2"/>
    </w:pPr>
  </w:style>
  <w:style w:type="paragraph" w:customStyle="1" w:styleId="Style113">
    <w:name w:val="Style113"/>
    <w:basedOn w:val="Normal"/>
    <w:qFormat/>
    <w:rsid w:val="00482126"/>
    <w:pPr>
      <w:spacing w:after="200" w:line="360" w:lineRule="auto"/>
    </w:pPr>
    <w:rPr>
      <w:b/>
      <w:sz w:val="26"/>
      <w:szCs w:val="26"/>
    </w:rPr>
  </w:style>
  <w:style w:type="paragraph" w:customStyle="1" w:styleId="Style114">
    <w:name w:val="Style114"/>
    <w:basedOn w:val="Normal"/>
    <w:qFormat/>
    <w:rsid w:val="00482126"/>
    <w:pPr>
      <w:spacing w:after="200" w:line="276" w:lineRule="auto"/>
    </w:pPr>
    <w:rPr>
      <w:b/>
      <w:sz w:val="26"/>
      <w:szCs w:val="26"/>
    </w:rPr>
  </w:style>
  <w:style w:type="paragraph" w:customStyle="1" w:styleId="Style115">
    <w:name w:val="Style115"/>
    <w:basedOn w:val="Normal"/>
    <w:qFormat/>
    <w:rsid w:val="00482126"/>
    <w:pPr>
      <w:spacing w:after="200" w:line="276" w:lineRule="auto"/>
      <w:jc w:val="center"/>
    </w:pPr>
    <w:rPr>
      <w:b/>
      <w:sz w:val="26"/>
      <w:szCs w:val="26"/>
    </w:rPr>
  </w:style>
  <w:style w:type="paragraph" w:customStyle="1" w:styleId="Style116">
    <w:name w:val="Style116"/>
    <w:basedOn w:val="Normal"/>
    <w:qFormat/>
    <w:rsid w:val="00482126"/>
    <w:pPr>
      <w:spacing w:after="200" w:line="360" w:lineRule="auto"/>
      <w:jc w:val="center"/>
    </w:pPr>
    <w:rPr>
      <w:b/>
      <w:sz w:val="26"/>
      <w:szCs w:val="26"/>
    </w:rPr>
  </w:style>
  <w:style w:type="paragraph" w:customStyle="1" w:styleId="Style117">
    <w:name w:val="Style117"/>
    <w:basedOn w:val="Normal"/>
    <w:qFormat/>
    <w:rsid w:val="00482126"/>
    <w:pPr>
      <w:spacing w:after="200" w:line="276" w:lineRule="auto"/>
    </w:pPr>
    <w:rPr>
      <w:b/>
      <w:sz w:val="26"/>
      <w:szCs w:val="26"/>
    </w:rPr>
  </w:style>
  <w:style w:type="paragraph" w:customStyle="1" w:styleId="Style118">
    <w:name w:val="Style118"/>
    <w:basedOn w:val="Normal"/>
    <w:qFormat/>
    <w:rsid w:val="00482126"/>
    <w:pPr>
      <w:spacing w:after="200" w:line="276" w:lineRule="auto"/>
      <w:jc w:val="center"/>
    </w:pPr>
    <w:rPr>
      <w:b/>
      <w:sz w:val="26"/>
      <w:szCs w:val="26"/>
    </w:rPr>
  </w:style>
  <w:style w:type="paragraph" w:customStyle="1" w:styleId="Style119">
    <w:name w:val="Style119"/>
    <w:basedOn w:val="Normal"/>
    <w:qFormat/>
    <w:rsid w:val="00482126"/>
    <w:pPr>
      <w:spacing w:after="200" w:line="276" w:lineRule="auto"/>
    </w:pPr>
    <w:rPr>
      <w:b/>
      <w:sz w:val="26"/>
      <w:szCs w:val="26"/>
    </w:rPr>
  </w:style>
  <w:style w:type="paragraph" w:customStyle="1" w:styleId="Style120">
    <w:name w:val="Style120"/>
    <w:basedOn w:val="Normal"/>
    <w:qFormat/>
    <w:rsid w:val="00482126"/>
    <w:pPr>
      <w:spacing w:after="200" w:line="276" w:lineRule="auto"/>
      <w:jc w:val="center"/>
    </w:pPr>
    <w:rPr>
      <w:b/>
      <w:sz w:val="26"/>
      <w:szCs w:val="26"/>
    </w:rPr>
  </w:style>
  <w:style w:type="paragraph" w:customStyle="1" w:styleId="Style121">
    <w:name w:val="Style121"/>
    <w:basedOn w:val="Style42"/>
    <w:qFormat/>
    <w:rsid w:val="00482126"/>
    <w:pPr>
      <w:outlineLvl w:val="0"/>
    </w:pPr>
    <w:rPr>
      <w:sz w:val="26"/>
    </w:rPr>
  </w:style>
  <w:style w:type="paragraph" w:customStyle="1" w:styleId="Style122">
    <w:name w:val="Style122"/>
    <w:basedOn w:val="Style35"/>
    <w:qFormat/>
    <w:rsid w:val="00482126"/>
    <w:pPr>
      <w:numPr>
        <w:ilvl w:val="0"/>
        <w:numId w:val="0"/>
      </w:numPr>
      <w:ind w:left="862" w:hanging="720"/>
      <w:outlineLvl w:val="2"/>
    </w:pPr>
  </w:style>
  <w:style w:type="paragraph" w:customStyle="1" w:styleId="Style123">
    <w:name w:val="Style123"/>
    <w:basedOn w:val="Style37"/>
    <w:qFormat/>
    <w:rsid w:val="00482126"/>
    <w:pPr>
      <w:outlineLvl w:val="0"/>
    </w:pPr>
  </w:style>
  <w:style w:type="paragraph" w:customStyle="1" w:styleId="Style124">
    <w:name w:val="Style124"/>
    <w:basedOn w:val="Style38"/>
    <w:qFormat/>
    <w:rsid w:val="00482126"/>
    <w:pPr>
      <w:outlineLvl w:val="0"/>
    </w:pPr>
  </w:style>
  <w:style w:type="paragraph" w:customStyle="1" w:styleId="Style125">
    <w:name w:val="Style125"/>
    <w:basedOn w:val="Style39"/>
    <w:qFormat/>
    <w:rsid w:val="00482126"/>
    <w:pPr>
      <w:outlineLvl w:val="0"/>
    </w:pPr>
  </w:style>
  <w:style w:type="paragraph" w:customStyle="1" w:styleId="Style126">
    <w:name w:val="Style126"/>
    <w:basedOn w:val="Style41"/>
    <w:qFormat/>
    <w:rsid w:val="00482126"/>
    <w:pPr>
      <w:outlineLvl w:val="0"/>
    </w:pPr>
  </w:style>
  <w:style w:type="paragraph" w:customStyle="1" w:styleId="Style127">
    <w:name w:val="Style127"/>
    <w:basedOn w:val="Style48"/>
    <w:qFormat/>
    <w:rsid w:val="00482126"/>
    <w:pPr>
      <w:numPr>
        <w:ilvl w:val="2"/>
        <w:numId w:val="10"/>
      </w:numPr>
      <w:ind w:left="720"/>
      <w:outlineLvl w:val="2"/>
    </w:pPr>
  </w:style>
  <w:style w:type="paragraph" w:customStyle="1" w:styleId="Style128">
    <w:name w:val="Style128"/>
    <w:basedOn w:val="Style50"/>
    <w:qFormat/>
    <w:rsid w:val="00482126"/>
    <w:pPr>
      <w:outlineLvl w:val="0"/>
    </w:pPr>
  </w:style>
  <w:style w:type="paragraph" w:customStyle="1" w:styleId="Style129">
    <w:name w:val="Style129"/>
    <w:basedOn w:val="Style57"/>
    <w:qFormat/>
    <w:rsid w:val="00482126"/>
    <w:pPr>
      <w:outlineLvl w:val="0"/>
    </w:pPr>
  </w:style>
  <w:style w:type="paragraph" w:customStyle="1" w:styleId="Style130">
    <w:name w:val="Style130"/>
    <w:basedOn w:val="Style64"/>
    <w:qFormat/>
    <w:rsid w:val="00482126"/>
    <w:pPr>
      <w:outlineLvl w:val="0"/>
    </w:pPr>
    <w:rPr>
      <w:shd w:val="clear" w:color="auto" w:fill="FFFFFF"/>
    </w:rPr>
  </w:style>
  <w:style w:type="paragraph" w:customStyle="1" w:styleId="Style131">
    <w:name w:val="Style131"/>
    <w:basedOn w:val="Style42"/>
    <w:qFormat/>
    <w:rsid w:val="00482126"/>
    <w:pPr>
      <w:outlineLvl w:val="0"/>
    </w:pPr>
    <w:rPr>
      <w:sz w:val="26"/>
    </w:rPr>
  </w:style>
  <w:style w:type="paragraph" w:customStyle="1" w:styleId="Style132">
    <w:name w:val="Style132"/>
    <w:basedOn w:val="Style43"/>
    <w:qFormat/>
    <w:rsid w:val="00482126"/>
    <w:pPr>
      <w:outlineLvl w:val="0"/>
    </w:pPr>
  </w:style>
  <w:style w:type="paragraph" w:customStyle="1" w:styleId="Style133">
    <w:name w:val="Style133"/>
    <w:basedOn w:val="Style47"/>
    <w:qFormat/>
    <w:rsid w:val="00482126"/>
  </w:style>
  <w:style w:type="paragraph" w:customStyle="1" w:styleId="Style134">
    <w:name w:val="Style134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135">
    <w:name w:val="Style135"/>
    <w:basedOn w:val="NormalWeb"/>
    <w:qFormat/>
    <w:rsid w:val="00482126"/>
    <w:pPr>
      <w:spacing w:before="0" w:beforeAutospacing="0" w:after="120" w:afterAutospacing="0" w:line="360" w:lineRule="auto"/>
      <w:ind w:left="720" w:hanging="720"/>
      <w:jc w:val="both"/>
    </w:pPr>
    <w:rPr>
      <w:b/>
      <w:sz w:val="26"/>
      <w:szCs w:val="26"/>
    </w:rPr>
  </w:style>
  <w:style w:type="paragraph" w:customStyle="1" w:styleId="Style136">
    <w:name w:val="Style136"/>
    <w:basedOn w:val="Style67"/>
    <w:qFormat/>
    <w:rsid w:val="00482126"/>
    <w:pPr>
      <w:outlineLvl w:val="0"/>
    </w:pPr>
  </w:style>
  <w:style w:type="paragraph" w:customStyle="1" w:styleId="Style137">
    <w:name w:val="Style137"/>
    <w:basedOn w:val="ListParagraph"/>
    <w:qFormat/>
    <w:rsid w:val="00482126"/>
    <w:pPr>
      <w:spacing w:line="360" w:lineRule="auto"/>
      <w:ind w:hanging="720"/>
      <w:contextualSpacing/>
      <w:jc w:val="both"/>
    </w:pPr>
    <w:rPr>
      <w:rFonts w:cs="Times New Roman"/>
      <w:b/>
      <w:shd w:val="clear" w:color="auto" w:fill="FFFFFF"/>
    </w:rPr>
  </w:style>
  <w:style w:type="paragraph" w:customStyle="1" w:styleId="Style138">
    <w:name w:val="Style138"/>
    <w:basedOn w:val="Style47"/>
    <w:qFormat/>
    <w:rsid w:val="00482126"/>
  </w:style>
  <w:style w:type="paragraph" w:customStyle="1" w:styleId="Style139">
    <w:name w:val="Style139"/>
    <w:basedOn w:val="Style47"/>
    <w:qFormat/>
    <w:rsid w:val="00482126"/>
    <w:pPr>
      <w:numPr>
        <w:ilvl w:val="0"/>
        <w:numId w:val="0"/>
      </w:numPr>
      <w:ind w:left="720" w:hanging="720"/>
    </w:pPr>
  </w:style>
  <w:style w:type="paragraph" w:customStyle="1" w:styleId="Style140">
    <w:name w:val="Style140"/>
    <w:basedOn w:val="Style69"/>
    <w:qFormat/>
    <w:rsid w:val="00482126"/>
    <w:pPr>
      <w:outlineLvl w:val="0"/>
    </w:pPr>
  </w:style>
  <w:style w:type="paragraph" w:customStyle="1" w:styleId="Style141">
    <w:name w:val="Style141"/>
    <w:basedOn w:val="Style70"/>
    <w:qFormat/>
    <w:rsid w:val="00482126"/>
    <w:pPr>
      <w:outlineLvl w:val="0"/>
    </w:pPr>
  </w:style>
  <w:style w:type="paragraph" w:customStyle="1" w:styleId="Style142">
    <w:name w:val="Style142"/>
    <w:basedOn w:val="Style71"/>
    <w:qFormat/>
    <w:rsid w:val="00482126"/>
    <w:pPr>
      <w:outlineLvl w:val="0"/>
    </w:pPr>
  </w:style>
  <w:style w:type="paragraph" w:customStyle="1" w:styleId="Style143">
    <w:name w:val="Style143"/>
    <w:basedOn w:val="Style73"/>
    <w:qFormat/>
    <w:rsid w:val="00482126"/>
    <w:pPr>
      <w:outlineLvl w:val="0"/>
    </w:pPr>
  </w:style>
  <w:style w:type="paragraph" w:customStyle="1" w:styleId="Style144">
    <w:name w:val="Style144"/>
    <w:basedOn w:val="Style74"/>
    <w:qFormat/>
    <w:rsid w:val="00482126"/>
    <w:pPr>
      <w:outlineLvl w:val="0"/>
    </w:pPr>
  </w:style>
  <w:style w:type="paragraph" w:customStyle="1" w:styleId="Style145">
    <w:name w:val="Style145"/>
    <w:basedOn w:val="Style74"/>
    <w:qFormat/>
    <w:rsid w:val="00482126"/>
    <w:pPr>
      <w:jc w:val="left"/>
      <w:outlineLvl w:val="0"/>
    </w:pPr>
  </w:style>
  <w:style w:type="paragraph" w:customStyle="1" w:styleId="Style146">
    <w:name w:val="Style146"/>
    <w:basedOn w:val="Style75"/>
    <w:qFormat/>
    <w:rsid w:val="00482126"/>
    <w:pPr>
      <w:outlineLvl w:val="0"/>
    </w:pPr>
  </w:style>
  <w:style w:type="paragraph" w:customStyle="1" w:styleId="Style147">
    <w:name w:val="Style147"/>
    <w:basedOn w:val="Style76"/>
    <w:qFormat/>
    <w:rsid w:val="00482126"/>
    <w:pPr>
      <w:outlineLvl w:val="0"/>
    </w:pPr>
  </w:style>
  <w:style w:type="paragraph" w:customStyle="1" w:styleId="Style148">
    <w:name w:val="Style148"/>
    <w:basedOn w:val="Style77"/>
    <w:qFormat/>
    <w:rsid w:val="00482126"/>
    <w:pPr>
      <w:outlineLvl w:val="0"/>
    </w:pPr>
  </w:style>
  <w:style w:type="paragraph" w:customStyle="1" w:styleId="Style149">
    <w:name w:val="Style149"/>
    <w:basedOn w:val="Style78"/>
    <w:qFormat/>
    <w:rsid w:val="00482126"/>
    <w:pPr>
      <w:outlineLvl w:val="0"/>
    </w:pPr>
  </w:style>
  <w:style w:type="paragraph" w:customStyle="1" w:styleId="Style150">
    <w:name w:val="Style150"/>
    <w:basedOn w:val="Style79"/>
    <w:qFormat/>
    <w:rsid w:val="00482126"/>
    <w:pPr>
      <w:outlineLvl w:val="0"/>
    </w:pPr>
  </w:style>
  <w:style w:type="paragraph" w:customStyle="1" w:styleId="Style151">
    <w:name w:val="Style151"/>
    <w:basedOn w:val="Style80"/>
    <w:qFormat/>
    <w:rsid w:val="00482126"/>
    <w:pPr>
      <w:outlineLvl w:val="0"/>
    </w:pPr>
  </w:style>
  <w:style w:type="paragraph" w:customStyle="1" w:styleId="Style152">
    <w:name w:val="Style152"/>
    <w:basedOn w:val="Style81"/>
    <w:qFormat/>
    <w:rsid w:val="00482126"/>
    <w:pPr>
      <w:outlineLvl w:val="0"/>
    </w:pPr>
  </w:style>
  <w:style w:type="paragraph" w:customStyle="1" w:styleId="Style153">
    <w:name w:val="Style153"/>
    <w:basedOn w:val="Style81"/>
    <w:qFormat/>
    <w:rsid w:val="00482126"/>
    <w:pPr>
      <w:outlineLvl w:val="0"/>
    </w:pPr>
  </w:style>
  <w:style w:type="paragraph" w:customStyle="1" w:styleId="Style154">
    <w:name w:val="Style154"/>
    <w:basedOn w:val="Style82"/>
    <w:qFormat/>
    <w:rsid w:val="00482126"/>
    <w:pPr>
      <w:outlineLvl w:val="0"/>
    </w:pPr>
  </w:style>
  <w:style w:type="paragraph" w:customStyle="1" w:styleId="Style155">
    <w:name w:val="Style155"/>
    <w:basedOn w:val="Style83"/>
    <w:qFormat/>
    <w:rsid w:val="00482126"/>
    <w:pPr>
      <w:outlineLvl w:val="0"/>
    </w:pPr>
  </w:style>
  <w:style w:type="paragraph" w:customStyle="1" w:styleId="Style156">
    <w:name w:val="Style156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  <w:szCs w:val="26"/>
    </w:rPr>
  </w:style>
  <w:style w:type="paragraph" w:customStyle="1" w:styleId="Style157">
    <w:name w:val="Style157"/>
    <w:basedOn w:val="Style84"/>
    <w:qFormat/>
    <w:rsid w:val="00482126"/>
    <w:pPr>
      <w:ind w:left="284" w:hanging="284"/>
      <w:outlineLvl w:val="2"/>
    </w:pPr>
  </w:style>
  <w:style w:type="paragraph" w:customStyle="1" w:styleId="Style158">
    <w:name w:val="Style158"/>
    <w:basedOn w:val="Normal"/>
    <w:qFormat/>
    <w:rsid w:val="00482126"/>
    <w:pPr>
      <w:tabs>
        <w:tab w:val="left" w:pos="0"/>
      </w:tabs>
      <w:spacing w:before="120" w:after="120" w:line="360" w:lineRule="auto"/>
      <w:jc w:val="both"/>
    </w:pPr>
    <w:rPr>
      <w:b/>
      <w:sz w:val="26"/>
      <w:szCs w:val="26"/>
      <w:lang w:val="pt-BR"/>
    </w:rPr>
  </w:style>
  <w:style w:type="paragraph" w:customStyle="1" w:styleId="Style159">
    <w:name w:val="Style159"/>
    <w:basedOn w:val="ListParagraph"/>
    <w:qFormat/>
    <w:rsid w:val="00482126"/>
    <w:pPr>
      <w:numPr>
        <w:ilvl w:val="2"/>
        <w:numId w:val="4"/>
      </w:numPr>
      <w:spacing w:line="360" w:lineRule="auto"/>
      <w:ind w:left="2160" w:hanging="360"/>
      <w:contextualSpacing/>
      <w:jc w:val="both"/>
    </w:pPr>
    <w:rPr>
      <w:rFonts w:cs="Times New Roman"/>
      <w:b/>
      <w:color w:val="000000"/>
    </w:rPr>
  </w:style>
  <w:style w:type="paragraph" w:customStyle="1" w:styleId="Style160">
    <w:name w:val="Style160"/>
    <w:basedOn w:val="Normal"/>
    <w:qFormat/>
    <w:rsid w:val="00482126"/>
    <w:pPr>
      <w:spacing w:after="200" w:line="360" w:lineRule="auto"/>
      <w:jc w:val="center"/>
    </w:pPr>
    <w:rPr>
      <w:b/>
      <w:color w:val="000000"/>
      <w:sz w:val="26"/>
      <w:szCs w:val="26"/>
    </w:rPr>
  </w:style>
  <w:style w:type="paragraph" w:customStyle="1" w:styleId="Style161">
    <w:name w:val="Style161"/>
    <w:basedOn w:val="Normal"/>
    <w:qFormat/>
    <w:rsid w:val="00482126"/>
    <w:pPr>
      <w:spacing w:after="200" w:line="360" w:lineRule="auto"/>
      <w:ind w:firstLine="720"/>
      <w:jc w:val="both"/>
    </w:pPr>
    <w:rPr>
      <w:b/>
      <w:color w:val="000000"/>
      <w:sz w:val="26"/>
      <w:szCs w:val="26"/>
    </w:rPr>
  </w:style>
  <w:style w:type="paragraph" w:customStyle="1" w:styleId="Style162">
    <w:name w:val="Style162"/>
    <w:basedOn w:val="Style86"/>
    <w:qFormat/>
    <w:rsid w:val="00482126"/>
    <w:pPr>
      <w:outlineLvl w:val="0"/>
    </w:pPr>
    <w:rPr>
      <w:sz w:val="26"/>
      <w:szCs w:val="26"/>
    </w:rPr>
  </w:style>
  <w:style w:type="paragraph" w:customStyle="1" w:styleId="Style163">
    <w:name w:val="Style163"/>
    <w:basedOn w:val="Style87"/>
    <w:qFormat/>
    <w:rsid w:val="00482126"/>
    <w:pPr>
      <w:outlineLvl w:val="0"/>
    </w:pPr>
  </w:style>
  <w:style w:type="paragraph" w:customStyle="1" w:styleId="Style164">
    <w:name w:val="Style164"/>
    <w:basedOn w:val="Style88"/>
    <w:qFormat/>
    <w:rsid w:val="00482126"/>
    <w:pPr>
      <w:outlineLvl w:val="1"/>
    </w:pPr>
  </w:style>
  <w:style w:type="paragraph" w:customStyle="1" w:styleId="Style165">
    <w:name w:val="Style165"/>
    <w:basedOn w:val="Style90"/>
    <w:qFormat/>
    <w:rsid w:val="00482126"/>
    <w:pPr>
      <w:outlineLvl w:val="2"/>
    </w:pPr>
  </w:style>
  <w:style w:type="paragraph" w:customStyle="1" w:styleId="Style166">
    <w:name w:val="Style166"/>
    <w:basedOn w:val="Style94"/>
    <w:qFormat/>
    <w:rsid w:val="00482126"/>
    <w:pPr>
      <w:outlineLvl w:val="1"/>
    </w:pPr>
  </w:style>
  <w:style w:type="paragraph" w:customStyle="1" w:styleId="Style167">
    <w:name w:val="Style167"/>
    <w:basedOn w:val="Style94"/>
    <w:qFormat/>
    <w:rsid w:val="00482126"/>
    <w:pPr>
      <w:outlineLvl w:val="1"/>
    </w:pPr>
  </w:style>
  <w:style w:type="paragraph" w:customStyle="1" w:styleId="Style168">
    <w:name w:val="Style168"/>
    <w:basedOn w:val="Style95"/>
    <w:qFormat/>
    <w:rsid w:val="00482126"/>
    <w:pPr>
      <w:outlineLvl w:val="2"/>
    </w:pPr>
    <w:rPr>
      <w:color w:val="000000"/>
    </w:rPr>
  </w:style>
  <w:style w:type="paragraph" w:customStyle="1" w:styleId="Style169">
    <w:name w:val="Style169"/>
    <w:basedOn w:val="Style96"/>
    <w:qFormat/>
    <w:rsid w:val="00482126"/>
    <w:pPr>
      <w:outlineLvl w:val="2"/>
    </w:pPr>
  </w:style>
  <w:style w:type="paragraph" w:customStyle="1" w:styleId="Style170">
    <w:name w:val="Style170"/>
    <w:basedOn w:val="Normal"/>
    <w:qFormat/>
    <w:rsid w:val="00482126"/>
    <w:pPr>
      <w:shd w:val="clear" w:color="auto" w:fill="FFFFFF"/>
      <w:spacing w:after="200" w:line="360" w:lineRule="auto"/>
      <w:ind w:firstLine="567"/>
      <w:jc w:val="both"/>
    </w:pPr>
    <w:rPr>
      <w:b/>
      <w:color w:val="000000"/>
      <w:sz w:val="26"/>
      <w:szCs w:val="26"/>
    </w:rPr>
  </w:style>
  <w:style w:type="paragraph" w:customStyle="1" w:styleId="Style171">
    <w:name w:val="Style171"/>
    <w:basedOn w:val="Style101"/>
    <w:qFormat/>
    <w:rsid w:val="00482126"/>
    <w:pPr>
      <w:ind w:firstLine="0"/>
      <w:outlineLvl w:val="0"/>
    </w:pPr>
    <w:rPr>
      <w:sz w:val="26"/>
    </w:rPr>
  </w:style>
  <w:style w:type="paragraph" w:customStyle="1" w:styleId="Style172">
    <w:name w:val="Style172"/>
    <w:basedOn w:val="Style171"/>
    <w:qFormat/>
    <w:rsid w:val="00482126"/>
  </w:style>
  <w:style w:type="paragraph" w:customStyle="1" w:styleId="Style173">
    <w:name w:val="Style173"/>
    <w:basedOn w:val="Style171"/>
    <w:qFormat/>
    <w:rsid w:val="00482126"/>
  </w:style>
  <w:style w:type="paragraph" w:customStyle="1" w:styleId="Style174">
    <w:name w:val="Style174"/>
    <w:basedOn w:val="Style101"/>
    <w:qFormat/>
    <w:rsid w:val="00482126"/>
    <w:pPr>
      <w:ind w:firstLine="0"/>
      <w:outlineLvl w:val="0"/>
    </w:pPr>
    <w:rPr>
      <w:sz w:val="26"/>
    </w:rPr>
  </w:style>
  <w:style w:type="paragraph" w:customStyle="1" w:styleId="Style175">
    <w:name w:val="Style175"/>
    <w:basedOn w:val="Style174"/>
    <w:qFormat/>
    <w:rsid w:val="00482126"/>
  </w:style>
  <w:style w:type="paragraph" w:customStyle="1" w:styleId="Style176">
    <w:name w:val="Style176"/>
    <w:basedOn w:val="Style101"/>
    <w:qFormat/>
    <w:rsid w:val="00482126"/>
    <w:pPr>
      <w:ind w:firstLine="0"/>
      <w:outlineLvl w:val="0"/>
    </w:pPr>
    <w:rPr>
      <w:sz w:val="26"/>
    </w:rPr>
  </w:style>
  <w:style w:type="paragraph" w:customStyle="1" w:styleId="Style177">
    <w:name w:val="Style177"/>
    <w:basedOn w:val="Style102"/>
    <w:qFormat/>
    <w:rsid w:val="00482126"/>
    <w:pPr>
      <w:outlineLvl w:val="0"/>
    </w:pPr>
  </w:style>
  <w:style w:type="paragraph" w:customStyle="1" w:styleId="Style178">
    <w:name w:val="Style178"/>
    <w:basedOn w:val="Style103"/>
    <w:qFormat/>
    <w:rsid w:val="00482126"/>
    <w:pPr>
      <w:ind w:firstLine="0"/>
      <w:outlineLvl w:val="0"/>
    </w:pPr>
    <w:rPr>
      <w:sz w:val="36"/>
    </w:rPr>
  </w:style>
  <w:style w:type="character" w:styleId="PageNumber">
    <w:name w:val="page number"/>
    <w:qFormat/>
    <w:rsid w:val="00482126"/>
  </w:style>
  <w:style w:type="paragraph" w:styleId="BodyTextIndent2">
    <w:name w:val="Body Text Indent 2"/>
    <w:basedOn w:val="Normal"/>
    <w:link w:val="BodyTextIndent2Char"/>
    <w:uiPriority w:val="99"/>
    <w:rsid w:val="00482126"/>
    <w:pPr>
      <w:spacing w:before="100" w:beforeAutospacing="1" w:after="100" w:afterAutospacing="1" w:line="276" w:lineRule="auto"/>
    </w:pPr>
  </w:style>
  <w:style w:type="character" w:customStyle="1" w:styleId="BodyTextIndent2Char">
    <w:name w:val="Body Text Indent 2 Char"/>
    <w:link w:val="BodyTextIndent2"/>
    <w:uiPriority w:val="99"/>
    <w:rsid w:val="00482126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482126"/>
    <w:pPr>
      <w:spacing w:after="120" w:line="276" w:lineRule="auto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82126"/>
    <w:rPr>
      <w:sz w:val="16"/>
      <w:szCs w:val="16"/>
    </w:rPr>
  </w:style>
  <w:style w:type="paragraph" w:styleId="Index1">
    <w:name w:val="index 1"/>
    <w:basedOn w:val="Normal"/>
    <w:next w:val="Normal"/>
    <w:autoRedefine/>
    <w:rsid w:val="00482126"/>
    <w:pPr>
      <w:spacing w:after="200" w:line="276" w:lineRule="auto"/>
      <w:ind w:left="240" w:hanging="240"/>
    </w:pPr>
  </w:style>
  <w:style w:type="character" w:customStyle="1" w:styleId="NormalWebChar">
    <w:name w:val="Normal (Web) Char"/>
    <w:link w:val="NormalWeb"/>
    <w:uiPriority w:val="99"/>
    <w:locked/>
    <w:rsid w:val="00482126"/>
    <w:rPr>
      <w:sz w:val="24"/>
      <w:szCs w:val="24"/>
    </w:rPr>
  </w:style>
  <w:style w:type="character" w:customStyle="1" w:styleId="editsection">
    <w:name w:val="editsection"/>
    <w:rsid w:val="00482126"/>
    <w:rPr>
      <w:rFonts w:cs="Times New Roman"/>
    </w:rPr>
  </w:style>
  <w:style w:type="character" w:customStyle="1" w:styleId="mw-headline">
    <w:name w:val="mw-headline"/>
    <w:rsid w:val="00482126"/>
    <w:rPr>
      <w:rFonts w:cs="Times New Roman"/>
    </w:rPr>
  </w:style>
  <w:style w:type="character" w:customStyle="1" w:styleId="toctoggle">
    <w:name w:val="toctoggle"/>
    <w:uiPriority w:val="99"/>
    <w:rsid w:val="00482126"/>
    <w:rPr>
      <w:rFonts w:cs="Times New Roman"/>
    </w:rPr>
  </w:style>
  <w:style w:type="character" w:customStyle="1" w:styleId="tocnumber">
    <w:name w:val="tocnumber"/>
    <w:uiPriority w:val="99"/>
    <w:rsid w:val="00482126"/>
    <w:rPr>
      <w:rFonts w:cs="Times New Roman"/>
    </w:rPr>
  </w:style>
  <w:style w:type="character" w:customStyle="1" w:styleId="toctext">
    <w:name w:val="toctext"/>
    <w:uiPriority w:val="99"/>
    <w:rsid w:val="00482126"/>
    <w:rPr>
      <w:rFonts w:cs="Times New Roman"/>
    </w:rPr>
  </w:style>
  <w:style w:type="character" w:customStyle="1" w:styleId="hps">
    <w:name w:val="hps"/>
    <w:uiPriority w:val="99"/>
    <w:rsid w:val="00482126"/>
    <w:rPr>
      <w:rFonts w:cs="Times New Roman"/>
    </w:rPr>
  </w:style>
  <w:style w:type="character" w:customStyle="1" w:styleId="longtext">
    <w:name w:val="long_text"/>
    <w:rsid w:val="00482126"/>
    <w:rPr>
      <w:rFonts w:cs="Times New Roman"/>
    </w:rPr>
  </w:style>
  <w:style w:type="character" w:styleId="EndnoteReference">
    <w:name w:val="endnote reference"/>
    <w:uiPriority w:val="99"/>
    <w:rsid w:val="00482126"/>
    <w:rPr>
      <w:rFonts w:cs="Times New Roman"/>
    </w:rPr>
  </w:style>
  <w:style w:type="character" w:customStyle="1" w:styleId="mediumtext1">
    <w:name w:val="medium_text1"/>
    <w:uiPriority w:val="99"/>
    <w:rsid w:val="00482126"/>
    <w:rPr>
      <w:sz w:val="27"/>
    </w:rPr>
  </w:style>
  <w:style w:type="character" w:customStyle="1" w:styleId="longtext1">
    <w:name w:val="long_text1"/>
    <w:rsid w:val="00482126"/>
    <w:rPr>
      <w:sz w:val="22"/>
    </w:rPr>
  </w:style>
  <w:style w:type="character" w:customStyle="1" w:styleId="shorttext">
    <w:name w:val="short_text"/>
    <w:rsid w:val="00482126"/>
    <w:rPr>
      <w:rFonts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482126"/>
    <w:pPr>
      <w:pBdr>
        <w:bottom w:val="single" w:sz="6" w:space="1" w:color="auto"/>
      </w:pBdr>
      <w:spacing w:after="200" w:line="276" w:lineRule="auto"/>
      <w:jc w:val="center"/>
    </w:pPr>
    <w:rPr>
      <w:rFonts w:ascii="Arial" w:hAnsi="Arial"/>
      <w:vanish/>
      <w:sz w:val="16"/>
      <w:szCs w:val="16"/>
      <w:lang w:val="vi-VN"/>
    </w:rPr>
  </w:style>
  <w:style w:type="character" w:customStyle="1" w:styleId="z-TopofFormChar">
    <w:name w:val="z-Top of Form Char"/>
    <w:link w:val="z-TopofForm"/>
    <w:uiPriority w:val="99"/>
    <w:rsid w:val="00482126"/>
    <w:rPr>
      <w:rFonts w:ascii="Arial" w:hAnsi="Arial"/>
      <w:vanish/>
      <w:sz w:val="16"/>
      <w:szCs w:val="16"/>
      <w:lang w:val="vi-V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482126"/>
    <w:pPr>
      <w:pBdr>
        <w:top w:val="single" w:sz="6" w:space="1" w:color="auto"/>
      </w:pBdr>
      <w:spacing w:after="200" w:line="276" w:lineRule="auto"/>
      <w:jc w:val="center"/>
    </w:pPr>
    <w:rPr>
      <w:rFonts w:ascii="Arial" w:hAnsi="Arial"/>
      <w:vanish/>
      <w:sz w:val="16"/>
      <w:szCs w:val="16"/>
      <w:lang w:val="vi-VN"/>
    </w:rPr>
  </w:style>
  <w:style w:type="character" w:customStyle="1" w:styleId="z-BottomofFormChar">
    <w:name w:val="z-Bottom of Form Char"/>
    <w:link w:val="z-BottomofForm"/>
    <w:uiPriority w:val="99"/>
    <w:rsid w:val="00482126"/>
    <w:rPr>
      <w:rFonts w:ascii="Arial" w:hAnsi="Arial"/>
      <w:vanish/>
      <w:sz w:val="16"/>
      <w:szCs w:val="16"/>
      <w:lang w:val="vi-VN"/>
    </w:rPr>
  </w:style>
  <w:style w:type="character" w:customStyle="1" w:styleId="gt-ft-text1">
    <w:name w:val="gt-ft-text1"/>
    <w:uiPriority w:val="99"/>
    <w:rsid w:val="00482126"/>
    <w:rPr>
      <w:rFonts w:cs="Times New Roman"/>
    </w:rPr>
  </w:style>
  <w:style w:type="character" w:customStyle="1" w:styleId="goog-submenu-arrow2">
    <w:name w:val="goog-submenu-arrow2"/>
    <w:uiPriority w:val="99"/>
    <w:rsid w:val="00482126"/>
    <w:rPr>
      <w:rFonts w:cs="Times New Roman"/>
    </w:rPr>
  </w:style>
  <w:style w:type="character" w:customStyle="1" w:styleId="longtextshorttext">
    <w:name w:val="long_text short_text"/>
    <w:uiPriority w:val="99"/>
    <w:rsid w:val="00482126"/>
    <w:rPr>
      <w:rFonts w:cs="Times New Roman"/>
    </w:rPr>
  </w:style>
  <w:style w:type="character" w:customStyle="1" w:styleId="hpsatn">
    <w:name w:val="hps atn"/>
    <w:rsid w:val="00482126"/>
    <w:rPr>
      <w:rFonts w:cs="Times New Roman"/>
    </w:rPr>
  </w:style>
  <w:style w:type="character" w:customStyle="1" w:styleId="newscontent">
    <w:name w:val="newscontent"/>
    <w:uiPriority w:val="99"/>
    <w:rsid w:val="00482126"/>
    <w:rPr>
      <w:rFonts w:cs="Times New Roman"/>
    </w:rPr>
  </w:style>
  <w:style w:type="character" w:customStyle="1" w:styleId="Title1">
    <w:name w:val="Title1"/>
    <w:rsid w:val="00482126"/>
  </w:style>
  <w:style w:type="paragraph" w:customStyle="1" w:styleId="first">
    <w:name w:val="first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paragraph" w:customStyle="1" w:styleId="normaltimesnewroman">
    <w:name w:val="normaltimesnewroman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character" w:customStyle="1" w:styleId="pagenumber0">
    <w:name w:val="pagenumber"/>
    <w:rsid w:val="00482126"/>
  </w:style>
  <w:style w:type="paragraph" w:customStyle="1" w:styleId="mmimg">
    <w:name w:val="mmimg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paragraph" w:customStyle="1" w:styleId="tablecaption">
    <w:name w:val="tablecaption"/>
    <w:basedOn w:val="Normal"/>
    <w:rsid w:val="00482126"/>
    <w:pPr>
      <w:spacing w:before="100" w:beforeAutospacing="1" w:after="100" w:afterAutospacing="1" w:line="276" w:lineRule="auto"/>
    </w:pPr>
    <w:rPr>
      <w:lang w:val="vi-VN"/>
    </w:rPr>
  </w:style>
  <w:style w:type="character" w:styleId="PlaceholderText">
    <w:name w:val="Placeholder Text"/>
    <w:rsid w:val="00482126"/>
    <w:rPr>
      <w:color w:val="808080"/>
    </w:rPr>
  </w:style>
  <w:style w:type="character" w:customStyle="1" w:styleId="mw-editsection">
    <w:name w:val="mw-editsection"/>
    <w:rsid w:val="00482126"/>
  </w:style>
  <w:style w:type="character" w:customStyle="1" w:styleId="mw-editsection-bracket">
    <w:name w:val="mw-editsection-bracket"/>
    <w:rsid w:val="00482126"/>
  </w:style>
  <w:style w:type="character" w:customStyle="1" w:styleId="clarify-content">
    <w:name w:val="clarify-content"/>
    <w:rsid w:val="00482126"/>
  </w:style>
  <w:style w:type="paragraph" w:styleId="NoSpacing">
    <w:name w:val="No Spacing"/>
    <w:link w:val="NoSpacingChar"/>
    <w:uiPriority w:val="1"/>
    <w:qFormat/>
    <w:rsid w:val="00482126"/>
    <w:rPr>
      <w:sz w:val="24"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482126"/>
  </w:style>
  <w:style w:type="paragraph" w:styleId="BodyText2">
    <w:name w:val="Body Text 2"/>
    <w:basedOn w:val="Normal"/>
    <w:link w:val="BodyText2Char"/>
    <w:unhideWhenUsed/>
    <w:rsid w:val="00482126"/>
    <w:pPr>
      <w:spacing w:after="120" w:line="480" w:lineRule="auto"/>
    </w:pPr>
    <w:rPr>
      <w:lang w:val="vi-VN"/>
    </w:rPr>
  </w:style>
  <w:style w:type="character" w:customStyle="1" w:styleId="BodyText2Char">
    <w:name w:val="Body Text 2 Char"/>
    <w:link w:val="BodyText2"/>
    <w:rsid w:val="00482126"/>
    <w:rPr>
      <w:sz w:val="24"/>
      <w:szCs w:val="24"/>
      <w:lang w:val="vi-VN"/>
    </w:rPr>
  </w:style>
  <w:style w:type="table" w:customStyle="1" w:styleId="TableGrid11">
    <w:name w:val="Table Grid11"/>
    <w:basedOn w:val="TableNormal"/>
    <w:next w:val="TableGrid"/>
    <w:uiPriority w:val="59"/>
    <w:rsid w:val="0048212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8212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482126"/>
  </w:style>
  <w:style w:type="numbering" w:customStyle="1" w:styleId="NoList3">
    <w:name w:val="No List3"/>
    <w:next w:val="NoList"/>
    <w:uiPriority w:val="99"/>
    <w:semiHidden/>
    <w:unhideWhenUsed/>
    <w:rsid w:val="00482126"/>
  </w:style>
  <w:style w:type="numbering" w:customStyle="1" w:styleId="NoList4">
    <w:name w:val="No List4"/>
    <w:next w:val="NoList"/>
    <w:uiPriority w:val="99"/>
    <w:semiHidden/>
    <w:unhideWhenUsed/>
    <w:rsid w:val="00482126"/>
  </w:style>
  <w:style w:type="numbering" w:customStyle="1" w:styleId="NoList5">
    <w:name w:val="No List5"/>
    <w:next w:val="NoList"/>
    <w:uiPriority w:val="99"/>
    <w:semiHidden/>
    <w:unhideWhenUsed/>
    <w:rsid w:val="00482126"/>
  </w:style>
  <w:style w:type="numbering" w:customStyle="1" w:styleId="NoList6">
    <w:name w:val="No List6"/>
    <w:next w:val="NoList"/>
    <w:uiPriority w:val="99"/>
    <w:semiHidden/>
    <w:unhideWhenUsed/>
    <w:rsid w:val="00482126"/>
  </w:style>
  <w:style w:type="character" w:customStyle="1" w:styleId="a">
    <w:name w:val="a"/>
    <w:rsid w:val="00482126"/>
  </w:style>
  <w:style w:type="paragraph" w:customStyle="1" w:styleId="TableContents">
    <w:name w:val="Table Contents"/>
    <w:basedOn w:val="Normal"/>
    <w:rsid w:val="00482126"/>
    <w:pPr>
      <w:widowControl w:val="0"/>
      <w:suppressLineNumbers/>
      <w:suppressAutoHyphens/>
      <w:spacing w:after="200" w:line="276" w:lineRule="auto"/>
    </w:pPr>
    <w:rPr>
      <w:rFonts w:eastAsia="Lucida Sans Unicode"/>
      <w:color w:val="000000"/>
      <w:lang w:val="vi-VN"/>
    </w:rPr>
  </w:style>
  <w:style w:type="paragraph" w:customStyle="1" w:styleId="TableHeading">
    <w:name w:val="Table Heading"/>
    <w:basedOn w:val="TableContents"/>
    <w:rsid w:val="00482126"/>
    <w:pPr>
      <w:jc w:val="center"/>
    </w:pPr>
    <w:rPr>
      <w:b/>
      <w:bCs/>
      <w:i/>
      <w:iCs/>
    </w:rPr>
  </w:style>
  <w:style w:type="paragraph" w:customStyle="1" w:styleId="CM1">
    <w:name w:val="CM1"/>
    <w:basedOn w:val="Normal"/>
    <w:next w:val="Normal"/>
    <w:rsid w:val="00482126"/>
    <w:pPr>
      <w:widowControl w:val="0"/>
      <w:autoSpaceDE w:val="0"/>
      <w:autoSpaceDN w:val="0"/>
      <w:adjustRightInd w:val="0"/>
      <w:spacing w:after="200" w:line="276" w:lineRule="auto"/>
    </w:pPr>
    <w:rPr>
      <w:lang w:val="vi-VN"/>
    </w:rPr>
  </w:style>
  <w:style w:type="paragraph" w:customStyle="1" w:styleId="CM11">
    <w:name w:val="CM11"/>
    <w:basedOn w:val="Normal"/>
    <w:next w:val="Normal"/>
    <w:rsid w:val="00482126"/>
    <w:pPr>
      <w:widowControl w:val="0"/>
      <w:autoSpaceDE w:val="0"/>
      <w:autoSpaceDN w:val="0"/>
      <w:adjustRightInd w:val="0"/>
      <w:spacing w:after="200" w:line="391" w:lineRule="atLeast"/>
    </w:pPr>
    <w:rPr>
      <w:lang w:val="vi-VN"/>
    </w:rPr>
  </w:style>
  <w:style w:type="character" w:customStyle="1" w:styleId="NoSpacingChar">
    <w:name w:val="No Spacing Char"/>
    <w:link w:val="NoSpacing"/>
    <w:uiPriority w:val="1"/>
    <w:rsid w:val="00482126"/>
    <w:rPr>
      <w:sz w:val="24"/>
      <w:szCs w:val="24"/>
    </w:rPr>
  </w:style>
  <w:style w:type="table" w:customStyle="1" w:styleId="TableGrid3">
    <w:name w:val="Table Grid3"/>
    <w:basedOn w:val="TableNormal"/>
    <w:next w:val="TableGrid"/>
    <w:uiPriority w:val="59"/>
    <w:rsid w:val="00482126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7">
    <w:name w:val="No List7"/>
    <w:next w:val="NoList"/>
    <w:uiPriority w:val="99"/>
    <w:semiHidden/>
    <w:unhideWhenUsed/>
    <w:rsid w:val="00482126"/>
  </w:style>
  <w:style w:type="character" w:customStyle="1" w:styleId="PageNumber1">
    <w:name w:val="Page Number1"/>
    <w:rsid w:val="00482126"/>
    <w:rPr>
      <w:rFonts w:cs="Times New Roman"/>
    </w:rPr>
  </w:style>
  <w:style w:type="paragraph" w:customStyle="1" w:styleId="NormalWeb858D7CFB-ED40-4347-BF05-701D383B685F858D7CFB-ED40-4347-BF05-701D383B685F">
    <w:name w:val="Normal (Web)[858D7CFB-ED40-4347-BF05-701D383B685F][858D7CFB-ED40-4347-BF05-701D383B685F]"/>
    <w:basedOn w:val="Normal"/>
    <w:rsid w:val="00482126"/>
    <w:pPr>
      <w:spacing w:before="100" w:beforeAutospacing="1" w:after="100" w:afterAutospacing="1" w:line="276" w:lineRule="auto"/>
    </w:pPr>
    <w:rPr>
      <w:rFonts w:eastAsia="SimSun"/>
      <w:szCs w:val="20"/>
    </w:rPr>
  </w:style>
  <w:style w:type="paragraph" w:customStyle="1" w:styleId="BodyTextIndent2858D7CFB-ED40-4347-BF05-701D383B685F858D7CFB-ED40-4347-BF05-701D383B685F">
    <w:name w:val="Body Text Indent 2[858D7CFB-ED40-4347-BF05-701D383B685F][858D7CFB-ED40-4347-BF05-701D383B685F]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z-TopofForm1">
    <w:name w:val="z-Top of Form1"/>
    <w:basedOn w:val="Normal"/>
    <w:next w:val="Normal"/>
    <w:rsid w:val="00482126"/>
    <w:pPr>
      <w:pBdr>
        <w:bottom w:val="single" w:sz="6" w:space="1" w:color="auto"/>
      </w:pBdr>
      <w:spacing w:after="200" w:line="276" w:lineRule="auto"/>
      <w:jc w:val="center"/>
    </w:pPr>
    <w:rPr>
      <w:rFonts w:ascii="Arial" w:hAnsi="Arial" w:cs="Arial"/>
      <w:vanish/>
      <w:sz w:val="16"/>
      <w:szCs w:val="16"/>
    </w:rPr>
  </w:style>
  <w:style w:type="paragraph" w:customStyle="1" w:styleId="z-BottomofForm1">
    <w:name w:val="z-Bottom of Form1"/>
    <w:basedOn w:val="Normal"/>
    <w:next w:val="Normal"/>
    <w:rsid w:val="00482126"/>
    <w:pPr>
      <w:pBdr>
        <w:top w:val="single" w:sz="6" w:space="1" w:color="auto"/>
      </w:pBdr>
      <w:spacing w:after="200" w:line="276" w:lineRule="auto"/>
      <w:jc w:val="center"/>
    </w:pPr>
    <w:rPr>
      <w:rFonts w:ascii="Arial" w:hAnsi="Arial" w:cs="Arial"/>
      <w:vanish/>
      <w:sz w:val="16"/>
      <w:szCs w:val="16"/>
    </w:rPr>
  </w:style>
  <w:style w:type="table" w:customStyle="1" w:styleId="TableGrid4">
    <w:name w:val="Table Grid4"/>
    <w:basedOn w:val="TableNormal"/>
    <w:next w:val="TableGrid"/>
    <w:uiPriority w:val="59"/>
    <w:rsid w:val="0048212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unhideWhenUsed/>
    <w:qFormat/>
    <w:rsid w:val="00482126"/>
    <w:rPr>
      <w:color w:val="800080"/>
      <w:u w:val="single"/>
    </w:rPr>
  </w:style>
  <w:style w:type="paragraph" w:customStyle="1" w:styleId="xl63">
    <w:name w:val="xl63"/>
    <w:basedOn w:val="Normal"/>
    <w:rsid w:val="004821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76" w:lineRule="auto"/>
    </w:pPr>
  </w:style>
  <w:style w:type="paragraph" w:customStyle="1" w:styleId="xl65">
    <w:name w:val="xl65"/>
    <w:basedOn w:val="Normal"/>
    <w:rsid w:val="004821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76" w:lineRule="auto"/>
      <w:jc w:val="center"/>
    </w:pPr>
    <w:rPr>
      <w:sz w:val="16"/>
      <w:szCs w:val="16"/>
    </w:rPr>
  </w:style>
  <w:style w:type="character" w:customStyle="1" w:styleId="long-title">
    <w:name w:val="long-title"/>
    <w:rsid w:val="00482126"/>
  </w:style>
  <w:style w:type="character" w:customStyle="1" w:styleId="st">
    <w:name w:val="st"/>
    <w:rsid w:val="00482126"/>
  </w:style>
  <w:style w:type="character" w:customStyle="1" w:styleId="ac">
    <w:name w:val="ac"/>
    <w:rsid w:val="00482126"/>
  </w:style>
  <w:style w:type="paragraph" w:customStyle="1" w:styleId="itemdesc">
    <w:name w:val="itemdesc"/>
    <w:basedOn w:val="Normal"/>
    <w:rsid w:val="00482126"/>
    <w:pPr>
      <w:spacing w:before="100" w:beforeAutospacing="1" w:after="100" w:afterAutospacing="1" w:line="276" w:lineRule="auto"/>
    </w:pPr>
  </w:style>
  <w:style w:type="character" w:styleId="HTMLCite">
    <w:name w:val="HTML Cite"/>
    <w:rsid w:val="00482126"/>
    <w:rPr>
      <w:i/>
      <w:iCs/>
    </w:rPr>
  </w:style>
  <w:style w:type="paragraph" w:customStyle="1" w:styleId="wp-caption-text">
    <w:name w:val="wp-caption-text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contentart1">
    <w:name w:val="contentart1"/>
    <w:basedOn w:val="Normal"/>
    <w:rsid w:val="00482126"/>
    <w:pPr>
      <w:spacing w:before="100" w:beforeAutospacing="1" w:after="100" w:afterAutospacing="1" w:line="200" w:lineRule="atLeast"/>
    </w:pPr>
    <w:rPr>
      <w:rFonts w:ascii="Arial" w:hAnsi="Arial" w:cs="Arial"/>
      <w:sz w:val="14"/>
      <w:szCs w:val="14"/>
    </w:rPr>
  </w:style>
  <w:style w:type="paragraph" w:customStyle="1" w:styleId="style1a">
    <w:name w:val="style1"/>
    <w:basedOn w:val="Normal"/>
    <w:rsid w:val="00482126"/>
    <w:pPr>
      <w:spacing w:before="100" w:beforeAutospacing="1" w:after="100" w:afterAutospacing="1" w:line="276" w:lineRule="auto"/>
    </w:pPr>
    <w:rPr>
      <w:b/>
      <w:bCs/>
      <w:color w:val="990000"/>
    </w:rPr>
  </w:style>
  <w:style w:type="paragraph" w:customStyle="1" w:styleId="pbody1">
    <w:name w:val="pbody1"/>
    <w:basedOn w:val="Normal"/>
    <w:rsid w:val="00482126"/>
    <w:pPr>
      <w:spacing w:after="150" w:line="300" w:lineRule="atLeast"/>
      <w:jc w:val="both"/>
    </w:pPr>
    <w:rPr>
      <w:color w:val="333333"/>
    </w:rPr>
  </w:style>
  <w:style w:type="paragraph" w:customStyle="1" w:styleId="chapo">
    <w:name w:val="chapo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normaltext1">
    <w:name w:val="normaltext1"/>
    <w:basedOn w:val="Normal"/>
    <w:rsid w:val="00482126"/>
    <w:pPr>
      <w:spacing w:before="100" w:beforeAutospacing="1" w:after="100" w:afterAutospacing="1" w:line="276" w:lineRule="auto"/>
      <w:jc w:val="both"/>
    </w:pPr>
    <w:rPr>
      <w:rFonts w:ascii="Arial" w:hAnsi="Arial" w:cs="Arial"/>
      <w:sz w:val="18"/>
      <w:szCs w:val="18"/>
    </w:rPr>
  </w:style>
  <w:style w:type="character" w:customStyle="1" w:styleId="fullpost">
    <w:name w:val="fullpost"/>
    <w:rsid w:val="00482126"/>
    <w:rPr>
      <w:vanish w:val="0"/>
      <w:webHidden w:val="0"/>
      <w:specVanish w:val="0"/>
    </w:rPr>
  </w:style>
  <w:style w:type="character" w:customStyle="1" w:styleId="cmsnewbold">
    <w:name w:val="cms_new_bold"/>
    <w:rsid w:val="00482126"/>
  </w:style>
  <w:style w:type="paragraph" w:customStyle="1" w:styleId="Normal1">
    <w:name w:val="Normal1"/>
    <w:basedOn w:val="Normal"/>
    <w:rsid w:val="00482126"/>
    <w:pPr>
      <w:spacing w:before="100" w:beforeAutospacing="1" w:after="100" w:afterAutospacing="1" w:line="276" w:lineRule="auto"/>
    </w:pPr>
    <w:rPr>
      <w:color w:val="000000"/>
    </w:rPr>
  </w:style>
  <w:style w:type="paragraph" w:customStyle="1" w:styleId="psubtitle1">
    <w:name w:val="psubtitle1"/>
    <w:basedOn w:val="Normal"/>
    <w:rsid w:val="00482126"/>
    <w:pPr>
      <w:spacing w:before="100" w:beforeAutospacing="1" w:after="100" w:afterAutospacing="1" w:line="270" w:lineRule="atLeast"/>
    </w:pPr>
    <w:rPr>
      <w:b/>
      <w:bCs/>
    </w:rPr>
  </w:style>
  <w:style w:type="character" w:customStyle="1" w:styleId="apple-style-span">
    <w:name w:val="apple-style-span"/>
    <w:qFormat/>
    <w:rsid w:val="00482126"/>
  </w:style>
  <w:style w:type="paragraph" w:customStyle="1" w:styleId="psubtitle">
    <w:name w:val="psubtitle"/>
    <w:basedOn w:val="Normal"/>
    <w:rsid w:val="00482126"/>
    <w:pPr>
      <w:spacing w:before="100" w:beforeAutospacing="1" w:after="100" w:afterAutospacing="1" w:line="276" w:lineRule="auto"/>
    </w:pPr>
  </w:style>
  <w:style w:type="paragraph" w:customStyle="1" w:styleId="phead">
    <w:name w:val="phead"/>
    <w:basedOn w:val="Normal"/>
    <w:rsid w:val="00482126"/>
    <w:pPr>
      <w:spacing w:before="225" w:after="225" w:line="276" w:lineRule="auto"/>
    </w:pPr>
  </w:style>
  <w:style w:type="paragraph" w:customStyle="1" w:styleId="pbody">
    <w:name w:val="pbody"/>
    <w:basedOn w:val="Normal"/>
    <w:rsid w:val="00482126"/>
    <w:pPr>
      <w:spacing w:before="225" w:after="225" w:line="276" w:lineRule="auto"/>
    </w:pPr>
  </w:style>
  <w:style w:type="character" w:customStyle="1" w:styleId="st1">
    <w:name w:val="st1"/>
    <w:rsid w:val="00482126"/>
  </w:style>
  <w:style w:type="character" w:customStyle="1" w:styleId="f1">
    <w:name w:val="f1"/>
    <w:rsid w:val="00482126"/>
    <w:rPr>
      <w:color w:val="767676"/>
    </w:rPr>
  </w:style>
  <w:style w:type="paragraph" w:customStyle="1" w:styleId="Para0">
    <w:name w:val="Para"/>
    <w:basedOn w:val="Normal"/>
    <w:rsid w:val="00482126"/>
    <w:pPr>
      <w:widowControl w:val="0"/>
      <w:autoSpaceDE w:val="0"/>
      <w:autoSpaceDN w:val="0"/>
      <w:adjustRightInd w:val="0"/>
      <w:spacing w:before="120" w:after="40" w:line="276" w:lineRule="auto"/>
    </w:pPr>
    <w:rPr>
      <w:rFonts w:ascii="Arial" w:hAnsi="Arial" w:cs="Arial"/>
      <w:sz w:val="22"/>
      <w:szCs w:val="22"/>
    </w:rPr>
  </w:style>
  <w:style w:type="character" w:customStyle="1" w:styleId="f2">
    <w:name w:val="f2"/>
    <w:rsid w:val="00482126"/>
    <w:rPr>
      <w:color w:val="767676"/>
    </w:rPr>
  </w:style>
  <w:style w:type="character" w:customStyle="1" w:styleId="flc">
    <w:name w:val="flc"/>
    <w:rsid w:val="00482126"/>
  </w:style>
  <w:style w:type="paragraph" w:customStyle="1" w:styleId="contentpaneopen1">
    <w:name w:val="contentpaneopen1"/>
    <w:basedOn w:val="Normal"/>
    <w:rsid w:val="00482126"/>
    <w:pPr>
      <w:spacing w:before="100" w:beforeAutospacing="1" w:after="100" w:afterAutospacing="1" w:line="276" w:lineRule="auto"/>
      <w:jc w:val="both"/>
    </w:pPr>
  </w:style>
  <w:style w:type="character" w:customStyle="1" w:styleId="storyteaser">
    <w:name w:val="story_teaser"/>
    <w:rsid w:val="00482126"/>
  </w:style>
  <w:style w:type="character" w:customStyle="1" w:styleId="atn">
    <w:name w:val="atn"/>
    <w:rsid w:val="00482126"/>
  </w:style>
  <w:style w:type="numbering" w:customStyle="1" w:styleId="NoList8">
    <w:name w:val="No List8"/>
    <w:next w:val="NoList"/>
    <w:uiPriority w:val="99"/>
    <w:semiHidden/>
    <w:unhideWhenUsed/>
    <w:rsid w:val="00482126"/>
  </w:style>
  <w:style w:type="numbering" w:customStyle="1" w:styleId="NoList9">
    <w:name w:val="No List9"/>
    <w:next w:val="NoList"/>
    <w:uiPriority w:val="99"/>
    <w:semiHidden/>
    <w:unhideWhenUsed/>
    <w:rsid w:val="00482126"/>
  </w:style>
  <w:style w:type="numbering" w:customStyle="1" w:styleId="NoList10">
    <w:name w:val="No List10"/>
    <w:next w:val="NoList"/>
    <w:uiPriority w:val="99"/>
    <w:semiHidden/>
    <w:unhideWhenUsed/>
    <w:rsid w:val="00482126"/>
  </w:style>
  <w:style w:type="numbering" w:customStyle="1" w:styleId="NoList111">
    <w:name w:val="No List111"/>
    <w:next w:val="NoList"/>
    <w:uiPriority w:val="99"/>
    <w:semiHidden/>
    <w:unhideWhenUsed/>
    <w:rsid w:val="00482126"/>
  </w:style>
  <w:style w:type="character" w:customStyle="1" w:styleId="UnresolvedMention1">
    <w:name w:val="Unresolved Mention1"/>
    <w:uiPriority w:val="99"/>
    <w:semiHidden/>
    <w:unhideWhenUsed/>
    <w:rsid w:val="00482126"/>
    <w:rPr>
      <w:color w:val="605E5C"/>
      <w:shd w:val="clear" w:color="auto" w:fill="E1DFDD"/>
    </w:rPr>
  </w:style>
  <w:style w:type="character" w:styleId="LineNumber">
    <w:name w:val="line number"/>
    <w:uiPriority w:val="99"/>
    <w:unhideWhenUsed/>
    <w:rsid w:val="00482126"/>
  </w:style>
  <w:style w:type="table" w:customStyle="1" w:styleId="TableGrid5">
    <w:name w:val="Table Grid5"/>
    <w:basedOn w:val="TableNormal"/>
    <w:next w:val="TableGrid"/>
    <w:uiPriority w:val="59"/>
    <w:rsid w:val="0048212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79">
    <w:name w:val="Style179"/>
    <w:basedOn w:val="Style108"/>
    <w:qFormat/>
    <w:rsid w:val="00482126"/>
    <w:pPr>
      <w:spacing w:after="0" w:line="360" w:lineRule="auto"/>
    </w:pPr>
  </w:style>
  <w:style w:type="paragraph" w:customStyle="1" w:styleId="Style180">
    <w:name w:val="Style180"/>
    <w:basedOn w:val="Normal"/>
    <w:qFormat/>
    <w:rsid w:val="00482126"/>
    <w:pPr>
      <w:autoSpaceDE w:val="0"/>
      <w:autoSpaceDN w:val="0"/>
      <w:adjustRightInd w:val="0"/>
      <w:spacing w:after="200" w:line="360" w:lineRule="auto"/>
      <w:jc w:val="center"/>
    </w:pPr>
    <w:rPr>
      <w:b/>
      <w:sz w:val="36"/>
      <w:szCs w:val="26"/>
    </w:rPr>
  </w:style>
  <w:style w:type="paragraph" w:customStyle="1" w:styleId="Style181">
    <w:name w:val="Style181"/>
    <w:basedOn w:val="Normal"/>
    <w:qFormat/>
    <w:rsid w:val="00482126"/>
    <w:pPr>
      <w:spacing w:after="200" w:line="360" w:lineRule="auto"/>
      <w:jc w:val="center"/>
    </w:pPr>
    <w:rPr>
      <w:b/>
      <w:sz w:val="36"/>
      <w:szCs w:val="26"/>
    </w:rPr>
  </w:style>
  <w:style w:type="paragraph" w:customStyle="1" w:styleId="Style182">
    <w:name w:val="Style182"/>
    <w:basedOn w:val="Normal"/>
    <w:qFormat/>
    <w:rsid w:val="00482126"/>
    <w:pPr>
      <w:tabs>
        <w:tab w:val="right" w:leader="dot" w:pos="8789"/>
      </w:tabs>
      <w:spacing w:after="200" w:line="360" w:lineRule="auto"/>
      <w:ind w:right="566"/>
      <w:jc w:val="center"/>
    </w:pPr>
    <w:rPr>
      <w:b/>
      <w:noProof/>
      <w:sz w:val="36"/>
      <w:szCs w:val="26"/>
    </w:rPr>
  </w:style>
  <w:style w:type="paragraph" w:customStyle="1" w:styleId="Style183">
    <w:name w:val="Style183"/>
    <w:basedOn w:val="Normal"/>
    <w:qFormat/>
    <w:rsid w:val="00482126"/>
    <w:pPr>
      <w:tabs>
        <w:tab w:val="right" w:leader="dot" w:pos="8789"/>
      </w:tabs>
      <w:spacing w:after="200" w:line="360" w:lineRule="auto"/>
      <w:ind w:right="566"/>
      <w:jc w:val="center"/>
    </w:pPr>
    <w:rPr>
      <w:b/>
      <w:sz w:val="36"/>
      <w:szCs w:val="26"/>
      <w:lang w:val="it-IT"/>
    </w:rPr>
  </w:style>
  <w:style w:type="paragraph" w:customStyle="1" w:styleId="Style184">
    <w:name w:val="Style184"/>
    <w:basedOn w:val="Normal"/>
    <w:qFormat/>
    <w:rsid w:val="00482126"/>
    <w:pPr>
      <w:spacing w:after="200" w:line="360" w:lineRule="auto"/>
      <w:jc w:val="center"/>
    </w:pPr>
    <w:rPr>
      <w:b/>
      <w:sz w:val="36"/>
      <w:szCs w:val="26"/>
      <w:lang w:val="it-IT"/>
    </w:rPr>
  </w:style>
  <w:style w:type="paragraph" w:customStyle="1" w:styleId="Style185">
    <w:name w:val="Style185"/>
    <w:basedOn w:val="Normal"/>
    <w:qFormat/>
    <w:rsid w:val="00482126"/>
    <w:pPr>
      <w:tabs>
        <w:tab w:val="right" w:leader="dot" w:pos="8789"/>
      </w:tabs>
      <w:spacing w:after="200" w:line="360" w:lineRule="auto"/>
      <w:ind w:right="424"/>
      <w:jc w:val="center"/>
    </w:pPr>
    <w:rPr>
      <w:b/>
      <w:sz w:val="36"/>
      <w:szCs w:val="26"/>
      <w:lang w:val="it-IT"/>
    </w:rPr>
  </w:style>
  <w:style w:type="paragraph" w:customStyle="1" w:styleId="Style186">
    <w:name w:val="Style186"/>
    <w:basedOn w:val="Normal"/>
    <w:qFormat/>
    <w:rsid w:val="00482126"/>
    <w:pPr>
      <w:tabs>
        <w:tab w:val="right" w:leader="dot" w:pos="9000"/>
      </w:tabs>
      <w:spacing w:after="200" w:line="360" w:lineRule="auto"/>
      <w:ind w:right="-494"/>
      <w:jc w:val="center"/>
    </w:pPr>
    <w:rPr>
      <w:rFonts w:eastAsia="Calibri"/>
      <w:b/>
      <w:sz w:val="32"/>
      <w:szCs w:val="26"/>
    </w:rPr>
  </w:style>
  <w:style w:type="paragraph" w:customStyle="1" w:styleId="Style187">
    <w:name w:val="Style187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ind w:left="360" w:hanging="360"/>
      <w:jc w:val="both"/>
    </w:pPr>
    <w:rPr>
      <w:rFonts w:eastAsia="Calibri"/>
      <w:b/>
      <w:sz w:val="26"/>
      <w:szCs w:val="26"/>
    </w:rPr>
  </w:style>
  <w:style w:type="paragraph" w:customStyle="1" w:styleId="Style188">
    <w:name w:val="Style188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89">
    <w:name w:val="Style189"/>
    <w:basedOn w:val="Normal"/>
    <w:qFormat/>
    <w:rsid w:val="00482126"/>
    <w:pPr>
      <w:tabs>
        <w:tab w:val="left" w:pos="72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0">
    <w:name w:val="Style190"/>
    <w:basedOn w:val="Normal"/>
    <w:qFormat/>
    <w:rsid w:val="00482126"/>
    <w:pPr>
      <w:tabs>
        <w:tab w:val="left" w:pos="72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1">
    <w:name w:val="Style191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2">
    <w:name w:val="Style192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firstLine="36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3">
    <w:name w:val="Style193"/>
    <w:basedOn w:val="Normal"/>
    <w:qFormat/>
    <w:rsid w:val="00482126"/>
    <w:pPr>
      <w:numPr>
        <w:ilvl w:val="2"/>
        <w:numId w:val="11"/>
      </w:numPr>
      <w:tabs>
        <w:tab w:val="left" w:pos="1080"/>
        <w:tab w:val="right" w:leader="dot" w:pos="9000"/>
      </w:tabs>
      <w:spacing w:after="200" w:line="360" w:lineRule="auto"/>
      <w:ind w:hanging="36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4">
    <w:name w:val="Style194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5">
    <w:name w:val="Style195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6">
    <w:name w:val="Style196"/>
    <w:basedOn w:val="Normal"/>
    <w:qFormat/>
    <w:rsid w:val="00482126"/>
    <w:pPr>
      <w:numPr>
        <w:ilvl w:val="1"/>
        <w:numId w:val="11"/>
      </w:numPr>
      <w:tabs>
        <w:tab w:val="left" w:pos="540"/>
        <w:tab w:val="right" w:leader="dot" w:pos="9000"/>
      </w:tabs>
      <w:spacing w:after="200" w:line="360" w:lineRule="auto"/>
      <w:ind w:left="0" w:firstLine="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197">
    <w:name w:val="Style197"/>
    <w:basedOn w:val="Normal"/>
    <w:qFormat/>
    <w:rsid w:val="00482126"/>
    <w:pPr>
      <w:tabs>
        <w:tab w:val="right" w:leader="dot" w:pos="9000"/>
      </w:tabs>
      <w:spacing w:after="200" w:line="360" w:lineRule="auto"/>
      <w:outlineLvl w:val="0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198">
    <w:name w:val="Style198"/>
    <w:basedOn w:val="Normal"/>
    <w:qFormat/>
    <w:rsid w:val="00482126"/>
    <w:pPr>
      <w:widowControl w:val="0"/>
      <w:tabs>
        <w:tab w:val="right" w:leader="dot" w:pos="9000"/>
      </w:tabs>
      <w:spacing w:after="200" w:line="336" w:lineRule="auto"/>
      <w:ind w:right="14"/>
      <w:jc w:val="center"/>
    </w:pPr>
    <w:rPr>
      <w:b/>
      <w:sz w:val="32"/>
      <w:szCs w:val="26"/>
      <w:lang w:val="vi-VN"/>
    </w:rPr>
  </w:style>
  <w:style w:type="paragraph" w:customStyle="1" w:styleId="Style199">
    <w:name w:val="Style199"/>
    <w:basedOn w:val="Normal"/>
    <w:qFormat/>
    <w:rsid w:val="00482126"/>
    <w:pPr>
      <w:keepNext/>
      <w:numPr>
        <w:ilvl w:val="1"/>
      </w:numPr>
      <w:tabs>
        <w:tab w:val="num" w:pos="576"/>
      </w:tabs>
      <w:suppressAutoHyphens/>
      <w:spacing w:after="200" w:line="360" w:lineRule="auto"/>
      <w:ind w:left="576" w:hanging="576"/>
      <w:outlineLvl w:val="1"/>
    </w:pPr>
    <w:rPr>
      <w:b/>
      <w:bCs/>
      <w:iCs/>
      <w:sz w:val="26"/>
      <w:szCs w:val="26"/>
      <w:lang w:val="vi-VN" w:eastAsia="ar-SA"/>
    </w:rPr>
  </w:style>
  <w:style w:type="paragraph" w:customStyle="1" w:styleId="Style200">
    <w:name w:val="Style200"/>
    <w:basedOn w:val="Normal"/>
    <w:qFormat/>
    <w:rsid w:val="00482126"/>
    <w:pPr>
      <w:keepNext/>
      <w:numPr>
        <w:ilvl w:val="2"/>
      </w:numPr>
      <w:tabs>
        <w:tab w:val="num" w:pos="720"/>
      </w:tabs>
      <w:suppressAutoHyphens/>
      <w:spacing w:after="200" w:line="360" w:lineRule="auto"/>
      <w:ind w:left="720" w:hanging="436"/>
      <w:outlineLvl w:val="2"/>
    </w:pPr>
    <w:rPr>
      <w:b/>
      <w:bCs/>
      <w:sz w:val="26"/>
      <w:szCs w:val="26"/>
      <w:lang w:val="vi-VN" w:eastAsia="ar-SA"/>
    </w:rPr>
  </w:style>
  <w:style w:type="paragraph" w:customStyle="1" w:styleId="Style201">
    <w:name w:val="Style201"/>
    <w:basedOn w:val="Normal"/>
    <w:qFormat/>
    <w:rsid w:val="00482126"/>
    <w:pPr>
      <w:spacing w:after="200" w:line="360" w:lineRule="auto"/>
      <w:ind w:firstLine="360"/>
      <w:contextualSpacing/>
      <w:outlineLvl w:val="2"/>
    </w:pPr>
    <w:rPr>
      <w:rFonts w:eastAsia="Calibri"/>
      <w:b/>
      <w:sz w:val="26"/>
      <w:szCs w:val="26"/>
      <w:lang w:val="vi-VN"/>
    </w:rPr>
  </w:style>
  <w:style w:type="paragraph" w:customStyle="1" w:styleId="Style202">
    <w:name w:val="Style202"/>
    <w:basedOn w:val="Normal"/>
    <w:qFormat/>
    <w:rsid w:val="00482126"/>
    <w:pPr>
      <w:numPr>
        <w:ilvl w:val="1"/>
        <w:numId w:val="13"/>
      </w:numPr>
      <w:tabs>
        <w:tab w:val="left" w:pos="540"/>
        <w:tab w:val="right" w:leader="dot" w:pos="9000"/>
      </w:tabs>
      <w:spacing w:after="200" w:line="360" w:lineRule="auto"/>
      <w:jc w:val="both"/>
    </w:pPr>
    <w:rPr>
      <w:rFonts w:eastAsia="Calibri"/>
      <w:b/>
      <w:sz w:val="26"/>
      <w:szCs w:val="26"/>
      <w:lang w:val="vi-VN"/>
    </w:rPr>
  </w:style>
  <w:style w:type="paragraph" w:customStyle="1" w:styleId="Style203">
    <w:name w:val="Style203"/>
    <w:basedOn w:val="Normal"/>
    <w:qFormat/>
    <w:rsid w:val="00482126"/>
    <w:pPr>
      <w:tabs>
        <w:tab w:val="left" w:pos="1980"/>
        <w:tab w:val="right" w:leader="dot" w:pos="9000"/>
      </w:tabs>
      <w:spacing w:after="200" w:line="360" w:lineRule="auto"/>
      <w:ind w:right="14" w:firstLine="720"/>
      <w:jc w:val="both"/>
    </w:pPr>
    <w:rPr>
      <w:b/>
      <w:sz w:val="26"/>
      <w:szCs w:val="26"/>
      <w:lang w:val="vi-VN"/>
    </w:rPr>
  </w:style>
  <w:style w:type="paragraph" w:customStyle="1" w:styleId="Style204">
    <w:name w:val="Style204"/>
    <w:basedOn w:val="Normal"/>
    <w:qFormat/>
    <w:rsid w:val="00482126"/>
    <w:pPr>
      <w:tabs>
        <w:tab w:val="left" w:pos="1185"/>
      </w:tabs>
      <w:spacing w:after="200" w:line="360" w:lineRule="auto"/>
      <w:jc w:val="center"/>
    </w:pPr>
    <w:rPr>
      <w:rFonts w:eastAsia="Calibri"/>
      <w:b/>
      <w:sz w:val="26"/>
      <w:szCs w:val="26"/>
      <w:lang w:val="vi-VN"/>
    </w:rPr>
  </w:style>
  <w:style w:type="paragraph" w:customStyle="1" w:styleId="Style205">
    <w:name w:val="Style205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06">
    <w:name w:val="Style206"/>
    <w:basedOn w:val="Normal"/>
    <w:qFormat/>
    <w:rsid w:val="00482126"/>
    <w:pPr>
      <w:tabs>
        <w:tab w:val="left" w:pos="1185"/>
      </w:tabs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07">
    <w:name w:val="Style207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08">
    <w:name w:val="Style208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jc w:val="both"/>
    </w:pPr>
    <w:rPr>
      <w:rFonts w:eastAsia="Calibri"/>
      <w:b/>
      <w:sz w:val="26"/>
      <w:szCs w:val="26"/>
    </w:rPr>
  </w:style>
  <w:style w:type="paragraph" w:customStyle="1" w:styleId="Style209">
    <w:name w:val="Style209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10">
    <w:name w:val="Style210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11">
    <w:name w:val="Style211"/>
    <w:basedOn w:val="Normal"/>
    <w:qFormat/>
    <w:rsid w:val="00482126"/>
    <w:pPr>
      <w:keepNext/>
      <w:numPr>
        <w:ilvl w:val="1"/>
      </w:numPr>
      <w:tabs>
        <w:tab w:val="num" w:pos="576"/>
      </w:tabs>
      <w:suppressAutoHyphens/>
      <w:spacing w:after="200" w:line="360" w:lineRule="auto"/>
      <w:ind w:left="576" w:hanging="576"/>
      <w:outlineLvl w:val="1"/>
    </w:pPr>
    <w:rPr>
      <w:b/>
      <w:iCs/>
      <w:sz w:val="26"/>
      <w:szCs w:val="26"/>
      <w:lang w:val="en-GB"/>
    </w:rPr>
  </w:style>
  <w:style w:type="paragraph" w:customStyle="1" w:styleId="Style212">
    <w:name w:val="Style212"/>
    <w:basedOn w:val="Normal"/>
    <w:qFormat/>
    <w:rsid w:val="00482126"/>
    <w:pPr>
      <w:spacing w:after="200" w:line="360" w:lineRule="auto"/>
      <w:jc w:val="center"/>
    </w:pPr>
    <w:rPr>
      <w:rFonts w:eastAsia="Calibri"/>
      <w:b/>
      <w:sz w:val="26"/>
      <w:szCs w:val="26"/>
    </w:rPr>
  </w:style>
  <w:style w:type="paragraph" w:customStyle="1" w:styleId="Style213">
    <w:name w:val="Style213"/>
    <w:basedOn w:val="Normal"/>
    <w:qFormat/>
    <w:rsid w:val="00482126"/>
    <w:pPr>
      <w:keepNext/>
      <w:numPr>
        <w:ilvl w:val="2"/>
      </w:numPr>
      <w:tabs>
        <w:tab w:val="num" w:pos="720"/>
      </w:tabs>
      <w:suppressAutoHyphens/>
      <w:spacing w:after="200" w:line="360" w:lineRule="auto"/>
      <w:ind w:left="720" w:hanging="436"/>
      <w:outlineLvl w:val="2"/>
    </w:pPr>
    <w:rPr>
      <w:b/>
      <w:sz w:val="26"/>
      <w:szCs w:val="26"/>
    </w:rPr>
  </w:style>
  <w:style w:type="paragraph" w:customStyle="1" w:styleId="Style214">
    <w:name w:val="Style214"/>
    <w:basedOn w:val="Normal"/>
    <w:qFormat/>
    <w:rsid w:val="00482126"/>
    <w:pPr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5">
    <w:name w:val="Style215"/>
    <w:basedOn w:val="Normal"/>
    <w:qFormat/>
    <w:rsid w:val="00482126"/>
    <w:pPr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6">
    <w:name w:val="Style216"/>
    <w:basedOn w:val="Normal"/>
    <w:qFormat/>
    <w:rsid w:val="00482126"/>
    <w:pPr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7">
    <w:name w:val="Style217"/>
    <w:basedOn w:val="Normal"/>
    <w:qFormat/>
    <w:rsid w:val="00482126"/>
    <w:pPr>
      <w:tabs>
        <w:tab w:val="left" w:pos="360"/>
      </w:tabs>
      <w:spacing w:after="200" w:line="360" w:lineRule="auto"/>
      <w:jc w:val="both"/>
    </w:pPr>
    <w:rPr>
      <w:rFonts w:eastAsia="Calibri"/>
      <w:b/>
      <w:sz w:val="26"/>
      <w:szCs w:val="26"/>
      <w:lang w:val="nl-NL"/>
    </w:rPr>
  </w:style>
  <w:style w:type="paragraph" w:customStyle="1" w:styleId="Style218">
    <w:name w:val="Style218"/>
    <w:basedOn w:val="Normal"/>
    <w:qFormat/>
    <w:rsid w:val="00482126"/>
    <w:pPr>
      <w:widowControl w:val="0"/>
      <w:tabs>
        <w:tab w:val="left" w:pos="744"/>
      </w:tabs>
      <w:autoSpaceDE w:val="0"/>
      <w:autoSpaceDN w:val="0"/>
      <w:adjustRightInd w:val="0"/>
      <w:spacing w:after="200" w:line="360" w:lineRule="auto"/>
      <w:ind w:left="567" w:right="-31"/>
      <w:jc w:val="center"/>
    </w:pPr>
    <w:rPr>
      <w:rFonts w:eastAsia="Calibri"/>
      <w:b/>
      <w:bCs/>
      <w:spacing w:val="-2"/>
      <w:sz w:val="26"/>
      <w:szCs w:val="26"/>
      <w:lang w:val="vi-VN"/>
    </w:rPr>
  </w:style>
  <w:style w:type="paragraph" w:customStyle="1" w:styleId="Style219">
    <w:name w:val="Style219"/>
    <w:basedOn w:val="Normal"/>
    <w:qFormat/>
    <w:rsid w:val="00482126"/>
    <w:pPr>
      <w:widowControl w:val="0"/>
      <w:tabs>
        <w:tab w:val="left" w:pos="744"/>
      </w:tabs>
      <w:autoSpaceDE w:val="0"/>
      <w:autoSpaceDN w:val="0"/>
      <w:adjustRightInd w:val="0"/>
      <w:spacing w:before="20" w:after="200" w:line="276" w:lineRule="auto"/>
      <w:ind w:right="-31"/>
      <w:jc w:val="center"/>
    </w:pPr>
    <w:rPr>
      <w:rFonts w:eastAsia="Calibri"/>
      <w:b/>
      <w:spacing w:val="-2"/>
      <w:sz w:val="26"/>
      <w:szCs w:val="26"/>
    </w:rPr>
  </w:style>
  <w:style w:type="paragraph" w:customStyle="1" w:styleId="Style220">
    <w:name w:val="Style220"/>
    <w:basedOn w:val="Normal"/>
    <w:qFormat/>
    <w:rsid w:val="00482126"/>
    <w:pPr>
      <w:tabs>
        <w:tab w:val="right" w:leader="dot" w:pos="9000"/>
      </w:tabs>
      <w:spacing w:after="200" w:line="360" w:lineRule="auto"/>
      <w:outlineLvl w:val="0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21">
    <w:name w:val="Style221"/>
    <w:basedOn w:val="Normal"/>
    <w:qFormat/>
    <w:rsid w:val="00482126"/>
    <w:pPr>
      <w:tabs>
        <w:tab w:val="right" w:leader="dot" w:pos="9000"/>
      </w:tabs>
      <w:spacing w:after="200" w:line="360" w:lineRule="auto"/>
      <w:jc w:val="center"/>
    </w:pPr>
    <w:rPr>
      <w:rFonts w:eastAsia="Calibri"/>
      <w:b/>
      <w:sz w:val="32"/>
      <w:szCs w:val="26"/>
    </w:rPr>
  </w:style>
  <w:style w:type="paragraph" w:customStyle="1" w:styleId="Style222">
    <w:name w:val="Style222"/>
    <w:basedOn w:val="Normal"/>
    <w:qFormat/>
    <w:rsid w:val="00482126"/>
    <w:pPr>
      <w:tabs>
        <w:tab w:val="right" w:leader="dot" w:pos="9000"/>
      </w:tabs>
      <w:spacing w:after="200" w:line="360" w:lineRule="auto"/>
    </w:pPr>
    <w:rPr>
      <w:b/>
    </w:rPr>
  </w:style>
  <w:style w:type="paragraph" w:customStyle="1" w:styleId="Style223">
    <w:name w:val="Style223"/>
    <w:basedOn w:val="Normal"/>
    <w:qFormat/>
    <w:rsid w:val="00482126"/>
    <w:pPr>
      <w:spacing w:after="200" w:line="360" w:lineRule="auto"/>
      <w:jc w:val="center"/>
    </w:pPr>
    <w:rPr>
      <w:b/>
      <w:i/>
      <w:sz w:val="26"/>
    </w:rPr>
  </w:style>
  <w:style w:type="paragraph" w:customStyle="1" w:styleId="Style224">
    <w:name w:val="Style224"/>
    <w:basedOn w:val="Normal"/>
    <w:qFormat/>
    <w:rsid w:val="00482126"/>
    <w:pPr>
      <w:numPr>
        <w:ilvl w:val="1"/>
        <w:numId w:val="15"/>
      </w:numPr>
      <w:tabs>
        <w:tab w:val="left" w:pos="54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25">
    <w:name w:val="Style225"/>
    <w:basedOn w:val="Normal"/>
    <w:qFormat/>
    <w:rsid w:val="00482126"/>
    <w:pPr>
      <w:spacing w:after="200" w:line="360" w:lineRule="auto"/>
      <w:ind w:firstLine="567"/>
      <w:jc w:val="center"/>
    </w:pPr>
    <w:rPr>
      <w:rFonts w:eastAsia="Calibri"/>
      <w:sz w:val="26"/>
      <w:szCs w:val="26"/>
    </w:rPr>
  </w:style>
  <w:style w:type="paragraph" w:customStyle="1" w:styleId="Style226">
    <w:name w:val="Style226"/>
    <w:basedOn w:val="Normal"/>
    <w:qFormat/>
    <w:rsid w:val="00482126"/>
    <w:pPr>
      <w:spacing w:after="200" w:line="360" w:lineRule="auto"/>
      <w:ind w:left="720" w:hanging="72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27">
    <w:name w:val="Style227"/>
    <w:basedOn w:val="Normal"/>
    <w:qFormat/>
    <w:rsid w:val="00482126"/>
    <w:pPr>
      <w:numPr>
        <w:ilvl w:val="2"/>
        <w:numId w:val="15"/>
      </w:numPr>
      <w:tabs>
        <w:tab w:val="left" w:pos="720"/>
        <w:tab w:val="right" w:leader="dot" w:pos="9000"/>
      </w:tabs>
      <w:spacing w:after="200" w:line="360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29">
    <w:name w:val="Style229"/>
    <w:basedOn w:val="Normal"/>
    <w:qFormat/>
    <w:rsid w:val="00482126"/>
    <w:pPr>
      <w:widowControl w:val="0"/>
      <w:tabs>
        <w:tab w:val="left" w:pos="467"/>
      </w:tabs>
      <w:spacing w:after="200" w:line="336" w:lineRule="auto"/>
      <w:ind w:right="20"/>
      <w:jc w:val="center"/>
    </w:pPr>
    <w:rPr>
      <w:sz w:val="26"/>
      <w:szCs w:val="26"/>
    </w:rPr>
  </w:style>
  <w:style w:type="paragraph" w:customStyle="1" w:styleId="Style230">
    <w:name w:val="Style230"/>
    <w:basedOn w:val="Normal"/>
    <w:qFormat/>
    <w:rsid w:val="00482126"/>
    <w:pPr>
      <w:tabs>
        <w:tab w:val="left" w:pos="1620"/>
        <w:tab w:val="right" w:leader="dot" w:pos="9000"/>
      </w:tabs>
      <w:spacing w:after="200" w:line="360" w:lineRule="auto"/>
      <w:ind w:left="720"/>
      <w:contextualSpacing/>
      <w:jc w:val="center"/>
    </w:pPr>
    <w:rPr>
      <w:rFonts w:eastAsia="Calibri"/>
      <w:sz w:val="26"/>
      <w:szCs w:val="26"/>
    </w:rPr>
  </w:style>
  <w:style w:type="paragraph" w:customStyle="1" w:styleId="Style231">
    <w:name w:val="Style231"/>
    <w:basedOn w:val="Normal"/>
    <w:qFormat/>
    <w:rsid w:val="00482126"/>
    <w:pPr>
      <w:tabs>
        <w:tab w:val="left" w:pos="540"/>
        <w:tab w:val="right" w:leader="dot" w:pos="9000"/>
      </w:tabs>
      <w:spacing w:after="200" w:line="360" w:lineRule="auto"/>
      <w:jc w:val="both"/>
    </w:pPr>
    <w:rPr>
      <w:rFonts w:eastAsia="Calibri"/>
      <w:b/>
      <w:sz w:val="26"/>
      <w:szCs w:val="26"/>
    </w:rPr>
  </w:style>
  <w:style w:type="paragraph" w:customStyle="1" w:styleId="Style232">
    <w:name w:val="Style232"/>
    <w:basedOn w:val="Normal"/>
    <w:qFormat/>
    <w:rsid w:val="00482126"/>
    <w:pPr>
      <w:numPr>
        <w:ilvl w:val="2"/>
        <w:numId w:val="12"/>
      </w:numPr>
      <w:tabs>
        <w:tab w:val="left" w:pos="1080"/>
        <w:tab w:val="right" w:leader="dot" w:pos="9000"/>
      </w:tabs>
      <w:spacing w:after="200" w:line="360" w:lineRule="auto"/>
      <w:ind w:left="0" w:firstLine="360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33">
    <w:name w:val="Style233"/>
    <w:basedOn w:val="Normal"/>
    <w:qFormat/>
    <w:rsid w:val="00482126"/>
    <w:pPr>
      <w:tabs>
        <w:tab w:val="right" w:leader="dot" w:pos="9000"/>
      </w:tabs>
      <w:spacing w:after="200" w:line="360" w:lineRule="auto"/>
      <w:ind w:firstLine="360"/>
      <w:jc w:val="both"/>
    </w:pPr>
    <w:rPr>
      <w:rFonts w:eastAsia="Calibri"/>
      <w:b/>
      <w:sz w:val="26"/>
      <w:szCs w:val="26"/>
    </w:rPr>
  </w:style>
  <w:style w:type="paragraph" w:customStyle="1" w:styleId="Style234">
    <w:name w:val="Style234"/>
    <w:basedOn w:val="Normal"/>
    <w:qFormat/>
    <w:rsid w:val="00482126"/>
    <w:pPr>
      <w:tabs>
        <w:tab w:val="right" w:leader="dot" w:pos="9000"/>
      </w:tabs>
      <w:spacing w:after="200" w:line="360" w:lineRule="auto"/>
    </w:pPr>
    <w:rPr>
      <w:rFonts w:eastAsia="Calibri"/>
      <w:b/>
      <w:sz w:val="26"/>
      <w:szCs w:val="26"/>
    </w:rPr>
  </w:style>
  <w:style w:type="paragraph" w:customStyle="1" w:styleId="Style235">
    <w:name w:val="Style235"/>
    <w:basedOn w:val="Normal"/>
    <w:qFormat/>
    <w:rsid w:val="00482126"/>
    <w:pPr>
      <w:tabs>
        <w:tab w:val="right" w:leader="dot" w:pos="9000"/>
      </w:tabs>
      <w:spacing w:after="200" w:line="360" w:lineRule="auto"/>
      <w:jc w:val="center"/>
    </w:pPr>
    <w:rPr>
      <w:rFonts w:eastAsia="Calibri"/>
      <w:b/>
      <w:sz w:val="32"/>
      <w:szCs w:val="26"/>
    </w:rPr>
  </w:style>
  <w:style w:type="paragraph" w:customStyle="1" w:styleId="Style236">
    <w:name w:val="Style236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2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37">
    <w:name w:val="Style237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38">
    <w:name w:val="Style238"/>
    <w:basedOn w:val="Normal"/>
    <w:qFormat/>
    <w:rsid w:val="00482126"/>
    <w:pPr>
      <w:numPr>
        <w:ilvl w:val="2"/>
        <w:numId w:val="14"/>
      </w:numPr>
      <w:tabs>
        <w:tab w:val="left" w:pos="1080"/>
        <w:tab w:val="right" w:leader="dot" w:pos="9000"/>
      </w:tabs>
      <w:spacing w:after="200" w:line="360" w:lineRule="auto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39">
    <w:name w:val="Style239"/>
    <w:basedOn w:val="Normal"/>
    <w:qFormat/>
    <w:rsid w:val="00482126"/>
    <w:pPr>
      <w:autoSpaceDE w:val="0"/>
      <w:autoSpaceDN w:val="0"/>
      <w:adjustRightInd w:val="0"/>
      <w:spacing w:after="200" w:line="276" w:lineRule="auto"/>
      <w:jc w:val="center"/>
    </w:pPr>
    <w:rPr>
      <w:sz w:val="26"/>
      <w:szCs w:val="26"/>
    </w:rPr>
  </w:style>
  <w:style w:type="paragraph" w:customStyle="1" w:styleId="Style240">
    <w:name w:val="Style240"/>
    <w:basedOn w:val="Normal"/>
    <w:qFormat/>
    <w:rsid w:val="00482126"/>
    <w:pPr>
      <w:autoSpaceDE w:val="0"/>
      <w:autoSpaceDN w:val="0"/>
      <w:adjustRightInd w:val="0"/>
      <w:spacing w:after="200" w:line="276" w:lineRule="auto"/>
      <w:jc w:val="center"/>
    </w:pPr>
    <w:rPr>
      <w:sz w:val="26"/>
      <w:szCs w:val="26"/>
    </w:rPr>
  </w:style>
  <w:style w:type="paragraph" w:customStyle="1" w:styleId="Style241">
    <w:name w:val="Style241"/>
    <w:basedOn w:val="Normal"/>
    <w:qFormat/>
    <w:rsid w:val="00482126"/>
    <w:pPr>
      <w:autoSpaceDE w:val="0"/>
      <w:autoSpaceDN w:val="0"/>
      <w:adjustRightInd w:val="0"/>
      <w:spacing w:after="200" w:line="360" w:lineRule="auto"/>
      <w:jc w:val="center"/>
    </w:pPr>
    <w:rPr>
      <w:sz w:val="26"/>
      <w:szCs w:val="26"/>
    </w:rPr>
  </w:style>
  <w:style w:type="paragraph" w:customStyle="1" w:styleId="Style242">
    <w:name w:val="Style242"/>
    <w:basedOn w:val="Normal"/>
    <w:qFormat/>
    <w:rsid w:val="00482126"/>
    <w:pPr>
      <w:spacing w:after="200" w:line="360" w:lineRule="auto"/>
      <w:ind w:left="1138" w:firstLine="1138"/>
      <w:jc w:val="both"/>
      <w:outlineLvl w:val="2"/>
    </w:pPr>
    <w:rPr>
      <w:sz w:val="26"/>
      <w:szCs w:val="26"/>
    </w:rPr>
  </w:style>
  <w:style w:type="paragraph" w:customStyle="1" w:styleId="Style243">
    <w:name w:val="Style243"/>
    <w:basedOn w:val="Normal"/>
    <w:qFormat/>
    <w:rsid w:val="00482126"/>
    <w:pPr>
      <w:autoSpaceDE w:val="0"/>
      <w:autoSpaceDN w:val="0"/>
      <w:adjustRightInd w:val="0"/>
      <w:spacing w:after="200" w:line="276" w:lineRule="auto"/>
      <w:ind w:left="2276"/>
    </w:pPr>
    <w:rPr>
      <w:sz w:val="26"/>
      <w:szCs w:val="26"/>
    </w:rPr>
  </w:style>
  <w:style w:type="paragraph" w:customStyle="1" w:styleId="Style244">
    <w:name w:val="Style244"/>
    <w:basedOn w:val="Normal"/>
    <w:qFormat/>
    <w:rsid w:val="00482126"/>
    <w:pPr>
      <w:numPr>
        <w:ilvl w:val="1"/>
        <w:numId w:val="14"/>
      </w:numPr>
      <w:tabs>
        <w:tab w:val="left" w:pos="720"/>
        <w:tab w:val="right" w:leader="dot" w:pos="9000"/>
      </w:tabs>
      <w:spacing w:after="200" w:line="360" w:lineRule="auto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45">
    <w:name w:val="Style245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525"/>
      <w:outlineLvl w:val="2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46">
    <w:name w:val="Style246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525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47">
    <w:name w:val="Style247"/>
    <w:basedOn w:val="Normal"/>
    <w:qFormat/>
    <w:rsid w:val="00482126"/>
    <w:pPr>
      <w:tabs>
        <w:tab w:val="right" w:leader="dot" w:pos="9000"/>
      </w:tabs>
      <w:spacing w:after="200" w:line="360" w:lineRule="auto"/>
      <w:ind w:firstLine="360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48">
    <w:name w:val="Style248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49">
    <w:name w:val="Style249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</w:pPr>
    <w:rPr>
      <w:b/>
      <w:sz w:val="26"/>
      <w:szCs w:val="28"/>
    </w:rPr>
  </w:style>
  <w:style w:type="paragraph" w:customStyle="1" w:styleId="Style250">
    <w:name w:val="Style250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284"/>
      <w:jc w:val="both"/>
      <w:outlineLvl w:val="2"/>
    </w:pPr>
    <w:rPr>
      <w:b/>
      <w:sz w:val="26"/>
      <w:szCs w:val="26"/>
    </w:rPr>
  </w:style>
  <w:style w:type="paragraph" w:customStyle="1" w:styleId="Style251">
    <w:name w:val="Style251"/>
    <w:basedOn w:val="Normal"/>
    <w:qFormat/>
    <w:rsid w:val="00482126"/>
    <w:pPr>
      <w:spacing w:after="200" w:line="360" w:lineRule="auto"/>
      <w:jc w:val="center"/>
    </w:pPr>
    <w:rPr>
      <w:rFonts w:eastAsia="Batang"/>
      <w:sz w:val="26"/>
      <w:szCs w:val="26"/>
    </w:rPr>
  </w:style>
  <w:style w:type="paragraph" w:customStyle="1" w:styleId="Style252">
    <w:name w:val="Style252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3">
    <w:name w:val="Style253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4">
    <w:name w:val="Style254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5">
    <w:name w:val="Style255"/>
    <w:basedOn w:val="Normal"/>
    <w:qFormat/>
    <w:rsid w:val="00482126"/>
    <w:pPr>
      <w:spacing w:after="200" w:line="360" w:lineRule="auto"/>
      <w:jc w:val="center"/>
    </w:pPr>
    <w:rPr>
      <w:rFonts w:eastAsia="Batang"/>
      <w:bCs/>
      <w:sz w:val="26"/>
      <w:szCs w:val="26"/>
    </w:rPr>
  </w:style>
  <w:style w:type="paragraph" w:customStyle="1" w:styleId="Style256">
    <w:name w:val="Style256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284"/>
      <w:jc w:val="both"/>
      <w:outlineLvl w:val="2"/>
    </w:pPr>
    <w:rPr>
      <w:b/>
      <w:sz w:val="26"/>
      <w:szCs w:val="26"/>
    </w:rPr>
  </w:style>
  <w:style w:type="paragraph" w:customStyle="1" w:styleId="Style257">
    <w:name w:val="Style257"/>
    <w:basedOn w:val="Normal"/>
    <w:qFormat/>
    <w:rsid w:val="00482126"/>
    <w:pPr>
      <w:spacing w:after="200" w:line="360" w:lineRule="auto"/>
      <w:jc w:val="center"/>
    </w:pPr>
    <w:rPr>
      <w:rFonts w:eastAsia="Batang"/>
      <w:sz w:val="26"/>
      <w:szCs w:val="26"/>
    </w:rPr>
  </w:style>
  <w:style w:type="paragraph" w:customStyle="1" w:styleId="Style258">
    <w:name w:val="Style258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59">
    <w:name w:val="Style259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60">
    <w:name w:val="Style260"/>
    <w:basedOn w:val="Normal"/>
    <w:qFormat/>
    <w:rsid w:val="00482126"/>
    <w:pPr>
      <w:tabs>
        <w:tab w:val="right" w:leader="dot" w:pos="9000"/>
      </w:tabs>
      <w:spacing w:after="200" w:line="360" w:lineRule="auto"/>
      <w:ind w:firstLine="360"/>
      <w:jc w:val="both"/>
      <w:outlineLvl w:val="2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61">
    <w:name w:val="Style261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62">
    <w:name w:val="Style262"/>
    <w:basedOn w:val="Normal"/>
    <w:qFormat/>
    <w:rsid w:val="00482126"/>
    <w:pPr>
      <w:tabs>
        <w:tab w:val="left" w:pos="0"/>
        <w:tab w:val="right" w:leader="dot" w:pos="9000"/>
      </w:tabs>
      <w:spacing w:after="200" w:line="360" w:lineRule="auto"/>
      <w:jc w:val="center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63">
    <w:name w:val="Style263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firstLine="360"/>
      <w:jc w:val="both"/>
    </w:pPr>
    <w:rPr>
      <w:rFonts w:eastAsia="Calibri"/>
      <w:b/>
      <w:color w:val="000000"/>
      <w:sz w:val="26"/>
      <w:szCs w:val="26"/>
    </w:rPr>
  </w:style>
  <w:style w:type="paragraph" w:customStyle="1" w:styleId="Style264">
    <w:name w:val="Style264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65">
    <w:name w:val="Style265"/>
    <w:basedOn w:val="Normal"/>
    <w:qFormat/>
    <w:rsid w:val="00482126"/>
    <w:pPr>
      <w:tabs>
        <w:tab w:val="right" w:leader="dot" w:pos="9000"/>
      </w:tabs>
      <w:spacing w:after="200" w:line="360" w:lineRule="auto"/>
    </w:pPr>
    <w:rPr>
      <w:rFonts w:eastAsia="Calibri"/>
      <w:b/>
      <w:sz w:val="26"/>
      <w:szCs w:val="26"/>
    </w:rPr>
  </w:style>
  <w:style w:type="paragraph" w:customStyle="1" w:styleId="Style266">
    <w:name w:val="Style266"/>
    <w:basedOn w:val="Normal"/>
    <w:qFormat/>
    <w:rsid w:val="00482126"/>
    <w:pPr>
      <w:tabs>
        <w:tab w:val="right" w:leader="dot" w:pos="9000"/>
      </w:tabs>
      <w:spacing w:after="200" w:line="360" w:lineRule="auto"/>
      <w:ind w:firstLine="720"/>
      <w:jc w:val="both"/>
    </w:pPr>
    <w:rPr>
      <w:rFonts w:eastAsia="Calibri"/>
      <w:b/>
      <w:color w:val="000000"/>
      <w:sz w:val="26"/>
      <w:szCs w:val="26"/>
    </w:rPr>
  </w:style>
  <w:style w:type="paragraph" w:customStyle="1" w:styleId="Style267">
    <w:name w:val="Style267"/>
    <w:basedOn w:val="Normal"/>
    <w:qFormat/>
    <w:rsid w:val="00482126"/>
    <w:pPr>
      <w:spacing w:after="200" w:line="360" w:lineRule="auto"/>
      <w:ind w:firstLine="1138"/>
      <w:jc w:val="center"/>
    </w:pPr>
    <w:rPr>
      <w:sz w:val="26"/>
    </w:rPr>
  </w:style>
  <w:style w:type="paragraph" w:customStyle="1" w:styleId="Style268">
    <w:name w:val="Style268"/>
    <w:basedOn w:val="Normal"/>
    <w:qFormat/>
    <w:rsid w:val="00482126"/>
    <w:pPr>
      <w:tabs>
        <w:tab w:val="right" w:leader="dot" w:pos="9000"/>
      </w:tabs>
      <w:spacing w:after="200" w:line="360" w:lineRule="auto"/>
      <w:ind w:firstLine="720"/>
      <w:jc w:val="both"/>
    </w:pPr>
    <w:rPr>
      <w:rFonts w:eastAsia="Calibri"/>
      <w:b/>
      <w:color w:val="000000"/>
      <w:sz w:val="26"/>
      <w:szCs w:val="26"/>
    </w:rPr>
  </w:style>
  <w:style w:type="paragraph" w:customStyle="1" w:styleId="Style269">
    <w:name w:val="Style269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left="1080"/>
      <w:outlineLvl w:val="2"/>
    </w:pPr>
    <w:rPr>
      <w:rFonts w:eastAsia="MS Mincho"/>
      <w:color w:val="000000"/>
      <w:sz w:val="26"/>
      <w:szCs w:val="26"/>
      <w:lang w:eastAsia="ja-JP"/>
    </w:rPr>
  </w:style>
  <w:style w:type="paragraph" w:customStyle="1" w:styleId="Style270">
    <w:name w:val="Style270"/>
    <w:basedOn w:val="Normal"/>
    <w:qFormat/>
    <w:rsid w:val="00482126"/>
    <w:pPr>
      <w:tabs>
        <w:tab w:val="right" w:leader="dot" w:pos="9000"/>
      </w:tabs>
      <w:spacing w:after="200" w:line="360" w:lineRule="auto"/>
      <w:ind w:firstLine="720"/>
      <w:jc w:val="both"/>
    </w:pPr>
    <w:rPr>
      <w:b/>
      <w:sz w:val="26"/>
      <w:szCs w:val="28"/>
      <w:lang w:val="vi-VN"/>
    </w:rPr>
  </w:style>
  <w:style w:type="paragraph" w:customStyle="1" w:styleId="Style271">
    <w:name w:val="Style271"/>
    <w:basedOn w:val="Normal"/>
    <w:qFormat/>
    <w:rsid w:val="00482126"/>
    <w:pPr>
      <w:autoSpaceDE w:val="0"/>
      <w:autoSpaceDN w:val="0"/>
      <w:adjustRightInd w:val="0"/>
      <w:spacing w:after="200" w:line="360" w:lineRule="auto"/>
      <w:jc w:val="center"/>
    </w:pPr>
    <w:rPr>
      <w:rFonts w:eastAsia="Calibri"/>
      <w:sz w:val="26"/>
      <w:szCs w:val="28"/>
    </w:rPr>
  </w:style>
  <w:style w:type="paragraph" w:customStyle="1" w:styleId="Style272">
    <w:name w:val="Style272"/>
    <w:basedOn w:val="Normal"/>
    <w:qFormat/>
    <w:rsid w:val="00482126"/>
    <w:pPr>
      <w:spacing w:after="200" w:line="360" w:lineRule="auto"/>
      <w:ind w:firstLine="720"/>
      <w:contextualSpacing/>
      <w:jc w:val="center"/>
    </w:pPr>
    <w:rPr>
      <w:rFonts w:eastAsia="Calibri"/>
      <w:sz w:val="26"/>
      <w:szCs w:val="28"/>
    </w:rPr>
  </w:style>
  <w:style w:type="paragraph" w:customStyle="1" w:styleId="Style273">
    <w:name w:val="Style273"/>
    <w:basedOn w:val="Style95"/>
    <w:qFormat/>
    <w:rsid w:val="00482126"/>
    <w:pPr>
      <w:jc w:val="center"/>
    </w:pPr>
  </w:style>
  <w:style w:type="paragraph" w:customStyle="1" w:styleId="Style274">
    <w:name w:val="Style274"/>
    <w:basedOn w:val="Style96"/>
    <w:qFormat/>
    <w:rsid w:val="00482126"/>
    <w:pPr>
      <w:outlineLvl w:val="1"/>
    </w:pPr>
  </w:style>
  <w:style w:type="paragraph" w:customStyle="1" w:styleId="Style275">
    <w:name w:val="Style275"/>
    <w:basedOn w:val="Normal"/>
    <w:qFormat/>
    <w:rsid w:val="00482126"/>
    <w:pPr>
      <w:spacing w:after="200" w:line="360" w:lineRule="auto"/>
      <w:jc w:val="center"/>
    </w:pPr>
    <w:rPr>
      <w:rFonts w:eastAsia="Calibri"/>
      <w:sz w:val="26"/>
      <w:szCs w:val="26"/>
    </w:rPr>
  </w:style>
  <w:style w:type="paragraph" w:customStyle="1" w:styleId="Style276">
    <w:name w:val="Style276"/>
    <w:basedOn w:val="Normal"/>
    <w:qFormat/>
    <w:rsid w:val="00482126"/>
    <w:pPr>
      <w:spacing w:after="200" w:line="360" w:lineRule="auto"/>
      <w:jc w:val="both"/>
    </w:pPr>
    <w:rPr>
      <w:b/>
      <w:color w:val="000000"/>
      <w:sz w:val="26"/>
    </w:rPr>
  </w:style>
  <w:style w:type="paragraph" w:customStyle="1" w:styleId="Style277">
    <w:name w:val="Style277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60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eastAsia="ja-JP"/>
    </w:rPr>
  </w:style>
  <w:style w:type="paragraph" w:customStyle="1" w:styleId="Style278">
    <w:name w:val="Style278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  <w:jc w:val="center"/>
    </w:pPr>
    <w:rPr>
      <w:sz w:val="26"/>
    </w:rPr>
  </w:style>
  <w:style w:type="paragraph" w:customStyle="1" w:styleId="Style279">
    <w:name w:val="Style279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60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0">
    <w:name w:val="Style280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  <w:jc w:val="center"/>
    </w:pPr>
    <w:rPr>
      <w:sz w:val="26"/>
    </w:rPr>
  </w:style>
  <w:style w:type="paragraph" w:customStyle="1" w:styleId="Style281">
    <w:name w:val="Style281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36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2">
    <w:name w:val="Style282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  <w:jc w:val="center"/>
    </w:pPr>
    <w:rPr>
      <w:sz w:val="26"/>
    </w:rPr>
  </w:style>
  <w:style w:type="paragraph" w:customStyle="1" w:styleId="Style283">
    <w:name w:val="Style283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720"/>
      <w:jc w:val="both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4">
    <w:name w:val="Style284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</w:pPr>
    <w:rPr>
      <w:sz w:val="26"/>
    </w:rPr>
  </w:style>
  <w:style w:type="paragraph" w:customStyle="1" w:styleId="Style285">
    <w:name w:val="Style285"/>
    <w:basedOn w:val="Normal"/>
    <w:qFormat/>
    <w:rsid w:val="00482126"/>
    <w:pPr>
      <w:tabs>
        <w:tab w:val="right" w:leader="dot" w:pos="9000"/>
      </w:tabs>
      <w:autoSpaceDE w:val="0"/>
      <w:autoSpaceDN w:val="0"/>
      <w:adjustRightInd w:val="0"/>
      <w:spacing w:after="200" w:line="360" w:lineRule="auto"/>
      <w:ind w:firstLine="360"/>
      <w:jc w:val="both"/>
      <w:outlineLvl w:val="3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86">
    <w:name w:val="Style286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</w:pPr>
    <w:rPr>
      <w:sz w:val="26"/>
    </w:rPr>
  </w:style>
  <w:style w:type="paragraph" w:customStyle="1" w:styleId="Style287">
    <w:name w:val="Style287"/>
    <w:basedOn w:val="Normal"/>
    <w:qFormat/>
    <w:rsid w:val="00482126"/>
    <w:pPr>
      <w:tabs>
        <w:tab w:val="left" w:pos="1080"/>
        <w:tab w:val="right" w:leader="dot" w:pos="9000"/>
      </w:tabs>
      <w:spacing w:after="200" w:line="360" w:lineRule="auto"/>
      <w:ind w:firstLine="360"/>
      <w:jc w:val="both"/>
    </w:pPr>
    <w:rPr>
      <w:rFonts w:eastAsia="Calibri"/>
      <w:b/>
      <w:sz w:val="26"/>
      <w:szCs w:val="26"/>
    </w:rPr>
  </w:style>
  <w:style w:type="paragraph" w:customStyle="1" w:styleId="Style288">
    <w:name w:val="Style288"/>
    <w:basedOn w:val="Normal"/>
    <w:qFormat/>
    <w:rsid w:val="00482126"/>
    <w:pPr>
      <w:autoSpaceDE w:val="0"/>
      <w:autoSpaceDN w:val="0"/>
      <w:adjustRightInd w:val="0"/>
      <w:spacing w:after="200" w:line="360" w:lineRule="auto"/>
      <w:ind w:firstLine="1138"/>
    </w:pPr>
    <w:rPr>
      <w:rFonts w:eastAsia="Calibri"/>
      <w:b/>
      <w:sz w:val="26"/>
      <w:szCs w:val="26"/>
    </w:rPr>
  </w:style>
  <w:style w:type="paragraph" w:customStyle="1" w:styleId="Style289">
    <w:name w:val="Style289"/>
    <w:basedOn w:val="Normal"/>
    <w:qFormat/>
    <w:rsid w:val="00482126"/>
    <w:pPr>
      <w:spacing w:after="200" w:line="336" w:lineRule="auto"/>
      <w:contextualSpacing/>
      <w:jc w:val="both"/>
    </w:pPr>
    <w:rPr>
      <w:rFonts w:eastAsia="Calibri"/>
      <w:b/>
      <w:sz w:val="26"/>
      <w:szCs w:val="26"/>
    </w:rPr>
  </w:style>
  <w:style w:type="paragraph" w:customStyle="1" w:styleId="Style290">
    <w:name w:val="Style290"/>
    <w:basedOn w:val="Normal"/>
    <w:qFormat/>
    <w:rsid w:val="00482126"/>
    <w:pPr>
      <w:tabs>
        <w:tab w:val="right" w:leader="dot" w:pos="9000"/>
      </w:tabs>
      <w:spacing w:after="200" w:line="360" w:lineRule="auto"/>
      <w:jc w:val="center"/>
      <w:outlineLvl w:val="1"/>
    </w:pPr>
    <w:rPr>
      <w:rFonts w:eastAsia="MS Mincho"/>
      <w:b/>
      <w:color w:val="000000"/>
      <w:sz w:val="32"/>
      <w:szCs w:val="26"/>
      <w:lang w:eastAsia="ja-JP"/>
    </w:rPr>
  </w:style>
  <w:style w:type="paragraph" w:customStyle="1" w:styleId="Style291">
    <w:name w:val="Style291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92">
    <w:name w:val="Style292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93">
    <w:name w:val="Style293"/>
    <w:basedOn w:val="Normal"/>
    <w:qFormat/>
    <w:rsid w:val="00482126"/>
    <w:pPr>
      <w:tabs>
        <w:tab w:val="center" w:leader="dot" w:pos="8640"/>
      </w:tabs>
      <w:spacing w:after="200" w:line="360" w:lineRule="auto"/>
      <w:ind w:firstLine="720"/>
      <w:jc w:val="both"/>
    </w:pPr>
    <w:rPr>
      <w:rFonts w:eastAsia="Calibri"/>
      <w:b/>
      <w:noProof/>
      <w:sz w:val="26"/>
      <w:szCs w:val="26"/>
      <w:lang w:val="vi-VN"/>
    </w:rPr>
  </w:style>
  <w:style w:type="paragraph" w:customStyle="1" w:styleId="Style294">
    <w:name w:val="Style294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295">
    <w:name w:val="Style295"/>
    <w:basedOn w:val="Normal"/>
    <w:qFormat/>
    <w:rsid w:val="00482126"/>
    <w:pPr>
      <w:spacing w:after="200" w:line="360" w:lineRule="auto"/>
      <w:jc w:val="both"/>
    </w:pPr>
    <w:rPr>
      <w:b/>
      <w:sz w:val="26"/>
      <w:szCs w:val="26"/>
    </w:rPr>
  </w:style>
  <w:style w:type="paragraph" w:customStyle="1" w:styleId="Style296">
    <w:name w:val="Style296"/>
    <w:basedOn w:val="Normal"/>
    <w:qFormat/>
    <w:rsid w:val="00482126"/>
    <w:pPr>
      <w:tabs>
        <w:tab w:val="right" w:leader="dot" w:pos="9000"/>
      </w:tabs>
      <w:spacing w:after="200" w:line="360" w:lineRule="auto"/>
      <w:jc w:val="both"/>
      <w:outlineLvl w:val="1"/>
    </w:pPr>
    <w:rPr>
      <w:rFonts w:eastAsia="MS Mincho"/>
      <w:b/>
      <w:color w:val="000000"/>
      <w:sz w:val="26"/>
      <w:szCs w:val="26"/>
      <w:lang w:val="vi-VN" w:eastAsia="ja-JP"/>
    </w:rPr>
  </w:style>
  <w:style w:type="paragraph" w:customStyle="1" w:styleId="Style297">
    <w:name w:val="Style297"/>
    <w:basedOn w:val="Normal"/>
    <w:qFormat/>
    <w:rsid w:val="00482126"/>
    <w:pPr>
      <w:spacing w:after="200" w:line="360" w:lineRule="auto"/>
      <w:ind w:firstLine="540"/>
      <w:jc w:val="both"/>
    </w:pPr>
    <w:rPr>
      <w:rFonts w:eastAsia="MS Mincho"/>
      <w:b/>
      <w:noProof/>
      <w:sz w:val="26"/>
      <w:szCs w:val="26"/>
      <w:lang w:val="vi-VN" w:eastAsia="ja-JP"/>
    </w:rPr>
  </w:style>
  <w:style w:type="paragraph" w:customStyle="1" w:styleId="Chuong">
    <w:name w:val="Chuong"/>
    <w:basedOn w:val="Normal"/>
    <w:qFormat/>
    <w:rsid w:val="00482126"/>
    <w:pPr>
      <w:widowControl w:val="0"/>
      <w:spacing w:after="160" w:line="259" w:lineRule="auto"/>
      <w:jc w:val="center"/>
    </w:pPr>
    <w:rPr>
      <w:rFonts w:ascii="Calibri" w:eastAsia="Calibri" w:hAnsi="Calibri"/>
      <w:b/>
      <w:sz w:val="30"/>
      <w:szCs w:val="26"/>
      <w:lang w:val="en-GB"/>
    </w:rPr>
  </w:style>
  <w:style w:type="numbering" w:customStyle="1" w:styleId="NoList12">
    <w:name w:val="No List12"/>
    <w:next w:val="NoList"/>
    <w:uiPriority w:val="99"/>
    <w:semiHidden/>
    <w:unhideWhenUsed/>
    <w:rsid w:val="00482126"/>
  </w:style>
  <w:style w:type="table" w:styleId="LightShading-Accent1">
    <w:name w:val="Light Shading Accent 1"/>
    <w:basedOn w:val="TableNormal"/>
    <w:uiPriority w:val="60"/>
    <w:rsid w:val="00482126"/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styleId="LightShading-Accent5">
    <w:name w:val="Light Shading Accent 5"/>
    <w:basedOn w:val="TableNormal"/>
    <w:uiPriority w:val="60"/>
    <w:rsid w:val="00482126"/>
    <w:rPr>
      <w:color w:val="2F5496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styleId="LightGrid-Accent5">
    <w:name w:val="Light Grid Accent 5"/>
    <w:basedOn w:val="TableNormal"/>
    <w:uiPriority w:val="62"/>
    <w:rsid w:val="00482126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TeamViewer11" w:eastAsia="Times New Roman" w:hAnsi="TeamViewer11" w:cs="Times New Roman"/>
        <w:b/>
        <w:bCs/>
      </w:rPr>
    </w:tblStylePr>
    <w:tblStylePr w:type="lastCol"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LightList-Accent5">
    <w:name w:val="Light List Accent 5"/>
    <w:basedOn w:val="TableNormal"/>
    <w:uiPriority w:val="61"/>
    <w:rsid w:val="00482126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table" w:customStyle="1" w:styleId="TableGrid8">
    <w:name w:val="Table Grid8"/>
    <w:basedOn w:val="TableNormal"/>
    <w:next w:val="TableGrid"/>
    <w:uiPriority w:val="59"/>
    <w:rsid w:val="00FC2BE4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NoList"/>
    <w:uiPriority w:val="99"/>
    <w:semiHidden/>
    <w:unhideWhenUsed/>
    <w:rsid w:val="00AC35F6"/>
  </w:style>
  <w:style w:type="numbering" w:customStyle="1" w:styleId="NoList14">
    <w:name w:val="No List14"/>
    <w:next w:val="NoList"/>
    <w:uiPriority w:val="99"/>
    <w:semiHidden/>
    <w:unhideWhenUsed/>
    <w:rsid w:val="00AC35F6"/>
  </w:style>
  <w:style w:type="paragraph" w:customStyle="1" w:styleId="msonormal0">
    <w:name w:val="msonormal"/>
    <w:basedOn w:val="Normal"/>
    <w:rsid w:val="00D23CA6"/>
    <w:pPr>
      <w:spacing w:before="100" w:beforeAutospacing="1" w:after="100" w:afterAutospacing="1"/>
    </w:pPr>
  </w:style>
  <w:style w:type="paragraph" w:customStyle="1" w:styleId="plaintable">
    <w:name w:val="plaintable"/>
    <w:basedOn w:val="Normal"/>
    <w:rsid w:val="00D23CA6"/>
    <w:pPr>
      <w:spacing w:before="100" w:beforeAutospacing="1" w:after="100" w:afterAutospacing="1"/>
    </w:pPr>
  </w:style>
  <w:style w:type="paragraph" w:customStyle="1" w:styleId="nopad">
    <w:name w:val="nopad"/>
    <w:basedOn w:val="Normal"/>
    <w:rsid w:val="00D23CA6"/>
    <w:pPr>
      <w:spacing w:before="100" w:beforeAutospacing="1" w:after="100" w:afterAutospacing="1"/>
    </w:pPr>
  </w:style>
  <w:style w:type="paragraph" w:customStyle="1" w:styleId="b1">
    <w:name w:val="b1"/>
    <w:basedOn w:val="Normal"/>
    <w:rsid w:val="00D23CA6"/>
    <w:pPr>
      <w:pBdr>
        <w:bottom w:val="single" w:sz="6" w:space="0" w:color="auto"/>
        <w:right w:val="single" w:sz="6" w:space="0" w:color="auto"/>
      </w:pBdr>
      <w:spacing w:before="100" w:beforeAutospacing="1" w:after="100" w:afterAutospacing="1"/>
    </w:pPr>
  </w:style>
  <w:style w:type="paragraph" w:customStyle="1" w:styleId="b2">
    <w:name w:val="b2"/>
    <w:basedOn w:val="Normal"/>
    <w:rsid w:val="00D23CA6"/>
    <w:pPr>
      <w:pBdr>
        <w:bottom w:val="single" w:sz="6" w:space="0" w:color="auto"/>
      </w:pBdr>
      <w:spacing w:before="100" w:beforeAutospacing="1" w:after="100" w:afterAutospacing="1"/>
    </w:pPr>
  </w:style>
  <w:style w:type="paragraph" w:customStyle="1" w:styleId="b3">
    <w:name w:val="b3"/>
    <w:basedOn w:val="Normal"/>
    <w:rsid w:val="00D23CA6"/>
    <w:pPr>
      <w:pBdr>
        <w:right w:val="single" w:sz="6" w:space="0" w:color="auto"/>
      </w:pBdr>
      <w:spacing w:before="100" w:beforeAutospacing="1" w:after="100" w:afterAutospacing="1"/>
    </w:pPr>
  </w:style>
  <w:style w:type="paragraph" w:customStyle="1" w:styleId="Char4">
    <w:name w:val="Char4"/>
    <w:basedOn w:val="Normal"/>
    <w:next w:val="Normal"/>
    <w:rsid w:val="000A7BC9"/>
    <w:pPr>
      <w:spacing w:after="160" w:line="240" w:lineRule="exact"/>
      <w:jc w:val="both"/>
    </w:pPr>
    <w:rPr>
      <w:rFonts w:ascii="Arial" w:hAnsi="Arial"/>
      <w:color w:val="000000"/>
      <w:sz w:val="20"/>
      <w:szCs w:val="20"/>
      <w:lang w:val="en-GB"/>
    </w:rPr>
  </w:style>
  <w:style w:type="paragraph" w:customStyle="1" w:styleId="cgd">
    <w:name w:val="cgd"/>
    <w:basedOn w:val="Normal"/>
    <w:autoRedefine/>
    <w:rsid w:val="000A7BC9"/>
    <w:pPr>
      <w:spacing w:line="312" w:lineRule="auto"/>
      <w:jc w:val="center"/>
    </w:pPr>
    <w:rPr>
      <w:rFonts w:ascii="Arial" w:hAnsi="Arial"/>
      <w:b/>
      <w:color w:val="000000"/>
      <w:sz w:val="22"/>
      <w:szCs w:val="28"/>
    </w:rPr>
  </w:style>
  <w:style w:type="paragraph" w:customStyle="1" w:styleId="Noidung3">
    <w:name w:val="Noidung3"/>
    <w:basedOn w:val="Normal"/>
    <w:qFormat/>
    <w:rsid w:val="000A7BC9"/>
    <w:pPr>
      <w:spacing w:line="360" w:lineRule="auto"/>
      <w:ind w:firstLine="567"/>
      <w:jc w:val="both"/>
    </w:pPr>
    <w:rPr>
      <w:color w:val="000000"/>
      <w:sz w:val="26"/>
      <w:szCs w:val="26"/>
    </w:rPr>
  </w:style>
  <w:style w:type="paragraph" w:customStyle="1" w:styleId="NormalJustified">
    <w:name w:val="Normal + Justified"/>
    <w:aliases w:val="Left:  0.5&quot;,First line:  0.5&quot;,Line spacing:  1.5 lines"/>
    <w:basedOn w:val="Normal"/>
    <w:link w:val="NormalJustified1"/>
    <w:rsid w:val="000A7BC9"/>
    <w:pPr>
      <w:spacing w:line="360" w:lineRule="auto"/>
      <w:jc w:val="both"/>
    </w:pPr>
    <w:rPr>
      <w:color w:val="000000"/>
    </w:rPr>
  </w:style>
  <w:style w:type="character" w:customStyle="1" w:styleId="NormalJustified1">
    <w:name w:val="Normal + Justified1"/>
    <w:aliases w:val="Left:  0.5&quot;1,First line:  0.5&quot;1,Line spacing:  1.5 lines Char"/>
    <w:link w:val="NormalJustified"/>
    <w:rsid w:val="000A7BC9"/>
    <w:rPr>
      <w:color w:val="000000"/>
      <w:sz w:val="24"/>
      <w:szCs w:val="24"/>
    </w:rPr>
  </w:style>
  <w:style w:type="character" w:customStyle="1" w:styleId="CharChar8">
    <w:name w:val="Char Char8"/>
    <w:rsid w:val="000A7BC9"/>
    <w:rPr>
      <w:rFonts w:ascii="Cambria" w:hAnsi="Cambria"/>
      <w:b/>
      <w:bCs/>
      <w:i/>
      <w:iCs/>
      <w:sz w:val="28"/>
      <w:szCs w:val="28"/>
      <w:lang w:val="en-US" w:eastAsia="en-US" w:bidi="ar-SA"/>
    </w:rPr>
  </w:style>
  <w:style w:type="paragraph" w:customStyle="1" w:styleId="Normal13pt">
    <w:name w:val="Normal + 13 pt"/>
    <w:aliases w:val="Bold"/>
    <w:basedOn w:val="Normal"/>
    <w:link w:val="Normal13ptChar"/>
    <w:rsid w:val="000A7BC9"/>
    <w:pPr>
      <w:spacing w:before="120" w:after="120"/>
    </w:pPr>
    <w:rPr>
      <w:b/>
      <w:color w:val="000000"/>
      <w:sz w:val="26"/>
      <w:szCs w:val="26"/>
    </w:rPr>
  </w:style>
  <w:style w:type="character" w:customStyle="1" w:styleId="Normal13ptChar">
    <w:name w:val="Normal + 13 pt Char"/>
    <w:aliases w:val="Bold Char"/>
    <w:link w:val="Normal13pt"/>
    <w:rsid w:val="000A7BC9"/>
    <w:rPr>
      <w:b/>
      <w:color w:val="000000"/>
      <w:sz w:val="26"/>
      <w:szCs w:val="26"/>
    </w:rPr>
  </w:style>
  <w:style w:type="paragraph" w:styleId="DocumentMap">
    <w:name w:val="Document Map"/>
    <w:basedOn w:val="Normal"/>
    <w:link w:val="DocumentMapChar"/>
    <w:rsid w:val="000A7BC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link w:val="DocumentMap"/>
    <w:rsid w:val="000A7BC9"/>
    <w:rPr>
      <w:rFonts w:ascii="Tahoma" w:hAnsi="Tahoma" w:cs="Tahoma"/>
      <w:shd w:val="clear" w:color="auto" w:fill="000080"/>
    </w:rPr>
  </w:style>
  <w:style w:type="paragraph" w:styleId="Index2">
    <w:name w:val="index 2"/>
    <w:basedOn w:val="Normal"/>
    <w:next w:val="Normal"/>
    <w:autoRedefine/>
    <w:rsid w:val="000A7BC9"/>
    <w:pPr>
      <w:ind w:left="480" w:hanging="240"/>
      <w:jc w:val="right"/>
    </w:pPr>
    <w:rPr>
      <w:sz w:val="20"/>
      <w:szCs w:val="20"/>
    </w:rPr>
  </w:style>
  <w:style w:type="paragraph" w:styleId="Index3">
    <w:name w:val="index 3"/>
    <w:basedOn w:val="Normal"/>
    <w:next w:val="Normal"/>
    <w:autoRedefine/>
    <w:rsid w:val="000A7BC9"/>
    <w:pPr>
      <w:ind w:left="720" w:hanging="240"/>
    </w:pPr>
    <w:rPr>
      <w:sz w:val="20"/>
      <w:szCs w:val="20"/>
    </w:rPr>
  </w:style>
  <w:style w:type="paragraph" w:styleId="Index4">
    <w:name w:val="index 4"/>
    <w:basedOn w:val="Normal"/>
    <w:next w:val="Normal"/>
    <w:autoRedefine/>
    <w:rsid w:val="000A7BC9"/>
    <w:pPr>
      <w:ind w:left="960" w:hanging="240"/>
    </w:pPr>
    <w:rPr>
      <w:sz w:val="20"/>
      <w:szCs w:val="20"/>
    </w:rPr>
  </w:style>
  <w:style w:type="paragraph" w:styleId="Index5">
    <w:name w:val="index 5"/>
    <w:basedOn w:val="Normal"/>
    <w:next w:val="Normal"/>
    <w:autoRedefine/>
    <w:rsid w:val="000A7BC9"/>
    <w:pPr>
      <w:ind w:left="1200" w:hanging="240"/>
    </w:pPr>
    <w:rPr>
      <w:sz w:val="20"/>
      <w:szCs w:val="20"/>
    </w:rPr>
  </w:style>
  <w:style w:type="paragraph" w:styleId="Index6">
    <w:name w:val="index 6"/>
    <w:basedOn w:val="Normal"/>
    <w:next w:val="Normal"/>
    <w:autoRedefine/>
    <w:rsid w:val="000A7BC9"/>
    <w:pPr>
      <w:ind w:left="1440" w:hanging="240"/>
    </w:pPr>
    <w:rPr>
      <w:sz w:val="20"/>
      <w:szCs w:val="20"/>
    </w:rPr>
  </w:style>
  <w:style w:type="paragraph" w:styleId="Index7">
    <w:name w:val="index 7"/>
    <w:basedOn w:val="Normal"/>
    <w:next w:val="Normal"/>
    <w:autoRedefine/>
    <w:rsid w:val="000A7BC9"/>
    <w:pPr>
      <w:ind w:left="1680" w:hanging="240"/>
    </w:pPr>
    <w:rPr>
      <w:sz w:val="20"/>
      <w:szCs w:val="20"/>
    </w:rPr>
  </w:style>
  <w:style w:type="paragraph" w:styleId="Index8">
    <w:name w:val="index 8"/>
    <w:basedOn w:val="Normal"/>
    <w:next w:val="Normal"/>
    <w:autoRedefine/>
    <w:rsid w:val="000A7BC9"/>
    <w:pPr>
      <w:ind w:left="1920" w:hanging="240"/>
    </w:pPr>
    <w:rPr>
      <w:sz w:val="20"/>
      <w:szCs w:val="20"/>
    </w:rPr>
  </w:style>
  <w:style w:type="paragraph" w:styleId="Index9">
    <w:name w:val="index 9"/>
    <w:basedOn w:val="Normal"/>
    <w:next w:val="Normal"/>
    <w:autoRedefine/>
    <w:rsid w:val="000A7BC9"/>
    <w:pPr>
      <w:ind w:left="2160" w:hanging="240"/>
    </w:pPr>
    <w:rPr>
      <w:sz w:val="20"/>
      <w:szCs w:val="20"/>
    </w:rPr>
  </w:style>
  <w:style w:type="paragraph" w:styleId="IndexHeading">
    <w:name w:val="index heading"/>
    <w:basedOn w:val="Normal"/>
    <w:next w:val="Index1"/>
    <w:rsid w:val="000A7BC9"/>
    <w:pPr>
      <w:spacing w:before="120" w:after="120"/>
    </w:pPr>
    <w:rPr>
      <w:b/>
      <w:bCs/>
      <w:i/>
      <w:iCs/>
      <w:sz w:val="20"/>
      <w:szCs w:val="20"/>
    </w:rPr>
  </w:style>
  <w:style w:type="character" w:customStyle="1" w:styleId="addmd1">
    <w:name w:val="addmd1"/>
    <w:rsid w:val="000A7BC9"/>
    <w:rPr>
      <w:rFonts w:ascii="Arial" w:hAnsi="Arial" w:cs="Arial" w:hint="default"/>
      <w:sz w:val="20"/>
      <w:szCs w:val="20"/>
    </w:rPr>
  </w:style>
  <w:style w:type="paragraph" w:customStyle="1" w:styleId="Char1">
    <w:name w:val="Char1"/>
    <w:rsid w:val="000A7BC9"/>
    <w:pPr>
      <w:spacing w:after="160" w:line="240" w:lineRule="exact"/>
    </w:pPr>
    <w:rPr>
      <w:rFonts w:ascii="Verdana" w:hAnsi="Verdana"/>
    </w:rPr>
  </w:style>
  <w:style w:type="character" w:customStyle="1" w:styleId="NormalJustifiedChar">
    <w:name w:val="Normal + Justified Char"/>
    <w:aliases w:val="Left:  0.5&quot; Char,First line:  0.5&quot; Char,Line spacing:  1.5 lines Char Char"/>
    <w:rsid w:val="000A7BC9"/>
    <w:rPr>
      <w:color w:val="000000"/>
      <w:sz w:val="24"/>
      <w:szCs w:val="24"/>
      <w:lang w:val="en-US" w:eastAsia="en-US" w:bidi="ar-SA"/>
    </w:rPr>
  </w:style>
  <w:style w:type="paragraph" w:customStyle="1" w:styleId="HyphenedBullet1">
    <w:name w:val="Hyphened Bullet 1"/>
    <w:basedOn w:val="Normal"/>
    <w:rsid w:val="000A7BC9"/>
    <w:pPr>
      <w:numPr>
        <w:numId w:val="18"/>
      </w:numPr>
      <w:spacing w:before="60" w:after="60" w:line="360" w:lineRule="auto"/>
      <w:jc w:val="both"/>
    </w:pPr>
    <w:rPr>
      <w:rFonts w:eastAsia="Batang"/>
      <w:sz w:val="26"/>
      <w:lang w:eastAsia="ko-KR"/>
    </w:rPr>
  </w:style>
  <w:style w:type="paragraph" w:customStyle="1" w:styleId="NumberedBullet1">
    <w:name w:val="Numbered Bullet 1"/>
    <w:basedOn w:val="Normal"/>
    <w:link w:val="NumberedBullet1Char"/>
    <w:rsid w:val="000A7BC9"/>
    <w:pPr>
      <w:numPr>
        <w:numId w:val="20"/>
      </w:numPr>
      <w:spacing w:before="60" w:after="60" w:line="360" w:lineRule="auto"/>
      <w:jc w:val="both"/>
    </w:pPr>
    <w:rPr>
      <w:rFonts w:eastAsia="Batang"/>
      <w:sz w:val="26"/>
      <w:lang w:eastAsia="ko-KR"/>
    </w:rPr>
  </w:style>
  <w:style w:type="character" w:customStyle="1" w:styleId="NumberedBullet1Char">
    <w:name w:val="Numbered Bullet 1 Char"/>
    <w:link w:val="NumberedBullet1"/>
    <w:rsid w:val="000A7BC9"/>
    <w:rPr>
      <w:rFonts w:eastAsia="Batang"/>
      <w:sz w:val="26"/>
      <w:szCs w:val="24"/>
      <w:lang w:eastAsia="ko-KR"/>
    </w:rPr>
  </w:style>
  <w:style w:type="paragraph" w:customStyle="1" w:styleId="TableText">
    <w:name w:val="TableText"/>
    <w:basedOn w:val="Normal"/>
    <w:next w:val="Heading4"/>
    <w:rsid w:val="000A7BC9"/>
    <w:pPr>
      <w:spacing w:before="60" w:line="360" w:lineRule="auto"/>
      <w:jc w:val="both"/>
    </w:pPr>
    <w:rPr>
      <w:sz w:val="26"/>
    </w:rPr>
  </w:style>
  <w:style w:type="paragraph" w:customStyle="1" w:styleId="Bullet1">
    <w:name w:val="Bullet 1"/>
    <w:basedOn w:val="Normal"/>
    <w:rsid w:val="000A7BC9"/>
    <w:pPr>
      <w:numPr>
        <w:numId w:val="19"/>
      </w:numPr>
      <w:spacing w:before="120" w:after="120" w:line="360" w:lineRule="auto"/>
      <w:jc w:val="both"/>
    </w:pPr>
    <w:rPr>
      <w:rFonts w:eastAsia="Batang"/>
      <w:sz w:val="26"/>
      <w:lang w:eastAsia="ko-KR"/>
    </w:rPr>
  </w:style>
  <w:style w:type="character" w:customStyle="1" w:styleId="CharChar6">
    <w:name w:val="Char Char6"/>
    <w:rsid w:val="000A7BC9"/>
    <w:rPr>
      <w:rFonts w:cs="Arial"/>
      <w:b/>
      <w:bCs/>
      <w:sz w:val="26"/>
      <w:szCs w:val="26"/>
    </w:rPr>
  </w:style>
  <w:style w:type="paragraph" w:customStyle="1" w:styleId="TableSmallText">
    <w:name w:val="TableSmallText"/>
    <w:basedOn w:val="Normal"/>
    <w:qFormat/>
    <w:rsid w:val="000A7BC9"/>
    <w:pPr>
      <w:spacing w:before="60" w:line="264" w:lineRule="auto"/>
      <w:jc w:val="both"/>
    </w:pPr>
    <w:rPr>
      <w:sz w:val="22"/>
    </w:rPr>
  </w:style>
  <w:style w:type="character" w:customStyle="1" w:styleId="WW8Num1z0">
    <w:name w:val="WW8Num1z0"/>
    <w:rsid w:val="000A7BC9"/>
    <w:rPr>
      <w:b/>
    </w:rPr>
  </w:style>
  <w:style w:type="character" w:customStyle="1" w:styleId="WW-DefaultParagraphFont">
    <w:name w:val="WW-Default Paragraph Font"/>
    <w:rsid w:val="000A7BC9"/>
  </w:style>
  <w:style w:type="paragraph" w:customStyle="1" w:styleId="Heading">
    <w:name w:val="Heading"/>
    <w:basedOn w:val="Normal"/>
    <w:next w:val="Normal"/>
    <w:rsid w:val="000A7BC9"/>
    <w:pPr>
      <w:keepNext/>
      <w:suppressAutoHyphens/>
      <w:spacing w:before="240" w:after="120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List">
    <w:name w:val="List"/>
    <w:basedOn w:val="Normal"/>
    <w:rsid w:val="000A7BC9"/>
    <w:pPr>
      <w:suppressAutoHyphens/>
      <w:spacing w:after="120"/>
    </w:pPr>
    <w:rPr>
      <w:rFonts w:ascii="VNI-Times" w:hAnsi="VNI-Times" w:cs="Tahoma"/>
      <w:sz w:val="22"/>
      <w:lang w:eastAsia="ar-SA"/>
    </w:rPr>
  </w:style>
  <w:style w:type="paragraph" w:customStyle="1" w:styleId="Index">
    <w:name w:val="Index"/>
    <w:basedOn w:val="Normal"/>
    <w:rsid w:val="000A7BC9"/>
    <w:pPr>
      <w:suppressLineNumbers/>
      <w:suppressAutoHyphens/>
    </w:pPr>
    <w:rPr>
      <w:rFonts w:ascii="VNI-Times" w:hAnsi="VNI-Times" w:cs="Tahoma"/>
      <w:sz w:val="22"/>
      <w:lang w:eastAsia="ar-SA"/>
    </w:rPr>
  </w:style>
  <w:style w:type="paragraph" w:customStyle="1" w:styleId="Heading1withnotext">
    <w:name w:val="Heading 1 with no text"/>
    <w:basedOn w:val="Heading1"/>
    <w:qFormat/>
    <w:rsid w:val="000A7BC9"/>
    <w:pPr>
      <w:keepNext w:val="0"/>
      <w:keepLines w:val="0"/>
      <w:pageBreakBefore/>
      <w:numPr>
        <w:numId w:val="0"/>
      </w:numPr>
      <w:tabs>
        <w:tab w:val="right" w:leader="dot" w:pos="8990"/>
      </w:tabs>
      <w:spacing w:after="0"/>
    </w:pPr>
    <w:rPr>
      <w:bCs w:val="0"/>
      <w:caps/>
      <w:sz w:val="36"/>
      <w:szCs w:val="36"/>
      <w:lang w:val="en-US" w:eastAsia="en-US"/>
    </w:rPr>
  </w:style>
  <w:style w:type="paragraph" w:customStyle="1" w:styleId="Heading2withnotext">
    <w:name w:val="Heading 2 with no text"/>
    <w:basedOn w:val="Heading2"/>
    <w:qFormat/>
    <w:rsid w:val="000A7BC9"/>
    <w:pPr>
      <w:keepLines w:val="0"/>
      <w:numPr>
        <w:ilvl w:val="0"/>
        <w:numId w:val="0"/>
      </w:numPr>
      <w:spacing w:before="0"/>
    </w:pPr>
    <w:rPr>
      <w:rFonts w:cs="Arial"/>
      <w:i/>
      <w:iCs/>
      <w:szCs w:val="28"/>
      <w:lang w:val="en-US" w:eastAsia="en-US"/>
    </w:rPr>
  </w:style>
  <w:style w:type="paragraph" w:customStyle="1" w:styleId="Heading3withnotext">
    <w:name w:val="Heading 3 with no text"/>
    <w:basedOn w:val="Heading3"/>
    <w:qFormat/>
    <w:rsid w:val="000A7BC9"/>
    <w:pPr>
      <w:keepLines w:val="0"/>
      <w:numPr>
        <w:ilvl w:val="0"/>
        <w:numId w:val="0"/>
      </w:numPr>
      <w:spacing w:before="0"/>
      <w:ind w:firstLine="476"/>
    </w:pPr>
    <w:rPr>
      <w:rFonts w:cs="Arial"/>
      <w:szCs w:val="26"/>
      <w:lang w:val="en-US" w:eastAsia="en-US"/>
    </w:rPr>
  </w:style>
  <w:style w:type="paragraph" w:customStyle="1" w:styleId="Heading4withnotext">
    <w:name w:val="Heading 4 with no text"/>
    <w:basedOn w:val="Heading4"/>
    <w:qFormat/>
    <w:rsid w:val="000A7BC9"/>
    <w:pPr>
      <w:keepLines w:val="0"/>
      <w:numPr>
        <w:ilvl w:val="0"/>
        <w:numId w:val="0"/>
      </w:numPr>
      <w:spacing w:before="0"/>
      <w:jc w:val="left"/>
    </w:pPr>
    <w:rPr>
      <w:i w:val="0"/>
      <w:iCs w:val="0"/>
      <w:color w:val="auto"/>
      <w:sz w:val="26"/>
      <w:szCs w:val="28"/>
      <w:lang w:val="en-US" w:eastAsia="en-US"/>
    </w:rPr>
  </w:style>
  <w:style w:type="paragraph" w:customStyle="1" w:styleId="UnderlinedNumberedBullet1">
    <w:name w:val="Underlined Numbered Bullet 1"/>
    <w:basedOn w:val="Normal"/>
    <w:rsid w:val="000A7BC9"/>
    <w:pPr>
      <w:numPr>
        <w:numId w:val="21"/>
      </w:numPr>
      <w:spacing w:before="60" w:after="60" w:line="288" w:lineRule="auto"/>
      <w:jc w:val="both"/>
    </w:pPr>
    <w:rPr>
      <w:rFonts w:eastAsia="Batang"/>
      <w:sz w:val="25"/>
      <w:u w:val="single"/>
      <w:lang w:eastAsia="ko-KR"/>
    </w:rPr>
  </w:style>
  <w:style w:type="paragraph" w:styleId="FootnoteText">
    <w:name w:val="footnote text"/>
    <w:basedOn w:val="Normal"/>
    <w:link w:val="FootnoteTextChar"/>
    <w:uiPriority w:val="99"/>
    <w:qFormat/>
    <w:rsid w:val="000A7B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A7BC9"/>
  </w:style>
  <w:style w:type="character" w:styleId="FootnoteReference">
    <w:name w:val="footnote reference"/>
    <w:uiPriority w:val="99"/>
    <w:qFormat/>
    <w:rsid w:val="000A7BC9"/>
    <w:rPr>
      <w:vertAlign w:val="superscript"/>
    </w:rPr>
  </w:style>
  <w:style w:type="paragraph" w:customStyle="1" w:styleId="ParagarphHeader">
    <w:name w:val="ParagarphHeader"/>
    <w:basedOn w:val="Normal"/>
    <w:rsid w:val="000A7BC9"/>
    <w:pPr>
      <w:spacing w:before="120" w:after="120" w:line="360" w:lineRule="auto"/>
      <w:jc w:val="center"/>
      <w:outlineLvl w:val="0"/>
    </w:pPr>
    <w:rPr>
      <w:b/>
      <w:sz w:val="32"/>
      <w:szCs w:val="32"/>
    </w:rPr>
  </w:style>
  <w:style w:type="paragraph" w:customStyle="1" w:styleId="ParagraphHeader">
    <w:name w:val="ParagraphHeader"/>
    <w:basedOn w:val="Normal"/>
    <w:qFormat/>
    <w:rsid w:val="000A7BC9"/>
    <w:pPr>
      <w:pageBreakBefore/>
      <w:spacing w:before="120" w:after="120" w:line="360" w:lineRule="auto"/>
      <w:jc w:val="center"/>
    </w:pPr>
    <w:rPr>
      <w:b/>
      <w:sz w:val="32"/>
    </w:rPr>
  </w:style>
  <w:style w:type="paragraph" w:customStyle="1" w:styleId="BulletTailieuthamkhao">
    <w:name w:val="Bullet_Tailieuthamkhao"/>
    <w:basedOn w:val="Normal"/>
    <w:qFormat/>
    <w:rsid w:val="000A7BC9"/>
    <w:pPr>
      <w:numPr>
        <w:ilvl w:val="2"/>
        <w:numId w:val="22"/>
      </w:numPr>
      <w:spacing w:before="120" w:after="120"/>
      <w:jc w:val="both"/>
    </w:pPr>
    <w:rPr>
      <w:sz w:val="26"/>
      <w:szCs w:val="26"/>
    </w:rPr>
  </w:style>
  <w:style w:type="paragraph" w:customStyle="1" w:styleId="PhulucTableHeader">
    <w:name w:val="Phuluc_TableHeader"/>
    <w:basedOn w:val="Normal"/>
    <w:qFormat/>
    <w:rsid w:val="000A7BC9"/>
    <w:pPr>
      <w:jc w:val="center"/>
    </w:pPr>
    <w:rPr>
      <w:rFonts w:ascii="Arial" w:hAnsi="Arial" w:cs="Arial"/>
      <w:b/>
      <w:bCs/>
      <w:color w:val="000000"/>
      <w:sz w:val="18"/>
      <w:szCs w:val="18"/>
    </w:rPr>
  </w:style>
  <w:style w:type="character" w:customStyle="1" w:styleId="projectdynamic">
    <w:name w:val="project_dynamic"/>
    <w:basedOn w:val="DefaultParagraphFont"/>
    <w:rsid w:val="000A7BC9"/>
  </w:style>
  <w:style w:type="character" w:customStyle="1" w:styleId="projecttitle">
    <w:name w:val="project_title"/>
    <w:basedOn w:val="DefaultParagraphFont"/>
    <w:rsid w:val="000A7BC9"/>
  </w:style>
  <w:style w:type="paragraph" w:customStyle="1" w:styleId="CM30">
    <w:name w:val="CM30"/>
    <w:basedOn w:val="Normal"/>
    <w:next w:val="Normal"/>
    <w:rsid w:val="000A7BC9"/>
    <w:pPr>
      <w:widowControl w:val="0"/>
      <w:autoSpaceDE w:val="0"/>
      <w:autoSpaceDN w:val="0"/>
      <w:adjustRightInd w:val="0"/>
    </w:pPr>
  </w:style>
  <w:style w:type="table" w:styleId="TableClassic3">
    <w:name w:val="Table Classic 3"/>
    <w:basedOn w:val="TableNormal"/>
    <w:rsid w:val="000A7BC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7">
    <w:name w:val="Char Char7"/>
    <w:rsid w:val="000A7BC9"/>
    <w:rPr>
      <w:rFonts w:cs="Arial"/>
      <w:b/>
      <w:bCs/>
      <w:iCs/>
      <w:sz w:val="28"/>
      <w:szCs w:val="28"/>
    </w:rPr>
  </w:style>
  <w:style w:type="paragraph" w:customStyle="1" w:styleId="ptitle">
    <w:name w:val="ptitle"/>
    <w:basedOn w:val="Normal"/>
    <w:rsid w:val="000A7BC9"/>
    <w:pPr>
      <w:spacing w:after="100" w:afterAutospacing="1"/>
    </w:pPr>
    <w:rPr>
      <w:rFonts w:ascii="Arial" w:hAnsi="Arial" w:cs="Arial"/>
      <w:b/>
      <w:bCs/>
      <w:sz w:val="25"/>
      <w:szCs w:val="25"/>
      <w:lang w:val="vi-VN" w:eastAsia="vi-VN"/>
    </w:rPr>
  </w:style>
  <w:style w:type="character" w:customStyle="1" w:styleId="tomtatdetail">
    <w:name w:val="tomtat_detail"/>
    <w:basedOn w:val="DefaultParagraphFont"/>
    <w:rsid w:val="000A7BC9"/>
  </w:style>
  <w:style w:type="character" w:customStyle="1" w:styleId="notecapnhat1">
    <w:name w:val="note_capnhat1"/>
    <w:rsid w:val="000A7BC9"/>
    <w:rPr>
      <w:rFonts w:ascii="Arial" w:hAnsi="Arial" w:cs="Arial" w:hint="default"/>
      <w:color w:val="666666"/>
      <w:sz w:val="17"/>
      <w:szCs w:val="17"/>
    </w:rPr>
  </w:style>
  <w:style w:type="table" w:styleId="TableSimple1">
    <w:name w:val="Table Simple 1"/>
    <w:basedOn w:val="TableNormal"/>
    <w:rsid w:val="000A7BC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haptersChar">
    <w:name w:val="chapters Char"/>
    <w:basedOn w:val="Heading1"/>
    <w:link w:val="chaptersCharChar"/>
    <w:qFormat/>
    <w:rsid w:val="000A7BC9"/>
    <w:pPr>
      <w:keepNext w:val="0"/>
      <w:numPr>
        <w:numId w:val="0"/>
      </w:numPr>
      <w:tabs>
        <w:tab w:val="right" w:leader="dot" w:pos="8990"/>
      </w:tabs>
      <w:spacing w:after="120"/>
    </w:pPr>
    <w:rPr>
      <w:bCs w:val="0"/>
      <w:color w:val="365F91"/>
      <w:sz w:val="36"/>
      <w:szCs w:val="36"/>
      <w:lang w:val="en-US" w:eastAsia="ar-SA"/>
    </w:rPr>
  </w:style>
  <w:style w:type="character" w:customStyle="1" w:styleId="chaptersCharChar">
    <w:name w:val="chapters Char Char"/>
    <w:link w:val="chaptersChar"/>
    <w:rsid w:val="000A7BC9"/>
    <w:rPr>
      <w:b/>
      <w:color w:val="365F91"/>
      <w:sz w:val="36"/>
      <w:szCs w:val="36"/>
      <w:lang w:eastAsia="ar-SA"/>
    </w:rPr>
  </w:style>
  <w:style w:type="paragraph" w:customStyle="1" w:styleId="CharCharCharCharCharCharChar">
    <w:name w:val="Char Char Char Char Char Char Char"/>
    <w:rsid w:val="000A7BC9"/>
    <w:pPr>
      <w:spacing w:after="160" w:line="240" w:lineRule="exact"/>
    </w:pPr>
    <w:rPr>
      <w:rFonts w:ascii="Verdana" w:hAnsi="Verdana"/>
    </w:rPr>
  </w:style>
  <w:style w:type="character" w:customStyle="1" w:styleId="Bodytext0">
    <w:name w:val="Body text_"/>
    <w:link w:val="BodyText8"/>
    <w:rsid w:val="000A7BC9"/>
    <w:rPr>
      <w:sz w:val="22"/>
      <w:szCs w:val="22"/>
      <w:shd w:val="clear" w:color="auto" w:fill="FFFFFF"/>
    </w:rPr>
  </w:style>
  <w:style w:type="character" w:customStyle="1" w:styleId="BodytextItalic">
    <w:name w:val="Body text + Italic"/>
    <w:rsid w:val="000A7BC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vi-VN"/>
    </w:rPr>
  </w:style>
  <w:style w:type="character" w:customStyle="1" w:styleId="Bodytext20">
    <w:name w:val="Body text (2)_"/>
    <w:link w:val="Bodytext21"/>
    <w:rsid w:val="000A7BC9"/>
    <w:rPr>
      <w:b/>
      <w:bCs/>
      <w:sz w:val="22"/>
      <w:szCs w:val="22"/>
      <w:shd w:val="clear" w:color="auto" w:fill="FFFFFF"/>
    </w:rPr>
  </w:style>
  <w:style w:type="paragraph" w:customStyle="1" w:styleId="BodyText8">
    <w:name w:val="Body Text8"/>
    <w:basedOn w:val="Normal"/>
    <w:link w:val="Bodytext0"/>
    <w:rsid w:val="000A7BC9"/>
    <w:pPr>
      <w:widowControl w:val="0"/>
      <w:shd w:val="clear" w:color="auto" w:fill="FFFFFF"/>
      <w:spacing w:before="660" w:after="60" w:line="407" w:lineRule="exact"/>
      <w:jc w:val="both"/>
    </w:pPr>
    <w:rPr>
      <w:sz w:val="22"/>
      <w:szCs w:val="22"/>
    </w:rPr>
  </w:style>
  <w:style w:type="paragraph" w:customStyle="1" w:styleId="Bodytext21">
    <w:name w:val="Body text (2)"/>
    <w:basedOn w:val="Normal"/>
    <w:link w:val="Bodytext20"/>
    <w:rsid w:val="000A7BC9"/>
    <w:pPr>
      <w:widowControl w:val="0"/>
      <w:shd w:val="clear" w:color="auto" w:fill="FFFFFF"/>
      <w:spacing w:after="240" w:line="0" w:lineRule="atLeast"/>
      <w:jc w:val="center"/>
    </w:pPr>
    <w:rPr>
      <w:b/>
      <w:bCs/>
      <w:sz w:val="22"/>
      <w:szCs w:val="22"/>
    </w:rPr>
  </w:style>
  <w:style w:type="paragraph" w:customStyle="1" w:styleId="Tahoma18">
    <w:name w:val="Tahoma18"/>
    <w:basedOn w:val="Normal"/>
    <w:autoRedefine/>
    <w:rsid w:val="000A7BC9"/>
    <w:pPr>
      <w:spacing w:line="360" w:lineRule="auto"/>
      <w:jc w:val="center"/>
    </w:pPr>
    <w:rPr>
      <w:b/>
      <w:sz w:val="32"/>
      <w:szCs w:val="32"/>
    </w:rPr>
  </w:style>
  <w:style w:type="paragraph" w:customStyle="1" w:styleId="Tahoma16">
    <w:name w:val="Tahoma16"/>
    <w:basedOn w:val="Normal"/>
    <w:autoRedefine/>
    <w:rsid w:val="000A7BC9"/>
    <w:pPr>
      <w:spacing w:before="120"/>
      <w:jc w:val="center"/>
    </w:pPr>
    <w:rPr>
      <w:b/>
      <w:color w:val="333399"/>
      <w:sz w:val="26"/>
      <w:szCs w:val="26"/>
    </w:rPr>
  </w:style>
  <w:style w:type="paragraph" w:customStyle="1" w:styleId="StyleTahoma14Centered">
    <w:name w:val="Style Tahoma14 + Centered"/>
    <w:basedOn w:val="Normal"/>
    <w:autoRedefine/>
    <w:rsid w:val="000A7BC9"/>
    <w:pPr>
      <w:spacing w:line="360" w:lineRule="auto"/>
      <w:jc w:val="center"/>
    </w:pPr>
    <w:rPr>
      <w:b/>
      <w:bCs/>
      <w:sz w:val="32"/>
      <w:szCs w:val="32"/>
    </w:rPr>
  </w:style>
  <w:style w:type="paragraph" w:customStyle="1" w:styleId="StyleTahoma20BoldCenter">
    <w:name w:val="Style Tahoma20 + Bold + Center"/>
    <w:basedOn w:val="Normal"/>
    <w:autoRedefine/>
    <w:rsid w:val="000A7BC9"/>
    <w:pPr>
      <w:spacing w:line="360" w:lineRule="auto"/>
      <w:ind w:firstLine="360"/>
      <w:jc w:val="center"/>
    </w:pPr>
    <w:rPr>
      <w:bCs/>
      <w:spacing w:val="-14"/>
      <w:sz w:val="32"/>
      <w:szCs w:val="32"/>
    </w:rPr>
  </w:style>
  <w:style w:type="character" w:customStyle="1" w:styleId="BodyText1">
    <w:name w:val="Body Text1"/>
    <w:rsid w:val="000A7BC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shd w:val="clear" w:color="auto" w:fill="FFFFFF"/>
      <w:lang w:val="vi-VN"/>
    </w:rPr>
  </w:style>
  <w:style w:type="character" w:customStyle="1" w:styleId="Bodytext3">
    <w:name w:val="Body text (3)_"/>
    <w:link w:val="Bodytext30"/>
    <w:rsid w:val="000A7BC9"/>
    <w:rPr>
      <w:i/>
      <w:iCs/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0A7BC9"/>
    <w:pPr>
      <w:widowControl w:val="0"/>
      <w:shd w:val="clear" w:color="auto" w:fill="FFFFFF"/>
      <w:spacing w:before="240" w:after="1800" w:line="0" w:lineRule="atLeast"/>
      <w:ind w:hanging="1380"/>
    </w:pPr>
    <w:rPr>
      <w:i/>
      <w:iCs/>
      <w:sz w:val="20"/>
      <w:szCs w:val="20"/>
    </w:rPr>
  </w:style>
  <w:style w:type="table" w:customStyle="1" w:styleId="TableGrid12">
    <w:name w:val="Table Grid12"/>
    <w:basedOn w:val="TableNormal"/>
    <w:next w:val="TableGrid"/>
    <w:uiPriority w:val="59"/>
    <w:rsid w:val="000A7B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Classic31">
    <w:name w:val="Table Classic 31"/>
    <w:basedOn w:val="TableNormal"/>
    <w:next w:val="TableClassic3"/>
    <w:rsid w:val="000A7BC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">
    <w:name w:val="Table Classic 11"/>
    <w:basedOn w:val="TableNormal"/>
    <w:next w:val="TableClassic1"/>
    <w:rsid w:val="000A7BC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1">
    <w:name w:val="Table Simple 11"/>
    <w:basedOn w:val="TableNormal"/>
    <w:next w:val="TableSimple1"/>
    <w:rsid w:val="000A7BC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2">
    <w:name w:val="c2"/>
    <w:basedOn w:val="Normal"/>
    <w:uiPriority w:val="1"/>
    <w:qFormat/>
    <w:rsid w:val="000A7BC9"/>
    <w:pPr>
      <w:tabs>
        <w:tab w:val="left" w:pos="360"/>
        <w:tab w:val="left" w:pos="1025"/>
        <w:tab w:val="left" w:pos="1026"/>
      </w:tabs>
      <w:spacing w:line="360" w:lineRule="auto"/>
      <w:ind w:right="3"/>
      <w:jc w:val="both"/>
      <w:outlineLvl w:val="1"/>
    </w:pPr>
    <w:rPr>
      <w:rFonts w:eastAsia="MS Mincho"/>
      <w:b/>
      <w:color w:val="000000"/>
      <w:sz w:val="26"/>
      <w:szCs w:val="26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7B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0A7BC9"/>
    <w:rPr>
      <w:rFonts w:ascii="Courier New" w:hAnsi="Courier New" w:cs="Courier New"/>
    </w:rPr>
  </w:style>
  <w:style w:type="table" w:customStyle="1" w:styleId="TableGrid21">
    <w:name w:val="Table Grid21"/>
    <w:basedOn w:val="TableNormal"/>
    <w:next w:val="TableGrid"/>
    <w:uiPriority w:val="59"/>
    <w:qFormat/>
    <w:rsid w:val="000A7BC9"/>
    <w:rPr>
      <w:rFonts w:ascii="Calibri" w:eastAsia="Calibri" w:hAnsi="Calibri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tranghocchntrang">
    <w:name w:val="Đầu trang hoặc chân trang_"/>
    <w:qFormat/>
    <w:rsid w:val="000A7BC9"/>
    <w:rPr>
      <w:rFonts w:ascii="Times New Roman" w:eastAsia="Times New Roman" w:hAnsi="Times New Roman" w:cs="Times New Roman"/>
      <w:b/>
      <w:bCs/>
      <w:i/>
      <w:iCs/>
      <w:sz w:val="26"/>
      <w:szCs w:val="26"/>
      <w:u w:val="none"/>
    </w:rPr>
  </w:style>
  <w:style w:type="character" w:customStyle="1" w:styleId="utranghocchntrang0">
    <w:name w:val="Đầu trang hoặc chân trang"/>
    <w:qFormat/>
    <w:rsid w:val="000A7BC9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6"/>
      <w:szCs w:val="26"/>
      <w:u w:val="none"/>
      <w:lang w:val="vi-VN" w:eastAsia="vi-VN" w:bidi="vi-VN"/>
    </w:rPr>
  </w:style>
  <w:style w:type="character" w:customStyle="1" w:styleId="utranghocchntrangKhnginm">
    <w:name w:val="Đầu trang hoặc chân trang + Không in đậm"/>
    <w:qFormat/>
    <w:rsid w:val="000A7BC9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6"/>
      <w:szCs w:val="26"/>
      <w:u w:val="none"/>
    </w:rPr>
  </w:style>
  <w:style w:type="character" w:customStyle="1" w:styleId="VnbnnidungInm">
    <w:name w:val="Văn bản nội dung + In đậm"/>
    <w:qFormat/>
    <w:rsid w:val="000A7BC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6"/>
      <w:szCs w:val="26"/>
      <w:u w:val="none"/>
      <w:shd w:val="clear" w:color="auto" w:fill="FFFFFF"/>
      <w:lang w:val="vi-VN" w:eastAsia="vi-VN" w:bidi="vi-VN"/>
    </w:rPr>
  </w:style>
  <w:style w:type="character" w:customStyle="1" w:styleId="VnbnnidungInnghing">
    <w:name w:val="Văn bản nội dung + In nghiêng"/>
    <w:qFormat/>
    <w:rsid w:val="000A7BC9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paragraph" w:customStyle="1" w:styleId="hinh">
    <w:name w:val="hinh"/>
    <w:basedOn w:val="Normal"/>
    <w:qFormat/>
    <w:rsid w:val="000A7BC9"/>
    <w:pPr>
      <w:spacing w:line="360" w:lineRule="auto"/>
      <w:jc w:val="center"/>
      <w:outlineLvl w:val="5"/>
    </w:pPr>
    <w:rPr>
      <w:rFonts w:eastAsia="MS Mincho"/>
      <w:b/>
      <w:i/>
      <w:color w:val="000000"/>
      <w:sz w:val="26"/>
      <w:szCs w:val="26"/>
      <w:lang w:eastAsia="ja-JP"/>
    </w:rPr>
  </w:style>
  <w:style w:type="paragraph" w:customStyle="1" w:styleId="Normal0">
    <w:name w:val="Normal_0"/>
    <w:qFormat/>
    <w:rsid w:val="000A7BC9"/>
    <w:pPr>
      <w:suppressAutoHyphens/>
    </w:pPr>
    <w:rPr>
      <w:lang w:eastAsia="ar-SA"/>
    </w:rPr>
  </w:style>
  <w:style w:type="paragraph" w:customStyle="1" w:styleId="Noidung">
    <w:name w:val="Noi dung"/>
    <w:basedOn w:val="Normal"/>
    <w:qFormat/>
    <w:rsid w:val="000A7BC9"/>
    <w:pPr>
      <w:spacing w:after="160" w:line="259" w:lineRule="auto"/>
      <w:jc w:val="both"/>
    </w:pPr>
    <w:rPr>
      <w:rFonts w:ascii="Calibri" w:eastAsia="Calibri" w:hAnsi="Calibri"/>
      <w:color w:val="FF0000"/>
      <w:sz w:val="22"/>
      <w:szCs w:val="26"/>
      <w:lang w:val="nl-NL" w:eastAsia="zh-CN"/>
    </w:rPr>
  </w:style>
  <w:style w:type="paragraph" w:customStyle="1" w:styleId="Nd">
    <w:name w:val="Nd"/>
    <w:basedOn w:val="Normal"/>
    <w:qFormat/>
    <w:rsid w:val="000A7BC9"/>
    <w:pPr>
      <w:spacing w:after="160" w:line="259" w:lineRule="auto"/>
      <w:ind w:firstLine="425"/>
    </w:pPr>
    <w:rPr>
      <w:rFonts w:ascii="Calibri" w:hAnsi="Calibri"/>
      <w:sz w:val="22"/>
      <w:szCs w:val="26"/>
      <w:lang w:val="en-GB"/>
    </w:rPr>
  </w:style>
  <w:style w:type="paragraph" w:customStyle="1" w:styleId="Hinhve">
    <w:name w:val="Hinh ve"/>
    <w:basedOn w:val="Heading1"/>
    <w:qFormat/>
    <w:rsid w:val="000A7BC9"/>
    <w:pPr>
      <w:keepNext w:val="0"/>
      <w:keepLines w:val="0"/>
      <w:numPr>
        <w:numId w:val="0"/>
      </w:numPr>
      <w:autoSpaceDE w:val="0"/>
      <w:autoSpaceDN w:val="0"/>
      <w:adjustRightInd w:val="0"/>
      <w:spacing w:before="0" w:after="60" w:line="240" w:lineRule="auto"/>
      <w:jc w:val="left"/>
    </w:pPr>
    <w:rPr>
      <w:kern w:val="32"/>
      <w:szCs w:val="32"/>
      <w:lang w:val="zh-CN" w:eastAsia="zh-CN"/>
    </w:rPr>
  </w:style>
  <w:style w:type="paragraph" w:customStyle="1" w:styleId="Hinh0">
    <w:name w:val="Hinh"/>
    <w:basedOn w:val="Normal"/>
    <w:qFormat/>
    <w:rsid w:val="000A7BC9"/>
    <w:pPr>
      <w:spacing w:after="160"/>
    </w:pPr>
    <w:rPr>
      <w:rFonts w:ascii="Calibri" w:eastAsia="Calibri" w:hAnsi="Calibri"/>
      <w:sz w:val="22"/>
      <w:szCs w:val="26"/>
      <w:lang w:val="pt-BR" w:eastAsia="zh-CN"/>
    </w:rPr>
  </w:style>
  <w:style w:type="paragraph" w:customStyle="1" w:styleId="Bieudo">
    <w:name w:val="Bieu do"/>
    <w:basedOn w:val="Heading1"/>
    <w:qFormat/>
    <w:rsid w:val="000A7BC9"/>
    <w:pPr>
      <w:keepNext w:val="0"/>
      <w:keepLines w:val="0"/>
      <w:numPr>
        <w:numId w:val="0"/>
      </w:numPr>
      <w:autoSpaceDE w:val="0"/>
      <w:autoSpaceDN w:val="0"/>
      <w:adjustRightInd w:val="0"/>
      <w:spacing w:before="0" w:after="0" w:line="240" w:lineRule="auto"/>
      <w:jc w:val="left"/>
    </w:pPr>
    <w:rPr>
      <w:kern w:val="32"/>
      <w:szCs w:val="32"/>
      <w:lang w:val="zh-CN" w:eastAsia="zh-CN"/>
    </w:rPr>
  </w:style>
  <w:style w:type="paragraph" w:customStyle="1" w:styleId="Bangve">
    <w:name w:val="Bang ve"/>
    <w:basedOn w:val="Heading1"/>
    <w:qFormat/>
    <w:rsid w:val="000A7BC9"/>
    <w:pPr>
      <w:keepNext w:val="0"/>
      <w:keepLines w:val="0"/>
      <w:numPr>
        <w:numId w:val="0"/>
      </w:numPr>
      <w:autoSpaceDE w:val="0"/>
      <w:autoSpaceDN w:val="0"/>
      <w:adjustRightInd w:val="0"/>
      <w:spacing w:before="0" w:after="0" w:line="240" w:lineRule="auto"/>
      <w:jc w:val="left"/>
    </w:pPr>
    <w:rPr>
      <w:kern w:val="32"/>
      <w:szCs w:val="32"/>
      <w:lang w:val="zh-CN" w:eastAsia="zh-C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0A7BC9"/>
    <w:pPr>
      <w:numPr>
        <w:numId w:val="0"/>
      </w:numPr>
      <w:spacing w:before="240" w:after="0" w:line="259" w:lineRule="auto"/>
      <w:jc w:val="left"/>
      <w:outlineLvl w:val="9"/>
    </w:pPr>
    <w:rPr>
      <w:rFonts w:ascii="Calibri Light" w:eastAsia="DengXian Light" w:hAnsi="Calibri Light"/>
      <w:b w:val="0"/>
      <w:bCs w:val="0"/>
      <w:color w:val="2E74B5"/>
      <w:sz w:val="32"/>
      <w:szCs w:val="32"/>
      <w:lang w:val="en-US" w:eastAsia="en-US"/>
    </w:rPr>
  </w:style>
  <w:style w:type="paragraph" w:customStyle="1" w:styleId="Dm">
    <w:name w:val="Dm"/>
    <w:basedOn w:val="Default"/>
    <w:qFormat/>
    <w:rsid w:val="000A7BC9"/>
    <w:pPr>
      <w:spacing w:after="200" w:line="360" w:lineRule="auto"/>
      <w:jc w:val="center"/>
      <w:outlineLvl w:val="0"/>
    </w:pPr>
    <w:rPr>
      <w:rFonts w:eastAsia="Calibri"/>
      <w:b/>
      <w:sz w:val="32"/>
      <w:szCs w:val="32"/>
    </w:rPr>
  </w:style>
  <w:style w:type="paragraph" w:customStyle="1" w:styleId="WPSOffice1">
    <w:name w:val="WPSOffice手动目录 1"/>
    <w:qFormat/>
    <w:rsid w:val="000A7BC9"/>
    <w:pPr>
      <w:spacing w:after="160" w:line="259" w:lineRule="auto"/>
    </w:pPr>
    <w:rPr>
      <w:rFonts w:eastAsia="SimSun"/>
    </w:rPr>
  </w:style>
  <w:style w:type="character" w:customStyle="1" w:styleId="Bodytext9">
    <w:name w:val="Body text (9)_"/>
    <w:link w:val="Bodytext90"/>
    <w:locked/>
    <w:rsid w:val="000A7BC9"/>
    <w:rPr>
      <w:sz w:val="25"/>
      <w:szCs w:val="25"/>
      <w:shd w:val="clear" w:color="auto" w:fill="FFFFFF"/>
    </w:rPr>
  </w:style>
  <w:style w:type="character" w:customStyle="1" w:styleId="2Char">
    <w:name w:val="2 Char"/>
    <w:link w:val="2"/>
    <w:rsid w:val="000A7BC9"/>
    <w:rPr>
      <w:rFonts w:eastAsia="MS Mincho"/>
      <w:b/>
      <w:color w:val="000000"/>
      <w:sz w:val="26"/>
      <w:szCs w:val="26"/>
      <w:lang w:eastAsia="ja-JP"/>
    </w:rPr>
  </w:style>
  <w:style w:type="character" w:customStyle="1" w:styleId="SubtitleChar">
    <w:name w:val="Subtitle Char"/>
    <w:link w:val="Subtitle"/>
    <w:rsid w:val="000A7BC9"/>
    <w:rPr>
      <w:rFonts w:ascii="Cambria" w:hAnsi="Cambria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0A7BC9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1">
    <w:name w:val="Subtitle Char1"/>
    <w:uiPriority w:val="11"/>
    <w:rsid w:val="000A7BC9"/>
    <w:rPr>
      <w:rFonts w:ascii="Calibri Light" w:eastAsia="Times New Roman" w:hAnsi="Calibri Light" w:cs="Times New Roman"/>
      <w:sz w:val="24"/>
      <w:szCs w:val="24"/>
    </w:rPr>
  </w:style>
  <w:style w:type="paragraph" w:customStyle="1" w:styleId="Normal2">
    <w:name w:val="Normal+2"/>
    <w:basedOn w:val="Default"/>
    <w:next w:val="Default"/>
    <w:uiPriority w:val="99"/>
    <w:rsid w:val="000A7BC9"/>
    <w:rPr>
      <w:rFonts w:eastAsia="Calibri"/>
      <w:color w:val="auto"/>
    </w:rPr>
  </w:style>
  <w:style w:type="paragraph" w:customStyle="1" w:styleId="hang">
    <w:name w:val="hang"/>
    <w:basedOn w:val="Normal"/>
    <w:rsid w:val="000A7BC9"/>
    <w:pPr>
      <w:autoSpaceDE w:val="0"/>
      <w:autoSpaceDN w:val="0"/>
      <w:adjustRightInd w:val="0"/>
      <w:spacing w:line="360" w:lineRule="auto"/>
      <w:ind w:firstLine="720"/>
      <w:jc w:val="both"/>
    </w:pPr>
    <w:rPr>
      <w:rFonts w:eastAsia="MS Mincho"/>
      <w:sz w:val="26"/>
      <w:szCs w:val="26"/>
      <w:lang w:val="vi-VN"/>
    </w:rPr>
  </w:style>
  <w:style w:type="paragraph" w:customStyle="1" w:styleId="Bodytext90">
    <w:name w:val="Body text (9)"/>
    <w:basedOn w:val="Normal"/>
    <w:link w:val="Bodytext9"/>
    <w:rsid w:val="000A7BC9"/>
    <w:pPr>
      <w:widowControl w:val="0"/>
      <w:shd w:val="clear" w:color="auto" w:fill="FFFFFF"/>
      <w:spacing w:line="452" w:lineRule="exact"/>
      <w:jc w:val="both"/>
    </w:pPr>
    <w:rPr>
      <w:sz w:val="25"/>
      <w:szCs w:val="25"/>
    </w:rPr>
  </w:style>
  <w:style w:type="table" w:customStyle="1" w:styleId="TableGrid111">
    <w:name w:val="Table Grid111"/>
    <w:basedOn w:val="TableNormal"/>
    <w:next w:val="TableGrid"/>
    <w:uiPriority w:val="5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nseEmphasis1">
    <w:name w:val="Intense Emphasis1"/>
    <w:uiPriority w:val="21"/>
    <w:qFormat/>
    <w:rsid w:val="000A7BC9"/>
    <w:rPr>
      <w:b/>
      <w:bCs/>
      <w:i/>
      <w:iCs/>
      <w:color w:val="5B9BD5"/>
    </w:rPr>
  </w:style>
  <w:style w:type="numbering" w:customStyle="1" w:styleId="NoList21">
    <w:name w:val="No List21"/>
    <w:next w:val="NoList"/>
    <w:semiHidden/>
    <w:rsid w:val="000A7BC9"/>
  </w:style>
  <w:style w:type="table" w:customStyle="1" w:styleId="TableGrid211">
    <w:name w:val="Table Grid211"/>
    <w:basedOn w:val="TableNormal"/>
    <w:next w:val="TableGrid"/>
    <w:rsid w:val="000A7B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1">
    <w:name w:val="No List31"/>
    <w:next w:val="NoList"/>
    <w:uiPriority w:val="99"/>
    <w:semiHidden/>
    <w:unhideWhenUsed/>
    <w:rsid w:val="000A7BC9"/>
  </w:style>
  <w:style w:type="character" w:styleId="IntenseEmphasis">
    <w:name w:val="Intense Emphasis"/>
    <w:uiPriority w:val="21"/>
    <w:qFormat/>
    <w:rsid w:val="000A7BC9"/>
    <w:rPr>
      <w:i/>
      <w:iCs/>
      <w:color w:val="5B9BD5"/>
    </w:rPr>
  </w:style>
  <w:style w:type="table" w:customStyle="1" w:styleId="TableGrid121">
    <w:name w:val="Table Grid121"/>
    <w:basedOn w:val="TableNormal"/>
    <w:next w:val="TableGrid"/>
    <w:uiPriority w:val="5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511">
    <w:name w:val="Light Grid - Accent 511"/>
    <w:basedOn w:val="TableNormal"/>
    <w:next w:val="LightGrid-Accent5"/>
    <w:uiPriority w:val="62"/>
    <w:rsid w:val="000A7BC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ahnschrift Light SemiCondensed" w:eastAsia="Times New Roman" w:hAnsi="Bahnschrift Light SemiCondensed" w:cs="Times New Roman"/>
        <w:b/>
        <w:bCs/>
      </w:rPr>
    </w:tblStylePr>
    <w:tblStylePr w:type="lastCol">
      <w:rPr>
        <w:rFonts w:ascii="Bahnschrift Light SemiCondensed" w:eastAsia="Times New Roman" w:hAnsi="Bahnschrift Ligh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TableGrid1111">
    <w:name w:val="Table Grid1111"/>
    <w:basedOn w:val="TableNormal"/>
    <w:next w:val="TableGrid"/>
    <w:uiPriority w:val="59"/>
    <w:rsid w:val="000A7BC9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0A7BC9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A7BC9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A7BC9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0A7BC9"/>
    <w:rPr>
      <w:rFonts w:eastAsia="Calibri"/>
      <w:sz w:val="2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5">
    <w:name w:val="No List15"/>
    <w:next w:val="NoList"/>
    <w:uiPriority w:val="99"/>
    <w:semiHidden/>
    <w:unhideWhenUsed/>
    <w:rsid w:val="000A7BC9"/>
  </w:style>
  <w:style w:type="numbering" w:customStyle="1" w:styleId="NoList16">
    <w:name w:val="No List16"/>
    <w:next w:val="NoList"/>
    <w:uiPriority w:val="99"/>
    <w:semiHidden/>
    <w:unhideWhenUsed/>
    <w:rsid w:val="000A7BC9"/>
  </w:style>
  <w:style w:type="numbering" w:customStyle="1" w:styleId="NoList17">
    <w:name w:val="No List17"/>
    <w:next w:val="NoList"/>
    <w:uiPriority w:val="99"/>
    <w:semiHidden/>
    <w:unhideWhenUsed/>
    <w:rsid w:val="000A7BC9"/>
  </w:style>
  <w:style w:type="numbering" w:customStyle="1" w:styleId="NoList18">
    <w:name w:val="No List18"/>
    <w:next w:val="NoList"/>
    <w:uiPriority w:val="99"/>
    <w:semiHidden/>
    <w:unhideWhenUsed/>
    <w:rsid w:val="000A7BC9"/>
  </w:style>
  <w:style w:type="numbering" w:customStyle="1" w:styleId="NoList22">
    <w:name w:val="No List22"/>
    <w:next w:val="NoList"/>
    <w:uiPriority w:val="99"/>
    <w:semiHidden/>
    <w:unhideWhenUsed/>
    <w:rsid w:val="000A7BC9"/>
  </w:style>
  <w:style w:type="numbering" w:customStyle="1" w:styleId="NoList32">
    <w:name w:val="No List32"/>
    <w:next w:val="NoList"/>
    <w:uiPriority w:val="99"/>
    <w:semiHidden/>
    <w:unhideWhenUsed/>
    <w:rsid w:val="000A7BC9"/>
  </w:style>
  <w:style w:type="numbering" w:customStyle="1" w:styleId="NoList19">
    <w:name w:val="No List19"/>
    <w:next w:val="NoList"/>
    <w:uiPriority w:val="99"/>
    <w:semiHidden/>
    <w:unhideWhenUsed/>
    <w:rsid w:val="000A7BC9"/>
  </w:style>
  <w:style w:type="table" w:customStyle="1" w:styleId="TableGrid14">
    <w:name w:val="Table Grid14"/>
    <w:basedOn w:val="TableNormal"/>
    <w:next w:val="TableGrid"/>
    <w:uiPriority w:val="39"/>
    <w:rsid w:val="000A7BC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0">
    <w:name w:val="No List110"/>
    <w:next w:val="NoList"/>
    <w:uiPriority w:val="99"/>
    <w:semiHidden/>
    <w:unhideWhenUsed/>
    <w:rsid w:val="000A7BC9"/>
  </w:style>
  <w:style w:type="numbering" w:customStyle="1" w:styleId="NoList23">
    <w:name w:val="No List23"/>
    <w:next w:val="NoList"/>
    <w:uiPriority w:val="99"/>
    <w:semiHidden/>
    <w:unhideWhenUsed/>
    <w:rsid w:val="000A7BC9"/>
  </w:style>
  <w:style w:type="numbering" w:customStyle="1" w:styleId="NoList33">
    <w:name w:val="No List33"/>
    <w:next w:val="NoList"/>
    <w:uiPriority w:val="99"/>
    <w:semiHidden/>
    <w:unhideWhenUsed/>
    <w:rsid w:val="000A7BC9"/>
  </w:style>
  <w:style w:type="numbering" w:customStyle="1" w:styleId="NoList20">
    <w:name w:val="No List20"/>
    <w:next w:val="NoList"/>
    <w:uiPriority w:val="99"/>
    <w:semiHidden/>
    <w:unhideWhenUsed/>
    <w:rsid w:val="000A7BC9"/>
  </w:style>
  <w:style w:type="numbering" w:customStyle="1" w:styleId="NoList112">
    <w:name w:val="No List112"/>
    <w:next w:val="NoList"/>
    <w:uiPriority w:val="99"/>
    <w:semiHidden/>
    <w:unhideWhenUsed/>
    <w:rsid w:val="000A7BC9"/>
  </w:style>
  <w:style w:type="numbering" w:customStyle="1" w:styleId="NoList24">
    <w:name w:val="No List24"/>
    <w:next w:val="NoList"/>
    <w:uiPriority w:val="99"/>
    <w:semiHidden/>
    <w:unhideWhenUsed/>
    <w:rsid w:val="000A7BC9"/>
  </w:style>
  <w:style w:type="numbering" w:customStyle="1" w:styleId="NoList113">
    <w:name w:val="No List113"/>
    <w:next w:val="NoList"/>
    <w:uiPriority w:val="99"/>
    <w:semiHidden/>
    <w:unhideWhenUsed/>
    <w:rsid w:val="000A7BC9"/>
  </w:style>
  <w:style w:type="numbering" w:customStyle="1" w:styleId="NoList25">
    <w:name w:val="No List25"/>
    <w:next w:val="NoList"/>
    <w:uiPriority w:val="99"/>
    <w:semiHidden/>
    <w:unhideWhenUsed/>
    <w:rsid w:val="000A7BC9"/>
  </w:style>
  <w:style w:type="numbering" w:customStyle="1" w:styleId="NoList26">
    <w:name w:val="No List26"/>
    <w:next w:val="NoList"/>
    <w:uiPriority w:val="99"/>
    <w:semiHidden/>
    <w:unhideWhenUsed/>
    <w:rsid w:val="000A7BC9"/>
  </w:style>
  <w:style w:type="numbering" w:customStyle="1" w:styleId="NoList114">
    <w:name w:val="No List114"/>
    <w:next w:val="NoList"/>
    <w:uiPriority w:val="99"/>
    <w:semiHidden/>
    <w:unhideWhenUsed/>
    <w:rsid w:val="000A7BC9"/>
  </w:style>
  <w:style w:type="numbering" w:customStyle="1" w:styleId="NoList27">
    <w:name w:val="No List27"/>
    <w:next w:val="NoList"/>
    <w:uiPriority w:val="99"/>
    <w:semiHidden/>
    <w:unhideWhenUsed/>
    <w:rsid w:val="00A127C5"/>
  </w:style>
  <w:style w:type="numbering" w:customStyle="1" w:styleId="NoList115">
    <w:name w:val="No List115"/>
    <w:next w:val="NoList"/>
    <w:uiPriority w:val="99"/>
    <w:semiHidden/>
    <w:unhideWhenUsed/>
    <w:rsid w:val="00A127C5"/>
  </w:style>
  <w:style w:type="numbering" w:customStyle="1" w:styleId="NoList28">
    <w:name w:val="No List28"/>
    <w:next w:val="NoList"/>
    <w:uiPriority w:val="99"/>
    <w:semiHidden/>
    <w:unhideWhenUsed/>
    <w:rsid w:val="009A32B0"/>
  </w:style>
  <w:style w:type="numbering" w:customStyle="1" w:styleId="NoList116">
    <w:name w:val="No List116"/>
    <w:next w:val="NoList"/>
    <w:uiPriority w:val="99"/>
    <w:semiHidden/>
    <w:unhideWhenUsed/>
    <w:rsid w:val="009A32B0"/>
  </w:style>
  <w:style w:type="table" w:customStyle="1" w:styleId="LightShading-Accent111">
    <w:name w:val="Light Shading - Accent 111"/>
    <w:basedOn w:val="TableNormal"/>
    <w:next w:val="LightShading-Accent1"/>
    <w:uiPriority w:val="60"/>
    <w:rsid w:val="00E37519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511">
    <w:name w:val="Light Shading - Accent 511"/>
    <w:basedOn w:val="TableNormal"/>
    <w:next w:val="LightShading-Accent5"/>
    <w:uiPriority w:val="60"/>
    <w:rsid w:val="00E37519"/>
    <w:rPr>
      <w:rFonts w:ascii="Calibri" w:eastAsia="Calibri" w:hAnsi="Calibri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Grid-Accent512">
    <w:name w:val="Light Grid - Accent 512"/>
    <w:basedOn w:val="TableNormal"/>
    <w:next w:val="LightGrid-Accent5"/>
    <w:uiPriority w:val="62"/>
    <w:rsid w:val="00E3751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Bahnschrift SemiLight SemiConde" w:eastAsia="Times New Roman" w:hAnsi="Bahnschrift SemiLight SemiConde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ahnschrift SemiLight SemiConde" w:eastAsia="Times New Roman" w:hAnsi="Bahnschrift SemiLight SemiConde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ahnschrift SemiLight SemiConde" w:eastAsia="Times New Roman" w:hAnsi="Bahnschrift SemiLight SemiConde" w:cs="Times New Roman"/>
        <w:b/>
        <w:bCs/>
      </w:rPr>
    </w:tblStylePr>
    <w:tblStylePr w:type="lastCol">
      <w:rPr>
        <w:rFonts w:ascii="Bahnschrift SemiLight SemiConde" w:eastAsia="Times New Roman" w:hAnsi="Bahnschrift SemiLight SemiConde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List-Accent511">
    <w:name w:val="Light List - Accent 511"/>
    <w:basedOn w:val="TableNormal"/>
    <w:next w:val="LightList-Accent5"/>
    <w:uiPriority w:val="61"/>
    <w:rsid w:val="00E3751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E37519"/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LightShading-Accent52">
    <w:name w:val="Light Shading - Accent 52"/>
    <w:basedOn w:val="TableNormal"/>
    <w:next w:val="LightShading-Accent5"/>
    <w:uiPriority w:val="60"/>
    <w:rsid w:val="00E37519"/>
    <w:rPr>
      <w:color w:val="2F5496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LightGrid-Accent52">
    <w:name w:val="Light Grid - Accent 52"/>
    <w:basedOn w:val="TableNormal"/>
    <w:next w:val="LightGrid-Accent5"/>
    <w:uiPriority w:val="62"/>
    <w:rsid w:val="00E37519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TeamViewer11" w:eastAsia="Times New Roman" w:hAnsi="TeamViewer11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TeamViewer11" w:eastAsia="Times New Roman" w:hAnsi="TeamViewer11" w:cs="Times New Roman"/>
        <w:b/>
        <w:bCs/>
      </w:rPr>
    </w:tblStylePr>
    <w:tblStylePr w:type="lastCol">
      <w:rPr>
        <w:rFonts w:ascii="TeamViewer11" w:eastAsia="Times New Roman" w:hAnsi="TeamViewer11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customStyle="1" w:styleId="LightList-Accent52">
    <w:name w:val="Light List - Accent 52"/>
    <w:basedOn w:val="TableNormal"/>
    <w:next w:val="LightList-Accent5"/>
    <w:uiPriority w:val="61"/>
    <w:rsid w:val="00E37519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paragraph" w:customStyle="1" w:styleId="Char3">
    <w:name w:val="Char3"/>
    <w:basedOn w:val="Normal"/>
    <w:next w:val="Normal"/>
    <w:rsid w:val="00E37519"/>
    <w:pPr>
      <w:spacing w:after="160" w:line="240" w:lineRule="exact"/>
      <w:jc w:val="both"/>
    </w:pPr>
    <w:rPr>
      <w:rFonts w:ascii="Arial" w:hAnsi="Arial"/>
      <w:color w:val="000000"/>
      <w:sz w:val="20"/>
      <w:szCs w:val="20"/>
      <w:lang w:val="en-GB"/>
    </w:rPr>
  </w:style>
  <w:style w:type="character" w:customStyle="1" w:styleId="CharChar81">
    <w:name w:val="Char Char81"/>
    <w:rsid w:val="00E37519"/>
    <w:rPr>
      <w:rFonts w:ascii="Cambria" w:hAnsi="Cambria"/>
      <w:b/>
      <w:bCs/>
      <w:i/>
      <w:iCs/>
      <w:sz w:val="28"/>
      <w:szCs w:val="28"/>
      <w:lang w:val="en-US" w:eastAsia="en-US" w:bidi="ar-SA"/>
    </w:rPr>
  </w:style>
  <w:style w:type="paragraph" w:customStyle="1" w:styleId="Char11">
    <w:name w:val="Char11"/>
    <w:rsid w:val="00E37519"/>
    <w:pPr>
      <w:spacing w:after="160" w:line="240" w:lineRule="exact"/>
    </w:pPr>
    <w:rPr>
      <w:rFonts w:ascii="Verdana" w:hAnsi="Verdana"/>
    </w:rPr>
  </w:style>
  <w:style w:type="character" w:customStyle="1" w:styleId="CharChar61">
    <w:name w:val="Char Char61"/>
    <w:rsid w:val="00E37519"/>
    <w:rPr>
      <w:rFonts w:cs="Arial"/>
      <w:b/>
      <w:bCs/>
      <w:sz w:val="26"/>
      <w:szCs w:val="26"/>
    </w:rPr>
  </w:style>
  <w:style w:type="table" w:customStyle="1" w:styleId="TableClassic32">
    <w:name w:val="Table Classic 32"/>
    <w:basedOn w:val="TableNormal"/>
    <w:next w:val="TableClassic3"/>
    <w:rsid w:val="00E3751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2">
    <w:name w:val="Table Classic 22"/>
    <w:basedOn w:val="TableNormal"/>
    <w:next w:val="TableClassic2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2">
    <w:name w:val="Table Classic 12"/>
    <w:basedOn w:val="TableNormal"/>
    <w:next w:val="TableClassic1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71">
    <w:name w:val="Char Char71"/>
    <w:rsid w:val="00E37519"/>
    <w:rPr>
      <w:rFonts w:cs="Arial"/>
      <w:b/>
      <w:bCs/>
      <w:iCs/>
      <w:sz w:val="28"/>
      <w:szCs w:val="28"/>
    </w:rPr>
  </w:style>
  <w:style w:type="table" w:customStyle="1" w:styleId="TableSimple12">
    <w:name w:val="Table Simple 12"/>
    <w:basedOn w:val="TableNormal"/>
    <w:next w:val="TableSimple1"/>
    <w:rsid w:val="00E3751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harCharCharCharCharCharChar1">
    <w:name w:val="Char Char Char Char Char Char Char1"/>
    <w:rsid w:val="00E37519"/>
    <w:pPr>
      <w:spacing w:after="160" w:line="240" w:lineRule="exact"/>
    </w:pPr>
    <w:rPr>
      <w:rFonts w:ascii="Verdana" w:hAnsi="Verdana"/>
    </w:rPr>
  </w:style>
  <w:style w:type="table" w:customStyle="1" w:styleId="TableClassic311">
    <w:name w:val="Table Classic 311"/>
    <w:basedOn w:val="TableNormal"/>
    <w:next w:val="TableClassic3"/>
    <w:rsid w:val="00E37519"/>
    <w:pPr>
      <w:spacing w:before="120" w:after="120" w:line="36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1">
    <w:name w:val="Table Classic 211"/>
    <w:basedOn w:val="TableNormal"/>
    <w:next w:val="TableClassic2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1">
    <w:name w:val="Table Classic 111"/>
    <w:basedOn w:val="TableNormal"/>
    <w:next w:val="TableClassic1"/>
    <w:rsid w:val="00E37519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11">
    <w:name w:val="Table Simple 111"/>
    <w:basedOn w:val="TableNormal"/>
    <w:next w:val="TableSimple1"/>
    <w:rsid w:val="00E3751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LightGrid-Accent5111">
    <w:name w:val="Light Grid - Accent 5111"/>
    <w:basedOn w:val="TableNormal"/>
    <w:next w:val="LightGrid-Accent5"/>
    <w:uiPriority w:val="62"/>
    <w:rsid w:val="00E37519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Bahnschrift SemiCondensed" w:eastAsia="Times New Roman" w:hAnsi="Bahnschrif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ahnschrift SemiCondensed" w:eastAsia="Times New Roman" w:hAnsi="Bahnschrift SemiCondensed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ahnschrift SemiCondensed" w:eastAsia="Times New Roman" w:hAnsi="Bahnschrift SemiCondensed" w:cs="Times New Roman"/>
        <w:b/>
        <w:bCs/>
      </w:rPr>
    </w:tblStylePr>
    <w:tblStylePr w:type="lastCol">
      <w:rPr>
        <w:rFonts w:ascii="Bahnschrift SemiCondensed" w:eastAsia="Times New Roman" w:hAnsi="Bahnschrift SemiCondensed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numbering" w:customStyle="1" w:styleId="NoList29">
    <w:name w:val="No List29"/>
    <w:next w:val="NoList"/>
    <w:uiPriority w:val="99"/>
    <w:semiHidden/>
    <w:unhideWhenUsed/>
    <w:rsid w:val="00ED2FB9"/>
  </w:style>
  <w:style w:type="numbering" w:customStyle="1" w:styleId="NoList30">
    <w:name w:val="No List30"/>
    <w:next w:val="NoList"/>
    <w:uiPriority w:val="99"/>
    <w:semiHidden/>
    <w:unhideWhenUsed/>
    <w:rsid w:val="000E7D94"/>
  </w:style>
  <w:style w:type="numbering" w:customStyle="1" w:styleId="NoList117">
    <w:name w:val="No List117"/>
    <w:next w:val="NoList"/>
    <w:uiPriority w:val="99"/>
    <w:semiHidden/>
    <w:unhideWhenUsed/>
    <w:rsid w:val="000E7D94"/>
  </w:style>
  <w:style w:type="numbering" w:customStyle="1" w:styleId="NoList210">
    <w:name w:val="No List210"/>
    <w:next w:val="NoList"/>
    <w:uiPriority w:val="99"/>
    <w:semiHidden/>
    <w:unhideWhenUsed/>
    <w:rsid w:val="000E7D94"/>
  </w:style>
  <w:style w:type="numbering" w:customStyle="1" w:styleId="NoList34">
    <w:name w:val="No List34"/>
    <w:next w:val="NoList"/>
    <w:uiPriority w:val="99"/>
    <w:semiHidden/>
    <w:unhideWhenUsed/>
    <w:rsid w:val="000E7D94"/>
  </w:style>
  <w:style w:type="numbering" w:customStyle="1" w:styleId="NoList118">
    <w:name w:val="No List118"/>
    <w:next w:val="NoList"/>
    <w:uiPriority w:val="99"/>
    <w:semiHidden/>
    <w:unhideWhenUsed/>
    <w:rsid w:val="000E7D94"/>
  </w:style>
  <w:style w:type="numbering" w:customStyle="1" w:styleId="NoList211">
    <w:name w:val="No List211"/>
    <w:next w:val="NoList"/>
    <w:uiPriority w:val="99"/>
    <w:semiHidden/>
    <w:unhideWhenUsed/>
    <w:rsid w:val="000E7D94"/>
  </w:style>
  <w:style w:type="character" w:customStyle="1" w:styleId="y2iqfc">
    <w:name w:val="y2iqfc"/>
    <w:basedOn w:val="DefaultParagraphFont"/>
    <w:rsid w:val="00203FD6"/>
  </w:style>
  <w:style w:type="character" w:customStyle="1" w:styleId="authors">
    <w:name w:val="authors"/>
    <w:basedOn w:val="DefaultParagraphFont"/>
    <w:rsid w:val="00797422"/>
  </w:style>
  <w:style w:type="character" w:customStyle="1" w:styleId="fs4">
    <w:name w:val="fs4"/>
    <w:basedOn w:val="DefaultParagraphFont"/>
    <w:rsid w:val="00CC3A7F"/>
  </w:style>
  <w:style w:type="character" w:customStyle="1" w:styleId="inlineblock">
    <w:name w:val="inlineblock"/>
    <w:basedOn w:val="DefaultParagraphFont"/>
    <w:rsid w:val="00DE737E"/>
  </w:style>
  <w:style w:type="character" w:customStyle="1" w:styleId="anchor-text">
    <w:name w:val="anchor-text"/>
    <w:basedOn w:val="DefaultParagraphFont"/>
    <w:rsid w:val="00D6133C"/>
  </w:style>
  <w:style w:type="character" w:customStyle="1" w:styleId="delimiter">
    <w:name w:val="delimiter"/>
    <w:basedOn w:val="DefaultParagraphFont"/>
    <w:rsid w:val="00D533E6"/>
  </w:style>
  <w:style w:type="character" w:customStyle="1" w:styleId="fm-citation-ids-label">
    <w:name w:val="fm-citation-ids-label"/>
    <w:basedOn w:val="DefaultParagraphFont"/>
    <w:rsid w:val="008857A4"/>
  </w:style>
  <w:style w:type="character" w:customStyle="1" w:styleId="ls6">
    <w:name w:val="ls6"/>
    <w:basedOn w:val="DefaultParagraphFont"/>
    <w:rsid w:val="005C1B08"/>
  </w:style>
  <w:style w:type="character" w:customStyle="1" w:styleId="ls2">
    <w:name w:val="ls2"/>
    <w:basedOn w:val="DefaultParagraphFont"/>
    <w:rsid w:val="005C1B08"/>
  </w:style>
  <w:style w:type="character" w:customStyle="1" w:styleId="ls7">
    <w:name w:val="ls7"/>
    <w:basedOn w:val="DefaultParagraphFont"/>
    <w:rsid w:val="005C1B08"/>
  </w:style>
  <w:style w:type="character" w:customStyle="1" w:styleId="fs3">
    <w:name w:val="fs3"/>
    <w:basedOn w:val="DefaultParagraphFont"/>
    <w:rsid w:val="005C1B08"/>
  </w:style>
  <w:style w:type="character" w:customStyle="1" w:styleId="ls4">
    <w:name w:val="ls4"/>
    <w:basedOn w:val="DefaultParagraphFont"/>
    <w:rsid w:val="005C1B08"/>
  </w:style>
  <w:style w:type="character" w:customStyle="1" w:styleId="ls8">
    <w:name w:val="ls8"/>
    <w:basedOn w:val="DefaultParagraphFont"/>
    <w:rsid w:val="005C1B08"/>
  </w:style>
  <w:style w:type="character" w:customStyle="1" w:styleId="ls9">
    <w:name w:val="ls9"/>
    <w:basedOn w:val="DefaultParagraphFont"/>
    <w:rsid w:val="005C1B08"/>
  </w:style>
  <w:style w:type="character" w:customStyle="1" w:styleId="title-text">
    <w:name w:val="title-text"/>
    <w:basedOn w:val="DefaultParagraphFont"/>
    <w:rsid w:val="00405B2A"/>
  </w:style>
  <w:style w:type="character" w:customStyle="1" w:styleId="ws1">
    <w:name w:val="ws1"/>
    <w:basedOn w:val="DefaultParagraphFont"/>
    <w:rsid w:val="009071D5"/>
  </w:style>
  <w:style w:type="character" w:customStyle="1" w:styleId="react-xocs-alternative-link">
    <w:name w:val="react-xocs-alternative-link"/>
    <w:basedOn w:val="DefaultParagraphFont"/>
    <w:rsid w:val="00491D51"/>
  </w:style>
  <w:style w:type="character" w:customStyle="1" w:styleId="given-name">
    <w:name w:val="given-name"/>
    <w:basedOn w:val="DefaultParagraphFont"/>
    <w:rsid w:val="00491D51"/>
  </w:style>
  <w:style w:type="character" w:customStyle="1" w:styleId="text">
    <w:name w:val="text"/>
    <w:basedOn w:val="DefaultParagraphFont"/>
    <w:rsid w:val="00491D51"/>
  </w:style>
  <w:style w:type="character" w:customStyle="1" w:styleId="author-ref">
    <w:name w:val="author-ref"/>
    <w:basedOn w:val="DefaultParagraphFont"/>
    <w:rsid w:val="00491D51"/>
  </w:style>
  <w:style w:type="paragraph" w:customStyle="1" w:styleId="CharCharChar">
    <w:name w:val="Char Char Char"/>
    <w:basedOn w:val="Normal"/>
    <w:next w:val="Normal"/>
    <w:autoRedefine/>
    <w:semiHidden/>
    <w:rsid w:val="007D4A36"/>
    <w:pPr>
      <w:spacing w:before="120" w:after="120" w:line="312" w:lineRule="auto"/>
    </w:pPr>
    <w:rPr>
      <w:sz w:val="28"/>
      <w:szCs w:val="28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rsid w:val="004B2983"/>
    <w:rPr>
      <w:color w:val="605E5C"/>
      <w:shd w:val="clear" w:color="auto" w:fill="E1DFDD"/>
    </w:rPr>
  </w:style>
  <w:style w:type="paragraph" w:customStyle="1" w:styleId="04-Table">
    <w:name w:val="04-Table"/>
    <w:basedOn w:val="Caption"/>
    <w:qFormat/>
    <w:rsid w:val="00EA7DC0"/>
    <w:pPr>
      <w:widowControl w:val="0"/>
      <w:autoSpaceDE w:val="0"/>
      <w:autoSpaceDN w:val="0"/>
      <w:adjustRightInd w:val="0"/>
      <w:spacing w:before="120" w:after="120"/>
      <w:ind w:left="0"/>
    </w:pPr>
    <w:rPr>
      <w:rFonts w:eastAsia="Times New Roman" w:cs="Courier New"/>
      <w:b w:val="0"/>
      <w:noProof/>
      <w:color w:val="000000" w:themeColor="text1"/>
      <w:szCs w:val="20"/>
    </w:rPr>
  </w:style>
  <w:style w:type="paragraph" w:customStyle="1" w:styleId="Source">
    <w:name w:val="Source"/>
    <w:basedOn w:val="Style1"/>
    <w:link w:val="SourceChar"/>
    <w:qFormat/>
    <w:rsid w:val="00EA7DC0"/>
    <w:pPr>
      <w:widowControl w:val="0"/>
      <w:spacing w:before="120" w:after="0" w:line="360" w:lineRule="auto"/>
      <w:ind w:left="1361" w:hanging="720"/>
      <w:jc w:val="right"/>
    </w:pPr>
    <w:rPr>
      <w:rFonts w:eastAsiaTheme="minorHAnsi"/>
      <w:b w:val="0"/>
      <w:i/>
      <w:iCs/>
      <w:color w:val="000000" w:themeColor="text1"/>
      <w:sz w:val="24"/>
      <w:szCs w:val="24"/>
    </w:rPr>
  </w:style>
  <w:style w:type="character" w:customStyle="1" w:styleId="SourceChar">
    <w:name w:val="Source Char"/>
    <w:basedOn w:val="DefaultParagraphFont"/>
    <w:link w:val="Source"/>
    <w:rsid w:val="00EA7DC0"/>
    <w:rPr>
      <w:rFonts w:eastAsiaTheme="minorHAnsi"/>
      <w:i/>
      <w:iCs/>
      <w:color w:val="000000" w:themeColor="text1"/>
      <w:sz w:val="24"/>
      <w:szCs w:val="24"/>
    </w:rPr>
  </w:style>
  <w:style w:type="paragraph" w:customStyle="1" w:styleId="Tab1">
    <w:name w:val="Tab1"/>
    <w:basedOn w:val="Normal"/>
    <w:link w:val="Tab1Char"/>
    <w:qFormat/>
    <w:rsid w:val="00EA7DC0"/>
    <w:pPr>
      <w:widowControl w:val="0"/>
    </w:pPr>
    <w:rPr>
      <w:rFonts w:eastAsiaTheme="minorHAnsi"/>
      <w:color w:val="000000" w:themeColor="text1"/>
      <w:sz w:val="26"/>
      <w:szCs w:val="20"/>
    </w:rPr>
  </w:style>
  <w:style w:type="character" w:customStyle="1" w:styleId="Tab1Char">
    <w:name w:val="Tab1 Char"/>
    <w:basedOn w:val="DefaultParagraphFont"/>
    <w:link w:val="Tab1"/>
    <w:rsid w:val="00EA7DC0"/>
    <w:rPr>
      <w:rFonts w:eastAsiaTheme="minorHAnsi"/>
      <w:color w:val="000000" w:themeColor="text1"/>
      <w:sz w:val="26"/>
    </w:rPr>
  </w:style>
  <w:style w:type="paragraph" w:customStyle="1" w:styleId="TabHead">
    <w:name w:val="TabHead"/>
    <w:basedOn w:val="Tab1"/>
    <w:link w:val="TabHeadChar"/>
    <w:qFormat/>
    <w:rsid w:val="00EA7DC0"/>
    <w:pPr>
      <w:jc w:val="center"/>
    </w:pPr>
    <w:rPr>
      <w:b/>
      <w:bCs/>
    </w:rPr>
  </w:style>
  <w:style w:type="character" w:customStyle="1" w:styleId="TabHeadChar">
    <w:name w:val="TabHead Char"/>
    <w:basedOn w:val="Tab1Char"/>
    <w:link w:val="TabHead"/>
    <w:rsid w:val="00EA7DC0"/>
    <w:rPr>
      <w:rFonts w:eastAsiaTheme="minorHAnsi"/>
      <w:b/>
      <w:bCs/>
      <w:color w:val="000000" w:themeColor="text1"/>
      <w:sz w:val="26"/>
    </w:rPr>
  </w:style>
  <w:style w:type="paragraph" w:customStyle="1" w:styleId="05-Bthuong">
    <w:name w:val="05-Bthuong"/>
    <w:basedOn w:val="Normal"/>
    <w:link w:val="05-BthuongChar"/>
    <w:uiPriority w:val="99"/>
    <w:rsid w:val="00CC2F0E"/>
    <w:pPr>
      <w:widowControl w:val="0"/>
      <w:spacing w:line="360" w:lineRule="auto"/>
      <w:ind w:firstLine="567"/>
      <w:jc w:val="both"/>
    </w:pPr>
    <w:rPr>
      <w:rFonts w:eastAsiaTheme="minorHAnsi"/>
      <w:bCs/>
      <w:iCs/>
      <w:color w:val="000000" w:themeColor="text1"/>
      <w:sz w:val="26"/>
      <w:szCs w:val="20"/>
    </w:rPr>
  </w:style>
  <w:style w:type="character" w:customStyle="1" w:styleId="05-BthuongChar">
    <w:name w:val="05-Bthuong Char"/>
    <w:basedOn w:val="DefaultParagraphFont"/>
    <w:link w:val="05-Bthuong"/>
    <w:uiPriority w:val="99"/>
    <w:rsid w:val="00CC2F0E"/>
    <w:rPr>
      <w:rFonts w:eastAsiaTheme="minorHAnsi"/>
      <w:bCs/>
      <w:iCs/>
      <w:color w:val="000000" w:themeColor="text1"/>
      <w:sz w:val="26"/>
    </w:rPr>
  </w:style>
  <w:style w:type="paragraph" w:customStyle="1" w:styleId="0Ob">
    <w:name w:val="0Ob"/>
    <w:basedOn w:val="ListParagraph"/>
    <w:link w:val="0ObChar"/>
    <w:qFormat/>
    <w:rsid w:val="00CC2F0E"/>
    <w:pPr>
      <w:widowControl w:val="0"/>
      <w:numPr>
        <w:numId w:val="40"/>
      </w:numPr>
      <w:spacing w:after="0" w:line="360" w:lineRule="auto"/>
      <w:contextualSpacing/>
      <w:jc w:val="both"/>
    </w:pPr>
    <w:rPr>
      <w:rFonts w:eastAsiaTheme="minorHAnsi"/>
      <w:color w:val="000000" w:themeColor="text1"/>
    </w:rPr>
  </w:style>
  <w:style w:type="character" w:customStyle="1" w:styleId="0ObChar">
    <w:name w:val="0Ob Char"/>
    <w:basedOn w:val="ListParagraphChar"/>
    <w:link w:val="0Ob"/>
    <w:rsid w:val="00CC2F0E"/>
    <w:rPr>
      <w:rFonts w:eastAsiaTheme="minorHAnsi" w:cs="Arial"/>
      <w:color w:val="000000" w:themeColor="text1"/>
      <w:sz w:val="26"/>
      <w:szCs w:val="26"/>
      <w:lang w:val="en-US" w:eastAsia="en-US" w:bidi="ar-SA"/>
    </w:rPr>
  </w:style>
  <w:style w:type="paragraph" w:customStyle="1" w:styleId="03">
    <w:name w:val="03"/>
    <w:basedOn w:val="Normal"/>
    <w:link w:val="03Char"/>
    <w:qFormat/>
    <w:rsid w:val="005961CA"/>
    <w:pPr>
      <w:keepNext/>
      <w:tabs>
        <w:tab w:val="left" w:pos="993"/>
      </w:tabs>
      <w:autoSpaceDE w:val="0"/>
      <w:autoSpaceDN w:val="0"/>
      <w:adjustRightInd w:val="0"/>
      <w:spacing w:line="360" w:lineRule="auto"/>
      <w:ind w:left="487" w:hanging="504"/>
      <w:jc w:val="both"/>
      <w:outlineLvl w:val="2"/>
    </w:pPr>
    <w:rPr>
      <w:rFonts w:eastAsiaTheme="minorHAnsi"/>
      <w:b/>
      <w:bCs/>
      <w:i/>
      <w:color w:val="000000" w:themeColor="text1"/>
      <w:sz w:val="26"/>
      <w:szCs w:val="20"/>
    </w:rPr>
  </w:style>
  <w:style w:type="character" w:customStyle="1" w:styleId="03Char">
    <w:name w:val="03 Char"/>
    <w:basedOn w:val="DefaultParagraphFont"/>
    <w:link w:val="03"/>
    <w:rsid w:val="005961CA"/>
    <w:rPr>
      <w:rFonts w:eastAsiaTheme="minorHAnsi"/>
      <w:b/>
      <w:bCs/>
      <w:i/>
      <w:color w:val="000000" w:themeColor="text1"/>
      <w:sz w:val="26"/>
    </w:rPr>
  </w:style>
  <w:style w:type="paragraph" w:customStyle="1" w:styleId="04-Fig">
    <w:name w:val="04-Fig."/>
    <w:basedOn w:val="Normal"/>
    <w:link w:val="04-FigChar"/>
    <w:qFormat/>
    <w:rsid w:val="000B4AF4"/>
    <w:pPr>
      <w:widowControl w:val="0"/>
      <w:autoSpaceDE w:val="0"/>
      <w:autoSpaceDN w:val="0"/>
      <w:adjustRightInd w:val="0"/>
      <w:spacing w:line="360" w:lineRule="auto"/>
      <w:jc w:val="center"/>
    </w:pPr>
    <w:rPr>
      <w:rFonts w:eastAsiaTheme="minorEastAsia"/>
      <w:color w:val="000000"/>
      <w:sz w:val="26"/>
      <w:szCs w:val="18"/>
      <w:shd w:val="clear" w:color="auto" w:fill="FFFFFF"/>
      <w:lang w:val="pt-BR" w:eastAsia="zh-CN"/>
    </w:rPr>
  </w:style>
  <w:style w:type="character" w:customStyle="1" w:styleId="04-FigChar">
    <w:name w:val="04-Fig. Char"/>
    <w:basedOn w:val="DefaultParagraphFont"/>
    <w:link w:val="04-Fig"/>
    <w:rsid w:val="000B4AF4"/>
    <w:rPr>
      <w:rFonts w:eastAsiaTheme="minorEastAsia"/>
      <w:color w:val="000000"/>
      <w:sz w:val="26"/>
      <w:szCs w:val="18"/>
      <w:lang w:val="pt-BR" w:eastAsia="zh-CN"/>
    </w:rPr>
  </w:style>
  <w:style w:type="paragraph" w:customStyle="1" w:styleId="0-Thuong">
    <w:name w:val="0-Thuong"/>
    <w:basedOn w:val="Normal"/>
    <w:link w:val="0-ThuongChar"/>
    <w:qFormat/>
    <w:rsid w:val="00A532D6"/>
    <w:pPr>
      <w:widowControl w:val="0"/>
      <w:spacing w:line="360" w:lineRule="auto"/>
      <w:ind w:firstLine="567"/>
      <w:jc w:val="both"/>
    </w:pPr>
    <w:rPr>
      <w:rFonts w:eastAsiaTheme="minorHAnsi"/>
      <w:color w:val="000000" w:themeColor="text1"/>
      <w:sz w:val="26"/>
      <w:szCs w:val="20"/>
    </w:rPr>
  </w:style>
  <w:style w:type="character" w:customStyle="1" w:styleId="0-ThuongChar">
    <w:name w:val="0-Thuong Char"/>
    <w:basedOn w:val="DefaultParagraphFont"/>
    <w:link w:val="0-Thuong"/>
    <w:rsid w:val="00A532D6"/>
    <w:rPr>
      <w:rFonts w:eastAsiaTheme="minorHAnsi"/>
      <w:color w:val="000000" w:themeColor="text1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6090">
          <w:marLeft w:val="225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44189">
              <w:marLeft w:val="0"/>
              <w:marRight w:val="0"/>
              <w:marTop w:val="0"/>
              <w:marBottom w:val="0"/>
              <w:divBdr>
                <w:top w:val="single" w:sz="18" w:space="0" w:color="ED1C24"/>
                <w:left w:val="none" w:sz="0" w:space="0" w:color="auto"/>
                <w:bottom w:val="single" w:sz="18" w:space="0" w:color="ED1C24"/>
                <w:right w:val="none" w:sz="0" w:space="0" w:color="auto"/>
              </w:divBdr>
            </w:div>
          </w:divsChild>
        </w:div>
      </w:divsChild>
    </w:div>
    <w:div w:id="2375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51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6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1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9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0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8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948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291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8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518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199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598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3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1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754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2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2002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298618">
          <w:marLeft w:val="-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39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85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6783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23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5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09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010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9576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062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7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12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37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0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795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847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0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7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6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07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2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51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98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21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09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51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76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31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19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7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28CCAA-DF1C-438C-B457-8D3E3AD6C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1</TotalTime>
  <Pages>3</Pages>
  <Words>105</Words>
  <Characters>605</Characters>
  <Application>Microsoft Office Word</Application>
  <DocSecurity>0</DocSecurity>
  <Lines>5</Lines>
  <Paragraphs>1</Paragraphs>
  <ScaleCrop>false</ScaleCrop>
  <HeadingPairs>
    <vt:vector size="6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70</vt:i4>
      </vt:variant>
    </vt:vector>
  </HeadingPairs>
  <TitlesOfParts>
    <vt:vector size="72" baseType="lpstr">
      <vt:lpstr>TRƯỜNG ĐẠI HỌC LẠC HỒNG CỘNG HÒA XÃ HỘI CHỦ NGHĨA VIỆT NAM</vt:lpstr>
      <vt:lpstr>TRƯỜNG ĐẠI HỌC LẠC HỒNG CỘNG HÒA XÃ HỘI CHỦ NGHĨA VIỆT NAM</vt:lpstr>
      <vt:lpstr>    CHƯƠNG 1: GIỚI THIỆU VỀ ĐỀ TÀI NGHIÊN CỨU</vt:lpstr>
      <vt:lpstr>    1.1 Lý do chọn đề tài </vt:lpstr>
      <vt:lpstr>        1.1.1 Bối cảnh lý thuyết </vt:lpstr>
      <vt:lpstr>        1.1.2 Bối cảnh thực tiễn </vt:lpstr>
      <vt:lpstr>    1.2 Mục tiêu nghiên cứu </vt:lpstr>
      <vt:lpstr>        1.2.1 Mục tiêu chung </vt:lpstr>
      <vt:lpstr>        1.2.2 Mục tiêu cụ thể </vt:lpstr>
      <vt:lpstr>    1.3 Câu hỏi nghiên cứu </vt:lpstr>
      <vt:lpstr>        1.4.1 Đối tượng nghiên cứu</vt:lpstr>
      <vt:lpstr>        1.4.2 Phạm vi nghiên cứu </vt:lpstr>
      <vt:lpstr>    1.5. Phương pháp nghiên cứu </vt:lpstr>
      <vt:lpstr>        1.5.1 Phương pháp nghiên cứu định tính</vt:lpstr>
      <vt:lpstr>    1.6 Ý nghĩa khoa học và thực tiễn của luận án </vt:lpstr>
      <vt:lpstr>        1.6.1 Ý nghĩa khoa học của luận án </vt:lpstr>
      <vt:lpstr>        1.6.2 Ý nghĩa thực tiễn của luận án </vt:lpstr>
      <vt:lpstr>        1.6.3 Những tính mới của luận án</vt:lpstr>
      <vt:lpstr>    1.7 Bố cục của luận án </vt:lpstr>
      <vt:lpstr>CHƯƠNG 2: CƠ SỞ LÝ THUYẾT VÀ MÔ HÌNH NGHIÊN CỨU</vt:lpstr>
      <vt:lpstr>    2.1 Một số khái niệm nghiên cứu</vt:lpstr>
      <vt:lpstr>    2.1.1. Thực tiễn quản trị nguồn nhân lực</vt:lpstr>
      <vt:lpstr>    2.1.2 Văn hoá tổ chức</vt:lpstr>
      <vt:lpstr>    2.1.3 Vốn tri thức</vt:lpstr>
      <vt:lpstr>    2.2 Các lý thuyết liên quan </vt:lpstr>
      <vt:lpstr>    2.3 Lược khảo các nghiên cứu liên quan </vt:lpstr>
      <vt:lpstr>        2.3.1 Các nghiên cứu về thực tiễn quản trị nguồn nhân lực</vt:lpstr>
      <vt:lpstr>        2.3.2 Các nghiên cứu về văn hoá tổ chức</vt:lpstr>
      <vt:lpstr>        2.3.3 Các nghiên cứu về vốn tri thức</vt:lpstr>
      <vt:lpstr>    2.4 Mô hình nghiên cứu đề xuất </vt:lpstr>
      <vt:lpstr>        2.4.1 Cơ sở để xây dưng mô hình </vt:lpstr>
      <vt:lpstr>        2.4.2 Các giả thuyết nghiên cứu </vt:lpstr>
      <vt:lpstr>        2.4.2.1 Mối quan hệ giữa Vốn tri thức và Thành quả hoạt động của doanh nghiệp</vt:lpstr>
      <vt:lpstr>        2.4.2.4 Mối quan hệ giữa Hành vi công dân tổ chức và Thành quả hoạt động của tổ </vt:lpstr>
      <vt:lpstr>        2.4.2.5 Mối quan hệ giữa Vốn tri thức và Hành vi công dân tổ chức của nhân viên</vt:lpstr>
      <vt:lpstr>        2.4.2.6 Mối quan hệ giữa Thực tiễn quản trị nguồn nhân lực và Hành vi công dân t</vt:lpstr>
      <vt:lpstr>        2.4.2.7 Mối quan hệ giữa Văn hoá tổ chức và Hành vi công dân tổ chức của nhân vi</vt:lpstr>
      <vt:lpstr>        2.4.3 Mô hình nghiên cứu đề xuất </vt:lpstr>
      <vt:lpstr>        Hình 2.1: Mô hình nghiên cứu được đề xuất của tác giả</vt:lpstr>
      <vt:lpstr/>
      <vt:lpstr/>
      <vt:lpstr>CHƯƠNG 3: THIẾT KẾ NGHIÊN CỨU</vt:lpstr>
      <vt:lpstr>    3.1 Phương pháp luận</vt:lpstr>
      <vt:lpstr>    3.2 Quy trình nghiên cứu </vt:lpstr>
      <vt:lpstr>    3.3. Kết quả nghiên cứu định tính</vt:lpstr>
      <vt:lpstr>    3.3.1 Thang đo Thành quả hoạt động của tổ chức</vt:lpstr>
      <vt:lpstr>    3.3.2 Thang đo Hành vi công dân tổ chức</vt:lpstr>
      <vt:lpstr>    3.3.3 Thang đo Văn hoá tổ chức</vt:lpstr>
      <vt:lpstr>        Đánh giá mô hình đo lường bậc thấp:</vt:lpstr>
      <vt:lpstr>CHƯƠNG 4. KẾT QUẢ NGHIÊN CỨU VÀ THẢO LUẬN</vt:lpstr>
      <vt:lpstr>    4.1 Giới thiệu tổng quan về tỉnh Đồng Nai qua các năm 2018 - 2023</vt:lpstr>
      <vt:lpstr>        4.1.1 Giới thiệu tổng quan về tình hình kinh tế - xã hội của tỉnh Đồng Nai qua c</vt:lpstr>
      <vt:lpstr>        4.1.2 Tình hình hoạt động của các doanh nghiệp tại Đồng Nai qua các năm 2018 - 2</vt:lpstr>
      <vt:lpstr>        4.2 Kết quả nghiên cứu </vt:lpstr>
      <vt:lpstr>        4.2.1 Phân tích thống kê mô tả </vt:lpstr>
      <vt:lpstr>    Bảng 4.1: Cơ cấu mẫu theo giới tính</vt:lpstr>
      <vt:lpstr>        4.2.2 Phân tích nhân tố khẳng định (CFA) </vt:lpstr>
      <vt:lpstr>    Bảng 4.2: Bảng kiểm định KMO and Bartlett's Test</vt:lpstr>
      <vt:lpstr>        Bảng 4.3: Kết quả kiểm định CFA tất cả các thang đo</vt:lpstr>
      <vt:lpstr>        4.2.3 Phân tích mô hình cấu trúc tuyến tính (SEM) </vt:lpstr>
      <vt:lpstr>        4.2.3.1 Kiểm định sự phù hợp của mô hình </vt:lpstr>
      <vt:lpstr>        4.2.3.2 Phân tích các hệ số hồi quy trong mô hình SEM</vt:lpstr>
      <vt:lpstr>        4.2.4 Phân tích phương sai ANOVA </vt:lpstr>
      <vt:lpstr>CHƯƠNG 5: KẾT LUẬN VÀ HÀM Ý QUẢN TRỊ</vt:lpstr>
      <vt:lpstr>    5.1 Kết luận</vt:lpstr>
      <vt:lpstr>    5.2 Hàm ý quản trị</vt:lpstr>
      <vt:lpstr>        5.2.1 Hàm ý quản trị về ĐLLV </vt:lpstr>
      <vt:lpstr>        Bảng 5.1: Bảng ưu tiên thực hiện hàm ý quản trị về ĐLLV</vt:lpstr>
      <vt:lpstr>        Bảng 5.2: Bảng ưu tiên thực hiện hàm ý quản trị về lòng trung thành</vt:lpstr>
      <vt:lpstr>    Hạn chế của nghiên cứu và hướng nghiên cứu tiếp theo</vt:lpstr>
      <vt:lpstr>        5.3.1 Hạn chế của nghiên cứu </vt:lpstr>
      <vt:lpstr>        5.3.2 Hướng nghiên cứu tiếp theo</vt:lpstr>
    </vt:vector>
  </TitlesOfParts>
  <Company>Microsoft Corporation</Company>
  <LinksUpToDate>false</LinksUpToDate>
  <CharactersWithSpaces>709</CharactersWithSpaces>
  <SharedDoc>false</SharedDoc>
  <HLinks>
    <vt:vector size="756" baseType="variant">
      <vt:variant>
        <vt:i4>7340067</vt:i4>
      </vt:variant>
      <vt:variant>
        <vt:i4>1014</vt:i4>
      </vt:variant>
      <vt:variant>
        <vt:i4>0</vt:i4>
      </vt:variant>
      <vt:variant>
        <vt:i4>5</vt:i4>
      </vt:variant>
      <vt:variant>
        <vt:lpwstr>http://www.mindtools.com/pages/article/human-motivation-theory.htm</vt:lpwstr>
      </vt:variant>
      <vt:variant>
        <vt:lpwstr/>
      </vt:variant>
      <vt:variant>
        <vt:i4>6291553</vt:i4>
      </vt:variant>
      <vt:variant>
        <vt:i4>891</vt:i4>
      </vt:variant>
      <vt:variant>
        <vt:i4>0</vt:i4>
      </vt:variant>
      <vt:variant>
        <vt:i4>5</vt:i4>
      </vt:variant>
      <vt:variant>
        <vt:lpwstr>http://vi.wikipedia.org/wiki/M%E1%BA%ABu_(th%E1%BB%91ng_k%C3%AA)</vt:lpwstr>
      </vt:variant>
      <vt:variant>
        <vt:lpwstr/>
      </vt:variant>
      <vt:variant>
        <vt:i4>1245236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57292319</vt:lpwstr>
      </vt:variant>
      <vt:variant>
        <vt:i4>1179700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57292318</vt:lpwstr>
      </vt:variant>
      <vt:variant>
        <vt:i4>1900596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57292317</vt:lpwstr>
      </vt:variant>
      <vt:variant>
        <vt:i4>1966132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7292314</vt:lpwstr>
      </vt:variant>
      <vt:variant>
        <vt:i4>1638452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57292313</vt:lpwstr>
      </vt:variant>
      <vt:variant>
        <vt:i4>1572916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57292312</vt:lpwstr>
      </vt:variant>
      <vt:variant>
        <vt:i4>1769524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57292311</vt:lpwstr>
      </vt:variant>
      <vt:variant>
        <vt:i4>1703988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57292310</vt:lpwstr>
      </vt:variant>
      <vt:variant>
        <vt:i4>1245237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57292309</vt:lpwstr>
      </vt:variant>
      <vt:variant>
        <vt:i4>1179701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57292308</vt:lpwstr>
      </vt:variant>
      <vt:variant>
        <vt:i4>1900597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57292307</vt:lpwstr>
      </vt:variant>
      <vt:variant>
        <vt:i4>1835061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57292306</vt:lpwstr>
      </vt:variant>
      <vt:variant>
        <vt:i4>1703997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7292281</vt:lpwstr>
      </vt:variant>
      <vt:variant>
        <vt:i4>1769533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7292280</vt:lpwstr>
      </vt:variant>
      <vt:variant>
        <vt:i4>117969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7292279</vt:lpwstr>
      </vt:variant>
      <vt:variant>
        <vt:i4>1245234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7292278</vt:lpwstr>
      </vt:variant>
      <vt:variant>
        <vt:i4>1835058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7292277</vt:lpwstr>
      </vt:variant>
      <vt:variant>
        <vt:i4>1900594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7292276</vt:lpwstr>
      </vt:variant>
      <vt:variant>
        <vt:i4>1966130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57292275</vt:lpwstr>
      </vt:variant>
      <vt:variant>
        <vt:i4>2031666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57292274</vt:lpwstr>
      </vt:variant>
      <vt:variant>
        <vt:i4>1572914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57292273</vt:lpwstr>
      </vt:variant>
      <vt:variant>
        <vt:i4>1638450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57292272</vt:lpwstr>
      </vt:variant>
      <vt:variant>
        <vt:i4>170398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57292271</vt:lpwstr>
      </vt:variant>
      <vt:variant>
        <vt:i4>1769522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57292270</vt:lpwstr>
      </vt:variant>
      <vt:variant>
        <vt:i4>1179699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57292269</vt:lpwstr>
      </vt:variant>
      <vt:variant>
        <vt:i4>1245235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57292268</vt:lpwstr>
      </vt:variant>
      <vt:variant>
        <vt:i4>1835059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57292267</vt:lpwstr>
      </vt:variant>
      <vt:variant>
        <vt:i4>1900595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57292266</vt:lpwstr>
      </vt:variant>
      <vt:variant>
        <vt:i4>1966131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57292265</vt:lpwstr>
      </vt:variant>
      <vt:variant>
        <vt:i4>2031667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57292264</vt:lpwstr>
      </vt:variant>
      <vt:variant>
        <vt:i4>1572915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57292263</vt:lpwstr>
      </vt:variant>
      <vt:variant>
        <vt:i4>1638451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57292262</vt:lpwstr>
      </vt:variant>
      <vt:variant>
        <vt:i4>1703987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57292261</vt:lpwstr>
      </vt:variant>
      <vt:variant>
        <vt:i4>1769523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57292260</vt:lpwstr>
      </vt:variant>
      <vt:variant>
        <vt:i4>1179696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57292259</vt:lpwstr>
      </vt:variant>
      <vt:variant>
        <vt:i4>124523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57292258</vt:lpwstr>
      </vt:variant>
      <vt:variant>
        <vt:i4>1835056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57292257</vt:lpwstr>
      </vt:variant>
      <vt:variant>
        <vt:i4>190059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57292256</vt:lpwstr>
      </vt:variant>
      <vt:variant>
        <vt:i4>196612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57292255</vt:lpwstr>
      </vt:variant>
      <vt:variant>
        <vt:i4>2031664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57292254</vt:lpwstr>
      </vt:variant>
      <vt:variant>
        <vt:i4>157291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57292253</vt:lpwstr>
      </vt:variant>
      <vt:variant>
        <vt:i4>163844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57292252</vt:lpwstr>
      </vt:variant>
      <vt:variant>
        <vt:i4>1703984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57292251</vt:lpwstr>
      </vt:variant>
      <vt:variant>
        <vt:i4>176952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57292250</vt:lpwstr>
      </vt:variant>
      <vt:variant>
        <vt:i4>1179697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57292249</vt:lpwstr>
      </vt:variant>
      <vt:variant>
        <vt:i4>1245233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57292248</vt:lpwstr>
      </vt:variant>
      <vt:variant>
        <vt:i4>183505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7292247</vt:lpwstr>
      </vt:variant>
      <vt:variant>
        <vt:i4>190059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7292246</vt:lpwstr>
      </vt:variant>
      <vt:variant>
        <vt:i4>196612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7292245</vt:lpwstr>
      </vt:variant>
      <vt:variant>
        <vt:i4>203166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7292244</vt:lpwstr>
      </vt:variant>
      <vt:variant>
        <vt:i4>1572913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57292243</vt:lpwstr>
      </vt:variant>
      <vt:variant>
        <vt:i4>1638449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57292242</vt:lpwstr>
      </vt:variant>
      <vt:variant>
        <vt:i4>170398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7292241</vt:lpwstr>
      </vt:variant>
      <vt:variant>
        <vt:i4>176952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7292240</vt:lpwstr>
      </vt:variant>
      <vt:variant>
        <vt:i4>1179702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7292239</vt:lpwstr>
      </vt:variant>
      <vt:variant>
        <vt:i4>1245238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7292238</vt:lpwstr>
      </vt:variant>
      <vt:variant>
        <vt:i4>183506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7292237</vt:lpwstr>
      </vt:variant>
      <vt:variant>
        <vt:i4>190059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7292236</vt:lpwstr>
      </vt:variant>
      <vt:variant>
        <vt:i4>196613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7292235</vt:lpwstr>
      </vt:variant>
      <vt:variant>
        <vt:i4>203167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7292234</vt:lpwstr>
      </vt:variant>
      <vt:variant>
        <vt:i4>157291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7292233</vt:lpwstr>
      </vt:variant>
      <vt:variant>
        <vt:i4>163845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7292232</vt:lpwstr>
      </vt:variant>
      <vt:variant>
        <vt:i4>170399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7292231</vt:lpwstr>
      </vt:variant>
      <vt:variant>
        <vt:i4>176952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7292230</vt:lpwstr>
      </vt:variant>
      <vt:variant>
        <vt:i4>117970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7292229</vt:lpwstr>
      </vt:variant>
      <vt:variant>
        <vt:i4>124523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7292228</vt:lpwstr>
      </vt:variant>
      <vt:variant>
        <vt:i4>183506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7292227</vt:lpwstr>
      </vt:variant>
      <vt:variant>
        <vt:i4>190059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7292226</vt:lpwstr>
      </vt:variant>
      <vt:variant>
        <vt:i4>196613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7292225</vt:lpwstr>
      </vt:variant>
      <vt:variant>
        <vt:i4>203167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7292224</vt:lpwstr>
      </vt:variant>
      <vt:variant>
        <vt:i4>157291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7292223</vt:lpwstr>
      </vt:variant>
      <vt:variant>
        <vt:i4>163845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7292222</vt:lpwstr>
      </vt:variant>
      <vt:variant>
        <vt:i4>170399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7292221</vt:lpwstr>
      </vt:variant>
      <vt:variant>
        <vt:i4>176952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7292220</vt:lpwstr>
      </vt:variant>
      <vt:variant>
        <vt:i4>117970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7292219</vt:lpwstr>
      </vt:variant>
      <vt:variant>
        <vt:i4>124523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7292218</vt:lpwstr>
      </vt:variant>
      <vt:variant>
        <vt:i4>18350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7292217</vt:lpwstr>
      </vt:variant>
      <vt:variant>
        <vt:i4>190059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7292216</vt:lpwstr>
      </vt:variant>
      <vt:variant>
        <vt:i4>196613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7292215</vt:lpwstr>
      </vt:variant>
      <vt:variant>
        <vt:i4>203166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7292214</vt:lpwstr>
      </vt:variant>
      <vt:variant>
        <vt:i4>157291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292213</vt:lpwstr>
      </vt:variant>
      <vt:variant>
        <vt:i4>163845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292212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292211</vt:lpwstr>
      </vt:variant>
      <vt:variant>
        <vt:i4>17695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292210</vt:lpwstr>
      </vt:variant>
      <vt:variant>
        <vt:i4>117970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292209</vt:lpwstr>
      </vt:variant>
      <vt:variant>
        <vt:i4>124523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292208</vt:lpwstr>
      </vt:variant>
      <vt:variant>
        <vt:i4>183506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292207</vt:lpwstr>
      </vt:variant>
      <vt:variant>
        <vt:i4>19005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292206</vt:lpwstr>
      </vt:variant>
      <vt:variant>
        <vt:i4>196613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292205</vt:lpwstr>
      </vt:variant>
      <vt:variant>
        <vt:i4>203166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292204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7292203</vt:lpwstr>
      </vt:variant>
      <vt:variant>
        <vt:i4>163845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292202</vt:lpwstr>
      </vt:variant>
      <vt:variant>
        <vt:i4>170398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292201</vt:lpwstr>
      </vt:variant>
      <vt:variant>
        <vt:i4>176952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292200</vt:lpwstr>
      </vt:variant>
      <vt:variant>
        <vt:i4>11141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7292199</vt:lpwstr>
      </vt:variant>
      <vt:variant>
        <vt:i4>104863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7292198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7292197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7292196</vt:lpwstr>
      </vt:variant>
      <vt:variant>
        <vt:i4>19006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7292195</vt:lpwstr>
      </vt:variant>
      <vt:variant>
        <vt:i4>18350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7292194</vt:lpwstr>
      </vt:variant>
      <vt:variant>
        <vt:i4>176953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7292193</vt:lpwstr>
      </vt:variant>
      <vt:variant>
        <vt:i4>17039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7292192</vt:lpwstr>
      </vt:variant>
      <vt:variant>
        <vt:i4>163846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7292191</vt:lpwstr>
      </vt:variant>
      <vt:variant>
        <vt:i4>157292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7292190</vt:lpwstr>
      </vt:variant>
      <vt:variant>
        <vt:i4>11141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7292189</vt:lpwstr>
      </vt:variant>
      <vt:variant>
        <vt:i4>10486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7292188</vt:lpwstr>
      </vt:variant>
      <vt:variant>
        <vt:i4>203167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7292187</vt:lpwstr>
      </vt:variant>
      <vt:variant>
        <vt:i4>19661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7292186</vt:lpwstr>
      </vt:variant>
      <vt:variant>
        <vt:i4>19006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7292185</vt:lpwstr>
      </vt:variant>
      <vt:variant>
        <vt:i4>18350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7292184</vt:lpwstr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7292183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7292182</vt:lpwstr>
      </vt:variant>
      <vt:variant>
        <vt:i4>16384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7292181</vt:lpwstr>
      </vt:variant>
      <vt:variant>
        <vt:i4>15729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7292180</vt:lpwstr>
      </vt:variant>
      <vt:variant>
        <vt:i4>11141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7292179</vt:lpwstr>
      </vt:variant>
      <vt:variant>
        <vt:i4>104862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7292178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7292177</vt:lpwstr>
      </vt:variant>
      <vt:variant>
        <vt:i4>19661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7292176</vt:lpwstr>
      </vt:variant>
      <vt:variant>
        <vt:i4>190059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7292175</vt:lpwstr>
      </vt:variant>
      <vt:variant>
        <vt:i4>183505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7292174</vt:lpwstr>
      </vt:variant>
      <vt:variant>
        <vt:i4>176952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7292173</vt:lpwstr>
      </vt:variant>
      <vt:variant>
        <vt:i4>170398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7292172</vt:lpwstr>
      </vt:variant>
      <vt:variant>
        <vt:i4>163845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7292171</vt:lpwstr>
      </vt:variant>
      <vt:variant>
        <vt:i4>157291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29217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ƯỜNG ĐẠI HỌC LẠC HỒNG CỘNG HÒA XÃ HỘI CHỦ NGHĨA VIỆT NAM</dc:title>
  <dc:subject/>
  <dc:creator>PHUONG THANH</dc:creator>
  <cp:keywords/>
  <dc:description/>
  <cp:lastModifiedBy>Administrator</cp:lastModifiedBy>
  <cp:revision>278</cp:revision>
  <cp:lastPrinted>2025-05-07T05:20:00Z</cp:lastPrinted>
  <dcterms:created xsi:type="dcterms:W3CDTF">2024-08-24T07:59:00Z</dcterms:created>
  <dcterms:modified xsi:type="dcterms:W3CDTF">2026-04-11T07:56:00Z</dcterms:modified>
</cp:coreProperties>
</file>